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16A82A" w14:textId="77777777" w:rsidR="00AC1C5A" w:rsidRPr="00B96B6C" w:rsidRDefault="00E97A7B">
      <w:pPr>
        <w:pStyle w:val="Puesto"/>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deTDC"/>
          </w:pPr>
          <w:r>
            <w:t>Table of Contents</w:t>
          </w:r>
        </w:p>
        <w:p w14:paraId="54908050" w14:textId="47121CDE" w:rsidR="00472D4B" w:rsidRDefault="00E97A7B">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1380189" w:history="1">
            <w:r w:rsidR="00472D4B" w:rsidRPr="00070AF6">
              <w:rPr>
                <w:rStyle w:val="Hipervnculo"/>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r w:rsidR="00472D4B">
              <w:rPr>
                <w:noProof/>
                <w:webHidden/>
              </w:rPr>
              <w:fldChar w:fldCharType="separate"/>
            </w:r>
            <w:r w:rsidR="00F30207">
              <w:rPr>
                <w:noProof/>
                <w:webHidden/>
              </w:rPr>
              <w:t>2</w:t>
            </w:r>
            <w:r w:rsidR="00472D4B">
              <w:rPr>
                <w:noProof/>
                <w:webHidden/>
              </w:rPr>
              <w:fldChar w:fldCharType="end"/>
            </w:r>
          </w:hyperlink>
        </w:p>
        <w:p w14:paraId="46976C1B" w14:textId="6321701D" w:rsidR="00472D4B" w:rsidRDefault="009166C5">
          <w:pPr>
            <w:pStyle w:val="TDC2"/>
            <w:tabs>
              <w:tab w:val="right" w:leader="dot" w:pos="8828"/>
            </w:tabs>
            <w:rPr>
              <w:rFonts w:eastAsiaTheme="minorEastAsia"/>
              <w:noProof/>
              <w:sz w:val="22"/>
              <w:szCs w:val="22"/>
              <w:lang w:val="es-ES" w:eastAsia="es-ES"/>
            </w:rPr>
          </w:pPr>
          <w:hyperlink w:anchor="_Toc41380190" w:history="1">
            <w:r w:rsidR="00472D4B" w:rsidRPr="00070AF6">
              <w:rPr>
                <w:rStyle w:val="Hipervnculo"/>
                <w:noProof/>
                <w:lang w:val="es-ES"/>
              </w:rPr>
              <w:t>Presentación.</w:t>
            </w:r>
            <w:r w:rsidR="00472D4B">
              <w:rPr>
                <w:noProof/>
                <w:webHidden/>
              </w:rPr>
              <w:tab/>
            </w:r>
            <w:r w:rsidR="00472D4B">
              <w:rPr>
                <w:noProof/>
                <w:webHidden/>
              </w:rPr>
              <w:fldChar w:fldCharType="begin"/>
            </w:r>
            <w:r w:rsidR="00472D4B">
              <w:rPr>
                <w:noProof/>
                <w:webHidden/>
              </w:rPr>
              <w:instrText xml:space="preserve"> PAGEREF _Toc41380190 \h </w:instrText>
            </w:r>
            <w:r w:rsidR="00472D4B">
              <w:rPr>
                <w:noProof/>
                <w:webHidden/>
              </w:rPr>
            </w:r>
            <w:r w:rsidR="00472D4B">
              <w:rPr>
                <w:noProof/>
                <w:webHidden/>
              </w:rPr>
              <w:fldChar w:fldCharType="separate"/>
            </w:r>
            <w:r w:rsidR="00F30207">
              <w:rPr>
                <w:noProof/>
                <w:webHidden/>
              </w:rPr>
              <w:t>2</w:t>
            </w:r>
            <w:r w:rsidR="00472D4B">
              <w:rPr>
                <w:noProof/>
                <w:webHidden/>
              </w:rPr>
              <w:fldChar w:fldCharType="end"/>
            </w:r>
          </w:hyperlink>
        </w:p>
        <w:p w14:paraId="3A1B28FE" w14:textId="1796D66C" w:rsidR="00472D4B" w:rsidRDefault="009166C5">
          <w:pPr>
            <w:pStyle w:val="TDC1"/>
            <w:tabs>
              <w:tab w:val="right" w:leader="dot" w:pos="8828"/>
            </w:tabs>
            <w:rPr>
              <w:rFonts w:eastAsiaTheme="minorEastAsia"/>
              <w:noProof/>
              <w:sz w:val="22"/>
              <w:szCs w:val="22"/>
              <w:lang w:val="es-ES" w:eastAsia="es-ES"/>
            </w:rPr>
          </w:pPr>
          <w:hyperlink w:anchor="_Toc41380191" w:history="1">
            <w:r w:rsidR="00472D4B" w:rsidRPr="00070AF6">
              <w:rPr>
                <w:rStyle w:val="Hipervnculo"/>
                <w:noProof/>
                <w:lang w:val="es-ES"/>
              </w:rPr>
              <w:t>1. Descripción del dataset. ¿Por qué es importante y qué pregunta/problema pretende resolver?</w:t>
            </w:r>
            <w:r w:rsidR="00472D4B">
              <w:rPr>
                <w:noProof/>
                <w:webHidden/>
              </w:rPr>
              <w:tab/>
            </w:r>
            <w:r w:rsidR="00472D4B">
              <w:rPr>
                <w:noProof/>
                <w:webHidden/>
              </w:rPr>
              <w:fldChar w:fldCharType="begin"/>
            </w:r>
            <w:r w:rsidR="00472D4B">
              <w:rPr>
                <w:noProof/>
                <w:webHidden/>
              </w:rPr>
              <w:instrText xml:space="preserve"> PAGEREF _Toc41380191 \h </w:instrText>
            </w:r>
            <w:r w:rsidR="00472D4B">
              <w:rPr>
                <w:noProof/>
                <w:webHidden/>
              </w:rPr>
            </w:r>
            <w:r w:rsidR="00472D4B">
              <w:rPr>
                <w:noProof/>
                <w:webHidden/>
              </w:rPr>
              <w:fldChar w:fldCharType="separate"/>
            </w:r>
            <w:r w:rsidR="00F30207">
              <w:rPr>
                <w:noProof/>
                <w:webHidden/>
              </w:rPr>
              <w:t>3</w:t>
            </w:r>
            <w:r w:rsidR="00472D4B">
              <w:rPr>
                <w:noProof/>
                <w:webHidden/>
              </w:rPr>
              <w:fldChar w:fldCharType="end"/>
            </w:r>
          </w:hyperlink>
        </w:p>
        <w:p w14:paraId="3F00624E" w14:textId="4BBA9F7A" w:rsidR="00472D4B" w:rsidRDefault="009166C5">
          <w:pPr>
            <w:pStyle w:val="TDC1"/>
            <w:tabs>
              <w:tab w:val="right" w:leader="dot" w:pos="8828"/>
            </w:tabs>
            <w:rPr>
              <w:rFonts w:eastAsiaTheme="minorEastAsia"/>
              <w:noProof/>
              <w:sz w:val="22"/>
              <w:szCs w:val="22"/>
              <w:lang w:val="es-ES" w:eastAsia="es-ES"/>
            </w:rPr>
          </w:pPr>
          <w:hyperlink w:anchor="_Toc41380192" w:history="1">
            <w:r w:rsidR="00472D4B" w:rsidRPr="00070AF6">
              <w:rPr>
                <w:rStyle w:val="Hipervnculo"/>
                <w:noProof/>
                <w:lang w:val="es-ES"/>
              </w:rPr>
              <w:t>2. Integración y selección de los datos de interés a analizar.</w:t>
            </w:r>
            <w:r w:rsidR="00472D4B">
              <w:rPr>
                <w:noProof/>
                <w:webHidden/>
              </w:rPr>
              <w:tab/>
            </w:r>
            <w:r w:rsidR="00472D4B">
              <w:rPr>
                <w:noProof/>
                <w:webHidden/>
              </w:rPr>
              <w:fldChar w:fldCharType="begin"/>
            </w:r>
            <w:r w:rsidR="00472D4B">
              <w:rPr>
                <w:noProof/>
                <w:webHidden/>
              </w:rPr>
              <w:instrText xml:space="preserve"> PAGEREF _Toc41380192 \h </w:instrText>
            </w:r>
            <w:r w:rsidR="00472D4B">
              <w:rPr>
                <w:noProof/>
                <w:webHidden/>
              </w:rPr>
            </w:r>
            <w:r w:rsidR="00472D4B">
              <w:rPr>
                <w:noProof/>
                <w:webHidden/>
              </w:rPr>
              <w:fldChar w:fldCharType="separate"/>
            </w:r>
            <w:r w:rsidR="00F30207">
              <w:rPr>
                <w:noProof/>
                <w:webHidden/>
              </w:rPr>
              <w:t>5</w:t>
            </w:r>
            <w:r w:rsidR="00472D4B">
              <w:rPr>
                <w:noProof/>
                <w:webHidden/>
              </w:rPr>
              <w:fldChar w:fldCharType="end"/>
            </w:r>
          </w:hyperlink>
        </w:p>
        <w:p w14:paraId="0CC80F80" w14:textId="71277546" w:rsidR="00472D4B" w:rsidRDefault="009166C5">
          <w:pPr>
            <w:pStyle w:val="TDC2"/>
            <w:tabs>
              <w:tab w:val="right" w:leader="dot" w:pos="8828"/>
            </w:tabs>
            <w:rPr>
              <w:rFonts w:eastAsiaTheme="minorEastAsia"/>
              <w:noProof/>
              <w:sz w:val="22"/>
              <w:szCs w:val="22"/>
              <w:lang w:val="es-ES" w:eastAsia="es-ES"/>
            </w:rPr>
          </w:pPr>
          <w:hyperlink w:anchor="_Toc41380193" w:history="1">
            <w:r w:rsidR="00472D4B" w:rsidRPr="00070AF6">
              <w:rPr>
                <w:rStyle w:val="Hipervnculo"/>
                <w:noProof/>
                <w:lang w:val="es-ES"/>
              </w:rPr>
              <w:t>2.1 Resumen de tratamientos previos</w:t>
            </w:r>
            <w:r w:rsidR="00472D4B">
              <w:rPr>
                <w:noProof/>
                <w:webHidden/>
              </w:rPr>
              <w:tab/>
            </w:r>
            <w:r w:rsidR="00472D4B">
              <w:rPr>
                <w:noProof/>
                <w:webHidden/>
              </w:rPr>
              <w:fldChar w:fldCharType="begin"/>
            </w:r>
            <w:r w:rsidR="00472D4B">
              <w:rPr>
                <w:noProof/>
                <w:webHidden/>
              </w:rPr>
              <w:instrText xml:space="preserve"> PAGEREF _Toc41380193 \h </w:instrText>
            </w:r>
            <w:r w:rsidR="00472D4B">
              <w:rPr>
                <w:noProof/>
                <w:webHidden/>
              </w:rPr>
            </w:r>
            <w:r w:rsidR="00472D4B">
              <w:rPr>
                <w:noProof/>
                <w:webHidden/>
              </w:rPr>
              <w:fldChar w:fldCharType="separate"/>
            </w:r>
            <w:r w:rsidR="00F30207">
              <w:rPr>
                <w:noProof/>
                <w:webHidden/>
              </w:rPr>
              <w:t>10</w:t>
            </w:r>
            <w:r w:rsidR="00472D4B">
              <w:rPr>
                <w:noProof/>
                <w:webHidden/>
              </w:rPr>
              <w:fldChar w:fldCharType="end"/>
            </w:r>
          </w:hyperlink>
        </w:p>
        <w:p w14:paraId="720747B6" w14:textId="2FFF87FC" w:rsidR="00472D4B" w:rsidRDefault="009166C5">
          <w:pPr>
            <w:pStyle w:val="TDC2"/>
            <w:tabs>
              <w:tab w:val="right" w:leader="dot" w:pos="8828"/>
            </w:tabs>
            <w:rPr>
              <w:rFonts w:eastAsiaTheme="minorEastAsia"/>
              <w:noProof/>
              <w:sz w:val="22"/>
              <w:szCs w:val="22"/>
              <w:lang w:val="es-ES" w:eastAsia="es-ES"/>
            </w:rPr>
          </w:pPr>
          <w:hyperlink w:anchor="_Toc41380194" w:history="1">
            <w:r w:rsidR="00472D4B" w:rsidRPr="00070AF6">
              <w:rPr>
                <w:rStyle w:val="Hipervnculo"/>
                <w:noProof/>
                <w:lang w:val="es-ES"/>
              </w:rPr>
              <w:t>2.2 Carga del nuevo archivo tras el procesado de datos.</w:t>
            </w:r>
            <w:r w:rsidR="00472D4B">
              <w:rPr>
                <w:noProof/>
                <w:webHidden/>
              </w:rPr>
              <w:tab/>
            </w:r>
            <w:r w:rsidR="00472D4B">
              <w:rPr>
                <w:noProof/>
                <w:webHidden/>
              </w:rPr>
              <w:fldChar w:fldCharType="begin"/>
            </w:r>
            <w:r w:rsidR="00472D4B">
              <w:rPr>
                <w:noProof/>
                <w:webHidden/>
              </w:rPr>
              <w:instrText xml:space="preserve"> PAGEREF _Toc41380194 \h </w:instrText>
            </w:r>
            <w:r w:rsidR="00472D4B">
              <w:rPr>
                <w:noProof/>
                <w:webHidden/>
              </w:rPr>
            </w:r>
            <w:r w:rsidR="00472D4B">
              <w:rPr>
                <w:noProof/>
                <w:webHidden/>
              </w:rPr>
              <w:fldChar w:fldCharType="separate"/>
            </w:r>
            <w:r w:rsidR="00F30207">
              <w:rPr>
                <w:noProof/>
                <w:webHidden/>
              </w:rPr>
              <w:t>17</w:t>
            </w:r>
            <w:r w:rsidR="00472D4B">
              <w:rPr>
                <w:noProof/>
                <w:webHidden/>
              </w:rPr>
              <w:fldChar w:fldCharType="end"/>
            </w:r>
          </w:hyperlink>
        </w:p>
        <w:p w14:paraId="1C570363" w14:textId="0C7AEDC6" w:rsidR="00472D4B" w:rsidRDefault="009166C5">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5" </w:instrText>
          </w:r>
          <w:r>
            <w:rPr>
              <w:noProof/>
            </w:rPr>
            <w:fldChar w:fldCharType="separate"/>
          </w:r>
          <w:r w:rsidR="00472D4B" w:rsidRPr="00070AF6">
            <w:rPr>
              <w:rStyle w:val="Hipervnculo"/>
              <w:noProof/>
            </w:rPr>
            <w:t xml:space="preserve">3. </w:t>
          </w:r>
          <w:r w:rsidR="00472D4B" w:rsidRPr="00070AF6">
            <w:rPr>
              <w:rStyle w:val="Hipervnculo"/>
              <w:noProof/>
              <w:lang w:val="es-ES"/>
            </w:rPr>
            <w:t>Limpieza de los datos.</w:t>
          </w:r>
          <w:r w:rsidR="00472D4B">
            <w:rPr>
              <w:noProof/>
              <w:webHidden/>
            </w:rPr>
            <w:tab/>
          </w:r>
          <w:r w:rsidR="00472D4B">
            <w:rPr>
              <w:noProof/>
              <w:webHidden/>
            </w:rPr>
            <w:fldChar w:fldCharType="begin"/>
          </w:r>
          <w:r w:rsidR="00472D4B">
            <w:rPr>
              <w:noProof/>
              <w:webHidden/>
            </w:rPr>
            <w:instrText xml:space="preserve"> PAGEREF _Toc41380195 \h </w:instrText>
          </w:r>
          <w:r w:rsidR="00472D4B">
            <w:rPr>
              <w:noProof/>
              <w:webHidden/>
            </w:rPr>
          </w:r>
          <w:r w:rsidR="00472D4B">
            <w:rPr>
              <w:noProof/>
              <w:webHidden/>
            </w:rPr>
            <w:fldChar w:fldCharType="separate"/>
          </w:r>
          <w:ins w:id="1" w:author="Ruiz Perez, Ivan" w:date="2020-06-06T17:31:00Z">
            <w:r w:rsidR="00F30207">
              <w:rPr>
                <w:noProof/>
                <w:webHidden/>
              </w:rPr>
              <w:t>21</w:t>
            </w:r>
          </w:ins>
          <w:del w:id="2" w:author="Ruiz Perez, Ivan" w:date="2020-06-06T17:04:00Z">
            <w:r w:rsidR="00232D71" w:rsidDel="006A5364">
              <w:rPr>
                <w:noProof/>
                <w:webHidden/>
              </w:rPr>
              <w:delText>19</w:delText>
            </w:r>
          </w:del>
          <w:r w:rsidR="00472D4B">
            <w:rPr>
              <w:noProof/>
              <w:webHidden/>
            </w:rPr>
            <w:fldChar w:fldCharType="end"/>
          </w:r>
          <w:r>
            <w:rPr>
              <w:noProof/>
            </w:rPr>
            <w:fldChar w:fldCharType="end"/>
          </w:r>
        </w:p>
        <w:p w14:paraId="5129A097" w14:textId="2434BE29" w:rsidR="00472D4B" w:rsidRDefault="009166C5">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6" </w:instrText>
          </w:r>
          <w:r>
            <w:rPr>
              <w:noProof/>
            </w:rPr>
            <w:fldChar w:fldCharType="separate"/>
          </w:r>
          <w:r w:rsidR="00472D4B" w:rsidRPr="00070AF6">
            <w:rPr>
              <w:rStyle w:val="Hipervnculo"/>
              <w:noProof/>
              <w:lang w:val="es-ES"/>
            </w:rPr>
            <w:t>3.1 ¿Los datos contienen ceros o elementos vacíos? ¿Cómo gestionarías cada uno de estos casos?</w:t>
          </w:r>
          <w:r w:rsidR="00472D4B">
            <w:rPr>
              <w:noProof/>
              <w:webHidden/>
            </w:rPr>
            <w:tab/>
          </w:r>
          <w:r w:rsidR="00472D4B">
            <w:rPr>
              <w:noProof/>
              <w:webHidden/>
            </w:rPr>
            <w:fldChar w:fldCharType="begin"/>
          </w:r>
          <w:r w:rsidR="00472D4B">
            <w:rPr>
              <w:noProof/>
              <w:webHidden/>
            </w:rPr>
            <w:instrText xml:space="preserve"> PAGEREF _Toc41380196 \h </w:instrText>
          </w:r>
          <w:r w:rsidR="00472D4B">
            <w:rPr>
              <w:noProof/>
              <w:webHidden/>
            </w:rPr>
          </w:r>
          <w:r w:rsidR="00472D4B">
            <w:rPr>
              <w:noProof/>
              <w:webHidden/>
            </w:rPr>
            <w:fldChar w:fldCharType="separate"/>
          </w:r>
          <w:ins w:id="3" w:author="Ruiz Perez, Ivan" w:date="2020-06-06T17:31:00Z">
            <w:r w:rsidR="00F30207">
              <w:rPr>
                <w:noProof/>
                <w:webHidden/>
              </w:rPr>
              <w:t>21</w:t>
            </w:r>
          </w:ins>
          <w:del w:id="4" w:author="Ruiz Perez, Ivan" w:date="2020-06-06T17:04:00Z">
            <w:r w:rsidR="00232D71" w:rsidDel="006A5364">
              <w:rPr>
                <w:noProof/>
                <w:webHidden/>
              </w:rPr>
              <w:delText>19</w:delText>
            </w:r>
          </w:del>
          <w:r w:rsidR="00472D4B">
            <w:rPr>
              <w:noProof/>
              <w:webHidden/>
            </w:rPr>
            <w:fldChar w:fldCharType="end"/>
          </w:r>
          <w:r>
            <w:rPr>
              <w:noProof/>
            </w:rPr>
            <w:fldChar w:fldCharType="end"/>
          </w:r>
        </w:p>
        <w:p w14:paraId="4502A077" w14:textId="61F3F7A8" w:rsidR="00472D4B" w:rsidRDefault="009166C5">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7" </w:instrText>
          </w:r>
          <w:r>
            <w:rPr>
              <w:noProof/>
            </w:rPr>
            <w:fldChar w:fldCharType="separate"/>
          </w:r>
          <w:r w:rsidR="00472D4B" w:rsidRPr="00070AF6">
            <w:rPr>
              <w:rStyle w:val="Hipervnculo"/>
              <w:noProof/>
              <w:lang w:val="es-ES"/>
            </w:rPr>
            <w:t>3.2 Identificación y tratamiento de valores extremos</w:t>
          </w:r>
          <w:r w:rsidR="00472D4B">
            <w:rPr>
              <w:noProof/>
              <w:webHidden/>
            </w:rPr>
            <w:tab/>
          </w:r>
          <w:r w:rsidR="00472D4B">
            <w:rPr>
              <w:noProof/>
              <w:webHidden/>
            </w:rPr>
            <w:fldChar w:fldCharType="begin"/>
          </w:r>
          <w:r w:rsidR="00472D4B">
            <w:rPr>
              <w:noProof/>
              <w:webHidden/>
            </w:rPr>
            <w:instrText xml:space="preserve"> PAGEREF _Toc41380197 \h </w:instrText>
          </w:r>
          <w:r w:rsidR="00472D4B">
            <w:rPr>
              <w:noProof/>
              <w:webHidden/>
            </w:rPr>
          </w:r>
          <w:r w:rsidR="00472D4B">
            <w:rPr>
              <w:noProof/>
              <w:webHidden/>
            </w:rPr>
            <w:fldChar w:fldCharType="separate"/>
          </w:r>
          <w:ins w:id="5" w:author="Ruiz Perez, Ivan" w:date="2020-06-06T17:31:00Z">
            <w:r w:rsidR="00F30207">
              <w:rPr>
                <w:noProof/>
                <w:webHidden/>
              </w:rPr>
              <w:t>23</w:t>
            </w:r>
          </w:ins>
          <w:del w:id="6" w:author="Ruiz Perez, Ivan" w:date="2020-06-06T17:04:00Z">
            <w:r w:rsidR="00232D71" w:rsidDel="006A5364">
              <w:rPr>
                <w:noProof/>
                <w:webHidden/>
              </w:rPr>
              <w:delText>21</w:delText>
            </w:r>
          </w:del>
          <w:r w:rsidR="00472D4B">
            <w:rPr>
              <w:noProof/>
              <w:webHidden/>
            </w:rPr>
            <w:fldChar w:fldCharType="end"/>
          </w:r>
          <w:r>
            <w:rPr>
              <w:noProof/>
            </w:rPr>
            <w:fldChar w:fldCharType="end"/>
          </w:r>
        </w:p>
        <w:p w14:paraId="10D2C662" w14:textId="6FE66A59" w:rsidR="00472D4B" w:rsidRDefault="009166C5">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8" </w:instrText>
          </w:r>
          <w:r>
            <w:rPr>
              <w:noProof/>
            </w:rPr>
            <w:fldChar w:fldCharType="separate"/>
          </w:r>
          <w:r w:rsidR="00472D4B" w:rsidRPr="00070AF6">
            <w:rPr>
              <w:rStyle w:val="Hipervnculo"/>
              <w:noProof/>
            </w:rPr>
            <w:t xml:space="preserve">4. </w:t>
          </w:r>
          <w:r w:rsidR="00472D4B" w:rsidRPr="00070AF6">
            <w:rPr>
              <w:rStyle w:val="Hipervnculo"/>
              <w:noProof/>
              <w:lang w:val="es-ES"/>
            </w:rPr>
            <w:t>Análisis de los datos.</w:t>
          </w:r>
          <w:r w:rsidR="00472D4B">
            <w:rPr>
              <w:noProof/>
              <w:webHidden/>
            </w:rPr>
            <w:tab/>
          </w:r>
          <w:r w:rsidR="00472D4B">
            <w:rPr>
              <w:noProof/>
              <w:webHidden/>
            </w:rPr>
            <w:fldChar w:fldCharType="begin"/>
          </w:r>
          <w:r w:rsidR="00472D4B">
            <w:rPr>
              <w:noProof/>
              <w:webHidden/>
            </w:rPr>
            <w:instrText xml:space="preserve"> PAGEREF _Toc41380198 \h </w:instrText>
          </w:r>
          <w:r w:rsidR="00472D4B">
            <w:rPr>
              <w:noProof/>
              <w:webHidden/>
            </w:rPr>
          </w:r>
          <w:r w:rsidR="00472D4B">
            <w:rPr>
              <w:noProof/>
              <w:webHidden/>
            </w:rPr>
            <w:fldChar w:fldCharType="separate"/>
          </w:r>
          <w:ins w:id="7" w:author="Ruiz Perez, Ivan" w:date="2020-06-06T17:31:00Z">
            <w:r w:rsidR="00F30207">
              <w:rPr>
                <w:noProof/>
                <w:webHidden/>
              </w:rPr>
              <w:t>36</w:t>
            </w:r>
          </w:ins>
          <w:del w:id="8" w:author="Ruiz Perez, Ivan" w:date="2020-06-06T17:04:00Z">
            <w:r w:rsidR="00232D71" w:rsidDel="006A5364">
              <w:rPr>
                <w:noProof/>
                <w:webHidden/>
              </w:rPr>
              <w:delText>34</w:delText>
            </w:r>
          </w:del>
          <w:r w:rsidR="00472D4B">
            <w:rPr>
              <w:noProof/>
              <w:webHidden/>
            </w:rPr>
            <w:fldChar w:fldCharType="end"/>
          </w:r>
          <w:r>
            <w:rPr>
              <w:noProof/>
            </w:rPr>
            <w:fldChar w:fldCharType="end"/>
          </w:r>
        </w:p>
        <w:p w14:paraId="01114638" w14:textId="68BEE73E" w:rsidR="00472D4B" w:rsidRDefault="009166C5">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9" </w:instrText>
          </w:r>
          <w:r>
            <w:rPr>
              <w:noProof/>
            </w:rPr>
            <w:fldChar w:fldCharType="separate"/>
          </w:r>
          <w:r w:rsidR="00472D4B" w:rsidRPr="00070AF6">
            <w:rPr>
              <w:rStyle w:val="Hipervnculo"/>
              <w:noProof/>
              <w:lang w:val="es-ES"/>
            </w:rPr>
            <w:t>4.1 Planificación de los análisis a aplicar.</w:t>
          </w:r>
          <w:r w:rsidR="00472D4B">
            <w:rPr>
              <w:noProof/>
              <w:webHidden/>
            </w:rPr>
            <w:tab/>
          </w:r>
          <w:r w:rsidR="00472D4B">
            <w:rPr>
              <w:noProof/>
              <w:webHidden/>
            </w:rPr>
            <w:fldChar w:fldCharType="begin"/>
          </w:r>
          <w:r w:rsidR="00472D4B">
            <w:rPr>
              <w:noProof/>
              <w:webHidden/>
            </w:rPr>
            <w:instrText xml:space="preserve"> PAGEREF _Toc41380199 \h </w:instrText>
          </w:r>
          <w:r w:rsidR="00472D4B">
            <w:rPr>
              <w:noProof/>
              <w:webHidden/>
            </w:rPr>
          </w:r>
          <w:r w:rsidR="00472D4B">
            <w:rPr>
              <w:noProof/>
              <w:webHidden/>
            </w:rPr>
            <w:fldChar w:fldCharType="separate"/>
          </w:r>
          <w:ins w:id="9" w:author="Ruiz Perez, Ivan" w:date="2020-06-06T17:31:00Z">
            <w:r w:rsidR="00F30207">
              <w:rPr>
                <w:noProof/>
                <w:webHidden/>
              </w:rPr>
              <w:t>36</w:t>
            </w:r>
          </w:ins>
          <w:del w:id="10" w:author="Ruiz Perez, Ivan" w:date="2020-06-06T17:04:00Z">
            <w:r w:rsidR="00232D71" w:rsidDel="006A5364">
              <w:rPr>
                <w:noProof/>
                <w:webHidden/>
              </w:rPr>
              <w:delText>34</w:delText>
            </w:r>
          </w:del>
          <w:r w:rsidR="00472D4B">
            <w:rPr>
              <w:noProof/>
              <w:webHidden/>
            </w:rPr>
            <w:fldChar w:fldCharType="end"/>
          </w:r>
          <w:r>
            <w:rPr>
              <w:noProof/>
            </w:rPr>
            <w:fldChar w:fldCharType="end"/>
          </w:r>
        </w:p>
        <w:p w14:paraId="0EBF70B1" w14:textId="442E25F9" w:rsidR="00472D4B" w:rsidRDefault="009166C5">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0" </w:instrText>
          </w:r>
          <w:r>
            <w:rPr>
              <w:noProof/>
            </w:rPr>
            <w:fldChar w:fldCharType="separate"/>
          </w:r>
          <w:r w:rsidR="00472D4B" w:rsidRPr="00070AF6">
            <w:rPr>
              <w:rStyle w:val="Hipervnculo"/>
              <w:noProof/>
              <w:lang w:val="es-ES"/>
            </w:rPr>
            <w:t>4.2 Análisis particulares, y comprobaciones de normalidad y distribución de la varianza en las variables bajo estudio</w:t>
          </w:r>
          <w:r w:rsidR="00472D4B">
            <w:rPr>
              <w:noProof/>
              <w:webHidden/>
            </w:rPr>
            <w:tab/>
          </w:r>
          <w:r w:rsidR="00472D4B">
            <w:rPr>
              <w:noProof/>
              <w:webHidden/>
            </w:rPr>
            <w:fldChar w:fldCharType="begin"/>
          </w:r>
          <w:r w:rsidR="00472D4B">
            <w:rPr>
              <w:noProof/>
              <w:webHidden/>
            </w:rPr>
            <w:instrText xml:space="preserve"> PAGEREF _Toc41380200 \h </w:instrText>
          </w:r>
          <w:r w:rsidR="00472D4B">
            <w:rPr>
              <w:noProof/>
              <w:webHidden/>
            </w:rPr>
          </w:r>
          <w:r w:rsidR="00472D4B">
            <w:rPr>
              <w:noProof/>
              <w:webHidden/>
            </w:rPr>
            <w:fldChar w:fldCharType="separate"/>
          </w:r>
          <w:ins w:id="11" w:author="Ruiz Perez, Ivan" w:date="2020-06-06T17:31:00Z">
            <w:r w:rsidR="00F30207">
              <w:rPr>
                <w:noProof/>
                <w:webHidden/>
              </w:rPr>
              <w:t>38</w:t>
            </w:r>
          </w:ins>
          <w:del w:id="12" w:author="Ruiz Perez, Ivan" w:date="2020-06-06T17:04:00Z">
            <w:r w:rsidR="00232D71" w:rsidDel="006A5364">
              <w:rPr>
                <w:noProof/>
                <w:webHidden/>
              </w:rPr>
              <w:delText>36</w:delText>
            </w:r>
          </w:del>
          <w:r w:rsidR="00472D4B">
            <w:rPr>
              <w:noProof/>
              <w:webHidden/>
            </w:rPr>
            <w:fldChar w:fldCharType="end"/>
          </w:r>
          <w:r>
            <w:rPr>
              <w:noProof/>
            </w:rPr>
            <w:fldChar w:fldCharType="end"/>
          </w:r>
        </w:p>
        <w:p w14:paraId="6152FF6E" w14:textId="22E006DF" w:rsidR="00472D4B" w:rsidRDefault="009166C5">
          <w:pPr>
            <w:pStyle w:val="TD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1" </w:instrText>
          </w:r>
          <w:r>
            <w:rPr>
              <w:noProof/>
            </w:rPr>
            <w:fldChar w:fldCharType="separate"/>
          </w:r>
          <w:r w:rsidR="00472D4B" w:rsidRPr="00070AF6">
            <w:rPr>
              <w:rStyle w:val="Hipervnculo"/>
              <w:noProof/>
              <w:lang w:val="es-ES"/>
            </w:rPr>
            <w:t>4.2.1 Análisis temporal de los ciberataques.</w:t>
          </w:r>
          <w:r w:rsidR="00472D4B">
            <w:rPr>
              <w:noProof/>
              <w:webHidden/>
            </w:rPr>
            <w:tab/>
          </w:r>
          <w:r w:rsidR="00472D4B">
            <w:rPr>
              <w:noProof/>
              <w:webHidden/>
            </w:rPr>
            <w:fldChar w:fldCharType="begin"/>
          </w:r>
          <w:r w:rsidR="00472D4B">
            <w:rPr>
              <w:noProof/>
              <w:webHidden/>
            </w:rPr>
            <w:instrText xml:space="preserve"> PAGEREF _Toc41380201 \h </w:instrText>
          </w:r>
          <w:r w:rsidR="00472D4B">
            <w:rPr>
              <w:noProof/>
              <w:webHidden/>
            </w:rPr>
          </w:r>
          <w:r w:rsidR="00472D4B">
            <w:rPr>
              <w:noProof/>
              <w:webHidden/>
            </w:rPr>
            <w:fldChar w:fldCharType="separate"/>
          </w:r>
          <w:ins w:id="13" w:author="Ruiz Perez, Ivan" w:date="2020-06-06T17:31:00Z">
            <w:r w:rsidR="00F30207">
              <w:rPr>
                <w:noProof/>
                <w:webHidden/>
              </w:rPr>
              <w:t>38</w:t>
            </w:r>
          </w:ins>
          <w:del w:id="14" w:author="Ruiz Perez, Ivan" w:date="2020-06-06T17:04:00Z">
            <w:r w:rsidR="00232D71" w:rsidDel="006A5364">
              <w:rPr>
                <w:noProof/>
                <w:webHidden/>
              </w:rPr>
              <w:delText>36</w:delText>
            </w:r>
          </w:del>
          <w:r w:rsidR="00472D4B">
            <w:rPr>
              <w:noProof/>
              <w:webHidden/>
            </w:rPr>
            <w:fldChar w:fldCharType="end"/>
          </w:r>
          <w:r>
            <w:rPr>
              <w:noProof/>
            </w:rPr>
            <w:fldChar w:fldCharType="end"/>
          </w:r>
        </w:p>
        <w:p w14:paraId="481E0F17" w14:textId="14706008" w:rsidR="00472D4B" w:rsidRDefault="009166C5">
          <w:pPr>
            <w:pStyle w:val="TD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2" </w:instrText>
          </w:r>
          <w:r>
            <w:rPr>
              <w:noProof/>
            </w:rPr>
            <w:fldChar w:fldCharType="separate"/>
          </w:r>
          <w:r w:rsidR="00472D4B" w:rsidRPr="00070AF6">
            <w:rPr>
              <w:rStyle w:val="Hipervnculo"/>
              <w:noProof/>
              <w:lang w:val="es-ES"/>
            </w:rPr>
            <w:t>4.2.2 Análisis territorial de los ciberataques.</w:t>
          </w:r>
          <w:r w:rsidR="00472D4B">
            <w:rPr>
              <w:noProof/>
              <w:webHidden/>
            </w:rPr>
            <w:tab/>
          </w:r>
          <w:r w:rsidR="00472D4B">
            <w:rPr>
              <w:noProof/>
              <w:webHidden/>
            </w:rPr>
            <w:fldChar w:fldCharType="begin"/>
          </w:r>
          <w:r w:rsidR="00472D4B">
            <w:rPr>
              <w:noProof/>
              <w:webHidden/>
            </w:rPr>
            <w:instrText xml:space="preserve"> PAGEREF _Toc41380202 \h </w:instrText>
          </w:r>
          <w:r w:rsidR="00472D4B">
            <w:rPr>
              <w:noProof/>
              <w:webHidden/>
            </w:rPr>
          </w:r>
          <w:r w:rsidR="00472D4B">
            <w:rPr>
              <w:noProof/>
              <w:webHidden/>
            </w:rPr>
            <w:fldChar w:fldCharType="separate"/>
          </w:r>
          <w:ins w:id="15" w:author="Ruiz Perez, Ivan" w:date="2020-06-06T17:31:00Z">
            <w:r w:rsidR="00F30207">
              <w:rPr>
                <w:noProof/>
                <w:webHidden/>
              </w:rPr>
              <w:t>45</w:t>
            </w:r>
          </w:ins>
          <w:del w:id="16" w:author="Ruiz Perez, Ivan" w:date="2020-06-06T17:04:00Z">
            <w:r w:rsidR="00232D71" w:rsidDel="006A5364">
              <w:rPr>
                <w:noProof/>
                <w:webHidden/>
              </w:rPr>
              <w:delText>44</w:delText>
            </w:r>
          </w:del>
          <w:r w:rsidR="00472D4B">
            <w:rPr>
              <w:noProof/>
              <w:webHidden/>
            </w:rPr>
            <w:fldChar w:fldCharType="end"/>
          </w:r>
          <w:r>
            <w:rPr>
              <w:noProof/>
            </w:rPr>
            <w:fldChar w:fldCharType="end"/>
          </w:r>
        </w:p>
        <w:p w14:paraId="4435CBB5" w14:textId="2519503D" w:rsidR="00472D4B" w:rsidRDefault="009166C5">
          <w:pPr>
            <w:pStyle w:val="TD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3" </w:instrText>
          </w:r>
          <w:r>
            <w:rPr>
              <w:noProof/>
            </w:rPr>
            <w:fldChar w:fldCharType="separate"/>
          </w:r>
          <w:r w:rsidR="00472D4B" w:rsidRPr="00070AF6">
            <w:rPr>
              <w:rStyle w:val="Hipervnculo"/>
              <w:noProof/>
              <w:lang w:val="es-ES"/>
            </w:rPr>
            <w:t>4.2.3 Análisis de la tipología de ataques.</w:t>
          </w:r>
          <w:r w:rsidR="00472D4B">
            <w:rPr>
              <w:noProof/>
              <w:webHidden/>
            </w:rPr>
            <w:tab/>
          </w:r>
          <w:r w:rsidR="00472D4B">
            <w:rPr>
              <w:noProof/>
              <w:webHidden/>
            </w:rPr>
            <w:fldChar w:fldCharType="begin"/>
          </w:r>
          <w:r w:rsidR="00472D4B">
            <w:rPr>
              <w:noProof/>
              <w:webHidden/>
            </w:rPr>
            <w:instrText xml:space="preserve"> PAGEREF _Toc41380203 \h </w:instrText>
          </w:r>
          <w:r w:rsidR="00472D4B">
            <w:rPr>
              <w:noProof/>
              <w:webHidden/>
            </w:rPr>
          </w:r>
          <w:r w:rsidR="00472D4B">
            <w:rPr>
              <w:noProof/>
              <w:webHidden/>
            </w:rPr>
            <w:fldChar w:fldCharType="separate"/>
          </w:r>
          <w:ins w:id="17" w:author="Ruiz Perez, Ivan" w:date="2020-06-06T17:31:00Z">
            <w:r w:rsidR="00F30207">
              <w:rPr>
                <w:noProof/>
                <w:webHidden/>
              </w:rPr>
              <w:t>49</w:t>
            </w:r>
          </w:ins>
          <w:del w:id="18" w:author="Ruiz Perez, Ivan" w:date="2020-06-06T17:04:00Z">
            <w:r w:rsidR="00232D71" w:rsidDel="006A5364">
              <w:rPr>
                <w:noProof/>
                <w:webHidden/>
              </w:rPr>
              <w:delText>47</w:delText>
            </w:r>
          </w:del>
          <w:r w:rsidR="00472D4B">
            <w:rPr>
              <w:noProof/>
              <w:webHidden/>
            </w:rPr>
            <w:fldChar w:fldCharType="end"/>
          </w:r>
          <w:r>
            <w:rPr>
              <w:noProof/>
            </w:rPr>
            <w:fldChar w:fldCharType="end"/>
          </w:r>
        </w:p>
        <w:p w14:paraId="5ED4BD3D" w14:textId="321EDC2E"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4"</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r>
            <w:rPr>
              <w:noProof/>
              <w:webHidden/>
            </w:rPr>
            <w:fldChar w:fldCharType="separate"/>
          </w:r>
          <w:ins w:id="19" w:author="Ruiz Perez, Ivan" w:date="2020-06-06T17:31:00Z">
            <w:r w:rsidR="00F30207">
              <w:rPr>
                <w:noProof/>
                <w:webHidden/>
              </w:rPr>
              <w:t>55</w:t>
            </w:r>
          </w:ins>
          <w:del w:id="20" w:author="Ruiz Perez, Ivan" w:date="2020-05-26T16:25:00Z">
            <w:r w:rsidDel="00232D71">
              <w:rPr>
                <w:noProof/>
                <w:webHidden/>
              </w:rPr>
              <w:delText>51</w:delText>
            </w:r>
          </w:del>
          <w:r>
            <w:rPr>
              <w:noProof/>
              <w:webHidden/>
            </w:rPr>
            <w:fldChar w:fldCharType="end"/>
          </w:r>
          <w:r w:rsidRPr="00070AF6">
            <w:rPr>
              <w:rStyle w:val="Hipervnculo"/>
              <w:noProof/>
            </w:rPr>
            <w:fldChar w:fldCharType="end"/>
          </w:r>
        </w:p>
        <w:p w14:paraId="226CA8E0" w14:textId="23DE4F47"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5"</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r>
            <w:rPr>
              <w:noProof/>
              <w:webHidden/>
            </w:rPr>
            <w:fldChar w:fldCharType="separate"/>
          </w:r>
          <w:ins w:id="21" w:author="Ruiz Perez, Ivan" w:date="2020-06-06T17:31:00Z">
            <w:r w:rsidR="00F30207">
              <w:rPr>
                <w:noProof/>
                <w:webHidden/>
              </w:rPr>
              <w:t>64</w:t>
            </w:r>
          </w:ins>
          <w:del w:id="22" w:author="Ruiz Perez, Ivan" w:date="2020-05-26T16:25:00Z">
            <w:r w:rsidDel="00232D71">
              <w:rPr>
                <w:noProof/>
                <w:webHidden/>
              </w:rPr>
              <w:delText>59</w:delText>
            </w:r>
          </w:del>
          <w:r>
            <w:rPr>
              <w:noProof/>
              <w:webHidden/>
            </w:rPr>
            <w:fldChar w:fldCharType="end"/>
          </w:r>
          <w:r w:rsidRPr="00070AF6">
            <w:rPr>
              <w:rStyle w:val="Hipervnculo"/>
              <w:noProof/>
            </w:rPr>
            <w:fldChar w:fldCharType="end"/>
          </w:r>
        </w:p>
        <w:p w14:paraId="3D975970" w14:textId="298ACEFE"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6"</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r>
            <w:rPr>
              <w:noProof/>
              <w:webHidden/>
            </w:rPr>
            <w:fldChar w:fldCharType="separate"/>
          </w:r>
          <w:ins w:id="23" w:author="Ruiz Perez, Ivan" w:date="2020-06-06T17:31:00Z">
            <w:r w:rsidR="00F30207">
              <w:rPr>
                <w:noProof/>
                <w:webHidden/>
              </w:rPr>
              <w:t>67</w:t>
            </w:r>
          </w:ins>
          <w:del w:id="24"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724F0323" w14:textId="51AF14A0"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7"</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r>
            <w:rPr>
              <w:noProof/>
              <w:webHidden/>
            </w:rPr>
            <w:fldChar w:fldCharType="separate"/>
          </w:r>
          <w:ins w:id="25" w:author="Ruiz Perez, Ivan" w:date="2020-06-06T17:31:00Z">
            <w:r w:rsidR="00F30207">
              <w:rPr>
                <w:noProof/>
                <w:webHidden/>
              </w:rPr>
              <w:t>67</w:t>
            </w:r>
          </w:ins>
          <w:del w:id="26"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D87838">
      <w:r>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27" w:name="introducción"/>
      <w:bookmarkStart w:id="28" w:name="_Toc41380189"/>
      <w:r w:rsidRPr="00086E19">
        <w:rPr>
          <w:lang w:val="es-ES"/>
        </w:rPr>
        <w:t>Introducción</w:t>
      </w:r>
      <w:bookmarkEnd w:id="27"/>
      <w:bookmarkEnd w:id="28"/>
    </w:p>
    <w:p w14:paraId="6DDBD729" w14:textId="77777777" w:rsidR="00AC1C5A" w:rsidRDefault="00D87838">
      <w:r>
        <w:pict w14:anchorId="3505DD2A">
          <v:rect id="_x0000_i1026" style="width:0;height:1.5pt" o:hralign="center" o:hrstd="t" o:hr="t"/>
        </w:pict>
      </w:r>
    </w:p>
    <w:p w14:paraId="25DA2DBE" w14:textId="0D1F1B8F" w:rsidR="00AC1C5A" w:rsidRPr="00B96B6C" w:rsidRDefault="00E97A7B">
      <w:pPr>
        <w:pStyle w:val="Ttulo2"/>
        <w:rPr>
          <w:lang w:val="es-ES"/>
        </w:rPr>
      </w:pPr>
      <w:bookmarkStart w:id="29" w:name="presentación.-práctica-2."/>
      <w:bookmarkStart w:id="30" w:name="_Toc41380190"/>
      <w:r w:rsidRPr="00B96B6C">
        <w:rPr>
          <w:lang w:val="es-ES"/>
        </w:rPr>
        <w:t>Presentación.</w:t>
      </w:r>
      <w:bookmarkEnd w:id="29"/>
      <w:bookmarkEnd w:id="30"/>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2161A1">
        <w:fldChar w:fldCharType="begin"/>
      </w:r>
      <w:r w:rsidR="002161A1" w:rsidRPr="002161A1">
        <w:rPr>
          <w:lang w:val="es-ES"/>
          <w:rPrChange w:id="31" w:author="jbustos.lestonnac@gmail.com" w:date="2020-05-27T07:21:00Z">
            <w:rPr/>
          </w:rPrChange>
        </w:rPr>
        <w:instrText xml:space="preserve"> HYPERLINK "https://github.com/iruiper/Cyberattacks-History" </w:instrText>
      </w:r>
      <w:r w:rsidR="002161A1">
        <w:fldChar w:fldCharType="separate"/>
      </w:r>
      <w:r w:rsidR="00511C55" w:rsidRPr="00511C55">
        <w:rPr>
          <w:rStyle w:val="Hipervnculo"/>
          <w:lang w:val="es-ES"/>
        </w:rPr>
        <w:t>https://git</w:t>
      </w:r>
      <w:r w:rsidR="00511C55" w:rsidRPr="007068A2">
        <w:rPr>
          <w:rStyle w:val="Hipervnculo"/>
          <w:lang w:val="es-ES"/>
        </w:rPr>
        <w:t>hub.com/iruiper/Cyberattacks-History</w:t>
      </w:r>
      <w:r w:rsidR="002161A1">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56BD063F"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r w:rsidR="00E97A7B" w:rsidRPr="00B96B6C">
        <w:rPr>
          <w:lang w:val="es-ES"/>
        </w:rPr>
        <w:t xml:space="preserve"> los datos del sitio web </w:t>
      </w:r>
      <w:r w:rsidR="002161A1">
        <w:fldChar w:fldCharType="begin"/>
      </w:r>
      <w:r w:rsidR="002161A1" w:rsidRPr="002161A1">
        <w:rPr>
          <w:lang w:val="es-ES"/>
          <w:rPrChange w:id="32" w:author="jbustos.lestonnac@gmail.com" w:date="2020-05-27T07:21:00Z">
            <w:rPr/>
          </w:rPrChange>
        </w:rPr>
        <w:instrText xml:space="preserve"> HYPERLINK "https://www.hackmageddon.com/" \h </w:instrText>
      </w:r>
      <w:r w:rsidR="002161A1">
        <w:fldChar w:fldCharType="separate"/>
      </w:r>
      <w:r w:rsidR="00E97A7B" w:rsidRPr="00B96B6C">
        <w:rPr>
          <w:rStyle w:val="Hipervnculo"/>
          <w:lang w:val="es-ES"/>
        </w:rPr>
        <w:t>https://www.hackmageddon.com/</w:t>
      </w:r>
      <w:r w:rsidR="002161A1">
        <w:rPr>
          <w:rStyle w:val="Hipervnculo"/>
          <w:lang w:val="es-ES"/>
        </w:rPr>
        <w:fldChar w:fldCharType="end"/>
      </w:r>
      <w:r w:rsidR="00E97A7B" w:rsidRPr="00B96B6C">
        <w:rPr>
          <w:lang w:val="es-ES"/>
        </w:rPr>
        <w:t>.</w:t>
      </w:r>
    </w:p>
    <w:p w14:paraId="1E5989FF" w14:textId="2CA57B0D" w:rsidR="005D5FFF" w:rsidRDefault="00D41481" w:rsidP="00240B94">
      <w:pPr>
        <w:pStyle w:val="Textoindependiente"/>
        <w:rPr>
          <w:lang w:val="es-ES"/>
        </w:rPr>
      </w:pPr>
      <w:r>
        <w:rPr>
          <w:lang w:val="es-ES"/>
        </w:rPr>
        <w:t xml:space="preserve">Cabe remarcar </w:t>
      </w:r>
      <w:r w:rsidR="007139EE">
        <w:rPr>
          <w:lang w:val="es-ES"/>
        </w:rPr>
        <w:t>que,</w:t>
      </w:r>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7DEB70E4" w14:textId="77777777" w:rsidR="00AC1C5A" w:rsidRDefault="00D87838">
      <w:r>
        <w:lastRenderedPageBreak/>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33" w:name="X2ef86d212cce4dda4bedf4bcb1cebfc205ca9d9"/>
      <w:bookmarkStart w:id="34" w:name="_Toc41380191"/>
      <w:r w:rsidRPr="00B96B6C">
        <w:rPr>
          <w:lang w:val="es-ES"/>
        </w:rPr>
        <w:t>1. Descripción del dataset. ¿Por qué es importante y qué pregunta/problema pretende resolver?</w:t>
      </w:r>
      <w:bookmarkEnd w:id="33"/>
      <w:bookmarkEnd w:id="34"/>
    </w:p>
    <w:p w14:paraId="3A825AA3" w14:textId="77777777" w:rsidR="00AC1C5A" w:rsidRDefault="00D87838">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36E653B"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D87838">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35" w:name="Xe549d6a4699bee2ebce91126e60d4c53012f410"/>
      <w:bookmarkStart w:id="36" w:name="_Toc41380192"/>
      <w:r w:rsidRPr="00B96B6C">
        <w:rPr>
          <w:lang w:val="es-ES"/>
        </w:rPr>
        <w:t>2. Integración y selección de los datos de interés a analizar.</w:t>
      </w:r>
      <w:bookmarkEnd w:id="35"/>
      <w:bookmarkEnd w:id="36"/>
    </w:p>
    <w:p w14:paraId="58F1E5D2" w14:textId="77777777" w:rsidR="00AC1C5A" w:rsidRDefault="00D87838">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2161A1">
        <w:fldChar w:fldCharType="begin"/>
      </w:r>
      <w:r w:rsidR="002161A1" w:rsidRPr="002161A1">
        <w:rPr>
          <w:lang w:val="es-ES"/>
          <w:rPrChange w:id="37" w:author="jbustos.lestonnac@gmail.com" w:date="2020-05-27T07:21:00Z">
            <w:rPr/>
          </w:rPrChange>
        </w:rPr>
        <w:instrText xml:space="preserve"> HYPERLINK "https://www.hackmageddon.com/" \h </w:instrText>
      </w:r>
      <w:r w:rsidR="002161A1">
        <w:fldChar w:fldCharType="separate"/>
      </w:r>
      <w:r w:rsidRPr="00B96B6C">
        <w:rPr>
          <w:rStyle w:val="Hipervnculo"/>
          <w:lang w:val="es-ES"/>
        </w:rPr>
        <w:t>https://www.hackmageddon.com/</w:t>
      </w:r>
      <w:r w:rsidR="002161A1">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5470F53C" w:rsidR="00AC1C5A" w:rsidDel="002161A1" w:rsidRDefault="0028332D" w:rsidP="002161A1">
      <w:pPr>
        <w:pStyle w:val="Textoindependiente"/>
        <w:rPr>
          <w:ins w:id="38" w:author="Ruiz Perez, Ivan" w:date="2020-05-26T15:58:00Z"/>
          <w:del w:id="39" w:author="jbustos.lestonnac@gmail.com" w:date="2020-05-27T07:23:00Z"/>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ins w:id="40" w:author="jbustos.lestonnac@gmail.com" w:date="2020-05-27T07:22:00Z">
        <w:r w:rsidR="002161A1">
          <w:rPr>
            <w:lang w:val="es-ES"/>
          </w:rPr>
          <w:t xml:space="preserve"> </w:t>
        </w:r>
      </w:ins>
      <w:ins w:id="41" w:author="jbustos.lestonnac@gmail.com" w:date="2020-05-27T07:23:00Z">
        <w:r w:rsidR="002161A1">
          <w:rPr>
            <w:lang w:val="es-ES"/>
          </w:rPr>
          <w:t xml:space="preserve">Este archivo, </w:t>
        </w:r>
      </w:ins>
    </w:p>
    <w:p w14:paraId="72121FD3" w14:textId="297CB1E7" w:rsidR="00970E0F" w:rsidRPr="00B96B6C" w:rsidRDefault="00970E0F" w:rsidP="002161A1">
      <w:pPr>
        <w:pStyle w:val="Textoindependiente"/>
        <w:rPr>
          <w:lang w:val="es-ES"/>
        </w:rPr>
      </w:pPr>
      <w:ins w:id="42" w:author="Ruiz Perez, Ivan" w:date="2020-05-26T15:58:00Z">
        <w:del w:id="43" w:author="jbustos.lestonnac@gmail.com" w:date="2020-05-27T07:23:00Z">
          <w:r w:rsidDel="002161A1">
            <w:rPr>
              <w:lang w:val="es-ES"/>
            </w:rPr>
            <w:delText xml:space="preserve">El archivo que hemos utilizado, </w:delText>
          </w:r>
        </w:del>
        <w:r>
          <w:rPr>
            <w:lang w:val="es-ES"/>
          </w:rPr>
          <w:t>“</w:t>
        </w:r>
        <w:r w:rsidRPr="002161A1">
          <w:rPr>
            <w:i/>
            <w:iCs/>
            <w:lang w:val="es-ES"/>
            <w:rPrChange w:id="44" w:author="jbustos.lestonnac@gmail.com" w:date="2020-05-27T07:21:00Z">
              <w:rPr>
                <w:lang w:val="es-ES"/>
              </w:rPr>
            </w:rPrChange>
          </w:rPr>
          <w:t>DatosAtaques_2017_2020_RAW.csv</w:t>
        </w:r>
        <w:r>
          <w:rPr>
            <w:lang w:val="es-ES"/>
          </w:rPr>
          <w:t xml:space="preserve">”, </w:t>
        </w:r>
        <w:del w:id="45" w:author="jbustos.lestonnac@gmail.com" w:date="2020-05-27T07:23:00Z">
          <w:r w:rsidDel="002161A1">
            <w:rPr>
              <w:lang w:val="es-ES"/>
            </w:rPr>
            <w:delText>en realidad corresponde</w:delText>
          </w:r>
        </w:del>
      </w:ins>
      <w:ins w:id="46" w:author="jbustos.lestonnac@gmail.com" w:date="2020-05-27T07:23:00Z">
        <w:r w:rsidR="002161A1">
          <w:rPr>
            <w:lang w:val="es-ES"/>
          </w:rPr>
          <w:t>que corresponde</w:t>
        </w:r>
      </w:ins>
      <w:ins w:id="47" w:author="Ruiz Perez, Ivan" w:date="2020-05-26T15:58:00Z">
        <w:r>
          <w:rPr>
            <w:lang w:val="es-ES"/>
          </w:rPr>
          <w:t xml:space="preserve"> más bien a un archivo en bruto</w:t>
        </w:r>
        <w:del w:id="48" w:author="jbustos.lestonnac@gmail.com" w:date="2020-05-27T07:24:00Z">
          <w:r w:rsidDel="002161A1">
            <w:rPr>
              <w:lang w:val="es-ES"/>
            </w:rPr>
            <w:delText>,</w:delText>
          </w:r>
        </w:del>
        <w:r>
          <w:rPr>
            <w:lang w:val="es-ES"/>
          </w:rPr>
          <w:t xml:space="preserve"> </w:t>
        </w:r>
        <w:del w:id="49" w:author="jbustos.lestonnac@gmail.com" w:date="2020-05-27T07:23:00Z">
          <w:r w:rsidDel="002161A1">
            <w:rPr>
              <w:lang w:val="es-ES"/>
            </w:rPr>
            <w:delText>que</w:delText>
          </w:r>
        </w:del>
      </w:ins>
      <w:ins w:id="50" w:author="jbustos.lestonnac@gmail.com" w:date="2020-05-27T07:23:00Z">
        <w:r w:rsidR="002161A1">
          <w:rPr>
            <w:lang w:val="es-ES"/>
          </w:rPr>
          <w:t>ya que lo</w:t>
        </w:r>
      </w:ins>
      <w:ins w:id="51" w:author="Ruiz Perez, Ivan" w:date="2020-05-26T15:58:00Z">
        <w:r>
          <w:rPr>
            <w:lang w:val="es-ES"/>
          </w:rPr>
          <w:t xml:space="preserve"> </w:t>
        </w:r>
        <w:del w:id="52" w:author="jbustos.lestonnac@gmail.com" w:date="2020-05-27T07:24:00Z">
          <w:r w:rsidDel="002161A1">
            <w:rPr>
              <w:lang w:val="es-ES"/>
            </w:rPr>
            <w:delText xml:space="preserve">únicamente </w:delText>
          </w:r>
        </w:del>
        <w:r>
          <w:rPr>
            <w:lang w:val="es-ES"/>
          </w:rPr>
          <w:t xml:space="preserve">utilizaremos para un análisis exploratorio muy inicial, </w:t>
        </w:r>
        <w:del w:id="53" w:author="jbustos.lestonnac@gmail.com" w:date="2020-05-27T07:24:00Z">
          <w:r w:rsidDel="002161A1">
            <w:rPr>
              <w:lang w:val="es-ES"/>
            </w:rPr>
            <w:delText>si b</w:delText>
          </w:r>
        </w:del>
      </w:ins>
      <w:ins w:id="54" w:author="Ruiz Perez, Ivan" w:date="2020-05-26T15:59:00Z">
        <w:del w:id="55" w:author="jbustos.lestonnac@gmail.com" w:date="2020-05-27T07:24:00Z">
          <w:r w:rsidDel="002161A1">
            <w:rPr>
              <w:lang w:val="es-ES"/>
            </w:rPr>
            <w:delText xml:space="preserve">ien el set de datos limpio que utilizaremos se describe con mucho más detalle a partir de la sección 2.1. En consecuencia, </w:delText>
          </w:r>
        </w:del>
      </w:ins>
      <w:ins w:id="56" w:author="jbustos.lestonnac@gmail.com" w:date="2020-05-27T07:24:00Z">
        <w:r w:rsidR="002161A1">
          <w:rPr>
            <w:lang w:val="es-ES"/>
          </w:rPr>
          <w:t xml:space="preserve">lo </w:t>
        </w:r>
      </w:ins>
      <w:ins w:id="57" w:author="Ruiz Perez, Ivan" w:date="2020-05-26T15:59:00Z">
        <w:r>
          <w:rPr>
            <w:lang w:val="es-ES"/>
          </w:rPr>
          <w:t xml:space="preserve">hemos ubicado </w:t>
        </w:r>
        <w:del w:id="58" w:author="jbustos.lestonnac@gmail.com" w:date="2020-05-27T07:24:00Z">
          <w:r w:rsidDel="002161A1">
            <w:rPr>
              <w:lang w:val="es-ES"/>
            </w:rPr>
            <w:delText xml:space="preserve">este archivo </w:delText>
          </w:r>
        </w:del>
        <w:r>
          <w:rPr>
            <w:lang w:val="es-ES"/>
          </w:rPr>
          <w:t xml:space="preserve">en la carpeta </w:t>
        </w:r>
        <w:r>
          <w:rPr>
            <w:i/>
            <w:iCs/>
            <w:lang w:val="es-ES"/>
          </w:rPr>
          <w:t xml:space="preserve">data/00_raw </w:t>
        </w:r>
        <w:r>
          <w:rPr>
            <w:lang w:val="es-ES"/>
          </w:rPr>
          <w:t>del repositorio de Github.</w:t>
        </w:r>
      </w:ins>
    </w:p>
    <w:p w14:paraId="6435FED9" w14:textId="77777777" w:rsidR="00AC1C5A" w:rsidRPr="00B96B6C" w:rsidRDefault="00E97A7B">
      <w:pPr>
        <w:pStyle w:val="SourceCode"/>
        <w:rPr>
          <w:lang w:val="es-ES"/>
        </w:rPr>
      </w:pPr>
      <w:r w:rsidRPr="00B96B6C">
        <w:rPr>
          <w:rStyle w:val="CommentTok"/>
          <w:lang w:val="es-ES"/>
        </w:rPr>
        <w:t># Almacenamos el set de datos bruto en el frame "attacks_Raw" para un análisis preliminar de algunos de los campos que utilizaremos</w:t>
      </w:r>
      <w:r w:rsidRPr="00B96B6C">
        <w:rPr>
          <w:lang w:val="es-ES"/>
        </w:rPr>
        <w:br/>
      </w:r>
      <w:r w:rsidRPr="00B96B6C">
        <w:rPr>
          <w:rStyle w:val="NormalTok"/>
          <w:lang w:val="es-ES"/>
        </w:rPr>
        <w:t>attacks_Raw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lastRenderedPageBreak/>
        <w:t># Mostramos la estructura del archivo recién cargado</w:t>
      </w:r>
      <w:r w:rsidRPr="00B96B6C">
        <w:rPr>
          <w:lang w:val="es-ES"/>
        </w:rPr>
        <w:br/>
      </w:r>
      <w:r w:rsidRPr="00B96B6C">
        <w:rPr>
          <w:rStyle w:val="KeywordTok"/>
          <w:lang w:val="es-ES"/>
        </w:rPr>
        <w:t>str</w:t>
      </w:r>
      <w:r w:rsidRPr="00B96B6C">
        <w:rPr>
          <w:rStyle w:val="NormalTok"/>
          <w:lang w:val="es-ES"/>
        </w:rPr>
        <w:t>(attacks_Raw)</w:t>
      </w:r>
    </w:p>
    <w:p w14:paraId="067EC02C" w14:textId="77777777" w:rsidR="00AC1C5A" w:rsidRPr="00B96B6C" w:rsidRDefault="00E97A7B">
      <w:pPr>
        <w:pStyle w:val="SourceCode"/>
        <w:rPr>
          <w:lang w:val="es-ES"/>
        </w:rPr>
      </w:pPr>
      <w:r>
        <w:rPr>
          <w:rStyle w:val="VerbatimChar"/>
        </w:rPr>
        <w:t>## 'data.frame':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MyCER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 Tags        : Factor w/ 927 levels "","#OpIsrael, #OpUSA,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r w:rsidRPr="00086E19">
        <w:rPr>
          <w:b/>
          <w:bCs/>
          <w:lang w:val="es-ES"/>
        </w:rPr>
        <w:t>Description</w:t>
      </w:r>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r w:rsidRPr="00086E19">
        <w:rPr>
          <w:b/>
          <w:bCs/>
          <w:lang w:val="es-ES"/>
        </w:rPr>
        <w:t>Attack</w:t>
      </w:r>
      <w:r w:rsidR="002104DF" w:rsidRPr="00FD2BDA">
        <w:rPr>
          <w:lang w:val="es-ES"/>
        </w:rPr>
        <w:t xml:space="preserve">: </w:t>
      </w:r>
      <w:r w:rsidRPr="00FD2BDA">
        <w:rPr>
          <w:lang w:val="es-ES"/>
        </w:rPr>
        <w:t xml:space="preserve">De manera análoga a </w:t>
      </w:r>
      <w:r w:rsidRPr="00E4375D">
        <w:rPr>
          <w:i/>
          <w:iCs/>
          <w:lang w:val="es-ES"/>
          <w:rPrChange w:id="59" w:author="jbustos.lestonnac@gmail.com" w:date="2020-06-05T16:06:00Z">
            <w:rPr>
              <w:b/>
              <w:bCs/>
              <w:lang w:val="es-ES"/>
            </w:rPr>
          </w:rPrChange>
        </w:rPr>
        <w:t>Description</w:t>
      </w:r>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5E468A48"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nlace</w:t>
      </w:r>
      <w:del w:id="60" w:author="jbustos.lestonnac@gmail.com" w:date="2020-06-05T16:06:00Z">
        <w:r w:rsidR="00E97A7B" w:rsidRPr="00B96B6C" w:rsidDel="00E4375D">
          <w:rPr>
            <w:lang w:val="es-ES"/>
          </w:rPr>
          <w:delText xml:space="preserve"> la</w:delText>
        </w:r>
      </w:del>
      <w:r w:rsidR="00E97A7B" w:rsidRPr="00B96B6C">
        <w:rPr>
          <w:lang w:val="es-ES"/>
        </w:rPr>
        <w:t xml:space="preserve">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lastRenderedPageBreak/>
        <w:t>Por otra parte, e</w:t>
      </w:r>
      <w:r w:rsidR="00E97A7B" w:rsidRPr="00B96B6C">
        <w:rPr>
          <w:lang w:val="es-ES"/>
        </w:rPr>
        <w:t>l campo fecha (</w:t>
      </w:r>
      <w:r w:rsidR="00E97A7B" w:rsidRPr="00C30911">
        <w:rPr>
          <w:bCs/>
          <w:i/>
          <w:iCs/>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r w:rsidRPr="00086E19">
        <w:rPr>
          <w:bCs/>
          <w:i/>
          <w:iCs/>
          <w:lang w:val="es-ES"/>
        </w:rPr>
        <w:t>Attack</w:t>
      </w:r>
      <w:r w:rsidR="0073779E">
        <w:rPr>
          <w:b/>
          <w:i/>
          <w:iCs/>
          <w:lang w:val="es-ES"/>
        </w:rPr>
        <w:t xml:space="preserve"> </w:t>
      </w:r>
      <w:r w:rsidRPr="00086E19">
        <w:rPr>
          <w:bCs/>
          <w:i/>
          <w:iCs/>
          <w:lang w:val="es-ES"/>
        </w:rPr>
        <w:t>Class</w:t>
      </w:r>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r w:rsidRPr="00B96B6C">
        <w:rPr>
          <w:rStyle w:val="NormalTok"/>
          <w:lang w:val="es-ES"/>
        </w:rPr>
        <w:t>tipoAtaque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Attack.Class</w:t>
      </w:r>
      <w:r w:rsidRPr="00B96B6C">
        <w:rPr>
          <w:lang w:val="es-ES"/>
        </w:rPr>
        <w:br/>
      </w:r>
      <w:r w:rsidRPr="00B96B6C">
        <w:rPr>
          <w:rStyle w:val="KeywordTok"/>
          <w:lang w:val="es-ES"/>
        </w:rPr>
        <w:t>table</w:t>
      </w:r>
      <w:r w:rsidRPr="00B96B6C">
        <w:rPr>
          <w:rStyle w:val="NormalTok"/>
          <w:lang w:val="es-ES"/>
        </w:rPr>
        <w:t>(tipoAtaque)</w:t>
      </w:r>
    </w:p>
    <w:p w14:paraId="6EBD9BE0" w14:textId="77777777" w:rsidR="00AC1C5A" w:rsidRDefault="00E97A7B">
      <w:pPr>
        <w:pStyle w:val="SourceCode"/>
      </w:pPr>
      <w:r w:rsidRPr="00B96B6C">
        <w:rPr>
          <w:rStyle w:val="VerbatimChar"/>
          <w:lang w:val="es-ES"/>
        </w:rPr>
        <w:t>## tipoAtaque</w:t>
      </w:r>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CW?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r w:rsidR="00E97A7B" w:rsidRPr="00086E19">
        <w:rPr>
          <w:i/>
          <w:iCs/>
          <w:lang w:val="es-ES"/>
        </w:rPr>
        <w:t>Cyber Crime</w:t>
      </w:r>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r w:rsidR="00E97A7B" w:rsidRPr="00086E19">
        <w:rPr>
          <w:i/>
          <w:iCs/>
          <w:lang w:val="es-ES"/>
        </w:rPr>
        <w:t>Cyber Warfare</w:t>
      </w:r>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Not Found”</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r w:rsidR="00E97A7B" w:rsidRPr="00086E19">
        <w:rPr>
          <w:bCs/>
          <w:i/>
          <w:iCs/>
          <w:lang w:val="es-ES"/>
        </w:rPr>
        <w:t>Class</w:t>
      </w:r>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r w:rsidR="00710D98" w:rsidRPr="00086E19">
        <w:rPr>
          <w:i/>
          <w:iCs/>
          <w:lang w:val="es-ES"/>
        </w:rPr>
        <w:t>Attack</w:t>
      </w:r>
      <w:r w:rsidR="0073779E">
        <w:rPr>
          <w:i/>
          <w:iCs/>
          <w:lang w:val="es-ES"/>
        </w:rPr>
        <w:t xml:space="preserve"> </w:t>
      </w:r>
      <w:r w:rsidR="00710D98" w:rsidRPr="00086E19">
        <w:rPr>
          <w:i/>
          <w:iCs/>
          <w:lang w:val="es-ES"/>
        </w:rPr>
        <w:t>Class</w:t>
      </w:r>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r w:rsidRPr="00B96B6C">
        <w:rPr>
          <w:rStyle w:val="NormalTok"/>
          <w:lang w:val="es-ES"/>
        </w:rPr>
        <w:t>tipoEntidad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Target.Class</w:t>
      </w:r>
      <w:r w:rsidRPr="00B96B6C">
        <w:rPr>
          <w:lang w:val="es-ES"/>
        </w:rPr>
        <w:br/>
      </w:r>
      <w:r w:rsidRPr="00B96B6C">
        <w:rPr>
          <w:rStyle w:val="KeywordTok"/>
          <w:lang w:val="es-ES"/>
        </w:rPr>
        <w:t>table</w:t>
      </w:r>
      <w:r w:rsidRPr="00B96B6C">
        <w:rPr>
          <w:rStyle w:val="NormalTok"/>
          <w:lang w:val="es-ES"/>
        </w:rPr>
        <w:t>(tipoEntidad)</w:t>
      </w:r>
    </w:p>
    <w:p w14:paraId="07418961" w14:textId="3F056800" w:rsidR="0073779E" w:rsidRPr="00086E19" w:rsidRDefault="00E97A7B" w:rsidP="0073779E">
      <w:pPr>
        <w:pStyle w:val="Textoindependiente"/>
        <w:rPr>
          <w:lang w:val="en-GB"/>
        </w:rPr>
      </w:pPr>
      <w:r>
        <w:rPr>
          <w:rStyle w:val="VerbatimChar"/>
        </w:rPr>
        <w:t>## tipoEntidad</w:t>
      </w:r>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lastRenderedPageBreak/>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lastRenderedPageBreak/>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r w:rsidR="00E97A7B" w:rsidRPr="00086E19">
        <w:rPr>
          <w:i/>
          <w:iCs/>
          <w:lang w:val="es-ES"/>
        </w:rPr>
        <w:t>Not Found</w:t>
      </w:r>
      <w:r w:rsidR="00E97A7B" w:rsidRPr="00B96B6C">
        <w:rPr>
          <w:lang w:val="es-ES"/>
        </w:rPr>
        <w:t>”</w:t>
      </w:r>
      <w:r>
        <w:rPr>
          <w:lang w:val="es-ES"/>
        </w:rPr>
        <w:t xml:space="preserve"> y “</w:t>
      </w:r>
      <w:r>
        <w:rPr>
          <w:i/>
          <w:iCs/>
          <w:lang w:val="es-ES"/>
        </w:rPr>
        <w:t>Z-Unknown”</w:t>
      </w:r>
      <w:r w:rsidR="00E97A7B" w:rsidRPr="00B96B6C">
        <w:rPr>
          <w:lang w:val="es-ES"/>
        </w:rPr>
        <w:t xml:space="preserve">. </w:t>
      </w:r>
    </w:p>
    <w:p w14:paraId="0057D7DE" w14:textId="1D2E7B87" w:rsidR="009C36C3" w:rsidRDefault="00E97A7B" w:rsidP="00086E19">
      <w:pPr>
        <w:pStyle w:val="Textoindependiente"/>
        <w:rPr>
          <w:lang w:val="es-ES"/>
        </w:rPr>
      </w:pPr>
      <w:r w:rsidRPr="00B96B6C">
        <w:rPr>
          <w:lang w:val="es-ES"/>
        </w:rPr>
        <w:t>En relación al autor</w:t>
      </w:r>
      <w:r w:rsidR="0073779E">
        <w:rPr>
          <w:lang w:val="es-ES"/>
        </w:rPr>
        <w:t xml:space="preserve">, </w:t>
      </w:r>
      <w:r w:rsidR="007068A2">
        <w:rPr>
          <w:lang w:val="es-ES"/>
        </w:rPr>
        <w:t xml:space="preserve">campo </w:t>
      </w:r>
      <w:r w:rsidRPr="00086E19">
        <w:rPr>
          <w:i/>
          <w:iCs/>
          <w:lang w:val="es-ES"/>
        </w:rPr>
        <w:t>Author</w:t>
      </w:r>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r w:rsidR="00225C4A">
        <w:rPr>
          <w:lang w:val="es-ES"/>
        </w:rPr>
        <w:t xml:space="preserve"> </w:t>
      </w:r>
      <w:r w:rsidRPr="00B96B6C">
        <w:rPr>
          <w:lang w:val="es-ES"/>
        </w:rPr>
        <w:t>y</w:t>
      </w:r>
      <w:r w:rsidR="00225C4A">
        <w:rPr>
          <w:lang w:val="es-ES"/>
        </w:rPr>
        <w:t>,</w:t>
      </w:r>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eastAsia="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eastAsia="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lang w:val="es-ES"/>
        </w:rPr>
      </w:pPr>
      <w:bookmarkStart w:id="61" w:name="resumen-de-tratamientos-previos"/>
      <w:r>
        <w:rPr>
          <w:lang w:val="es-ES"/>
        </w:rPr>
        <w:br w:type="page"/>
      </w:r>
    </w:p>
    <w:p w14:paraId="12C087AA" w14:textId="6DC1AED2" w:rsidR="00AC1C5A" w:rsidRPr="00086E19" w:rsidRDefault="00E97A7B" w:rsidP="00086E19">
      <w:pPr>
        <w:pStyle w:val="Ttulo2"/>
        <w:rPr>
          <w:lang w:val="es-ES"/>
        </w:rPr>
      </w:pPr>
      <w:bookmarkStart w:id="62" w:name="_Toc41380193"/>
      <w:r w:rsidRPr="00086E19">
        <w:rPr>
          <w:lang w:val="es-ES"/>
        </w:rPr>
        <w:lastRenderedPageBreak/>
        <w:t>2.1 Resumen de tratamientos previos</w:t>
      </w:r>
      <w:bookmarkEnd w:id="61"/>
      <w:bookmarkEnd w:id="62"/>
    </w:p>
    <w:p w14:paraId="7F214797" w14:textId="21C22451"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información tabulada</w:t>
      </w:r>
      <w:r w:rsidR="00E66F4E">
        <w:rPr>
          <w:lang w:val="es-ES"/>
        </w:rPr>
        <w:t>,</w:t>
      </w:r>
      <w:r w:rsidRPr="0073779E">
        <w:rPr>
          <w:lang w:val="es-ES"/>
        </w:rPr>
        <w:t xml:space="preserve"> </w:t>
      </w:r>
      <w:r w:rsidR="00E66F4E">
        <w:rPr>
          <w:lang w:val="es-ES"/>
        </w:rPr>
        <w:t>con</w:t>
      </w:r>
      <w:r w:rsidRPr="0073779E">
        <w:rPr>
          <w:lang w:val="es-ES"/>
        </w:rPr>
        <w:t xml:space="preserve"> variables cuantitativas </w:t>
      </w:r>
      <w:r w:rsidR="00E66F4E">
        <w:rPr>
          <w:lang w:val="es-ES"/>
        </w:rPr>
        <w:t>necesarias</w:t>
      </w:r>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 xml:space="preserve">Una de las posibilidades pasaría por completar los datos manualmente, como indica Osborne [3], o corregir los procesos de obtención de datos, contemplando nuevas particularidades en la fase de </w:t>
      </w:r>
      <w:r w:rsidRPr="00970E0F">
        <w:rPr>
          <w:i/>
          <w:iCs/>
          <w:lang w:val="es-ES"/>
          <w:rPrChange w:id="63" w:author="Ruiz Perez, Ivan" w:date="2020-05-26T15:53:00Z">
            <w:rPr>
              <w:lang w:val="es-ES"/>
            </w:rPr>
          </w:rPrChange>
        </w:rPr>
        <w:t>scraping</w:t>
      </w:r>
      <w:r w:rsidRPr="0073779E">
        <w:rPr>
          <w:lang w:val="es-ES"/>
        </w:rPr>
        <w:t>.</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eastAsia="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r w:rsidRPr="0073779E">
        <w:rPr>
          <w:i/>
          <w:iCs/>
          <w:lang w:val="es-ES"/>
        </w:rPr>
        <w:t>logging</w:t>
      </w:r>
      <w:r w:rsidRPr="00086E19">
        <w:rPr>
          <w:lang w:val="es-ES"/>
        </w:rPr>
        <w:t xml:space="preserve"> </w:t>
      </w:r>
      <w:r w:rsidRPr="007068A2">
        <w:rPr>
          <w:lang w:val="es-ES"/>
        </w:rPr>
        <w:t xml:space="preserve">del repositorio </w:t>
      </w:r>
      <w:r w:rsidR="002E5897" w:rsidRPr="007068A2">
        <w:rPr>
          <w:lang w:val="es-ES"/>
        </w:rPr>
        <w:t xml:space="preserve">de </w:t>
      </w:r>
      <w:r w:rsidRPr="0073779E">
        <w:rPr>
          <w:lang w:val="es-ES"/>
        </w:rPr>
        <w:t xml:space="preserve">Github.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r w:rsidR="00DF3800" w:rsidRPr="00086E19">
        <w:rPr>
          <w:i/>
          <w:iCs/>
          <w:lang w:val="es-ES"/>
        </w:rPr>
        <w:t>logging</w:t>
      </w:r>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Github.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del w:id="64" w:author="jbustos.lestonnac@gmail.com" w:date="2020-06-05T16:14:00Z">
        <w:r w:rsidR="003B6DED" w:rsidDel="00E5053C">
          <w:rPr>
            <w:lang w:val="es-ES"/>
          </w:rPr>
          <w:delText>,</w:delText>
        </w:r>
      </w:del>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eastAsia="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943C793" w14:textId="2C18DCFC" w:rsidR="003B6DED" w:rsidRPr="007068A2" w:rsidRDefault="003B6DED" w:rsidP="00C30911">
      <w:pPr>
        <w:rPr>
          <w:lang w:val="es-ES"/>
        </w:rPr>
      </w:pPr>
      <w:r>
        <w:rPr>
          <w:lang w:val="es-ES"/>
        </w:rPr>
        <w:t xml:space="preserve">En el caso del </w:t>
      </w:r>
      <w:r w:rsidRPr="00E5053C">
        <w:rPr>
          <w:i/>
          <w:iCs/>
          <w:lang w:val="es-ES"/>
          <w:rPrChange w:id="65" w:author="jbustos.lestonnac@gmail.com" w:date="2020-06-05T16:14:00Z">
            <w:rPr>
              <w:lang w:val="es-ES"/>
            </w:rPr>
          </w:rPrChange>
        </w:rPr>
        <w:t>Timeline</w:t>
      </w:r>
      <w:r>
        <w:rPr>
          <w:lang w:val="es-ES"/>
        </w:rPr>
        <w:t>, se añadirá un nivel más de control, 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eastAsia="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eastAsia="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eastAsia="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06FC1A65" w:rsidR="00A2434D" w:rsidRDefault="0012396A" w:rsidP="00086E19">
      <w:pPr>
        <w:pStyle w:val="Textoindependiente"/>
        <w:rPr>
          <w:lang w:val="es-ES"/>
        </w:rPr>
      </w:pPr>
      <w:r>
        <w:rPr>
          <w:lang w:val="es-ES"/>
        </w:rPr>
        <w:t xml:space="preserve">A continuación, </w:t>
      </w:r>
      <w:del w:id="66" w:author="jbustos.lestonnac@gmail.com" w:date="2020-06-05T16:15:00Z">
        <w:r w:rsidDel="00E5053C">
          <w:rPr>
            <w:lang w:val="es-ES"/>
          </w:rPr>
          <w:delText>el siguiente paso consistirá en procesar</w:delText>
        </w:r>
      </w:del>
      <w:ins w:id="67" w:author="jbustos.lestonnac@gmail.com" w:date="2020-06-05T16:15:00Z">
        <w:r w:rsidR="00E5053C">
          <w:rPr>
            <w:lang w:val="es-ES"/>
          </w:rPr>
          <w:t>se procesará</w:t>
        </w:r>
      </w:ins>
      <w:r>
        <w:rPr>
          <w:lang w:val="es-ES"/>
        </w:rPr>
        <w:t xml:space="preserve"> el campo </w:t>
      </w:r>
      <w:r w:rsidRPr="00086E19">
        <w:rPr>
          <w:i/>
          <w:iCs/>
          <w:lang w:val="es-ES"/>
        </w:rPr>
        <w:t>Attack</w:t>
      </w:r>
      <w:r>
        <w:rPr>
          <w:lang w:val="es-ES"/>
        </w:rPr>
        <w:t xml:space="preserve"> </w:t>
      </w:r>
      <w:r w:rsidR="00D1728E">
        <w:rPr>
          <w:lang w:val="es-ES"/>
        </w:rPr>
        <w:t>Class</w:t>
      </w:r>
      <w:del w:id="68" w:author="jbustos.lestonnac@gmail.com" w:date="2020-06-05T16:15:00Z">
        <w:r w:rsidR="00D1728E" w:rsidDel="00E5053C">
          <w:rPr>
            <w:lang w:val="es-ES"/>
          </w:rPr>
          <w:delText>,</w:delText>
        </w:r>
      </w:del>
      <w:r w:rsidR="00D1728E">
        <w:rPr>
          <w:lang w:val="es-ES"/>
        </w:rPr>
        <w:t xml:space="preserve"> </w:t>
      </w:r>
      <w:r>
        <w:rPr>
          <w:lang w:val="es-ES"/>
        </w:rPr>
        <w:t xml:space="preserve">con el objetivo de </w:t>
      </w:r>
      <w:r w:rsidR="00A2434D">
        <w:rPr>
          <w:lang w:val="es-ES"/>
        </w:rPr>
        <w:t>solucionar las casuísticas detectadas durante el análisis</w:t>
      </w:r>
      <w:del w:id="69" w:author="jbustos.lestonnac@gmail.com" w:date="2020-06-05T16:15:00Z">
        <w:r w:rsidR="00A2434D" w:rsidDel="00E5053C">
          <w:rPr>
            <w:lang w:val="es-ES"/>
          </w:rPr>
          <w:delText xml:space="preserve"> previo,</w:delText>
        </w:r>
      </w:del>
      <w:r w:rsidR="00A2434D">
        <w:rPr>
          <w:lang w:val="es-ES"/>
        </w:rPr>
        <w:t xml:space="preserve"> realizado </w:t>
      </w:r>
      <w:del w:id="70" w:author="jbustos.lestonnac@gmail.com" w:date="2020-06-05T16:15:00Z">
        <w:r w:rsidR="00A2434D" w:rsidDel="00E5053C">
          <w:rPr>
            <w:lang w:val="es-ES"/>
          </w:rPr>
          <w:delText xml:space="preserve">en </w:delText>
        </w:r>
      </w:del>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t>CE</w:t>
            </w:r>
          </w:p>
        </w:tc>
        <w:tc>
          <w:tcPr>
            <w:tcW w:w="0" w:type="auto"/>
          </w:tcPr>
          <w:p w14:paraId="0608BC1E" w14:textId="4674C9B1" w:rsidR="00A2434D" w:rsidRDefault="00A2434D" w:rsidP="003B6DED">
            <w:pPr>
              <w:pStyle w:val="Descripcin"/>
              <w:jc w:val="both"/>
              <w:rPr>
                <w:i w:val="0"/>
                <w:iCs/>
                <w:lang w:val="es-ES"/>
              </w:rPr>
            </w:pPr>
            <w:r>
              <w:rPr>
                <w:i w:val="0"/>
                <w:iCs/>
                <w:lang w:val="es-ES"/>
              </w:rPr>
              <w:t>Cyber Espionage</w:t>
            </w:r>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r>
              <w:rPr>
                <w:i w:val="0"/>
                <w:iCs/>
                <w:lang w:val="es-ES"/>
              </w:rPr>
              <w:t>Cyber Warfare</w:t>
            </w:r>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r>
              <w:rPr>
                <w:i w:val="0"/>
                <w:iCs/>
                <w:lang w:val="es-ES"/>
              </w:rPr>
              <w:t>Cyber Crime</w:t>
            </w:r>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r>
              <w:rPr>
                <w:i w:val="0"/>
                <w:iCs/>
                <w:lang w:val="es-ES"/>
              </w:rPr>
              <w:t>Hacktivism</w:t>
            </w:r>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r>
              <w:rPr>
                <w:i w:val="0"/>
                <w:iCs/>
                <w:lang w:val="es-ES"/>
              </w:rPr>
              <w:t>Multiple</w:t>
            </w:r>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r>
              <w:rPr>
                <w:i w:val="0"/>
                <w:iCs/>
                <w:lang w:val="es-ES"/>
              </w:rPr>
              <w:t>Unknown</w:t>
            </w:r>
          </w:p>
        </w:tc>
      </w:tr>
    </w:tbl>
    <w:p w14:paraId="73B7181A" w14:textId="108D5668" w:rsidR="00A2434D" w:rsidDel="00E5053C" w:rsidRDefault="00A2434D" w:rsidP="003B6DED">
      <w:pPr>
        <w:pStyle w:val="Descripcin"/>
        <w:jc w:val="both"/>
        <w:rPr>
          <w:del w:id="71" w:author="jbustos.lestonnac@gmail.com" w:date="2020-06-05T16:16:00Z"/>
          <w:i w:val="0"/>
          <w:iCs/>
          <w:lang w:val="es-ES"/>
        </w:rPr>
      </w:pPr>
    </w:p>
    <w:p w14:paraId="5B456856" w14:textId="5A1A369E" w:rsidR="00A2434D" w:rsidRDefault="00A2434D" w:rsidP="00086E19">
      <w:pPr>
        <w:pStyle w:val="Textoindependiente"/>
        <w:rPr>
          <w:lang w:val="es-ES"/>
        </w:rPr>
      </w:pPr>
      <w:r>
        <w:rPr>
          <w:lang w:val="es-ES"/>
        </w:rPr>
        <w:t xml:space="preserve">Posteriormente, en el apartado 3.1, se explicará </w:t>
      </w:r>
      <w:r w:rsidR="00E66F4E">
        <w:rPr>
          <w:lang w:val="es-ES"/>
        </w:rPr>
        <w:t>cómo</w:t>
      </w:r>
      <w:r>
        <w:rPr>
          <w:lang w:val="es-ES"/>
        </w:rPr>
        <w:t xml:space="preserve"> se han tratado los valores perdidos, categorizados a través de la clase ‘</w:t>
      </w:r>
      <w:r w:rsidRPr="00E5053C">
        <w:rPr>
          <w:i/>
          <w:iCs/>
          <w:lang w:val="es-ES"/>
          <w:rPrChange w:id="72" w:author="jbustos.lestonnac@gmail.com" w:date="2020-06-05T16:16:00Z">
            <w:rPr>
              <w:lang w:val="es-ES"/>
            </w:rPr>
          </w:rPrChange>
        </w:rPr>
        <w:t>Unknown’</w:t>
      </w:r>
      <w:r>
        <w:rPr>
          <w:lang w:val="es-ES"/>
        </w:rPr>
        <w:t xml:space="preserve">.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r w:rsidRPr="00E5053C">
        <w:rPr>
          <w:i/>
          <w:iCs/>
          <w:lang w:val="es-ES"/>
          <w:rPrChange w:id="73" w:author="jbustos.lestonnac@gmail.com" w:date="2020-06-05T16:16:00Z">
            <w:rPr>
              <w:lang w:val="es-ES"/>
            </w:rPr>
          </w:rPrChange>
        </w:rPr>
        <w:t>ProblemasQC</w:t>
      </w:r>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1D63D1C8"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w:t>
      </w:r>
      <w:r w:rsidRPr="00970E0F">
        <w:rPr>
          <w:i/>
          <w:iCs/>
          <w:lang w:val="es-ES"/>
          <w:rPrChange w:id="74" w:author="Ruiz Perez, Ivan" w:date="2020-05-26T15:54:00Z">
            <w:rPr>
              <w:lang w:val="es-ES"/>
            </w:rPr>
          </w:rPrChange>
        </w:rPr>
        <w:t>Author</w:t>
      </w:r>
      <w:r>
        <w:rPr>
          <w:lang w:val="es-ES"/>
        </w:rPr>
        <w:t xml:space="preserve">. En este caso, se realizará una </w:t>
      </w:r>
      <w:del w:id="75" w:author="Ruiz Perez, Ivan" w:date="2020-05-26T15:53:00Z">
        <w:r w:rsidR="00AB6B2F" w:rsidDel="00970E0F">
          <w:rPr>
            <w:lang w:val="es-ES"/>
          </w:rPr>
          <w:delText>dicotomización</w:delText>
        </w:r>
        <w:r w:rsidDel="00970E0F">
          <w:rPr>
            <w:lang w:val="es-ES"/>
          </w:rPr>
          <w:delText xml:space="preserve"> </w:delText>
        </w:r>
      </w:del>
      <w:ins w:id="76" w:author="Ruiz Perez, Ivan" w:date="2020-05-26T15:53:00Z">
        <w:r w:rsidR="00970E0F">
          <w:rPr>
            <w:lang w:val="es-ES"/>
          </w:rPr>
          <w:t>segmentación en do</w:t>
        </w:r>
      </w:ins>
      <w:ins w:id="77" w:author="Ruiz Perez, Ivan" w:date="2020-05-26T15:54:00Z">
        <w:r w:rsidR="00970E0F">
          <w:rPr>
            <w:lang w:val="es-ES"/>
          </w:rPr>
          <w:t>s niveles,</w:t>
        </w:r>
      </w:ins>
      <w:ins w:id="78" w:author="Ruiz Perez, Ivan" w:date="2020-05-26T15:53:00Z">
        <w:r w:rsidR="00970E0F">
          <w:rPr>
            <w:lang w:val="es-ES"/>
          </w:rPr>
          <w:t xml:space="preserve"> </w:t>
        </w:r>
      </w:ins>
      <w:r>
        <w:rPr>
          <w:lang w:val="es-ES"/>
        </w:rPr>
        <w:t xml:space="preserve">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unknown’, ‘anonymous’, ‘&gt;1’.</w:t>
      </w:r>
    </w:p>
    <w:p w14:paraId="10D14E91" w14:textId="69AFFDB4" w:rsidR="007A16E0" w:rsidRPr="00076C0D" w:rsidRDefault="007A16E0" w:rsidP="00086E19">
      <w:pPr>
        <w:pStyle w:val="Descripcin"/>
        <w:jc w:val="both"/>
        <w:rPr>
          <w:iCs/>
          <w:lang w:val="es-ES"/>
        </w:rPr>
      </w:pPr>
      <w:r w:rsidRPr="007A16E0">
        <w:rPr>
          <w:i w:val="0"/>
          <w:iCs/>
          <w:noProof/>
          <w:lang w:val="es-ES" w:eastAsia="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eastAsia="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eastAsia="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del repositorio de Github.</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eastAsia="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eastAsia="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eastAsia="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eastAsia="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eastAsia="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r w:rsidRPr="005814D0">
        <w:rPr>
          <w:i/>
          <w:lang w:val="es-ES"/>
        </w:rPr>
        <w:t>crosstab</w:t>
      </w:r>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eastAsia="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eastAsia="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del repositorio de Github.</w:t>
      </w:r>
    </w:p>
    <w:p w14:paraId="2C46D5A1" w14:textId="5DDA1AA1" w:rsidR="00DB4F2C" w:rsidRPr="007068A2" w:rsidRDefault="00DB4F2C" w:rsidP="007068A2">
      <w:pPr>
        <w:pStyle w:val="Textoindependiente"/>
        <w:rPr>
          <w:lang w:val="es-ES"/>
        </w:rPr>
      </w:pPr>
    </w:p>
    <w:p w14:paraId="1C94CBA6" w14:textId="108BFC31" w:rsidR="00AC1C5A" w:rsidRPr="009B3270"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ins w:id="79" w:author="jbustos.lestonnac@gmail.com" w:date="2020-06-05T16:20:00Z">
        <w:r w:rsidR="0004520F">
          <w:rPr>
            <w:lang w:val="es-ES"/>
          </w:rPr>
          <w:t xml:space="preserve">Este </w:t>
        </w:r>
        <w:r w:rsidR="0004520F">
          <w:rPr>
            <w:i/>
            <w:iCs/>
            <w:lang w:val="es-ES"/>
          </w:rPr>
          <w:t xml:space="preserve">script </w:t>
        </w:r>
        <w:r w:rsidR="0004520F">
          <w:rPr>
            <w:lang w:val="es-ES"/>
          </w:rPr>
          <w:t xml:space="preserve">se encuentra en la carpeta </w:t>
        </w:r>
      </w:ins>
      <w:ins w:id="80" w:author="jbustos.lestonnac@gmail.com" w:date="2020-06-05T16:21:00Z">
        <w:r w:rsidR="0004520F">
          <w:rPr>
            <w:i/>
            <w:iCs/>
            <w:lang w:val="es-ES"/>
          </w:rPr>
          <w:t xml:space="preserve">src </w:t>
        </w:r>
        <w:r w:rsidR="0004520F">
          <w:rPr>
            <w:lang w:val="es-ES"/>
          </w:rPr>
          <w:t>del repositorio de Github.</w:t>
        </w:r>
      </w:ins>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3004CCEC" w:rsidR="00AC1C5A" w:rsidRPr="002161A1" w:rsidDel="002161A1" w:rsidRDefault="003940C4">
      <w:pPr>
        <w:pStyle w:val="Textoindependiente"/>
        <w:numPr>
          <w:ilvl w:val="0"/>
          <w:numId w:val="35"/>
        </w:numPr>
        <w:spacing w:before="0" w:after="0"/>
        <w:ind w:left="360"/>
        <w:rPr>
          <w:del w:id="81" w:author="jbustos.lestonnac@gmail.com" w:date="2020-05-27T07:26:00Z"/>
          <w:lang w:val="es-ES"/>
          <w:rPrChange w:id="82" w:author="jbustos.lestonnac@gmail.com" w:date="2020-05-27T07:26:00Z">
            <w:rPr>
              <w:del w:id="83" w:author="jbustos.lestonnac@gmail.com" w:date="2020-05-27T07:26:00Z"/>
              <w:b/>
              <w:lang w:val="es-ES"/>
            </w:rPr>
          </w:rPrChange>
        </w:rPr>
        <w:pPrChange w:id="84" w:author="jbustos.lestonnac@gmail.com" w:date="2020-05-27T07:26:00Z">
          <w:pPr>
            <w:pStyle w:val="Textoindependiente"/>
            <w:numPr>
              <w:numId w:val="29"/>
            </w:numPr>
            <w:spacing w:before="0" w:after="0"/>
            <w:ind w:left="360" w:hanging="360"/>
          </w:pPr>
        </w:pPrChange>
      </w:pPr>
      <w:r>
        <w:rPr>
          <w:b/>
          <w:bCs/>
          <w:lang w:val="es-ES"/>
        </w:rPr>
        <w:t xml:space="preserve">Year: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5B6DB13F" w:rsidR="00280510" w:rsidDel="002161A1" w:rsidRDefault="00280510">
      <w:pPr>
        <w:pStyle w:val="Textoindependiente"/>
        <w:numPr>
          <w:ilvl w:val="0"/>
          <w:numId w:val="35"/>
        </w:numPr>
        <w:spacing w:before="0" w:after="0"/>
        <w:ind w:left="360"/>
        <w:rPr>
          <w:del w:id="85" w:author="jbustos.lestonnac@gmail.com" w:date="2020-05-27T07:26:00Z"/>
          <w:lang w:val="es-ES"/>
        </w:rPr>
        <w:pPrChange w:id="86" w:author="jbustos.lestonnac@gmail.com" w:date="2020-05-27T07:26:00Z">
          <w:pPr>
            <w:pStyle w:val="Textoindependiente"/>
            <w:spacing w:before="0" w:after="0"/>
          </w:pPr>
        </w:pPrChange>
      </w:pPr>
    </w:p>
    <w:p w14:paraId="1A3597F4" w14:textId="15132BDB" w:rsidR="002161A1" w:rsidRDefault="002161A1">
      <w:pPr>
        <w:pStyle w:val="Textoindependiente"/>
        <w:numPr>
          <w:ilvl w:val="0"/>
          <w:numId w:val="35"/>
        </w:numPr>
        <w:spacing w:before="0" w:after="0"/>
        <w:ind w:left="360"/>
        <w:rPr>
          <w:ins w:id="87" w:author="jbustos.lestonnac@gmail.com" w:date="2020-05-27T07:26:00Z"/>
          <w:lang w:val="es-ES"/>
        </w:rPr>
        <w:pPrChange w:id="88" w:author="jbustos.lestonnac@gmail.com" w:date="2020-05-27T07:26:00Z">
          <w:pPr>
            <w:pStyle w:val="Textoindependiente"/>
            <w:spacing w:before="0" w:after="0"/>
          </w:pPr>
        </w:pPrChange>
      </w:pPr>
    </w:p>
    <w:p w14:paraId="1B863D96" w14:textId="77777777" w:rsidR="002161A1" w:rsidRPr="002161A1" w:rsidRDefault="002161A1" w:rsidP="002161A1">
      <w:pPr>
        <w:pStyle w:val="Textoindependiente"/>
        <w:spacing w:before="0" w:after="0"/>
        <w:rPr>
          <w:ins w:id="89" w:author="jbustos.lestonnac@gmail.com" w:date="2020-05-27T07:26:00Z"/>
          <w:lang w:val="es-ES"/>
        </w:rPr>
      </w:pPr>
    </w:p>
    <w:p w14:paraId="6660F893" w14:textId="5BD8E049" w:rsidR="00AC1C5A" w:rsidDel="002161A1" w:rsidRDefault="00E97A7B">
      <w:pPr>
        <w:pStyle w:val="Textoindependiente"/>
        <w:numPr>
          <w:ilvl w:val="0"/>
          <w:numId w:val="36"/>
        </w:numPr>
        <w:spacing w:before="0" w:after="0"/>
        <w:ind w:left="360"/>
        <w:rPr>
          <w:del w:id="90" w:author="jbustos.lestonnac@gmail.com" w:date="2020-05-27T07:25:00Z"/>
          <w:lang w:val="es-ES"/>
        </w:rPr>
        <w:pPrChange w:id="91" w:author="jbustos.lestonnac@gmail.com" w:date="2020-05-27T07:26:00Z">
          <w:pPr>
            <w:pStyle w:val="Textoindependiente"/>
            <w:numPr>
              <w:numId w:val="29"/>
            </w:numPr>
            <w:spacing w:before="0" w:after="0"/>
            <w:ind w:left="360" w:hanging="360"/>
          </w:pPr>
        </w:pPrChange>
      </w:pPr>
      <w:r w:rsidRPr="002161A1">
        <w:rPr>
          <w:b/>
          <w:lang w:val="es-ES"/>
        </w:rPr>
        <w:t>Mes</w:t>
      </w:r>
      <w:r w:rsidRPr="002161A1">
        <w:rPr>
          <w:lang w:val="es-ES"/>
        </w:rPr>
        <w:t xml:space="preserve">. Mes </w:t>
      </w:r>
      <w:r w:rsidR="003940C4" w:rsidRPr="002161A1">
        <w:rPr>
          <w:lang w:val="es-ES"/>
        </w:rPr>
        <w:t xml:space="preserve">en el que se </w:t>
      </w:r>
      <w:r w:rsidR="003940C4" w:rsidRPr="005E15B7">
        <w:rPr>
          <w:lang w:val="es-ES"/>
        </w:rPr>
        <w:t xml:space="preserve">producen los </w:t>
      </w:r>
      <w:r w:rsidR="003940C4" w:rsidRPr="000F2326">
        <w:rPr>
          <w:lang w:val="es-ES"/>
        </w:rPr>
        <w:t xml:space="preserve">ataques </w:t>
      </w:r>
      <w:r w:rsidR="003940C4" w:rsidRPr="00AF01F0">
        <w:rPr>
          <w:lang w:val="es-ES"/>
        </w:rPr>
        <w:t>recogidos para cada observación</w:t>
      </w:r>
      <w:r w:rsidRPr="004C79D0">
        <w:rPr>
          <w:lang w:val="es-ES"/>
        </w:rPr>
        <w:t>.</w:t>
      </w:r>
    </w:p>
    <w:p w14:paraId="2E00C985" w14:textId="6F3FC8F5" w:rsidR="002161A1" w:rsidRDefault="002161A1">
      <w:pPr>
        <w:pStyle w:val="Textoindependiente"/>
        <w:numPr>
          <w:ilvl w:val="0"/>
          <w:numId w:val="36"/>
        </w:numPr>
        <w:spacing w:before="0" w:after="0"/>
        <w:ind w:left="360"/>
        <w:rPr>
          <w:ins w:id="92" w:author="jbustos.lestonnac@gmail.com" w:date="2020-05-27T07:26:00Z"/>
          <w:lang w:val="es-ES"/>
        </w:rPr>
        <w:pPrChange w:id="93" w:author="jbustos.lestonnac@gmail.com" w:date="2020-05-27T07:26:00Z">
          <w:pPr>
            <w:pStyle w:val="Textoindependiente"/>
            <w:spacing w:before="0" w:after="0"/>
          </w:pPr>
        </w:pPrChange>
      </w:pPr>
    </w:p>
    <w:p w14:paraId="7D0D5071" w14:textId="77777777" w:rsidR="002161A1" w:rsidRDefault="002161A1">
      <w:pPr>
        <w:pStyle w:val="Textoindependiente"/>
        <w:spacing w:before="0" w:after="0"/>
        <w:rPr>
          <w:ins w:id="94" w:author="jbustos.lestonnac@gmail.com" w:date="2020-05-27T07:26:00Z"/>
          <w:lang w:val="es-ES"/>
        </w:rPr>
        <w:pPrChange w:id="95" w:author="jbustos.lestonnac@gmail.com" w:date="2020-05-27T07:26:00Z">
          <w:pPr>
            <w:pStyle w:val="Textoindependiente"/>
            <w:numPr>
              <w:numId w:val="29"/>
            </w:numPr>
            <w:spacing w:before="0" w:after="0"/>
            <w:ind w:left="360" w:hanging="360"/>
          </w:pPr>
        </w:pPrChange>
      </w:pPr>
    </w:p>
    <w:p w14:paraId="206158D4" w14:textId="1B87FB8F" w:rsidR="00280510" w:rsidRPr="002161A1" w:rsidDel="002161A1" w:rsidRDefault="00280510">
      <w:pPr>
        <w:pStyle w:val="Textoindependiente"/>
        <w:numPr>
          <w:ilvl w:val="0"/>
          <w:numId w:val="29"/>
        </w:numPr>
        <w:spacing w:before="0" w:after="0"/>
        <w:rPr>
          <w:del w:id="96" w:author="jbustos.lestonnac@gmail.com" w:date="2020-05-27T07:25:00Z"/>
          <w:lang w:val="es-ES"/>
        </w:rPr>
        <w:pPrChange w:id="97" w:author="jbustos.lestonnac@gmail.com" w:date="2020-05-27T07:26:00Z">
          <w:pPr>
            <w:pStyle w:val="Prrafodelista"/>
          </w:pPr>
        </w:pPrChange>
      </w:pPr>
    </w:p>
    <w:p w14:paraId="45A32F7B" w14:textId="4ACA5D3D" w:rsidR="00280510" w:rsidRPr="00B96B6C" w:rsidDel="002161A1" w:rsidRDefault="00280510" w:rsidP="002161A1">
      <w:pPr>
        <w:pStyle w:val="Textoindependiente"/>
        <w:spacing w:before="0" w:after="0"/>
        <w:rPr>
          <w:del w:id="98" w:author="jbustos.lestonnac@gmail.com" w:date="2020-05-27T07:25:00Z"/>
          <w:lang w:val="es-ES"/>
        </w:rPr>
      </w:pPr>
    </w:p>
    <w:p w14:paraId="312CFD24" w14:textId="4F127AB6" w:rsidR="00AC1C5A" w:rsidRDefault="002161A1">
      <w:pPr>
        <w:pStyle w:val="Textoindependiente"/>
        <w:numPr>
          <w:ilvl w:val="0"/>
          <w:numId w:val="29"/>
        </w:numPr>
        <w:spacing w:before="0" w:after="0"/>
        <w:rPr>
          <w:lang w:val="es-ES"/>
        </w:rPr>
        <w:pPrChange w:id="99" w:author="jbustos.lestonnac@gmail.com" w:date="2020-05-27T07:26:00Z">
          <w:pPr>
            <w:pStyle w:val="Textoindependiente"/>
            <w:numPr>
              <w:numId w:val="29"/>
            </w:numPr>
            <w:spacing w:before="0" w:after="0"/>
            <w:ind w:left="360" w:hanging="360"/>
          </w:pPr>
        </w:pPrChange>
      </w:pPr>
      <w:ins w:id="100" w:author="jbustos.lestonnac@gmail.com" w:date="2020-05-27T07:25:00Z">
        <w:r>
          <w:rPr>
            <w:b/>
            <w:lang w:val="es-ES"/>
          </w:rPr>
          <w:t>C</w:t>
        </w:r>
      </w:ins>
      <w:del w:id="101" w:author="jbustos.lestonnac@gmail.com" w:date="2020-05-27T07:25:00Z">
        <w:r w:rsidR="003940C4" w:rsidDel="002161A1">
          <w:rPr>
            <w:b/>
            <w:lang w:val="es-ES"/>
          </w:rPr>
          <w:delText>C</w:delText>
        </w:r>
      </w:del>
      <w:r w:rsidR="003940C4">
        <w:rPr>
          <w:b/>
          <w:lang w:val="es-ES"/>
        </w:rPr>
        <w:t>ode_target_class</w:t>
      </w:r>
      <w:r w:rsidR="00E97A7B" w:rsidRPr="00B96B6C">
        <w:rPr>
          <w:lang w:val="es-ES"/>
        </w:rPr>
        <w:t>.</w:t>
      </w:r>
      <w:r w:rsidR="003940C4">
        <w:rPr>
          <w:lang w:val="es-ES"/>
        </w:rPr>
        <w:t xml:space="preserve"> Código del t</w:t>
      </w:r>
      <w:r w:rsidR="00E97A7B" w:rsidRPr="00B96B6C">
        <w:rPr>
          <w:lang w:val="es-ES"/>
        </w:rPr>
        <w:t xml:space="preserve">ipo de entidad </w:t>
      </w:r>
      <w:r w:rsidR="003940C4">
        <w:rPr>
          <w:lang w:val="es-ES"/>
        </w:rPr>
        <w:t xml:space="preserve">afectada por </w:t>
      </w:r>
      <w:r w:rsidR="00E97A7B" w:rsidRPr="00B96B6C">
        <w:rPr>
          <w:lang w:val="es-ES"/>
        </w:rPr>
        <w:t>el número de ataques</w:t>
      </w:r>
      <w:r w:rsidR="003940C4">
        <w:rPr>
          <w:lang w:val="es-ES"/>
        </w:rPr>
        <w:t xml:space="preserve"> recogidos para cada observación.</w:t>
      </w:r>
      <w:r w:rsidR="00E97A7B" w:rsidRPr="00B96B6C">
        <w:rPr>
          <w:lang w:val="es-ES"/>
        </w:rPr>
        <w:t xml:space="preserve"> </w:t>
      </w:r>
      <w:r w:rsidR="003940C4">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sidR="003940C4">
        <w:rPr>
          <w:i/>
          <w:iCs/>
          <w:lang w:val="es-ES"/>
        </w:rPr>
        <w:t xml:space="preserve"> </w:t>
      </w:r>
      <w:r w:rsidR="00E97A7B" w:rsidRPr="00086E19">
        <w:rPr>
          <w:i/>
          <w:iCs/>
          <w:lang w:val="es-ES"/>
        </w:rPr>
        <w:t>Class</w:t>
      </w:r>
      <w:r w:rsidR="00E97A7B" w:rsidRPr="00B96B6C">
        <w:rPr>
          <w:lang w:val="es-ES"/>
        </w:rPr>
        <w:t>.</w:t>
      </w:r>
      <w:r w:rsidR="003940C4">
        <w:rPr>
          <w:lang w:val="es-ES"/>
        </w:rPr>
        <w:t xml:space="preserve"> </w:t>
      </w:r>
    </w:p>
    <w:p w14:paraId="0B5CEB52" w14:textId="77777777" w:rsidR="00280510" w:rsidRDefault="00280510">
      <w:pPr>
        <w:pStyle w:val="Textoindependiente"/>
        <w:spacing w:before="0" w:after="0"/>
        <w:ind w:left="360"/>
        <w:rPr>
          <w:lang w:val="es-ES"/>
        </w:rPr>
        <w:pPrChange w:id="102" w:author="jbustos.lestonnac@gmail.com" w:date="2020-05-27T07:26:00Z">
          <w:pPr>
            <w:pStyle w:val="Textoindependiente"/>
            <w:spacing w:before="0" w:after="0"/>
            <w:ind w:left="720"/>
          </w:pPr>
        </w:pPrChange>
      </w:pPr>
    </w:p>
    <w:p w14:paraId="28B64CBD" w14:textId="3AAE2563" w:rsidR="003940C4" w:rsidRDefault="003940C4">
      <w:pPr>
        <w:pStyle w:val="Textoindependiente"/>
        <w:numPr>
          <w:ilvl w:val="0"/>
          <w:numId w:val="29"/>
        </w:numPr>
        <w:spacing w:before="0" w:after="0"/>
        <w:rPr>
          <w:lang w:val="es-ES"/>
        </w:rPr>
        <w:pPrChange w:id="103" w:author="jbustos.lestonnac@gmail.com" w:date="2020-05-27T07:26:00Z">
          <w:pPr>
            <w:pStyle w:val="Textoindependiente"/>
            <w:numPr>
              <w:numId w:val="29"/>
            </w:numPr>
            <w:spacing w:before="0" w:after="0"/>
            <w:ind w:left="360" w:hanging="360"/>
          </w:pPr>
        </w:pPrChange>
      </w:pPr>
      <w:r w:rsidRPr="0074355F">
        <w:rPr>
          <w:b/>
          <w:lang w:val="es-ES"/>
        </w:rPr>
        <w:t>Desc_target_class</w:t>
      </w:r>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 afectada por el número de ataques recogidos para cada observación.</w:t>
      </w:r>
    </w:p>
    <w:p w14:paraId="0548D611" w14:textId="77777777" w:rsidR="00280510" w:rsidRDefault="00280510" w:rsidP="002161A1">
      <w:pPr>
        <w:pStyle w:val="Textoindependiente"/>
        <w:spacing w:before="0" w:after="0"/>
        <w:rPr>
          <w:lang w:val="es-ES"/>
        </w:rPr>
      </w:pPr>
    </w:p>
    <w:p w14:paraId="08DE87C4" w14:textId="1BE50B24" w:rsidR="003940C4" w:rsidRPr="00086E19" w:rsidRDefault="00820965">
      <w:pPr>
        <w:pStyle w:val="Textoindependiente"/>
        <w:numPr>
          <w:ilvl w:val="0"/>
          <w:numId w:val="29"/>
        </w:numPr>
        <w:spacing w:before="0" w:after="0"/>
        <w:rPr>
          <w:lang w:val="es-ES"/>
        </w:rPr>
        <w:pPrChange w:id="104" w:author="jbustos.lestonnac@gmail.com" w:date="2020-05-27T07:26:00Z">
          <w:pPr>
            <w:pStyle w:val="Textoindependiente"/>
            <w:numPr>
              <w:numId w:val="29"/>
            </w:numPr>
            <w:spacing w:before="0" w:after="0"/>
            <w:ind w:left="360" w:hanging="360"/>
          </w:pPr>
        </w:pPrChange>
      </w:pPr>
      <w:r>
        <w:rPr>
          <w:b/>
          <w:lang w:val="es-ES"/>
        </w:rPr>
        <w:t>Country_name</w:t>
      </w:r>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2161A1">
      <w:pPr>
        <w:pStyle w:val="Textoindependiente"/>
        <w:spacing w:before="0" w:after="0"/>
        <w:rPr>
          <w:lang w:val="es-ES"/>
        </w:rPr>
      </w:pPr>
    </w:p>
    <w:p w14:paraId="018E91D3" w14:textId="58134B83" w:rsidR="003940C4" w:rsidRDefault="00820965">
      <w:pPr>
        <w:pStyle w:val="Textoindependiente"/>
        <w:numPr>
          <w:ilvl w:val="0"/>
          <w:numId w:val="29"/>
        </w:numPr>
        <w:spacing w:before="0" w:after="0"/>
        <w:rPr>
          <w:lang w:val="es-ES"/>
        </w:rPr>
        <w:pPrChange w:id="105" w:author="jbustos.lestonnac@gmail.com" w:date="2020-05-27T07:26:00Z">
          <w:pPr>
            <w:pStyle w:val="Textoindependiente"/>
            <w:numPr>
              <w:numId w:val="29"/>
            </w:numPr>
            <w:spacing w:before="0" w:after="0"/>
            <w:ind w:left="360" w:hanging="360"/>
          </w:pPr>
        </w:pPrChange>
      </w:pPr>
      <w:r>
        <w:rPr>
          <w:b/>
          <w:bCs/>
          <w:lang w:val="es-ES"/>
        </w:rPr>
        <w:t xml:space="preserve">Continent: </w:t>
      </w:r>
      <w:r>
        <w:rPr>
          <w:lang w:val="es-ES"/>
        </w:rPr>
        <w:t>Continente al que pertenece el país afectado por el ataque.</w:t>
      </w:r>
    </w:p>
    <w:p w14:paraId="7744BC13" w14:textId="77777777" w:rsidR="00280510" w:rsidRPr="00086E19" w:rsidRDefault="00280510" w:rsidP="002161A1">
      <w:pPr>
        <w:pStyle w:val="Textoindependiente"/>
        <w:spacing w:before="0" w:after="0"/>
        <w:rPr>
          <w:lang w:val="es-ES"/>
        </w:rPr>
      </w:pPr>
    </w:p>
    <w:p w14:paraId="43A60B8B" w14:textId="708D3CD5" w:rsidR="00820965" w:rsidRDefault="00820965">
      <w:pPr>
        <w:pStyle w:val="Textoindependiente"/>
        <w:numPr>
          <w:ilvl w:val="0"/>
          <w:numId w:val="29"/>
        </w:numPr>
        <w:spacing w:before="0" w:after="0"/>
        <w:rPr>
          <w:lang w:val="es-ES"/>
        </w:rPr>
        <w:pPrChange w:id="106" w:author="jbustos.lestonnac@gmail.com" w:date="2020-05-27T07:26:00Z">
          <w:pPr>
            <w:pStyle w:val="Textoindependiente"/>
            <w:numPr>
              <w:numId w:val="29"/>
            </w:numPr>
            <w:spacing w:before="0" w:after="0"/>
            <w:ind w:left="360" w:hanging="360"/>
          </w:pPr>
        </w:pPrChange>
      </w:pPr>
      <w:r>
        <w:rPr>
          <w:b/>
          <w:bCs/>
          <w:lang w:val="es-ES"/>
        </w:rPr>
        <w:t xml:space="preserve">ProblemasQC: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2161A1">
      <w:pPr>
        <w:pStyle w:val="Textoindependiente"/>
        <w:spacing w:before="0" w:after="0"/>
        <w:rPr>
          <w:lang w:val="es-ES"/>
        </w:rPr>
      </w:pPr>
    </w:p>
    <w:p w14:paraId="37B686DE" w14:textId="52E8B731" w:rsidR="00AC1C5A" w:rsidRDefault="00820965">
      <w:pPr>
        <w:pStyle w:val="Textoindependiente"/>
        <w:numPr>
          <w:ilvl w:val="0"/>
          <w:numId w:val="29"/>
        </w:numPr>
        <w:spacing w:before="0" w:after="0"/>
        <w:rPr>
          <w:lang w:val="es-ES"/>
        </w:rPr>
        <w:pPrChange w:id="107" w:author="jbustos.lestonnac@gmail.com" w:date="2020-05-27T07:26:00Z">
          <w:pPr>
            <w:pStyle w:val="Textoindependiente"/>
            <w:numPr>
              <w:numId w:val="29"/>
            </w:numPr>
            <w:spacing w:before="0" w:after="0"/>
            <w:ind w:left="360" w:hanging="360"/>
          </w:pPr>
        </w:pPrChange>
      </w:pPr>
      <w:r>
        <w:rPr>
          <w:b/>
          <w:lang w:val="es-ES"/>
        </w:rPr>
        <w:t>Author_processed_conocido</w:t>
      </w:r>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r w:rsidR="00E97A7B" w:rsidRPr="00086E19">
        <w:rPr>
          <w:i/>
          <w:iCs/>
          <w:lang w:val="es-ES"/>
        </w:rPr>
        <w:t>Author</w:t>
      </w:r>
      <w:r w:rsidR="00E97A7B" w:rsidRPr="00086E19">
        <w:rPr>
          <w:lang w:val="es-ES"/>
        </w:rPr>
        <w:t>.</w:t>
      </w:r>
    </w:p>
    <w:p w14:paraId="1C80D40A" w14:textId="77777777" w:rsidR="00280510" w:rsidRPr="00086E19" w:rsidRDefault="00280510">
      <w:pPr>
        <w:pStyle w:val="Textoindependiente"/>
        <w:spacing w:before="0" w:after="0"/>
        <w:ind w:left="360"/>
        <w:rPr>
          <w:lang w:val="es-ES"/>
        </w:rPr>
        <w:pPrChange w:id="108" w:author="jbustos.lestonnac@gmail.com" w:date="2020-05-27T07:26:00Z">
          <w:pPr>
            <w:pStyle w:val="Textoindependiente"/>
            <w:spacing w:before="0" w:after="0"/>
            <w:ind w:left="720"/>
          </w:pPr>
        </w:pPrChange>
      </w:pPr>
    </w:p>
    <w:p w14:paraId="7060D45A" w14:textId="45DD2693" w:rsidR="00AC1C5A" w:rsidRDefault="00820965">
      <w:pPr>
        <w:pStyle w:val="Textoindependiente"/>
        <w:numPr>
          <w:ilvl w:val="0"/>
          <w:numId w:val="29"/>
        </w:numPr>
        <w:spacing w:before="0" w:after="0"/>
        <w:rPr>
          <w:lang w:val="es-ES"/>
        </w:rPr>
        <w:pPrChange w:id="109" w:author="jbustos.lestonnac@gmail.com" w:date="2020-05-27T07:26:00Z">
          <w:pPr>
            <w:pStyle w:val="Textoindependiente"/>
            <w:numPr>
              <w:numId w:val="29"/>
            </w:numPr>
            <w:spacing w:before="0" w:after="0"/>
            <w:ind w:left="360" w:hanging="360"/>
          </w:pPr>
        </w:pPrChange>
      </w:pPr>
      <w:r>
        <w:rPr>
          <w:b/>
          <w:lang w:val="es-ES"/>
        </w:rPr>
        <w:t>Author_processed_conocido</w:t>
      </w:r>
      <w:r w:rsidR="00E97A7B" w:rsidRPr="00B96B6C">
        <w:rPr>
          <w:lang w:val="es-ES"/>
        </w:rPr>
        <w:t>. Número de ataques con autor des</w:t>
      </w:r>
      <w:r>
        <w:rPr>
          <w:lang w:val="es-ES"/>
        </w:rPr>
        <w:t>c</w:t>
      </w:r>
      <w:r w:rsidR="00E97A7B" w:rsidRPr="00B96B6C">
        <w:rPr>
          <w:lang w:val="es-ES"/>
        </w:rPr>
        <w:t>onocido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r w:rsidR="00E97A7B" w:rsidRPr="00086E19">
        <w:rPr>
          <w:i/>
          <w:iCs/>
          <w:lang w:val="es-ES"/>
        </w:rPr>
        <w:t>Author</w:t>
      </w:r>
      <w:r w:rsidR="00E97A7B" w:rsidRPr="00086E19">
        <w:rPr>
          <w:lang w:val="es-ES"/>
        </w:rPr>
        <w:t>.</w:t>
      </w:r>
    </w:p>
    <w:p w14:paraId="38589219" w14:textId="77777777" w:rsidR="00280510" w:rsidRPr="00086E19" w:rsidRDefault="00280510" w:rsidP="002161A1">
      <w:pPr>
        <w:pStyle w:val="Textoindependiente"/>
        <w:spacing w:before="0" w:after="0"/>
        <w:rPr>
          <w:lang w:val="es-ES"/>
        </w:rPr>
      </w:pPr>
    </w:p>
    <w:p w14:paraId="4DBF7B81" w14:textId="57529200" w:rsidR="00AC1C5A" w:rsidRDefault="00820965">
      <w:pPr>
        <w:pStyle w:val="Textoindependiente"/>
        <w:numPr>
          <w:ilvl w:val="0"/>
          <w:numId w:val="29"/>
        </w:numPr>
        <w:spacing w:before="0" w:after="0"/>
        <w:rPr>
          <w:lang w:val="es-ES"/>
        </w:rPr>
        <w:pPrChange w:id="110" w:author="jbustos.lestonnac@gmail.com" w:date="2020-05-27T07:26:00Z">
          <w:pPr>
            <w:pStyle w:val="Textoindependiente"/>
            <w:numPr>
              <w:numId w:val="29"/>
            </w:numPr>
            <w:spacing w:before="0" w:after="0"/>
            <w:ind w:left="360" w:hanging="360"/>
          </w:pPr>
        </w:pPrChange>
      </w:pPr>
      <w:r w:rsidRPr="00820965">
        <w:rPr>
          <w:b/>
          <w:lang w:val="es-ES"/>
        </w:rPr>
        <w:lastRenderedPageBreak/>
        <w:t>Code_attack_class_CC</w:t>
      </w:r>
      <w:r>
        <w:rPr>
          <w:lang w:val="es-ES"/>
        </w:rPr>
        <w:t>:</w:t>
      </w:r>
      <w:r w:rsidR="00E97A7B" w:rsidRPr="00B96B6C">
        <w:rPr>
          <w:lang w:val="es-ES"/>
        </w:rPr>
        <w:t xml:space="preserve"> Número de ataques de</w:t>
      </w:r>
      <w:r>
        <w:rPr>
          <w:lang w:val="es-ES"/>
        </w:rPr>
        <w:t>l</w:t>
      </w:r>
      <w:r w:rsidR="00E97A7B" w:rsidRPr="00B96B6C">
        <w:rPr>
          <w:lang w:val="es-ES"/>
        </w:rPr>
        <w:t xml:space="preserve"> tipo “Cyber Crime”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r w:rsidR="00E97A7B" w:rsidRPr="00086E19">
        <w:rPr>
          <w:i/>
          <w:iCs/>
          <w:lang w:val="es-ES"/>
        </w:rPr>
        <w:t>Attack</w:t>
      </w:r>
      <w:r>
        <w:rPr>
          <w:lang w:val="es-ES"/>
        </w:rPr>
        <w:t xml:space="preserve"> </w:t>
      </w:r>
      <w:r w:rsidR="00E97A7B" w:rsidRPr="00086E19">
        <w:rPr>
          <w:i/>
          <w:iCs/>
          <w:lang w:val="es-ES"/>
        </w:rPr>
        <w:t>Class</w:t>
      </w:r>
      <w:r w:rsidR="00E97A7B" w:rsidRPr="00B96B6C">
        <w:rPr>
          <w:lang w:val="es-ES"/>
        </w:rPr>
        <w:t>.</w:t>
      </w:r>
    </w:p>
    <w:p w14:paraId="0B53A63C" w14:textId="77777777" w:rsidR="00280510" w:rsidRPr="00B96B6C" w:rsidRDefault="00280510" w:rsidP="002161A1">
      <w:pPr>
        <w:pStyle w:val="Textoindependiente"/>
        <w:spacing w:before="0" w:after="0"/>
        <w:rPr>
          <w:lang w:val="es-ES"/>
        </w:rPr>
      </w:pPr>
    </w:p>
    <w:p w14:paraId="45F1D29D" w14:textId="5AD6FFE7" w:rsidR="00AC1C5A" w:rsidRPr="00086E19" w:rsidRDefault="00820965">
      <w:pPr>
        <w:pStyle w:val="Textoindependiente"/>
        <w:numPr>
          <w:ilvl w:val="0"/>
          <w:numId w:val="29"/>
        </w:numPr>
        <w:spacing w:before="0" w:after="0"/>
        <w:rPr>
          <w:lang w:val="es-ES"/>
        </w:rPr>
        <w:pPrChange w:id="111" w:author="jbustos.lestonnac@gmail.com" w:date="2020-05-27T07:26:00Z">
          <w:pPr>
            <w:pStyle w:val="Textoindependiente"/>
            <w:numPr>
              <w:numId w:val="29"/>
            </w:numPr>
            <w:spacing w:before="0" w:after="0"/>
            <w:ind w:left="360" w:hanging="360"/>
          </w:pPr>
        </w:pPrChange>
      </w:pPr>
      <w:r w:rsidRPr="00820965">
        <w:rPr>
          <w:b/>
          <w:lang w:val="es-ES"/>
        </w:rPr>
        <w:t>Code_attack_class_C</w:t>
      </w:r>
      <w:r>
        <w:rPr>
          <w:b/>
          <w:lang w:val="es-ES"/>
        </w:rPr>
        <w:t>E</w:t>
      </w:r>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Cyber </w:t>
      </w:r>
      <w:r>
        <w:rPr>
          <w:lang w:val="es-ES"/>
        </w:rPr>
        <w:t>Espionage</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Pr>
          <w:i/>
          <w:iCs/>
          <w:lang w:val="es-ES"/>
        </w:rPr>
        <w:t>.</w:t>
      </w:r>
    </w:p>
    <w:p w14:paraId="333B77FD" w14:textId="77777777" w:rsidR="00280510" w:rsidRPr="00B96B6C" w:rsidRDefault="00280510" w:rsidP="002161A1">
      <w:pPr>
        <w:pStyle w:val="Textoindependiente"/>
        <w:spacing w:before="0" w:after="0"/>
        <w:rPr>
          <w:lang w:val="es-ES"/>
        </w:rPr>
      </w:pPr>
    </w:p>
    <w:p w14:paraId="6929A733" w14:textId="43C03FA8" w:rsidR="00AC1C5A" w:rsidRPr="00086E19" w:rsidRDefault="00820965">
      <w:pPr>
        <w:pStyle w:val="Textoindependiente"/>
        <w:numPr>
          <w:ilvl w:val="0"/>
          <w:numId w:val="29"/>
        </w:numPr>
        <w:spacing w:before="0" w:after="0"/>
        <w:rPr>
          <w:lang w:val="es-ES"/>
        </w:rPr>
        <w:pPrChange w:id="112" w:author="jbustos.lestonnac@gmail.com" w:date="2020-05-27T07:26:00Z">
          <w:pPr>
            <w:pStyle w:val="Textoindependiente"/>
            <w:numPr>
              <w:numId w:val="29"/>
            </w:numPr>
            <w:spacing w:before="0" w:after="0"/>
            <w:ind w:left="360" w:hanging="360"/>
          </w:pPr>
        </w:pPrChange>
      </w:pPr>
      <w:r w:rsidRPr="00820965">
        <w:rPr>
          <w:b/>
          <w:lang w:val="es-ES"/>
        </w:rPr>
        <w:t>Code_attack_class_C</w:t>
      </w:r>
      <w:r>
        <w:rPr>
          <w:b/>
          <w:lang w:val="es-ES"/>
        </w:rPr>
        <w:t>W</w:t>
      </w:r>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Cyber </w:t>
      </w:r>
      <w:r>
        <w:rPr>
          <w:lang w:val="es-ES"/>
        </w:rPr>
        <w:t>War</w:t>
      </w:r>
      <w:r w:rsidR="004E6E5D">
        <w:rPr>
          <w:lang w:val="es-ES"/>
        </w:rPr>
        <w:t>f</w:t>
      </w:r>
      <w:r>
        <w:rPr>
          <w:lang w:val="es-ES"/>
        </w:rPr>
        <w:t>are</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sidR="00280510">
        <w:rPr>
          <w:i/>
          <w:iCs/>
          <w:lang w:val="es-ES"/>
        </w:rPr>
        <w:t>.</w:t>
      </w:r>
    </w:p>
    <w:p w14:paraId="062A4655" w14:textId="77777777" w:rsidR="00280510" w:rsidRPr="00B96B6C" w:rsidRDefault="00280510" w:rsidP="002161A1">
      <w:pPr>
        <w:pStyle w:val="Textoindependiente"/>
        <w:spacing w:before="0" w:after="0"/>
        <w:rPr>
          <w:lang w:val="es-ES"/>
        </w:rPr>
      </w:pPr>
    </w:p>
    <w:p w14:paraId="7E004B61" w14:textId="0ACAF9A4" w:rsidR="00AC1C5A" w:rsidRDefault="00820965">
      <w:pPr>
        <w:pStyle w:val="Textoindependiente"/>
        <w:numPr>
          <w:ilvl w:val="0"/>
          <w:numId w:val="29"/>
        </w:numPr>
        <w:spacing w:before="0" w:after="0"/>
        <w:rPr>
          <w:lang w:val="es-ES"/>
        </w:rPr>
        <w:pPrChange w:id="113" w:author="jbustos.lestonnac@gmail.com" w:date="2020-05-27T07:26:00Z">
          <w:pPr>
            <w:pStyle w:val="Textoindependiente"/>
            <w:numPr>
              <w:numId w:val="29"/>
            </w:numPr>
            <w:spacing w:before="0" w:after="0"/>
            <w:ind w:left="360" w:hanging="360"/>
          </w:pPr>
        </w:pPrChange>
      </w:pPr>
      <w:r w:rsidRPr="00820965">
        <w:rPr>
          <w:b/>
          <w:lang w:val="es-ES"/>
        </w:rPr>
        <w:t>Code_attack_class_</w:t>
      </w:r>
      <w:r>
        <w:rPr>
          <w:b/>
          <w:lang w:val="es-ES"/>
        </w:rPr>
        <w:t>H</w:t>
      </w:r>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r>
        <w:rPr>
          <w:lang w:val="es-ES"/>
        </w:rPr>
        <w:t>Hacktivism</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sidR="00E97A7B" w:rsidRPr="00B96B6C">
        <w:rPr>
          <w:lang w:val="es-ES"/>
        </w:rPr>
        <w:t>.</w:t>
      </w:r>
    </w:p>
    <w:p w14:paraId="43C7115D" w14:textId="77777777" w:rsidR="00280510" w:rsidRPr="00B96B6C" w:rsidRDefault="00280510" w:rsidP="002161A1">
      <w:pPr>
        <w:pStyle w:val="Textoindependiente"/>
        <w:spacing w:before="0" w:after="0"/>
        <w:rPr>
          <w:lang w:val="es-ES"/>
        </w:rPr>
      </w:pPr>
    </w:p>
    <w:p w14:paraId="6C58D21B" w14:textId="6D1E23F1" w:rsidR="00AC1C5A" w:rsidRDefault="00820965">
      <w:pPr>
        <w:pStyle w:val="Textoindependiente"/>
        <w:numPr>
          <w:ilvl w:val="0"/>
          <w:numId w:val="29"/>
        </w:numPr>
        <w:spacing w:before="0" w:after="0"/>
        <w:rPr>
          <w:lang w:val="es-ES"/>
        </w:rPr>
        <w:pPrChange w:id="114" w:author="jbustos.lestonnac@gmail.com" w:date="2020-05-27T07:26:00Z">
          <w:pPr>
            <w:pStyle w:val="Textoindependiente"/>
            <w:numPr>
              <w:numId w:val="29"/>
            </w:numPr>
            <w:spacing w:before="0" w:after="0"/>
            <w:ind w:left="360" w:hanging="360"/>
          </w:pPr>
        </w:pPrChange>
      </w:pPr>
      <w:r w:rsidRPr="00820965">
        <w:rPr>
          <w:b/>
          <w:lang w:val="es-ES"/>
        </w:rPr>
        <w:t>Code_attack_class_</w:t>
      </w:r>
      <w:r>
        <w:rPr>
          <w:b/>
          <w:lang w:val="es-ES"/>
        </w:rPr>
        <w:t>UK</w:t>
      </w:r>
      <w:r w:rsidR="00F56C01">
        <w:rPr>
          <w:lang w:val="es-ES"/>
        </w:rPr>
        <w:t>:</w:t>
      </w:r>
      <w:r w:rsidR="00E97A7B" w:rsidRPr="00B96B6C">
        <w:rPr>
          <w:lang w:val="es-ES"/>
        </w:rPr>
        <w:t xml:space="preserve"> Número de ataques de tipo </w:t>
      </w:r>
      <w:r>
        <w:rPr>
          <w:i/>
          <w:iCs/>
          <w:lang w:val="es-ES"/>
        </w:rPr>
        <w:t>‘</w:t>
      </w:r>
      <w:r w:rsidRPr="002802D9">
        <w:rPr>
          <w:lang w:val="es-ES"/>
          <w:rPrChange w:id="115" w:author="jbustos.lestonnac@gmail.com" w:date="2020-06-05T16:22:00Z">
            <w:rPr>
              <w:i/>
              <w:iCs/>
              <w:lang w:val="es-ES"/>
            </w:rPr>
          </w:rPrChange>
        </w:rPr>
        <w:t>Unknown’</w:t>
      </w:r>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r w:rsidR="00E97A7B" w:rsidRPr="00086E19">
        <w:rPr>
          <w:i/>
          <w:iCs/>
          <w:lang w:val="es-ES"/>
        </w:rPr>
        <w:t>Attack</w:t>
      </w:r>
      <w:r>
        <w:rPr>
          <w:lang w:val="es-ES"/>
        </w:rPr>
        <w:t xml:space="preserve"> </w:t>
      </w:r>
      <w:r w:rsidR="00E97A7B" w:rsidRPr="00086E19">
        <w:rPr>
          <w:i/>
          <w:iCs/>
          <w:lang w:val="es-ES"/>
        </w:rPr>
        <w:t>Class</w:t>
      </w:r>
      <w:r w:rsidR="00E97A7B" w:rsidRPr="00B96B6C">
        <w:rPr>
          <w:lang w:val="es-ES"/>
        </w:rPr>
        <w:t>.</w:t>
      </w:r>
    </w:p>
    <w:p w14:paraId="425D83B0" w14:textId="77777777" w:rsidR="00280510" w:rsidRPr="00B96B6C" w:rsidRDefault="00280510" w:rsidP="002161A1">
      <w:pPr>
        <w:pStyle w:val="Textoindependiente"/>
        <w:spacing w:before="0" w:after="0"/>
        <w:rPr>
          <w:lang w:val="es-ES"/>
        </w:rPr>
      </w:pPr>
    </w:p>
    <w:p w14:paraId="2681380B" w14:textId="47A1914C" w:rsidR="00AC1C5A" w:rsidRPr="00086E19" w:rsidRDefault="00820965">
      <w:pPr>
        <w:pStyle w:val="Textoindependiente"/>
        <w:numPr>
          <w:ilvl w:val="0"/>
          <w:numId w:val="29"/>
        </w:numPr>
        <w:spacing w:before="0" w:after="0"/>
        <w:rPr>
          <w:lang w:val="es-ES"/>
        </w:rPr>
        <w:pPrChange w:id="116" w:author="jbustos.lestonnac@gmail.com" w:date="2020-05-27T07:26:00Z">
          <w:pPr>
            <w:pStyle w:val="Textoindependiente"/>
            <w:numPr>
              <w:numId w:val="29"/>
            </w:numPr>
            <w:spacing w:before="0" w:after="0"/>
            <w:ind w:left="360" w:hanging="360"/>
          </w:pPr>
        </w:pPrChange>
      </w:pPr>
      <w:r w:rsidRPr="00820965">
        <w:rPr>
          <w:b/>
          <w:lang w:val="es-ES"/>
        </w:rPr>
        <w:t>Code_attack_class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r w:rsidRPr="005814D0">
        <w:rPr>
          <w:i/>
          <w:iCs/>
          <w:lang w:val="es-ES"/>
        </w:rPr>
        <w:t>Attack</w:t>
      </w:r>
      <w:r>
        <w:rPr>
          <w:lang w:val="es-ES"/>
        </w:rPr>
        <w:t xml:space="preserve"> </w:t>
      </w:r>
      <w:r w:rsidRPr="005814D0">
        <w:rPr>
          <w:i/>
          <w:iCs/>
          <w:lang w:val="es-ES"/>
        </w:rPr>
        <w:t>Class</w:t>
      </w:r>
    </w:p>
    <w:p w14:paraId="6ECE4703" w14:textId="77777777" w:rsidR="00280510" w:rsidRPr="00086E19" w:rsidRDefault="00280510">
      <w:pPr>
        <w:pStyle w:val="Textoindependiente"/>
        <w:spacing w:before="0" w:after="0"/>
        <w:ind w:left="360"/>
        <w:rPr>
          <w:lang w:val="es-ES"/>
        </w:rPr>
        <w:pPrChange w:id="117" w:author="jbustos.lestonnac@gmail.com" w:date="2020-05-27T07:26:00Z">
          <w:pPr>
            <w:pStyle w:val="Textoindependiente"/>
            <w:spacing w:before="0" w:after="0"/>
            <w:ind w:left="720"/>
          </w:pPr>
        </w:pPrChange>
      </w:pPr>
    </w:p>
    <w:p w14:paraId="6080A292" w14:textId="0BB037B0" w:rsidR="00280510" w:rsidRDefault="00F56C01">
      <w:pPr>
        <w:pStyle w:val="Textoindependiente"/>
        <w:numPr>
          <w:ilvl w:val="0"/>
          <w:numId w:val="29"/>
        </w:numPr>
        <w:spacing w:before="0" w:after="0"/>
        <w:rPr>
          <w:i/>
          <w:iCs/>
          <w:lang w:val="es-ES"/>
        </w:rPr>
        <w:pPrChange w:id="118" w:author="jbustos.lestonnac@gmail.com" w:date="2020-05-27T07:26:00Z">
          <w:pPr>
            <w:pStyle w:val="Textoindependiente"/>
            <w:numPr>
              <w:numId w:val="29"/>
            </w:numPr>
            <w:spacing w:before="0" w:after="0"/>
            <w:ind w:left="360" w:hanging="360"/>
          </w:pPr>
        </w:pPrChange>
      </w:pPr>
      <w:r>
        <w:rPr>
          <w:b/>
          <w:lang w:val="es-ES"/>
        </w:rPr>
        <w:t xml:space="preserve">NumeroAtaques: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r w:rsidR="002E5897">
        <w:rPr>
          <w:i/>
          <w:iCs/>
          <w:lang w:val="es-ES"/>
        </w:rPr>
        <w:t>Attack Class.</w:t>
      </w:r>
    </w:p>
    <w:p w14:paraId="70551915" w14:textId="15027F94" w:rsidR="00F56C01" w:rsidRPr="00086E19" w:rsidRDefault="00280510">
      <w:pPr>
        <w:rPr>
          <w:i/>
          <w:iCs/>
          <w:lang w:val="es-ES"/>
        </w:rPr>
      </w:pPr>
      <w:r>
        <w:rPr>
          <w:i/>
          <w:iCs/>
          <w:lang w:val="es-ES"/>
        </w:rPr>
        <w:br w:type="page"/>
      </w:r>
    </w:p>
    <w:p w14:paraId="7B1BB7D5" w14:textId="0E122979" w:rsidR="00AC1C5A" w:rsidRPr="00B96B6C" w:rsidRDefault="00E97A7B" w:rsidP="00086E19">
      <w:pPr>
        <w:pStyle w:val="Ttulo2"/>
        <w:rPr>
          <w:lang w:val="es-ES"/>
        </w:rPr>
      </w:pPr>
      <w:bookmarkStart w:id="119" w:name="_Toc40942541"/>
      <w:bookmarkStart w:id="120" w:name="X300e36ae99cdc71f65b9511a90fa2ae97e01c05"/>
      <w:bookmarkStart w:id="121" w:name="_Toc41380194"/>
      <w:bookmarkEnd w:id="119"/>
      <w:r w:rsidRPr="00B96B6C">
        <w:rPr>
          <w:lang w:val="es-ES"/>
        </w:rPr>
        <w:lastRenderedPageBreak/>
        <w:t>2.2 Carga del nuevo archivo tras el procesado</w:t>
      </w:r>
      <w:bookmarkEnd w:id="120"/>
      <w:r w:rsidR="00F56C01">
        <w:rPr>
          <w:lang w:val="es-ES"/>
        </w:rPr>
        <w:t xml:space="preserve"> de datos.</w:t>
      </w:r>
      <w:bookmarkEnd w:id="121"/>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6AC35FBF" w14:textId="77777777" w:rsidR="006A5364" w:rsidRPr="006A5364" w:rsidRDefault="00E97A7B" w:rsidP="006A5364">
      <w:pPr>
        <w:pStyle w:val="SourceCode"/>
        <w:rPr>
          <w:ins w:id="122" w:author="Ruiz Perez, Ivan" w:date="2020-06-06T17:02:00Z"/>
          <w:rStyle w:val="CommentTok"/>
          <w:lang w:val="es-ES"/>
          <w:rPrChange w:id="123" w:author="Ruiz Perez, Ivan" w:date="2020-06-06T17:02:00Z">
            <w:rPr>
              <w:ins w:id="124" w:author="Ruiz Perez, Ivan" w:date="2020-06-06T17:02:00Z"/>
              <w:rStyle w:val="CommentTok"/>
            </w:rPr>
          </w:rPrChange>
        </w:rPr>
      </w:pPr>
      <w:r w:rsidRPr="00B96B6C">
        <w:rPr>
          <w:rStyle w:val="CommentTok"/>
          <w:lang w:val="es-ES"/>
        </w:rPr>
        <w:t># Almacenamos el nuevo set de datos en el frame "attacks_Input" para una validación adicional, y para explicar algunos de los tratamientos que llevaremos a cabo a lo largo del análisis</w:t>
      </w:r>
      <w:r w:rsidRPr="00B96B6C">
        <w:rPr>
          <w:lang w:val="es-ES"/>
        </w:rPr>
        <w:br/>
      </w:r>
      <w:r w:rsidRPr="00B96B6C">
        <w:rPr>
          <w:rStyle w:val="NormalTok"/>
          <w:lang w:val="es-ES"/>
        </w:rPr>
        <w:t>attacks_Input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w:t>
      </w:r>
      <w:del w:id="125" w:author="Ruiz Perez, Ivan" w:date="2020-05-26T15:55:00Z">
        <w:r w:rsidRPr="00B96B6C" w:rsidDel="00970E0F">
          <w:rPr>
            <w:rStyle w:val="StringTok"/>
            <w:lang w:val="es-ES"/>
          </w:rPr>
          <w:delText>processed_data</w:delText>
        </w:r>
      </w:del>
      <w:ins w:id="126" w:author="Ruiz Perez, Ivan" w:date="2020-05-26T15:55:00Z">
        <w:r w:rsidR="00970E0F">
          <w:rPr>
            <w:rStyle w:val="StringTok"/>
            <w:lang w:val="es-ES"/>
          </w:rPr>
          <w:t>EstadisticasAtaques2017_2020_Input</w:t>
        </w:r>
      </w:ins>
      <w:r w:rsidRPr="00B96B6C">
        <w:rPr>
          <w:rStyle w:val="StringTok"/>
          <w:lang w:val="es-ES"/>
        </w:rPr>
        <w:t>.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Year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Year)</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Mes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Mes)</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NumeroAtaques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p>
    <w:p w14:paraId="4BCBBD1D" w14:textId="77777777" w:rsidR="006A5364" w:rsidRPr="006A5364" w:rsidRDefault="006A5364" w:rsidP="006A5364">
      <w:pPr>
        <w:pStyle w:val="SourceCode"/>
        <w:rPr>
          <w:ins w:id="127" w:author="Ruiz Perez, Ivan" w:date="2020-06-06T17:02:00Z"/>
          <w:lang w:val="es-ES"/>
          <w:rPrChange w:id="128" w:author="Ruiz Perez, Ivan" w:date="2020-06-06T17:02:00Z">
            <w:rPr>
              <w:ins w:id="129" w:author="Ruiz Perez, Ivan" w:date="2020-06-06T17:02:00Z"/>
            </w:rPr>
          </w:rPrChange>
        </w:rPr>
      </w:pPr>
      <w:ins w:id="130" w:author="Ruiz Perez, Ivan" w:date="2020-06-06T17:02:00Z">
        <w:r w:rsidRPr="006A5364">
          <w:rPr>
            <w:rStyle w:val="CommentTok"/>
            <w:lang w:val="es-ES"/>
            <w:rPrChange w:id="131" w:author="Ruiz Perez, Ivan" w:date="2020-06-06T17:02:00Z">
              <w:rPr>
                <w:rStyle w:val="CommentTok"/>
              </w:rPr>
            </w:rPrChange>
          </w:rPr>
          <w:t># Mostramos la estructura del archivo recién cargado</w:t>
        </w:r>
        <w:r w:rsidRPr="006A5364">
          <w:rPr>
            <w:lang w:val="es-ES"/>
            <w:rPrChange w:id="132" w:author="Ruiz Perez, Ivan" w:date="2020-06-06T17:02:00Z">
              <w:rPr/>
            </w:rPrChange>
          </w:rPr>
          <w:br/>
        </w:r>
        <w:r w:rsidRPr="006A5364">
          <w:rPr>
            <w:rStyle w:val="KeywordTok"/>
            <w:lang w:val="es-ES"/>
            <w:rPrChange w:id="133" w:author="Ruiz Perez, Ivan" w:date="2020-06-06T17:02:00Z">
              <w:rPr>
                <w:rStyle w:val="KeywordTok"/>
              </w:rPr>
            </w:rPrChange>
          </w:rPr>
          <w:t>str</w:t>
        </w:r>
        <w:r w:rsidRPr="006A5364">
          <w:rPr>
            <w:rStyle w:val="NormalTok"/>
            <w:lang w:val="es-ES"/>
            <w:rPrChange w:id="134" w:author="Ruiz Perez, Ivan" w:date="2020-06-06T17:02:00Z">
              <w:rPr>
                <w:rStyle w:val="NormalTok"/>
              </w:rPr>
            </w:rPrChange>
          </w:rPr>
          <w:t>(attacks_Input)</w:t>
        </w:r>
      </w:ins>
    </w:p>
    <w:p w14:paraId="6222E21E" w14:textId="77777777" w:rsidR="006A5364" w:rsidRDefault="006A5364" w:rsidP="006A5364">
      <w:pPr>
        <w:pStyle w:val="SourceCode"/>
        <w:rPr>
          <w:ins w:id="135" w:author="Ruiz Perez, Ivan" w:date="2020-06-06T17:02:00Z"/>
          <w:lang w:val="es-ES"/>
        </w:rPr>
      </w:pPr>
      <w:ins w:id="136" w:author="Ruiz Perez, Ivan" w:date="2020-06-06T17:02:00Z">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nent                   : Factor w/ 7 levels "África","América",..: 2 2 2 2 2 2 2 2 2 2 ...</w:t>
        </w:r>
        <w:r>
          <w:br/>
        </w:r>
        <w:r>
          <w:rPr>
            <w:rStyle w:val="VerbatimChar"/>
          </w:rPr>
          <w:t>##  $ Country_name                : Factor w/ 112 levels "Afganistán","Alemania",..: 15 15 18 33 33 33 33 33 33 33 ...</w:t>
        </w:r>
        <w:r>
          <w:br/>
        </w:r>
        <w:r>
          <w:rPr>
            <w:rStyle w:val="VerbatimChar"/>
          </w:rPr>
          <w:t>##  $ Code_target_class           : Factor w/ 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 Code_attack_class_CC        : int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Pr>
            <w:rStyle w:val="VerbatimChar"/>
            <w:lang w:val="es-ES"/>
          </w:rPr>
          <w:t>##  $ Code_attack_class_UK        : int  0 0 0 0 0 0 0 0 0 0 ...</w:t>
        </w:r>
        <w:r>
          <w:rPr>
            <w:lang w:val="es-ES"/>
          </w:rPr>
          <w:br/>
        </w:r>
        <w:r>
          <w:rPr>
            <w:rStyle w:val="VerbatimChar"/>
            <w:lang w:val="es-ES"/>
          </w:rPr>
          <w:t>##  $ NumeroAtaques               : int  1 1 1 3 3 6 1 1 5 10 ...</w:t>
        </w:r>
      </w:ins>
    </w:p>
    <w:p w14:paraId="6F4977E8" w14:textId="77777777" w:rsidR="006A5364" w:rsidRDefault="006A5364" w:rsidP="006A5364">
      <w:pPr>
        <w:pStyle w:val="SourceCode"/>
        <w:rPr>
          <w:ins w:id="137" w:author="Ruiz Perez, Ivan" w:date="2020-06-06T17:02:00Z"/>
          <w:lang w:val="es-ES"/>
        </w:rPr>
      </w:pPr>
      <w:ins w:id="138" w:author="Ruiz Perez, Ivan" w:date="2020-06-06T17:02:00Z">
        <w:r>
          <w:rPr>
            <w:rStyle w:val="CommentTok"/>
            <w:lang w:val="es-ES"/>
          </w:rPr>
          <w:lastRenderedPageBreak/>
          <w:t># Mostramos un resumen de los datos por cada campo</w:t>
        </w:r>
        <w:r>
          <w:rPr>
            <w:lang w:val="es-ES"/>
          </w:rPr>
          <w:br/>
        </w:r>
        <w:r>
          <w:rPr>
            <w:rStyle w:val="KeywordTok"/>
            <w:lang w:val="es-ES"/>
          </w:rPr>
          <w:t>summary</w:t>
        </w:r>
        <w:r>
          <w:rPr>
            <w:rStyle w:val="NormalTok"/>
            <w:lang w:val="es-ES"/>
          </w:rPr>
          <w:t>(attacks_Input)</w:t>
        </w:r>
      </w:ins>
    </w:p>
    <w:p w14:paraId="7089E568" w14:textId="77777777" w:rsidR="006A5364" w:rsidRDefault="006A5364" w:rsidP="006A5364">
      <w:pPr>
        <w:pStyle w:val="SourceCode"/>
        <w:rPr>
          <w:ins w:id="139" w:author="Ruiz Perez, Ivan" w:date="2020-06-06T17:02:00Z"/>
        </w:rPr>
      </w:pPr>
      <w:ins w:id="140" w:author="Ruiz Perez, Ivan" w:date="2020-06-06T17:02:00Z">
        <w:r>
          <w:rPr>
            <w:rStyle w:val="VerbatimChar"/>
          </w:rPr>
          <w:t xml:space="preserve">##    Year          Mes                    Continent  </w:t>
        </w:r>
        <w:r>
          <w:br/>
        </w:r>
        <w:r>
          <w:rPr>
            <w:rStyle w:val="VerbatimChar"/>
          </w:rPr>
          <w:t xml:space="preserve">##  2017:478   1      :186   África             : 32  </w:t>
        </w:r>
        <w:r>
          <w:br/>
        </w:r>
        <w:r>
          <w:rPr>
            <w:rStyle w:val="VerbatimChar"/>
          </w:rPr>
          <w:t xml:space="preserve">##  2018:587   2      :183   América            :531  </w:t>
        </w:r>
        <w:r>
          <w:br/>
        </w:r>
        <w:r>
          <w:rPr>
            <w:rStyle w:val="VerbatimChar"/>
          </w:rPr>
          <w:t xml:space="preserve">##  2019:434   3      :183   Asia               :363  </w:t>
        </w:r>
        <w:r>
          <w:br/>
        </w:r>
        <w:r>
          <w:rPr>
            <w:rStyle w:val="VerbatimChar"/>
          </w:rPr>
          <w:t xml:space="preserve">##  2020:249   10     :161   Australia y Oceanía: 66  </w:t>
        </w:r>
        <w:r>
          <w:br/>
        </w:r>
        <w:r>
          <w:rPr>
            <w:rStyle w:val="VerbatimChar"/>
          </w:rPr>
          <w:t xml:space="preserve">##             11     :158   Desconocido        : 84  </w:t>
        </w:r>
        <w:r>
          <w:br/>
        </w:r>
        <w:r>
          <w:rPr>
            <w:rStyle w:val="VerbatimChar"/>
          </w:rPr>
          <w:t xml:space="preserve">##             4      :157   Europa             :476  </w:t>
        </w:r>
        <w:r>
          <w:br/>
        </w:r>
        <w:r>
          <w:rPr>
            <w:rStyle w:val="VerbatimChar"/>
          </w:rPr>
          <w:t xml:space="preserve">##             (Other):720   International      :196  </w:t>
        </w:r>
        <w:r>
          <w:br/>
        </w:r>
        <w:r>
          <w:rPr>
            <w:rStyle w:val="VerbatimChar"/>
          </w:rPr>
          <w:t>##                     Country_name Code_target_class</w:t>
        </w:r>
        <w:r>
          <w:br/>
        </w:r>
        <w:r>
          <w:rPr>
            <w:rStyle w:val="VerbatimChar"/>
          </w:rPr>
          <w:t xml:space="preserve">##  Estados Unidos de América:386   Z      :276      </w:t>
        </w:r>
        <w:r>
          <w:br/>
        </w:r>
        <w:r>
          <w:rPr>
            <w:rStyle w:val="VerbatimChar"/>
          </w:rPr>
          <w:t xml:space="preserve">##  International            :196   O      :227      </w:t>
        </w:r>
        <w:r>
          <w:br/>
        </w:r>
        <w:r>
          <w:rPr>
            <w:rStyle w:val="VerbatimChar"/>
          </w:rPr>
          <w:t xml:space="preserve">##  United Kingdom           :114   X      :169      </w:t>
        </w:r>
        <w:r>
          <w:br/>
        </w:r>
        <w:r>
          <w:rPr>
            <w:rStyle w:val="VerbatimChar"/>
          </w:rPr>
          <w:t xml:space="preserve">##  Desconocido              : 84   K      :138      </w:t>
        </w:r>
        <w:r>
          <w:br/>
        </w:r>
        <w:r>
          <w:rPr>
            <w:rStyle w:val="VerbatimChar"/>
          </w:rPr>
          <w:t xml:space="preserve">##  Canadá                   : 69   J      :118      </w:t>
        </w:r>
        <w:r>
          <w:br/>
        </w:r>
        <w:r>
          <w:rPr>
            <w:rStyle w:val="VerbatimChar"/>
          </w:rPr>
          <w:t xml:space="preserve">##  Italia                   : 63   Y      :104      </w:t>
        </w:r>
        <w:r>
          <w:br/>
        </w:r>
        <w:r>
          <w:rPr>
            <w:rStyle w:val="VerbatimChar"/>
          </w:rPr>
          <w:t xml:space="preserve">##  (Other)                  :836   (Other):716      </w:t>
        </w:r>
        <w:r>
          <w:br/>
        </w:r>
        <w:r>
          <w:rPr>
            <w:rStyle w:val="VerbatimChar"/>
          </w:rPr>
          <w:t>##                                                      Desc_target_class</w:t>
        </w:r>
        <w:r>
          <w:br/>
        </w:r>
        <w:r>
          <w:rPr>
            <w:rStyle w:val="VerbatimChar"/>
          </w:rPr>
          <w:t xml:space="preserve">##  Unknown                                                      :276    </w:t>
        </w:r>
        <w:r>
          <w:br/>
        </w:r>
        <w:r>
          <w:rPr>
            <w:rStyle w:val="VerbatimChar"/>
          </w:rPr>
          <w:t xml:space="preserve">##  Public administration and defence, compulsory social security:227    </w:t>
        </w:r>
        <w:r>
          <w:br/>
        </w:r>
        <w:r>
          <w:rPr>
            <w:rStyle w:val="VerbatimChar"/>
          </w:rPr>
          <w:t xml:space="preserve">##  Individual                                                   :169    </w:t>
        </w:r>
        <w:r>
          <w:br/>
        </w:r>
        <w:r>
          <w:rPr>
            <w:rStyle w:val="VerbatimChar"/>
          </w:rPr>
          <w:t xml:space="preserve">##  Financial and insurance activities                           :138    </w:t>
        </w:r>
        <w:r>
          <w:br/>
        </w:r>
        <w:r>
          <w:rPr>
            <w:rStyle w:val="VerbatimChar"/>
          </w:rPr>
          <w:t xml:space="preserve">##  Information and communication                                :118    </w:t>
        </w:r>
        <w:r>
          <w:br/>
        </w:r>
        <w:r>
          <w:rPr>
            <w:rStyle w:val="VerbatimChar"/>
          </w:rPr>
          <w:t xml:space="preserve">##  Multiple Industries                                          :104    </w:t>
        </w:r>
        <w:r>
          <w:br/>
        </w:r>
        <w:r>
          <w:rPr>
            <w:rStyle w:val="VerbatimChar"/>
          </w:rPr>
          <w:t xml:space="preserve">##  (Other)                                                      :716    </w:t>
        </w:r>
        <w:r>
          <w:br/>
        </w:r>
        <w:r>
          <w:rPr>
            <w:rStyle w:val="VerbatimChar"/>
          </w:rPr>
          <w:t>##  ProblemasQC     Author_processed_Conocido Author_processed_Desconocido</w:t>
        </w:r>
        <w:r>
          <w:br/>
        </w:r>
        <w:r>
          <w:rPr>
            <w:rStyle w:val="VerbatimChar"/>
          </w:rPr>
          <w:t xml:space="preserve">##  Mode :logical   Min.   : 0.0000           Min.   : 0.000              </w:t>
        </w:r>
        <w:r>
          <w:br/>
        </w:r>
        <w:r>
          <w:rPr>
            <w:rStyle w:val="VerbatimChar"/>
          </w:rPr>
          <w:t xml:space="preserve">##  FALSE:1520      1st Qu.: 0.0000           1st Qu.: 1.000              </w:t>
        </w:r>
        <w:r>
          <w:br/>
        </w:r>
        <w:r>
          <w:rPr>
            <w:rStyle w:val="VerbatimChar"/>
          </w:rPr>
          <w:t xml:space="preserve">##  TRUE :228       Median : 0.0000           Median : 1.000              </w:t>
        </w:r>
        <w:r>
          <w:br/>
        </w:r>
        <w:r>
          <w:rPr>
            <w:rStyle w:val="VerbatimChar"/>
          </w:rPr>
          <w:t xml:space="preserve">##                  Mean   : 0.4491           Mean   : 2.231              </w:t>
        </w:r>
        <w:r>
          <w:br/>
        </w:r>
        <w:r>
          <w:rPr>
            <w:rStyle w:val="VerbatimChar"/>
          </w:rPr>
          <w:t xml:space="preserve">##                  3rd Qu.: 1.0000           3rd Qu.: 2.000              </w:t>
        </w:r>
        <w:r>
          <w:br/>
        </w:r>
        <w:r>
          <w:rPr>
            <w:rStyle w:val="VerbatimChar"/>
          </w:rPr>
          <w:t xml:space="preserve">##                  Max.   :13.0000           Max.   :57.000              </w:t>
        </w:r>
        <w:r>
          <w:br/>
        </w:r>
        <w:r>
          <w:rPr>
            <w:rStyle w:val="VerbatimChar"/>
          </w:rPr>
          <w:t xml:space="preserve">##                                                                        </w:t>
        </w:r>
        <w:r>
          <w:br/>
        </w:r>
        <w:r>
          <w:rPr>
            <w:rStyle w:val="VerbatimChar"/>
          </w:rPr>
          <w:t>##  Code_attack_class_.1 Code_attack_class_CC Code_attack_class_CE</w:t>
        </w:r>
        <w:r>
          <w:br/>
        </w:r>
        <w:r>
          <w:rPr>
            <w:rStyle w:val="VerbatimChar"/>
          </w:rPr>
          <w:t xml:space="preserve">##  Min.   :0.000000     Min.   : 0.000       Min.   :0.0000      </w:t>
        </w:r>
        <w:r>
          <w:br/>
        </w:r>
        <w:r>
          <w:rPr>
            <w:rStyle w:val="VerbatimChar"/>
          </w:rPr>
          <w:t xml:space="preserve">##  1st Qu.:0.000000     1st Qu.: 0.000       1st Qu.:0.0000      </w:t>
        </w:r>
        <w:r>
          <w:br/>
        </w:r>
        <w:r>
          <w:rPr>
            <w:rStyle w:val="VerbatimChar"/>
          </w:rPr>
          <w:t xml:space="preserve">##  Median :0.000000     Median : 1.000       Median :0.0000      </w:t>
        </w:r>
        <w:r>
          <w:br/>
        </w:r>
        <w:r>
          <w:rPr>
            <w:rStyle w:val="VerbatimChar"/>
          </w:rPr>
          <w:t xml:space="preserve">##  Mean   :0.001144     Mean   : 1.594       Mean   :0.2677      </w:t>
        </w:r>
        <w:r>
          <w:br/>
        </w:r>
        <w:r>
          <w:rPr>
            <w:rStyle w:val="VerbatimChar"/>
          </w:rPr>
          <w:t xml:space="preserve">##  3rd Qu.:0.000000     3rd Qu.: 1.000       3rd Qu.:0.0000      </w:t>
        </w:r>
        <w:r>
          <w:br/>
        </w:r>
        <w:r>
          <w:rPr>
            <w:rStyle w:val="VerbatimChar"/>
          </w:rPr>
          <w:t xml:space="preserve">##  Max.   :1.000000     Max.   :31.000       Max.   :7.0000      </w:t>
        </w:r>
        <w:r>
          <w:br/>
        </w:r>
        <w:r>
          <w:rPr>
            <w:rStyle w:val="VerbatimChar"/>
          </w:rPr>
          <w:t xml:space="preserve">##                                                                </w:t>
        </w:r>
        <w:r>
          <w:br/>
        </w:r>
        <w:r>
          <w:rPr>
            <w:rStyle w:val="VerbatimChar"/>
          </w:rPr>
          <w:t>##  Code_attack_class_CW Code_attack_class_H Code_attack_class_UK</w:t>
        </w:r>
        <w:r>
          <w:br/>
        </w:r>
        <w:r>
          <w:rPr>
            <w:rStyle w:val="VerbatimChar"/>
          </w:rPr>
          <w:t xml:space="preserve">##  Min.   :0.0000       Min.   : 0.0000     Min.   : 0.00000    </w:t>
        </w:r>
        <w:r>
          <w:br/>
        </w:r>
        <w:r>
          <w:rPr>
            <w:rStyle w:val="VerbatimChar"/>
          </w:rPr>
          <w:t xml:space="preserve">##  1st Qu.:0.0000       1st Qu.: 0.0000     1st Qu.: 0.00000    </w:t>
        </w:r>
        <w:r>
          <w:br/>
        </w:r>
        <w:r>
          <w:rPr>
            <w:rStyle w:val="VerbatimChar"/>
          </w:rPr>
          <w:t xml:space="preserve">##  Median :0.0000       Median : 0.0000     Median : 0.00000    </w:t>
        </w:r>
        <w:r>
          <w:br/>
        </w:r>
        <w:r>
          <w:rPr>
            <w:rStyle w:val="VerbatimChar"/>
          </w:rPr>
          <w:t xml:space="preserve">##  Mean   :0.0595       Mean   : 0.6899     Mean   : 0.06751    </w:t>
        </w:r>
        <w:r>
          <w:br/>
        </w:r>
        <w:r>
          <w:rPr>
            <w:rStyle w:val="VerbatimChar"/>
          </w:rPr>
          <w:t xml:space="preserve">##  3rd Qu.:0.0000       3rd Qu.: 0.0000     3rd Qu.: 0.00000    </w:t>
        </w:r>
        <w:r>
          <w:br/>
        </w:r>
        <w:r>
          <w:rPr>
            <w:rStyle w:val="VerbatimChar"/>
          </w:rPr>
          <w:lastRenderedPageBreak/>
          <w:t xml:space="preserve">##  Max.   :4.0000       Max.   :60.0000     Max.   :17.00000    </w:t>
        </w:r>
        <w:r>
          <w:br/>
        </w:r>
        <w:r>
          <w:rPr>
            <w:rStyle w:val="VerbatimChar"/>
          </w:rPr>
          <w:t xml:space="preserve">##                                                               </w:t>
        </w:r>
        <w:r>
          <w:br/>
        </w:r>
        <w:r>
          <w:rPr>
            <w:rStyle w:val="VerbatimChar"/>
          </w:rPr>
          <w:t xml:space="preserve">##  NumeroAtaques  </w:t>
        </w:r>
        <w:r>
          <w:br/>
        </w:r>
        <w:r>
          <w:rPr>
            <w:rStyle w:val="VerbatimChar"/>
          </w:rPr>
          <w:t xml:space="preserve">##  Min.   : 1.00  </w:t>
        </w:r>
        <w:r>
          <w:br/>
        </w:r>
        <w:r>
          <w:rPr>
            <w:rStyle w:val="VerbatimChar"/>
          </w:rPr>
          <w:t xml:space="preserve">##  1st Qu.: 1.00  </w:t>
        </w:r>
        <w:r>
          <w:br/>
        </w:r>
        <w:r>
          <w:rPr>
            <w:rStyle w:val="VerbatimChar"/>
          </w:rPr>
          <w:t xml:space="preserve">##  Median : 1.00  </w:t>
        </w:r>
        <w:r>
          <w:br/>
        </w:r>
        <w:r>
          <w:rPr>
            <w:rStyle w:val="VerbatimChar"/>
          </w:rPr>
          <w:t xml:space="preserve">##  Mean   : 2.68  </w:t>
        </w:r>
        <w:r>
          <w:br/>
        </w:r>
        <w:r>
          <w:rPr>
            <w:rStyle w:val="VerbatimChar"/>
          </w:rPr>
          <w:t xml:space="preserve">##  3rd Qu.: 2.00  </w:t>
        </w:r>
        <w:r>
          <w:br/>
        </w:r>
        <w:r>
          <w:rPr>
            <w:rStyle w:val="VerbatimChar"/>
          </w:rPr>
          <w:t xml:space="preserve">##  Max.   :69.00  </w:t>
        </w:r>
        <w:r>
          <w:br/>
        </w:r>
        <w:r>
          <w:rPr>
            <w:rStyle w:val="VerbatimChar"/>
          </w:rPr>
          <w:t xml:space="preserve">## </w:t>
        </w:r>
      </w:ins>
    </w:p>
    <w:p w14:paraId="7532B6CC" w14:textId="77777777" w:rsidR="006A5364" w:rsidRDefault="006A5364" w:rsidP="006A5364">
      <w:pPr>
        <w:pStyle w:val="FirstParagraph"/>
        <w:rPr>
          <w:ins w:id="141" w:author="Ruiz Perez, Ivan" w:date="2020-06-06T17:02:00Z"/>
          <w:lang w:val="es-ES"/>
        </w:rPr>
      </w:pPr>
      <w:ins w:id="142" w:author="Ruiz Perez, Ivan" w:date="2020-06-06T17:02:00Z">
        <w:r>
          <w:rPr>
            <w:lang w:val="es-ES"/>
          </w:rPr>
          <w:t>Con una función exploratoria tan sencilla como “summary”, somos capaces de empezar a entender e interpretar buena parte de los datos del dataset, con algunos aspectos especialmente interesantes como los siguientes:</w:t>
        </w:r>
      </w:ins>
    </w:p>
    <w:p w14:paraId="359B9F3B" w14:textId="7284ABFB" w:rsidR="006A5364" w:rsidRDefault="006A5364" w:rsidP="00095DD2">
      <w:pPr>
        <w:pStyle w:val="Compact"/>
        <w:numPr>
          <w:ilvl w:val="0"/>
          <w:numId w:val="39"/>
        </w:numPr>
        <w:rPr>
          <w:ins w:id="143" w:author="joel bustos" w:date="2020-06-08T18:09:00Z"/>
          <w:lang w:val="es-ES"/>
        </w:rPr>
        <w:pPrChange w:id="144" w:author="joel bustos" w:date="2020-06-08T18:09:00Z">
          <w:pPr>
            <w:pStyle w:val="Compact"/>
            <w:numPr>
              <w:numId w:val="39"/>
            </w:numPr>
            <w:tabs>
              <w:tab w:val="num" w:pos="0"/>
            </w:tabs>
            <w:ind w:left="480" w:hanging="480"/>
            <w:jc w:val="left"/>
          </w:pPr>
        </w:pPrChange>
      </w:pPr>
      <w:ins w:id="145" w:author="Ruiz Perez, Ivan" w:date="2020-06-06T17:02:00Z">
        <w:r>
          <w:rPr>
            <w:lang w:val="es-ES"/>
          </w:rPr>
          <w:t xml:space="preserve">Se aprecia un número de casos relativamente estable </w:t>
        </w:r>
        <w:del w:id="146" w:author="joel bustos" w:date="2020-06-08T18:09:00Z">
          <w:r w:rsidDel="00095DD2">
            <w:rPr>
              <w:lang w:val="es-ES"/>
            </w:rPr>
            <w:delText xml:space="preserve">de casos </w:delText>
          </w:r>
        </w:del>
        <w:r>
          <w:rPr>
            <w:lang w:val="es-ES"/>
          </w:rPr>
          <w:t>en cada año (hay que tener en cuenta que para 2020 sólo tenemos datos de los primeros meses).</w:t>
        </w:r>
      </w:ins>
    </w:p>
    <w:p w14:paraId="0B2920C0" w14:textId="77777777" w:rsidR="00095DD2" w:rsidRDefault="00095DD2" w:rsidP="00095DD2">
      <w:pPr>
        <w:pStyle w:val="Compact"/>
        <w:ind w:left="480"/>
        <w:rPr>
          <w:ins w:id="147" w:author="Ruiz Perez, Ivan" w:date="2020-06-06T17:02:00Z"/>
          <w:lang w:val="es-ES"/>
        </w:rPr>
        <w:pPrChange w:id="148" w:author="joel bustos" w:date="2020-06-08T18:09:00Z">
          <w:pPr>
            <w:pStyle w:val="Compact"/>
            <w:numPr>
              <w:numId w:val="39"/>
            </w:numPr>
            <w:tabs>
              <w:tab w:val="num" w:pos="0"/>
            </w:tabs>
            <w:ind w:left="480" w:hanging="480"/>
            <w:jc w:val="left"/>
          </w:pPr>
        </w:pPrChange>
      </w:pPr>
    </w:p>
    <w:p w14:paraId="2E385C4C" w14:textId="04EA36EE" w:rsidR="006A5364" w:rsidRDefault="006A5364" w:rsidP="00095DD2">
      <w:pPr>
        <w:pStyle w:val="Compact"/>
        <w:numPr>
          <w:ilvl w:val="0"/>
          <w:numId w:val="39"/>
        </w:numPr>
        <w:rPr>
          <w:ins w:id="149" w:author="joel bustos" w:date="2020-06-08T18:09:00Z"/>
          <w:lang w:val="es-ES"/>
        </w:rPr>
        <w:pPrChange w:id="150" w:author="joel bustos" w:date="2020-06-08T18:09:00Z">
          <w:pPr>
            <w:pStyle w:val="Compact"/>
            <w:numPr>
              <w:numId w:val="39"/>
            </w:numPr>
            <w:tabs>
              <w:tab w:val="num" w:pos="0"/>
            </w:tabs>
            <w:ind w:left="480" w:hanging="480"/>
            <w:jc w:val="left"/>
          </w:pPr>
        </w:pPrChange>
      </w:pPr>
      <w:ins w:id="151" w:author="Ruiz Perez, Ivan" w:date="2020-06-06T17:02:00Z">
        <w:r>
          <w:rPr>
            <w:lang w:val="es-ES"/>
          </w:rPr>
          <w:t xml:space="preserve">Parece que el número de casos por mes también se mantiene relativamente estable, aunque los </w:t>
        </w:r>
      </w:ins>
      <w:ins w:id="152" w:author="joel bustos" w:date="2020-06-08T18:10:00Z">
        <w:r w:rsidR="00095DD2">
          <w:rPr>
            <w:lang w:val="es-ES"/>
          </w:rPr>
          <w:t xml:space="preserve">3 </w:t>
        </w:r>
      </w:ins>
      <w:ins w:id="153" w:author="Ruiz Perez, Ivan" w:date="2020-06-06T17:02:00Z">
        <w:r>
          <w:rPr>
            <w:lang w:val="es-ES"/>
          </w:rPr>
          <w:t>primeros</w:t>
        </w:r>
        <w:del w:id="154" w:author="joel bustos" w:date="2020-06-08T18:10:00Z">
          <w:r w:rsidDel="00095DD2">
            <w:rPr>
              <w:lang w:val="es-ES"/>
            </w:rPr>
            <w:delText xml:space="preserve"> 3</w:delText>
          </w:r>
        </w:del>
        <w:r>
          <w:rPr>
            <w:lang w:val="es-ES"/>
          </w:rPr>
          <w:t xml:space="preserve"> meses tienen un número de casos ligeramente superior.</w:t>
        </w:r>
      </w:ins>
    </w:p>
    <w:p w14:paraId="1FDBA532" w14:textId="77777777" w:rsidR="00095DD2" w:rsidRDefault="00095DD2" w:rsidP="00095DD2">
      <w:pPr>
        <w:pStyle w:val="Prrafodelista"/>
        <w:rPr>
          <w:ins w:id="155" w:author="joel bustos" w:date="2020-06-08T18:09:00Z"/>
          <w:lang w:val="es-ES"/>
        </w:rPr>
        <w:pPrChange w:id="156" w:author="joel bustos" w:date="2020-06-08T18:09:00Z">
          <w:pPr>
            <w:pStyle w:val="Compact"/>
            <w:numPr>
              <w:numId w:val="39"/>
            </w:numPr>
            <w:tabs>
              <w:tab w:val="num" w:pos="0"/>
            </w:tabs>
            <w:ind w:left="480" w:hanging="480"/>
          </w:pPr>
        </w:pPrChange>
      </w:pPr>
    </w:p>
    <w:p w14:paraId="43DA116F" w14:textId="485D28C9" w:rsidR="00095DD2" w:rsidDel="00095DD2" w:rsidRDefault="00095DD2" w:rsidP="00095DD2">
      <w:pPr>
        <w:pStyle w:val="Compact"/>
        <w:numPr>
          <w:ilvl w:val="0"/>
          <w:numId w:val="39"/>
        </w:numPr>
        <w:rPr>
          <w:ins w:id="157" w:author="Ruiz Perez, Ivan" w:date="2020-06-06T17:02:00Z"/>
          <w:del w:id="158" w:author="joel bustos" w:date="2020-06-08T18:09:00Z"/>
          <w:lang w:val="es-ES"/>
        </w:rPr>
        <w:pPrChange w:id="159" w:author="joel bustos" w:date="2020-06-08T18:09:00Z">
          <w:pPr>
            <w:pStyle w:val="Compact"/>
            <w:numPr>
              <w:numId w:val="39"/>
            </w:numPr>
            <w:tabs>
              <w:tab w:val="num" w:pos="0"/>
            </w:tabs>
            <w:ind w:left="480" w:hanging="480"/>
            <w:jc w:val="left"/>
          </w:pPr>
        </w:pPrChange>
      </w:pPr>
    </w:p>
    <w:p w14:paraId="43399C7C" w14:textId="489D1DBD" w:rsidR="006A5364" w:rsidRDefault="006A5364" w:rsidP="00095DD2">
      <w:pPr>
        <w:pStyle w:val="Compact"/>
        <w:numPr>
          <w:ilvl w:val="0"/>
          <w:numId w:val="39"/>
        </w:numPr>
        <w:rPr>
          <w:ins w:id="160" w:author="joel bustos" w:date="2020-06-08T18:09:00Z"/>
          <w:lang w:val="es-ES"/>
        </w:rPr>
        <w:pPrChange w:id="161" w:author="joel bustos" w:date="2020-06-08T18:09:00Z">
          <w:pPr>
            <w:pStyle w:val="Compact"/>
            <w:numPr>
              <w:numId w:val="39"/>
            </w:numPr>
            <w:tabs>
              <w:tab w:val="num" w:pos="0"/>
            </w:tabs>
            <w:ind w:left="480" w:hanging="480"/>
            <w:jc w:val="left"/>
          </w:pPr>
        </w:pPrChange>
      </w:pPr>
      <w:ins w:id="162" w:author="Ruiz Perez, Ivan" w:date="2020-06-06T17:02:00Z">
        <w:r>
          <w:rPr>
            <w:lang w:val="es-ES"/>
          </w:rPr>
          <w:t xml:space="preserve">El país con mayor impacto de ataques es Estados Unidos, y por </w:t>
        </w:r>
      </w:ins>
      <w:ins w:id="163" w:author="Ruiz Perez, Ivan" w:date="2020-06-06T17:03:00Z">
        <w:r>
          <w:rPr>
            <w:lang w:val="es-ES"/>
          </w:rPr>
          <w:t>continentes</w:t>
        </w:r>
      </w:ins>
      <w:ins w:id="164" w:author="Ruiz Perez, Ivan" w:date="2020-06-06T17:02:00Z">
        <w:r>
          <w:rPr>
            <w:lang w:val="es-ES"/>
          </w:rPr>
          <w:t xml:space="preserve"> los principales objetivos de ataques son </w:t>
        </w:r>
        <w:del w:id="165" w:author="joel bustos" w:date="2020-06-08T18:10:00Z">
          <w:r w:rsidDel="00095DD2">
            <w:rPr>
              <w:lang w:val="es-ES"/>
            </w:rPr>
            <w:delText>Estados Unidos</w:delText>
          </w:r>
        </w:del>
      </w:ins>
      <w:ins w:id="166" w:author="joel bustos" w:date="2020-06-08T18:10:00Z">
        <w:r w:rsidR="00095DD2">
          <w:rPr>
            <w:lang w:val="es-ES"/>
          </w:rPr>
          <w:t>America</w:t>
        </w:r>
      </w:ins>
      <w:ins w:id="167" w:author="Ruiz Perez, Ivan" w:date="2020-06-06T17:02:00Z">
        <w:r>
          <w:rPr>
            <w:lang w:val="es-ES"/>
          </w:rPr>
          <w:t xml:space="preserve"> y Europa.</w:t>
        </w:r>
      </w:ins>
    </w:p>
    <w:p w14:paraId="38F274A5" w14:textId="4871BEAC" w:rsidR="00095DD2" w:rsidDel="00095DD2" w:rsidRDefault="00095DD2" w:rsidP="00095DD2">
      <w:pPr>
        <w:pStyle w:val="Compact"/>
        <w:ind w:left="480"/>
        <w:rPr>
          <w:ins w:id="168" w:author="Ruiz Perez, Ivan" w:date="2020-06-06T17:02:00Z"/>
          <w:del w:id="169" w:author="joel bustos" w:date="2020-06-08T18:09:00Z"/>
          <w:lang w:val="es-ES"/>
        </w:rPr>
        <w:pPrChange w:id="170" w:author="joel bustos" w:date="2020-06-08T18:09:00Z">
          <w:pPr>
            <w:pStyle w:val="Compact"/>
            <w:numPr>
              <w:numId w:val="39"/>
            </w:numPr>
            <w:tabs>
              <w:tab w:val="num" w:pos="0"/>
            </w:tabs>
            <w:ind w:left="480" w:hanging="480"/>
            <w:jc w:val="left"/>
          </w:pPr>
        </w:pPrChange>
      </w:pPr>
    </w:p>
    <w:p w14:paraId="4EACB96E" w14:textId="77777777" w:rsidR="00095DD2" w:rsidRDefault="00095DD2" w:rsidP="00095DD2">
      <w:pPr>
        <w:pStyle w:val="Compact"/>
        <w:ind w:left="480"/>
        <w:rPr>
          <w:ins w:id="171" w:author="joel bustos" w:date="2020-06-08T18:09:00Z"/>
          <w:lang w:val="es-ES"/>
        </w:rPr>
        <w:pPrChange w:id="172" w:author="joel bustos" w:date="2020-06-08T18:09:00Z">
          <w:pPr>
            <w:pStyle w:val="Compact"/>
            <w:numPr>
              <w:numId w:val="39"/>
            </w:numPr>
            <w:tabs>
              <w:tab w:val="num" w:pos="0"/>
            </w:tabs>
            <w:ind w:left="480" w:hanging="480"/>
            <w:jc w:val="left"/>
          </w:pPr>
        </w:pPrChange>
      </w:pPr>
    </w:p>
    <w:p w14:paraId="143528D3" w14:textId="067A8C99" w:rsidR="006A5364" w:rsidRDefault="006A5364" w:rsidP="00095DD2">
      <w:pPr>
        <w:pStyle w:val="Compact"/>
        <w:numPr>
          <w:ilvl w:val="0"/>
          <w:numId w:val="39"/>
        </w:numPr>
        <w:rPr>
          <w:ins w:id="173" w:author="joel bustos" w:date="2020-06-08T18:09:00Z"/>
          <w:lang w:val="es-ES"/>
        </w:rPr>
        <w:pPrChange w:id="174" w:author="joel bustos" w:date="2020-06-08T18:09:00Z">
          <w:pPr>
            <w:pStyle w:val="Compact"/>
            <w:numPr>
              <w:numId w:val="39"/>
            </w:numPr>
            <w:tabs>
              <w:tab w:val="num" w:pos="0"/>
            </w:tabs>
            <w:ind w:left="480" w:hanging="480"/>
            <w:jc w:val="left"/>
          </w:pPr>
        </w:pPrChange>
      </w:pPr>
      <w:ins w:id="175" w:author="Ruiz Perez, Ivan" w:date="2020-06-06T17:02:00Z">
        <w:del w:id="176" w:author="joel bustos" w:date="2020-06-08T18:11:00Z">
          <w:r w:rsidDel="00095DD2">
            <w:rPr>
              <w:lang w:val="es-ES"/>
            </w:rPr>
            <w:delText>Hay un</w:delText>
          </w:r>
        </w:del>
      </w:ins>
      <w:ins w:id="177" w:author="joel bustos" w:date="2020-06-08T18:11:00Z">
        <w:r w:rsidR="00095DD2">
          <w:rPr>
            <w:lang w:val="es-ES"/>
          </w:rPr>
          <w:t>Un</w:t>
        </w:r>
      </w:ins>
      <w:ins w:id="178" w:author="Ruiz Perez, Ivan" w:date="2020-06-06T17:02:00Z">
        <w:r>
          <w:rPr>
            <w:lang w:val="es-ES"/>
          </w:rPr>
          <w:t xml:space="preserve"> gran número de casos </w:t>
        </w:r>
        <w:del w:id="179" w:author="joel bustos" w:date="2020-06-08T18:11:00Z">
          <w:r w:rsidDel="00095DD2">
            <w:rPr>
              <w:lang w:val="es-ES"/>
            </w:rPr>
            <w:delText>con</w:delText>
          </w:r>
        </w:del>
      </w:ins>
      <w:ins w:id="180" w:author="joel bustos" w:date="2020-06-08T18:11:00Z">
        <w:r w:rsidR="00095DD2">
          <w:rPr>
            <w:lang w:val="es-ES"/>
          </w:rPr>
          <w:t>tienen como</w:t>
        </w:r>
      </w:ins>
      <w:ins w:id="181" w:author="Ruiz Perez, Ivan" w:date="2020-06-06T17:02:00Z">
        <w:r>
          <w:rPr>
            <w:lang w:val="es-ES"/>
          </w:rPr>
          <w:t xml:space="preserve"> objetivo</w:t>
        </w:r>
      </w:ins>
      <w:ins w:id="182" w:author="joel bustos" w:date="2020-06-08T18:11:00Z">
        <w:r w:rsidR="00095DD2">
          <w:rPr>
            <w:lang w:val="es-ES"/>
          </w:rPr>
          <w:t xml:space="preserve"> de ataque</w:t>
        </w:r>
      </w:ins>
      <w:ins w:id="183" w:author="Ruiz Perez, Ivan" w:date="2020-06-06T17:02:00Z">
        <w:r>
          <w:rPr>
            <w:lang w:val="es-ES"/>
          </w:rPr>
          <w:t xml:space="preserve"> </w:t>
        </w:r>
      </w:ins>
      <w:ins w:id="184" w:author="joel bustos" w:date="2020-06-08T18:11:00Z">
        <w:r w:rsidR="00095DD2">
          <w:rPr>
            <w:lang w:val="es-ES"/>
          </w:rPr>
          <w:t xml:space="preserve">el sector </w:t>
        </w:r>
      </w:ins>
      <w:ins w:id="185" w:author="Ruiz Perez, Ivan" w:date="2020-06-06T17:02:00Z">
        <w:del w:id="186" w:author="joel bustos" w:date="2020-06-08T18:11:00Z">
          <w:r w:rsidDel="00095DD2">
            <w:rPr>
              <w:lang w:val="es-ES"/>
            </w:rPr>
            <w:delText xml:space="preserve">sectorial </w:delText>
          </w:r>
        </w:del>
        <w:r>
          <w:rPr>
            <w:lang w:val="es-ES"/>
          </w:rPr>
          <w:t>desconocido</w:t>
        </w:r>
      </w:ins>
      <w:ins w:id="187" w:author="joel bustos" w:date="2020-06-08T18:12:00Z">
        <w:r w:rsidR="00095DD2">
          <w:rPr>
            <w:lang w:val="es-ES"/>
          </w:rPr>
          <w:t xml:space="preserve"> (</w:t>
        </w:r>
        <w:r w:rsidR="00095DD2">
          <w:rPr>
            <w:i/>
            <w:lang w:val="es-ES"/>
          </w:rPr>
          <w:t>unknown)</w:t>
        </w:r>
      </w:ins>
      <w:ins w:id="188" w:author="joel bustos" w:date="2020-06-08T18:11:00Z">
        <w:r w:rsidR="00095DD2">
          <w:rPr>
            <w:lang w:val="es-ES"/>
          </w:rPr>
          <w:t>, seguido del</w:t>
        </w:r>
      </w:ins>
      <w:ins w:id="189" w:author="Ruiz Perez, Ivan" w:date="2020-06-06T17:02:00Z">
        <w:del w:id="190" w:author="joel bustos" w:date="2020-06-08T18:11:00Z">
          <w:r w:rsidDel="00095DD2">
            <w:rPr>
              <w:lang w:val="es-ES"/>
            </w:rPr>
            <w:delText>, y el siguiente más relevante es</w:delText>
          </w:r>
        </w:del>
        <w:r>
          <w:rPr>
            <w:lang w:val="es-ES"/>
          </w:rPr>
          <w:t xml:space="preserve"> sector público, el cual</w:t>
        </w:r>
      </w:ins>
      <w:ins w:id="191" w:author="joel bustos" w:date="2020-06-08T18:11:00Z">
        <w:r w:rsidR="00095DD2">
          <w:rPr>
            <w:lang w:val="es-ES"/>
          </w:rPr>
          <w:t>,</w:t>
        </w:r>
      </w:ins>
      <w:ins w:id="192" w:author="Ruiz Perez, Ivan" w:date="2020-06-06T17:02:00Z">
        <w:r>
          <w:rPr>
            <w:lang w:val="es-ES"/>
          </w:rPr>
          <w:t xml:space="preserve"> corresponde </w:t>
        </w:r>
        <w:del w:id="193" w:author="joel bustos" w:date="2020-06-08T18:11:00Z">
          <w:r w:rsidDel="00095DD2">
            <w:rPr>
              <w:lang w:val="es-ES"/>
            </w:rPr>
            <w:delText xml:space="preserve">además al caso de la entidad </w:delText>
          </w:r>
        </w:del>
      </w:ins>
      <w:ins w:id="194" w:author="joel bustos" w:date="2020-06-08T18:11:00Z">
        <w:r w:rsidR="00095DD2">
          <w:rPr>
            <w:lang w:val="es-ES"/>
          </w:rPr>
          <w:t xml:space="preserve">al tipo de entidad </w:t>
        </w:r>
      </w:ins>
      <w:ins w:id="195" w:author="Ruiz Perez, Ivan" w:date="2020-06-06T17:02:00Z">
        <w:r>
          <w:rPr>
            <w:lang w:val="es-ES"/>
          </w:rPr>
          <w:t>que estamos representando</w:t>
        </w:r>
        <w:del w:id="196" w:author="joel bustos" w:date="2020-06-08T18:12:00Z">
          <w:r w:rsidDel="00095DD2">
            <w:rPr>
              <w:lang w:val="es-ES"/>
            </w:rPr>
            <w:delText xml:space="preserve"> para nuestro ejercicio</w:delText>
          </w:r>
        </w:del>
        <w:r>
          <w:rPr>
            <w:lang w:val="es-ES"/>
          </w:rPr>
          <w:t>.</w:t>
        </w:r>
      </w:ins>
    </w:p>
    <w:p w14:paraId="53528ED8" w14:textId="77777777" w:rsidR="00095DD2" w:rsidRDefault="00095DD2" w:rsidP="00095DD2">
      <w:pPr>
        <w:pStyle w:val="Compact"/>
        <w:ind w:left="480"/>
        <w:rPr>
          <w:ins w:id="197" w:author="Ruiz Perez, Ivan" w:date="2020-06-06T17:02:00Z"/>
          <w:lang w:val="es-ES"/>
        </w:rPr>
        <w:pPrChange w:id="198" w:author="joel bustos" w:date="2020-06-08T18:09:00Z">
          <w:pPr>
            <w:pStyle w:val="Compact"/>
            <w:numPr>
              <w:numId w:val="39"/>
            </w:numPr>
            <w:tabs>
              <w:tab w:val="num" w:pos="0"/>
            </w:tabs>
            <w:ind w:left="480" w:hanging="480"/>
            <w:jc w:val="left"/>
          </w:pPr>
        </w:pPrChange>
      </w:pPr>
    </w:p>
    <w:p w14:paraId="566BF015" w14:textId="55AFB1F1" w:rsidR="006A5364" w:rsidRDefault="006A5364" w:rsidP="00095DD2">
      <w:pPr>
        <w:pStyle w:val="Compact"/>
        <w:numPr>
          <w:ilvl w:val="0"/>
          <w:numId w:val="39"/>
        </w:numPr>
        <w:rPr>
          <w:ins w:id="199" w:author="Ruiz Perez, Ivan" w:date="2020-06-06T17:02:00Z"/>
          <w:lang w:val="es-ES"/>
        </w:rPr>
        <w:pPrChange w:id="200" w:author="joel bustos" w:date="2020-06-08T18:09:00Z">
          <w:pPr>
            <w:pStyle w:val="Compact"/>
            <w:numPr>
              <w:numId w:val="39"/>
            </w:numPr>
            <w:tabs>
              <w:tab w:val="num" w:pos="0"/>
            </w:tabs>
            <w:ind w:left="480" w:hanging="480"/>
            <w:jc w:val="left"/>
          </w:pPr>
        </w:pPrChange>
      </w:pPr>
      <w:ins w:id="201" w:author="Ruiz Perez, Ivan" w:date="2020-06-06T17:02:00Z">
        <w:r>
          <w:rPr>
            <w:lang w:val="es-ES"/>
          </w:rPr>
          <w:t xml:space="preserve">En cada una de las observaciones, dado el nivel de granularidad escogido (Año/Mes/País/Entidad), el número absoluto de ataques de cada tipo (campos </w:t>
        </w:r>
        <w:del w:id="202" w:author="joel bustos" w:date="2020-06-08T18:12:00Z">
          <w:r w:rsidRPr="00095DD2" w:rsidDel="00095DD2">
            <w:rPr>
              <w:i/>
              <w:lang w:val="es-ES"/>
              <w:rPrChange w:id="203" w:author="joel bustos" w:date="2020-06-08T18:12:00Z">
                <w:rPr>
                  <w:lang w:val="es-ES"/>
                </w:rPr>
              </w:rPrChange>
            </w:rPr>
            <w:delText>“</w:delText>
          </w:r>
        </w:del>
        <w:r w:rsidRPr="00095DD2">
          <w:rPr>
            <w:i/>
            <w:lang w:val="es-ES"/>
            <w:rPrChange w:id="204" w:author="joel bustos" w:date="2020-06-08T18:12:00Z">
              <w:rPr>
                <w:lang w:val="es-ES"/>
              </w:rPr>
            </w:rPrChange>
          </w:rPr>
          <w:t>Code_attack_class_XX</w:t>
        </w:r>
        <w:del w:id="205" w:author="joel bustos" w:date="2020-06-08T18:12:00Z">
          <w:r w:rsidDel="00095DD2">
            <w:rPr>
              <w:lang w:val="es-ES"/>
            </w:rPr>
            <w:delText>”</w:delText>
          </w:r>
        </w:del>
        <w:r>
          <w:rPr>
            <w:lang w:val="es-ES"/>
          </w:rPr>
          <w:t xml:space="preserve">) </w:t>
        </w:r>
        <w:del w:id="206" w:author="joel bustos" w:date="2020-06-08T18:12:00Z">
          <w:r w:rsidDel="00095DD2">
            <w:rPr>
              <w:lang w:val="es-ES"/>
            </w:rPr>
            <w:delText>es</w:delText>
          </w:r>
        </w:del>
      </w:ins>
      <w:ins w:id="207" w:author="joel bustos" w:date="2020-06-08T18:12:00Z">
        <w:r w:rsidR="00095DD2">
          <w:rPr>
            <w:lang w:val="es-ES"/>
          </w:rPr>
          <w:t>son</w:t>
        </w:r>
      </w:ins>
      <w:ins w:id="208" w:author="Ruiz Perez, Ivan" w:date="2020-06-06T17:02:00Z">
        <w:r>
          <w:rPr>
            <w:lang w:val="es-ES"/>
          </w:rPr>
          <w:t xml:space="preserve"> relativamente bajo</w:t>
        </w:r>
      </w:ins>
      <w:ins w:id="209" w:author="joel bustos" w:date="2020-06-08T18:12:00Z">
        <w:r w:rsidR="00095DD2">
          <w:rPr>
            <w:lang w:val="es-ES"/>
          </w:rPr>
          <w:t>s</w:t>
        </w:r>
      </w:ins>
      <w:ins w:id="210" w:author="Ruiz Perez, Ivan" w:date="2020-06-06T17:02:00Z">
        <w:r>
          <w:rPr>
            <w:lang w:val="es-ES"/>
          </w:rPr>
          <w:t xml:space="preserve">, </w:t>
        </w:r>
        <w:del w:id="211" w:author="joel bustos" w:date="2020-06-08T18:13:00Z">
          <w:r w:rsidDel="00095DD2">
            <w:rPr>
              <w:lang w:val="es-ES"/>
            </w:rPr>
            <w:delText xml:space="preserve">y </w:delText>
          </w:r>
        </w:del>
        <w:r>
          <w:rPr>
            <w:lang w:val="es-ES"/>
          </w:rPr>
          <w:t>con medidas de tendencia central</w:t>
        </w:r>
        <w:del w:id="212" w:author="joel bustos" w:date="2020-06-08T18:13:00Z">
          <w:r w:rsidDel="00095DD2">
            <w:rPr>
              <w:lang w:val="es-ES"/>
            </w:rPr>
            <w:delText>,</w:delText>
          </w:r>
        </w:del>
        <w:r>
          <w:rPr>
            <w:lang w:val="es-ES"/>
          </w:rPr>
          <w:t xml:space="preserve"> </w:t>
        </w:r>
        <w:del w:id="213" w:author="joel bustos" w:date="2020-06-08T18:13:00Z">
          <w:r w:rsidDel="00095DD2">
            <w:rPr>
              <w:lang w:val="es-ES"/>
            </w:rPr>
            <w:delText xml:space="preserve">media y mediana, </w:delText>
          </w:r>
        </w:del>
        <w:r>
          <w:rPr>
            <w:lang w:val="es-ES"/>
          </w:rPr>
          <w:t>en torno al valor 1. Esto sugiere y recomienda</w:t>
        </w:r>
        <w:del w:id="214" w:author="joel bustos" w:date="2020-06-08T18:13:00Z">
          <w:r w:rsidDel="00095DD2">
            <w:rPr>
              <w:lang w:val="es-ES"/>
            </w:rPr>
            <w:delText>,</w:delText>
          </w:r>
        </w:del>
        <w:r>
          <w:rPr>
            <w:lang w:val="es-ES"/>
          </w:rPr>
          <w:t xml:space="preserve"> que</w:t>
        </w:r>
      </w:ins>
      <w:ins w:id="215" w:author="joel bustos" w:date="2020-06-08T18:13:00Z">
        <w:r w:rsidR="00095DD2">
          <w:rPr>
            <w:lang w:val="es-ES"/>
          </w:rPr>
          <w:t>,</w:t>
        </w:r>
      </w:ins>
      <w:ins w:id="216" w:author="Ruiz Perez, Ivan" w:date="2020-06-06T17:02:00Z">
        <w:r>
          <w:rPr>
            <w:lang w:val="es-ES"/>
          </w:rPr>
          <w:t xml:space="preserve"> para responder a las distintas cuestiones que hemos planteado en la sección inicial, se utilicen distintos niveles de agregación que permitan obtener datos globales con mayor significatividad.</w:t>
        </w:r>
      </w:ins>
    </w:p>
    <w:p w14:paraId="05E62FC6" w14:textId="77777777" w:rsidR="006A5364" w:rsidRDefault="006A5364" w:rsidP="006A5364">
      <w:pPr>
        <w:pStyle w:val="FirstParagraph"/>
        <w:rPr>
          <w:ins w:id="217" w:author="Ruiz Perez, Ivan" w:date="2020-06-06T17:02:00Z"/>
          <w:lang w:val="es-ES"/>
        </w:rPr>
      </w:pPr>
      <w:ins w:id="218" w:author="Ruiz Perez, Ivan" w:date="2020-06-06T17:02:00Z">
        <w:r>
          <w:rPr>
            <w:lang w:val="es-ES"/>
          </w:rPr>
          <w:t>Todo lo anterior resulta de gran utilidad para tener una mejor composición de lugar, y apunta de manera temprana algunas cautelas que deberemos tener en consideración a lo largo del ejercicio.</w:t>
        </w:r>
      </w:ins>
    </w:p>
    <w:p w14:paraId="1E27F686" w14:textId="4B682AEC" w:rsidR="00AC1C5A" w:rsidRPr="00B96B6C" w:rsidDel="006A5364" w:rsidRDefault="00E97A7B" w:rsidP="006A5364">
      <w:pPr>
        <w:pStyle w:val="SourceCode"/>
        <w:rPr>
          <w:del w:id="219" w:author="Ruiz Perez, Ivan" w:date="2020-06-06T17:02:00Z"/>
          <w:lang w:val="es-ES"/>
        </w:rPr>
      </w:pPr>
      <w:del w:id="220" w:author="Ruiz Perez, Ivan" w:date="2020-06-06T17:02:00Z">
        <w:r w:rsidRPr="00B96B6C" w:rsidDel="006A5364">
          <w:rPr>
            <w:rStyle w:val="CommentTok"/>
            <w:lang w:val="es-ES"/>
          </w:rPr>
          <w:delText># Mostramos la estructura del archivo recién cargado</w:delText>
        </w:r>
        <w:r w:rsidRPr="00B96B6C" w:rsidDel="006A5364">
          <w:rPr>
            <w:lang w:val="es-ES"/>
          </w:rPr>
          <w:br/>
        </w:r>
        <w:r w:rsidRPr="00B96B6C" w:rsidDel="006A5364">
          <w:rPr>
            <w:rStyle w:val="KeywordTok"/>
            <w:lang w:val="es-ES"/>
          </w:rPr>
          <w:delText>str</w:delText>
        </w:r>
        <w:r w:rsidRPr="00B96B6C" w:rsidDel="006A5364">
          <w:rPr>
            <w:rStyle w:val="NormalTok"/>
            <w:lang w:val="es-ES"/>
          </w:rPr>
          <w:delText>(attacks_Input)</w:delText>
        </w:r>
      </w:del>
    </w:p>
    <w:p w14:paraId="7E292D6C" w14:textId="390339C3" w:rsidR="00AC1C5A" w:rsidRPr="00B96B6C" w:rsidDel="006A5364" w:rsidRDefault="00E97A7B" w:rsidP="006A5364">
      <w:pPr>
        <w:pStyle w:val="SourceCode"/>
        <w:rPr>
          <w:del w:id="221" w:author="Ruiz Perez, Ivan" w:date="2020-06-06T17:02:00Z"/>
          <w:lang w:val="es-ES"/>
        </w:rPr>
      </w:pPr>
      <w:del w:id="222" w:author="Ruiz Perez, Ivan" w:date="2020-06-06T17:02:00Z">
        <w:r w:rsidDel="006A5364">
          <w:rPr>
            <w:rStyle w:val="VerbatimChar"/>
          </w:rPr>
          <w:delText>## 'data.frame':    1748 obs. of  16 variables:</w:delText>
        </w:r>
        <w:r w:rsidDel="006A5364">
          <w:br/>
        </w:r>
        <w:r w:rsidDel="006A5364">
          <w:rPr>
            <w:rStyle w:val="VerbatimChar"/>
          </w:rPr>
          <w:delText>##  $ Year                        : Factor w/ 4 levels "2017","2018",..: 1 1 1 1 1 1 1 1 1 1 ...</w:delText>
        </w:r>
        <w:r w:rsidDel="006A5364">
          <w:br/>
        </w:r>
        <w:r w:rsidDel="006A5364">
          <w:rPr>
            <w:rStyle w:val="VerbatimChar"/>
          </w:rPr>
          <w:delText>##  $ Mes                         : Factor w/ 12 levels "1","2","3","4",..: 1 1 1 1 1 1 1 1 1 1 ...</w:delText>
        </w:r>
        <w:r w:rsidDel="006A5364">
          <w:br/>
        </w:r>
        <w:r w:rsidDel="006A5364">
          <w:rPr>
            <w:rStyle w:val="VerbatimChar"/>
          </w:rPr>
          <w:delText>##  $ Continent                   : Factor w/ 7 levels "África","América",..: 2 2 2 2 2 2 2 2 2 2 ...</w:delText>
        </w:r>
        <w:r w:rsidDel="006A5364">
          <w:br/>
        </w:r>
        <w:r w:rsidDel="006A5364">
          <w:rPr>
            <w:rStyle w:val="VerbatimChar"/>
          </w:rPr>
          <w:delText>##  $ Country_name                : Factor w/ 112 levels "Afganistán","Alemania",..: 15 15 18 33 33 33 33 33 33 33 ...</w:delText>
        </w:r>
        <w:r w:rsidDel="006A5364">
          <w:br/>
        </w:r>
        <w:r w:rsidDel="006A5364">
          <w:rPr>
            <w:rStyle w:val="VerbatimChar"/>
          </w:rPr>
          <w:delText>##  $ Code_target_class           : Factor w/ 21 levels "C","D","E","G",..: 7 21 13 1 6 7 10 11 12 13 ...</w:delText>
        </w:r>
        <w:r w:rsidDel="006A5364">
          <w:br/>
        </w:r>
        <w:r w:rsidDel="006A5364">
          <w:rPr>
            <w:rStyle w:val="VerbatimChar"/>
          </w:rPr>
          <w:delText>##  $ Desc_target_class           : Factor w/ 21 levels "Accommodation and food service activities",..: 11 19 5 12 1 11 15 3 16 5 ...</w:delText>
        </w:r>
        <w:r w:rsidDel="006A5364">
          <w:br/>
        </w:r>
        <w:r w:rsidDel="006A5364">
          <w:rPr>
            <w:rStyle w:val="VerbatimChar"/>
          </w:rPr>
          <w:delText>##  $ ProblemasQC                 : logi  FALSE FALSE FALSE FALSE FALSE FALSE ...</w:delText>
        </w:r>
        <w:r w:rsidDel="006A5364">
          <w:br/>
        </w:r>
        <w:r w:rsidDel="006A5364">
          <w:rPr>
            <w:rStyle w:val="VerbatimChar"/>
          </w:rPr>
          <w:delText>##  $ Author_processed_Conocido   : int  1 0 0 0 0 1 0 0 1 0 ...</w:delText>
        </w:r>
        <w:r w:rsidDel="006A5364">
          <w:br/>
        </w:r>
        <w:r w:rsidDel="006A5364">
          <w:rPr>
            <w:rStyle w:val="VerbatimChar"/>
          </w:rPr>
          <w:delText>##  $ Author_processed_Desconocido: int  0 1 1 3 3 5 1 1 4 10 ...</w:delText>
        </w:r>
        <w:r w:rsidDel="006A5364">
          <w:br/>
        </w:r>
        <w:r w:rsidDel="006A5364">
          <w:rPr>
            <w:rStyle w:val="VerbatimChar"/>
          </w:rPr>
          <w:delText>##  $ Code_attack_class_.1        : int  0 0 0 0 0 0 0 0 0 0 ...</w:delText>
        </w:r>
        <w:r w:rsidDel="006A5364">
          <w:br/>
        </w:r>
        <w:r w:rsidDel="006A5364">
          <w:rPr>
            <w:rStyle w:val="VerbatimChar"/>
          </w:rPr>
          <w:delText>##  $ Code_attack_class_CC        : int  1 1 1 3 3 6 1 1 5 10 ...</w:delText>
        </w:r>
        <w:r w:rsidDel="006A5364">
          <w:br/>
        </w:r>
        <w:r w:rsidDel="006A5364">
          <w:rPr>
            <w:rStyle w:val="VerbatimChar"/>
          </w:rPr>
          <w:delText>##  $ Code_attack_class_CE        : int  0 0 0 0 0 0 0 0 0 0 ...</w:delText>
        </w:r>
        <w:r w:rsidDel="006A5364">
          <w:br/>
        </w:r>
        <w:r w:rsidDel="006A5364">
          <w:rPr>
            <w:rStyle w:val="VerbatimChar"/>
          </w:rPr>
          <w:delText>##  $ Code_attack_class_CW        : int  0 0 0 0 0 0 0 0 0 0 ...</w:delText>
        </w:r>
        <w:r w:rsidDel="006A5364">
          <w:br/>
        </w:r>
        <w:r w:rsidDel="006A5364">
          <w:rPr>
            <w:rStyle w:val="VerbatimChar"/>
          </w:rPr>
          <w:delText>##  $ Code_attack_class_H         : int  0 0 0 0 0 0 0 0 0 0 ...</w:delText>
        </w:r>
        <w:r w:rsidDel="006A5364">
          <w:br/>
        </w:r>
        <w:r w:rsidRPr="00B96B6C" w:rsidDel="006A5364">
          <w:rPr>
            <w:rStyle w:val="VerbatimChar"/>
            <w:lang w:val="es-ES"/>
          </w:rPr>
          <w:delText>##  $ Code_attack_class_UK        : int  0 0 0 0 0 0 0 0 0 0 ...</w:delText>
        </w:r>
        <w:r w:rsidRPr="00B96B6C" w:rsidDel="006A5364">
          <w:rPr>
            <w:lang w:val="es-ES"/>
          </w:rPr>
          <w:br/>
        </w:r>
        <w:r w:rsidRPr="00B96B6C" w:rsidDel="006A5364">
          <w:rPr>
            <w:rStyle w:val="VerbatimChar"/>
            <w:lang w:val="es-ES"/>
          </w:rPr>
          <w:delText>##  $ NumeroAtaques               : int  1 1 1 3 3 6 1 1 5 10 ...</w:delText>
        </w:r>
      </w:del>
    </w:p>
    <w:p w14:paraId="0CC071A9" w14:textId="227F6DB6" w:rsidR="00AC1C5A" w:rsidRPr="00B96B6C" w:rsidRDefault="00095DD2" w:rsidP="007068A2">
      <w:pPr>
        <w:pStyle w:val="FirstParagraph"/>
        <w:rPr>
          <w:lang w:val="es-ES"/>
        </w:rPr>
      </w:pPr>
      <w:ins w:id="223" w:author="joel bustos" w:date="2020-06-08T18:14:00Z">
        <w:r>
          <w:rPr>
            <w:lang w:val="es-ES"/>
          </w:rPr>
          <w:t xml:space="preserve">Adicionalmente, </w:t>
        </w:r>
      </w:ins>
      <w:del w:id="224" w:author="joel bustos" w:date="2020-06-08T18:14:00Z">
        <w:r w:rsidR="00E97A7B" w:rsidRPr="00B96B6C" w:rsidDel="00095DD2">
          <w:rPr>
            <w:lang w:val="es-ES"/>
          </w:rPr>
          <w:delText xml:space="preserve">Podemos hacer </w:delText>
        </w:r>
      </w:del>
      <w:ins w:id="225" w:author="joel bustos" w:date="2020-06-08T18:14:00Z">
        <w:r>
          <w:rPr>
            <w:lang w:val="es-ES"/>
          </w:rPr>
          <w:t xml:space="preserve">haremos </w:t>
        </w:r>
      </w:ins>
      <w:r w:rsidR="00E97A7B" w:rsidRPr="00B96B6C">
        <w:rPr>
          <w:lang w:val="es-ES"/>
        </w:rPr>
        <w:t xml:space="preserve">una comprobación </w:t>
      </w:r>
      <w:r w:rsidR="00F56C01" w:rsidRPr="00B96B6C">
        <w:rPr>
          <w:lang w:val="es-ES"/>
        </w:rPr>
        <w:t>sobr</w:t>
      </w:r>
      <w:r w:rsidR="00F56C01">
        <w:rPr>
          <w:lang w:val="es-ES"/>
        </w:rPr>
        <w:t>e</w:t>
      </w:r>
      <w:r w:rsidR="00F56C01" w:rsidRPr="00B96B6C">
        <w:rPr>
          <w:lang w:val="es-ES"/>
        </w:rPr>
        <w:t xml:space="preserve"> </w:t>
      </w:r>
      <w:r w:rsidR="00E97A7B" w:rsidRPr="00B96B6C">
        <w:rPr>
          <w:lang w:val="es-ES"/>
        </w:rPr>
        <w:t xml:space="preserve">una de las variables más relevantes </w:t>
      </w:r>
      <w:del w:id="226" w:author="joel bustos" w:date="2020-06-08T18:14:00Z">
        <w:r w:rsidR="00E97A7B" w:rsidRPr="00B96B6C" w:rsidDel="00095DD2">
          <w:rPr>
            <w:lang w:val="es-ES"/>
          </w:rPr>
          <w:delText xml:space="preserve">para </w:delText>
        </w:r>
      </w:del>
      <w:ins w:id="227" w:author="joel bustos" w:date="2020-06-08T18:14:00Z">
        <w:r>
          <w:rPr>
            <w:lang w:val="es-ES"/>
          </w:rPr>
          <w:t>de</w:t>
        </w:r>
        <w:r w:rsidRPr="00B96B6C">
          <w:rPr>
            <w:lang w:val="es-ES"/>
          </w:rPr>
          <w:t xml:space="preserve"> </w:t>
        </w:r>
      </w:ins>
      <w:r w:rsidR="00E97A7B" w:rsidRPr="00B96B6C">
        <w:rPr>
          <w:lang w:val="es-ES"/>
        </w:rPr>
        <w:t>nuestros análisis numéricos: el número de ataques totales</w:t>
      </w:r>
      <w:del w:id="228" w:author="joel bustos" w:date="2020-06-08T18:14:00Z">
        <w:r w:rsidR="00E97A7B" w:rsidRPr="00B96B6C" w:rsidDel="00095DD2">
          <w:rPr>
            <w:lang w:val="es-ES"/>
          </w:rPr>
          <w:delText xml:space="preserve"> que estamos analizando</w:delText>
        </w:r>
      </w:del>
      <w:ins w:id="229" w:author="joel bustos" w:date="2020-06-08T18:14:00Z">
        <w:r>
          <w:rPr>
            <w:lang w:val="es-ES"/>
          </w:rPr>
          <w:t>. Para ello, los segmentaremos a partir de</w:t>
        </w:r>
      </w:ins>
      <w:del w:id="230" w:author="joel bustos" w:date="2020-06-08T18:14:00Z">
        <w:r w:rsidR="00E97A7B" w:rsidRPr="00B96B6C" w:rsidDel="00095DD2">
          <w:rPr>
            <w:lang w:val="es-ES"/>
          </w:rPr>
          <w:delText>,</w:delText>
        </w:r>
      </w:del>
      <w:del w:id="231" w:author="joel bustos" w:date="2020-06-08T18:15:00Z">
        <w:r w:rsidR="00E97A7B" w:rsidRPr="00B96B6C" w:rsidDel="00095DD2">
          <w:rPr>
            <w:lang w:val="es-ES"/>
          </w:rPr>
          <w:delText xml:space="preserve"> </w:delText>
        </w:r>
        <w:r w:rsidR="00F56C01" w:rsidRPr="00B96B6C" w:rsidDel="00095DD2">
          <w:rPr>
            <w:lang w:val="es-ES"/>
          </w:rPr>
          <w:delText>segmentánd</w:delText>
        </w:r>
        <w:r w:rsidR="00F56C01" w:rsidDel="00095DD2">
          <w:rPr>
            <w:lang w:val="es-ES"/>
          </w:rPr>
          <w:delText>olos</w:delText>
        </w:r>
        <w:r w:rsidR="00E97A7B" w:rsidRPr="00B96B6C" w:rsidDel="00095DD2">
          <w:rPr>
            <w:lang w:val="es-ES"/>
          </w:rPr>
          <w:delText xml:space="preserve"> en</w:delText>
        </w:r>
      </w:del>
      <w:r w:rsidR="00E97A7B" w:rsidRPr="00B96B6C">
        <w:rPr>
          <w:lang w:val="es-ES"/>
        </w:rPr>
        <w:t xml:space="preserve"> las distintas </w:t>
      </w:r>
      <w:r w:rsidR="00F56C01">
        <w:rPr>
          <w:lang w:val="es-ES"/>
        </w:rPr>
        <w:t>tipologías</w:t>
      </w:r>
      <w:r w:rsidR="00F56C01" w:rsidRPr="00B96B6C">
        <w:rPr>
          <w:lang w:val="es-ES"/>
        </w:rPr>
        <w:t xml:space="preserve"> </w:t>
      </w:r>
      <w:del w:id="232" w:author="joel bustos" w:date="2020-06-08T18:15:00Z">
        <w:r w:rsidR="00E97A7B" w:rsidRPr="00B96B6C" w:rsidDel="00095DD2">
          <w:rPr>
            <w:lang w:val="es-ES"/>
          </w:rPr>
          <w:delText xml:space="preserve">que nos indica el </w:delText>
        </w:r>
      </w:del>
      <w:ins w:id="233" w:author="joel bustos" w:date="2020-06-08T18:15:00Z">
        <w:r>
          <w:rPr>
            <w:lang w:val="es-ES"/>
          </w:rPr>
          <w:t xml:space="preserve">del </w:t>
        </w:r>
      </w:ins>
      <w:r w:rsidR="00E97A7B" w:rsidRPr="00B96B6C">
        <w:rPr>
          <w:lang w:val="es-ES"/>
        </w:rPr>
        <w:t xml:space="preserve">atributo </w:t>
      </w:r>
      <w:del w:id="234" w:author="joel bustos" w:date="2020-06-08T18:15:00Z">
        <w:r w:rsidR="00E97A7B" w:rsidRPr="00B96B6C" w:rsidDel="00095DD2">
          <w:rPr>
            <w:lang w:val="es-ES"/>
          </w:rPr>
          <w:delText xml:space="preserve">original </w:delText>
        </w:r>
      </w:del>
      <w:r w:rsidR="00E97A7B" w:rsidRPr="00086E19">
        <w:rPr>
          <w:i/>
          <w:iCs/>
          <w:lang w:val="es-ES"/>
        </w:rPr>
        <w:t>Attack</w:t>
      </w:r>
      <w:r w:rsidR="00F56C01">
        <w:rPr>
          <w:lang w:val="es-ES"/>
        </w:rPr>
        <w:t xml:space="preserve"> </w:t>
      </w:r>
      <w:r w:rsidR="00E97A7B" w:rsidRPr="00086E19">
        <w:rPr>
          <w:i/>
          <w:iCs/>
          <w:lang w:val="es-ES"/>
        </w:rPr>
        <w:t>Class</w:t>
      </w:r>
      <w:r w:rsidR="00E97A7B"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lastRenderedPageBreak/>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t xml:space="preserve">##         Code_attack_class_UK </w:t>
      </w:r>
      <w:r>
        <w:br/>
      </w:r>
      <w:r>
        <w:rPr>
          <w:rStyle w:val="VerbatimChar"/>
        </w:rPr>
        <w:t>##                          118</w:t>
      </w:r>
    </w:p>
    <w:p w14:paraId="387E920A"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Valor acumulado en la variable NumeroAtaques: "</w:t>
      </w:r>
      <w:r w:rsidRPr="00B96B6C">
        <w:rPr>
          <w:rStyle w:val="NormalTok"/>
          <w:lang w:val="es-ES"/>
        </w:rPr>
        <w:t>,</w:t>
      </w:r>
      <w:r w:rsidRPr="00B96B6C">
        <w:rPr>
          <w:rStyle w:val="KeywordTok"/>
          <w:lang w:val="es-ES"/>
        </w:rPr>
        <w:t>sum</w:t>
      </w:r>
      <w:r w:rsidRPr="00B96B6C">
        <w:rPr>
          <w:rStyle w:val="NormalTok"/>
          <w:lang w:val="es-ES"/>
        </w:rPr>
        <w:t>(attacks_Input</w:t>
      </w:r>
      <w:r w:rsidRPr="00B96B6C">
        <w:rPr>
          <w:rStyle w:val="OperatorTok"/>
          <w:lang w:val="es-ES"/>
        </w:rPr>
        <w:t>$</w:t>
      </w:r>
      <w:r w:rsidRPr="00B96B6C">
        <w:rPr>
          <w:rStyle w:val="NormalTok"/>
          <w:lang w:val="es-ES"/>
        </w:rPr>
        <w:t>NumeroAtaques))</w:t>
      </w:r>
    </w:p>
    <w:p w14:paraId="41EDDD3F" w14:textId="77777777" w:rsidR="00AC1C5A" w:rsidRPr="00B96B6C" w:rsidRDefault="00E97A7B">
      <w:pPr>
        <w:pStyle w:val="SourceCode"/>
        <w:rPr>
          <w:lang w:val="es-ES"/>
        </w:rPr>
      </w:pPr>
      <w:r w:rsidRPr="00B96B6C">
        <w:rPr>
          <w:rStyle w:val="VerbatimChar"/>
          <w:lang w:val="es-ES"/>
        </w:rPr>
        <w:t>## Valor acumulado en la variable NumeroAtaques: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D87838"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235" w:name="limpieza-de-los-datos."/>
      <w:bookmarkStart w:id="236" w:name="_Toc41380195"/>
      <w:r>
        <w:t xml:space="preserve">3. </w:t>
      </w:r>
      <w:r w:rsidRPr="00086E19">
        <w:rPr>
          <w:lang w:val="es-ES"/>
        </w:rPr>
        <w:t>Limpieza de los datos.</w:t>
      </w:r>
      <w:bookmarkEnd w:id="235"/>
      <w:bookmarkEnd w:id="236"/>
    </w:p>
    <w:p w14:paraId="124C91E1" w14:textId="62860A31" w:rsidR="009D1113" w:rsidRDefault="00D87838">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237" w:name="X422125d12f2840af6ac3937cb2110c363b32a89"/>
      <w:bookmarkStart w:id="238" w:name="_Toc41380196"/>
      <w:r w:rsidRPr="00B96B6C">
        <w:rPr>
          <w:lang w:val="es-ES"/>
        </w:rPr>
        <w:t>3.1 ¿Los datos contienen ceros o elementos vacíos? ¿Cómo gestionarías cada uno de estos casos?</w:t>
      </w:r>
      <w:bookmarkEnd w:id="237"/>
      <w:bookmarkEnd w:id="238"/>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r>
        <w:rPr>
          <w:i/>
          <w:iCs/>
          <w:lang w:val="es-ES"/>
        </w:rPr>
        <w:t>logging</w:t>
      </w:r>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r>
        <w:rPr>
          <w:i/>
          <w:iCs/>
          <w:lang w:val="es-ES"/>
        </w:rPr>
        <w:t xml:space="preserve">missing </w:t>
      </w:r>
      <w:r w:rsidR="00086E19">
        <w:rPr>
          <w:i/>
          <w:iCs/>
          <w:lang w:val="es-ES"/>
        </w:rPr>
        <w:t>v</w:t>
      </w:r>
      <w:r>
        <w:rPr>
          <w:i/>
          <w:iCs/>
          <w:lang w:val="es-ES"/>
        </w:rPr>
        <w:t>alues</w:t>
      </w:r>
      <w:r w:rsidR="00540AB4">
        <w:rPr>
          <w:i/>
          <w:iCs/>
          <w:lang w:val="es-ES"/>
        </w:rPr>
        <w:t>,</w:t>
      </w:r>
      <w:r>
        <w:rPr>
          <w:i/>
          <w:iCs/>
          <w:lang w:val="es-ES"/>
        </w:rPr>
        <w:t xml:space="preserve"> </w:t>
      </w:r>
      <w:r>
        <w:rPr>
          <w:lang w:val="es-ES"/>
        </w:rPr>
        <w:t xml:space="preserve">es </w:t>
      </w:r>
      <w:r>
        <w:rPr>
          <w:i/>
          <w:iCs/>
          <w:lang w:val="es-ES"/>
        </w:rPr>
        <w:t xml:space="preserve">Attack Class.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r w:rsidR="00490D1A">
        <w:rPr>
          <w:i/>
          <w:iCs/>
          <w:lang w:val="es-ES"/>
        </w:rPr>
        <w:t>unknown’, ‘not found’</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15F7F5D2" w:rsidR="002C5DB3" w:rsidRDefault="002C5DB3" w:rsidP="00540AB4">
      <w:pPr>
        <w:jc w:val="both"/>
        <w:rPr>
          <w:i/>
          <w:iCs/>
          <w:lang w:val="es-ES"/>
        </w:rPr>
      </w:pPr>
      <w:r w:rsidRPr="002C5DB3">
        <w:rPr>
          <w:noProof/>
          <w:lang w:val="es-ES" w:eastAsia="es-ES"/>
        </w:rPr>
        <w:drawing>
          <wp:anchor distT="0" distB="0" distL="114300" distR="114300" simplePos="0" relativeHeight="251671552" behindDoc="0" locked="0" layoutInCell="1" allowOverlap="1" wp14:anchorId="42187D92" wp14:editId="2F81EDE7">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14:sizeRelV relativeFrom="margin">
              <wp14:pctHeight>0</wp14:pctHeight>
            </wp14:sizeRelV>
          </wp:anchor>
        </w:drawing>
      </w:r>
      <w:r w:rsidR="00540AB4">
        <w:rPr>
          <w:lang w:val="es-ES"/>
        </w:rPr>
        <w:t xml:space="preserve">La primera, intentará solventar los valores representados por la etiqueta </w:t>
      </w:r>
      <w:r w:rsidR="00540AB4">
        <w:rPr>
          <w:i/>
          <w:iCs/>
          <w:lang w:val="es-ES"/>
        </w:rPr>
        <w:t xml:space="preserve">‘Not found’.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r w:rsidR="001979D0">
        <w:rPr>
          <w:i/>
          <w:iCs/>
          <w:lang w:val="es-ES"/>
        </w:rPr>
        <w:t xml:space="preserve">Not Found,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r w:rsidR="001979D0">
        <w:rPr>
          <w:i/>
          <w:iCs/>
          <w:lang w:val="es-ES"/>
        </w:rPr>
        <w:t>Attack</w:t>
      </w:r>
      <w:r>
        <w:rPr>
          <w:i/>
          <w:iCs/>
          <w:lang w:val="es-ES"/>
        </w:rPr>
        <w:t>.</w:t>
      </w:r>
    </w:p>
    <w:p w14:paraId="702D5735" w14:textId="7F846A89" w:rsidR="001979D0" w:rsidRDefault="002C5DB3" w:rsidP="00540AB4">
      <w:pPr>
        <w:jc w:val="both"/>
        <w:rPr>
          <w:i/>
          <w:iCs/>
          <w:lang w:val="es-ES"/>
        </w:rPr>
      </w:pPr>
      <w:r w:rsidRPr="002C5DB3">
        <w:rPr>
          <w:lang w:val="es-ES"/>
        </w:rPr>
        <w:lastRenderedPageBreak/>
        <w:t xml:space="preserve"> </w:t>
      </w:r>
    </w:p>
    <w:p w14:paraId="4424AE1E" w14:textId="6579405A" w:rsidR="002802D9" w:rsidRPr="009B3270" w:rsidRDefault="002802D9" w:rsidP="00540AB4">
      <w:pPr>
        <w:jc w:val="both"/>
        <w:rPr>
          <w:ins w:id="239" w:author="jbustos.lestonnac@gmail.com" w:date="2020-06-05T16:24:00Z"/>
          <w:lang w:val="es-ES"/>
        </w:rPr>
      </w:pPr>
      <w:ins w:id="240" w:author="jbustos.lestonnac@gmail.com" w:date="2020-06-05T16:24:00Z">
        <w:r>
          <w:rPr>
            <w:lang w:val="es-ES"/>
          </w:rPr>
          <w:t xml:space="preserve">Cabe destacar, </w:t>
        </w:r>
      </w:ins>
      <w:ins w:id="241" w:author="jbustos.lestonnac@gmail.com" w:date="2020-06-05T16:26:00Z">
        <w:r>
          <w:rPr>
            <w:lang w:val="es-ES"/>
          </w:rPr>
          <w:t>que</w:t>
        </w:r>
      </w:ins>
      <w:ins w:id="242" w:author="jbustos.lestonnac@gmail.com" w:date="2020-06-05T16:24:00Z">
        <w:r>
          <w:rPr>
            <w:lang w:val="es-ES"/>
          </w:rPr>
          <w:t xml:space="preserve"> a parte de la imputación de valores</w:t>
        </w:r>
      </w:ins>
      <w:ins w:id="243" w:author="jbustos.lestonnac@gmail.com" w:date="2020-06-05T16:29:00Z">
        <w:r w:rsidR="007A0101">
          <w:rPr>
            <w:lang w:val="es-ES"/>
          </w:rPr>
          <w:t xml:space="preserve"> perdidos</w:t>
        </w:r>
      </w:ins>
      <w:ins w:id="244" w:author="jbustos.lestonnac@gmail.com" w:date="2020-06-05T16:24:00Z">
        <w:r>
          <w:rPr>
            <w:lang w:val="es-ES"/>
          </w:rPr>
          <w:t xml:space="preserve"> a través de medidas de tendencia central, existen otras técnicas más precisas que </w:t>
        </w:r>
      </w:ins>
      <w:ins w:id="245" w:author="jbustos.lestonnac@gmail.com" w:date="2020-06-05T16:25:00Z">
        <w:r>
          <w:rPr>
            <w:lang w:val="es-ES"/>
          </w:rPr>
          <w:t xml:space="preserve">utilizan métodos probabilísticos </w:t>
        </w:r>
      </w:ins>
      <w:ins w:id="246" w:author="jbustos.lestonnac@gmail.com" w:date="2020-06-05T16:29:00Z">
        <w:r w:rsidR="007A0101">
          <w:rPr>
            <w:lang w:val="es-ES"/>
          </w:rPr>
          <w:t xml:space="preserve">entrenados </w:t>
        </w:r>
      </w:ins>
      <w:ins w:id="247" w:author="jbustos.lestonnac@gmail.com" w:date="2020-06-05T16:26:00Z">
        <w:r>
          <w:rPr>
            <w:lang w:val="es-ES"/>
          </w:rPr>
          <w:t>a través de</w:t>
        </w:r>
      </w:ins>
      <w:ins w:id="248" w:author="jbustos.lestonnac@gmail.com" w:date="2020-06-05T16:28:00Z">
        <w:r w:rsidR="007A0101">
          <w:rPr>
            <w:lang w:val="es-ES"/>
          </w:rPr>
          <w:t>l resto de</w:t>
        </w:r>
      </w:ins>
      <w:ins w:id="249" w:author="jbustos.lestonnac@gmail.com" w:date="2020-06-05T16:26:00Z">
        <w:r>
          <w:rPr>
            <w:lang w:val="es-ES"/>
          </w:rPr>
          <w:t xml:space="preserve"> información presente en el set de datos. E</w:t>
        </w:r>
      </w:ins>
      <w:ins w:id="250" w:author="jbustos.lestonnac@gmail.com" w:date="2020-06-05T16:27:00Z">
        <w:r w:rsidR="007A0101">
          <w:rPr>
            <w:lang w:val="es-ES"/>
          </w:rPr>
          <w:t xml:space="preserve">ntre estas técnicas de imputación de datos más avanzadas destacan el </w:t>
        </w:r>
        <w:r w:rsidR="007A0101">
          <w:rPr>
            <w:i/>
            <w:iCs/>
            <w:lang w:val="es-ES"/>
          </w:rPr>
          <w:t xml:space="preserve">K-Nearest-Neighbors </w:t>
        </w:r>
        <w:r w:rsidR="007A0101">
          <w:rPr>
            <w:lang w:val="es-ES"/>
          </w:rPr>
          <w:t xml:space="preserve">o el </w:t>
        </w:r>
        <w:r w:rsidR="007A0101">
          <w:rPr>
            <w:i/>
            <w:iCs/>
            <w:lang w:val="es-ES"/>
          </w:rPr>
          <w:t>MissForest</w:t>
        </w:r>
      </w:ins>
      <w:ins w:id="251" w:author="jbustos.lestonnac@gmail.com" w:date="2020-06-05T16:28:00Z">
        <w:r w:rsidR="007A0101">
          <w:rPr>
            <w:i/>
            <w:iCs/>
            <w:lang w:val="es-ES"/>
          </w:rPr>
          <w:t xml:space="preserve">. </w:t>
        </w:r>
        <w:r w:rsidR="007A0101">
          <w:rPr>
            <w:lang w:val="es-ES"/>
          </w:rPr>
          <w:t>[1]</w:t>
        </w:r>
      </w:ins>
      <w:ins w:id="252" w:author="jbustos.lestonnac@gmail.com" w:date="2020-06-05T16:29:00Z">
        <w:r w:rsidR="007A0101">
          <w:rPr>
            <w:lang w:val="es-ES"/>
          </w:rPr>
          <w:t>.</w:t>
        </w:r>
      </w:ins>
    </w:p>
    <w:p w14:paraId="3F994BB6" w14:textId="4D5EAD21"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r w:rsidR="002C5DB3">
        <w:rPr>
          <w:i/>
          <w:iCs/>
          <w:lang w:val="es-ES"/>
        </w:rPr>
        <w:t xml:space="preserve">unknown’,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 xml:space="preserve">‘not found’, </w:t>
      </w:r>
      <w:r w:rsidR="002C5DB3">
        <w:rPr>
          <w:lang w:val="es-ES"/>
        </w:rPr>
        <w:t>que no se han imputado correctamente.</w:t>
      </w:r>
    </w:p>
    <w:p w14:paraId="1AF05700" w14:textId="4135EE2C"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w:t>
      </w:r>
      <w:del w:id="253" w:author="jbustos.lestonnac@gmail.com" w:date="2020-06-05T16:32:00Z">
        <w:r w:rsidR="00E91D36" w:rsidDel="007A0101">
          <w:rPr>
            <w:lang w:val="es-ES"/>
          </w:rPr>
          <w:delText>, para realizar</w:delText>
        </w:r>
      </w:del>
      <w:ins w:id="254" w:author="jbustos.lestonnac@gmail.com" w:date="2020-06-05T16:32:00Z">
        <w:r w:rsidR="007A0101">
          <w:rPr>
            <w:lang w:val="es-ES"/>
          </w:rPr>
          <w:t xml:space="preserve"> en los</w:t>
        </w:r>
      </w:ins>
      <w:r w:rsidR="00E91D36">
        <w:rPr>
          <w:lang w:val="es-ES"/>
        </w:rPr>
        <w:t xml:space="preserve"> análisis que no requieran información del país.</w:t>
      </w:r>
      <w:r w:rsidR="00F069F5">
        <w:rPr>
          <w:lang w:val="es-ES"/>
        </w:rPr>
        <w:t xml:space="preserve"> Esta técnica de análisis mencionada, es conocida como </w:t>
      </w:r>
      <w:r w:rsidR="00F069F5">
        <w:rPr>
          <w:i/>
          <w:iCs/>
          <w:lang w:val="es-ES"/>
        </w:rPr>
        <w:t>pairwise [4].</w:t>
      </w:r>
    </w:p>
    <w:p w14:paraId="195CF342" w14:textId="0C300C14" w:rsidR="00E3697C" w:rsidRDefault="00E3697C" w:rsidP="00540AB4">
      <w:pPr>
        <w:jc w:val="both"/>
        <w:rPr>
          <w:lang w:val="es-ES"/>
        </w:rPr>
      </w:pPr>
      <w:r>
        <w:rPr>
          <w:noProof/>
          <w:lang w:val="es-ES" w:eastAsia="es-ES"/>
        </w:rPr>
        <mc:AlternateContent>
          <mc:Choice Requires="wps">
            <w:drawing>
              <wp:anchor distT="0" distB="0" distL="114300" distR="114300" simplePos="0" relativeHeight="251672576" behindDoc="0" locked="0" layoutInCell="1" allowOverlap="1" wp14:anchorId="2A4C0A9F" wp14:editId="32F403FE">
                <wp:simplePos x="0" y="0"/>
                <wp:positionH relativeFrom="column">
                  <wp:posOffset>1034415</wp:posOffset>
                </wp:positionH>
                <wp:positionV relativeFrom="paragraph">
                  <wp:posOffset>1885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B640C51" id="Rectángulo 42" o:spid="_x0000_s1026" style="position:absolute;margin-left:81.45pt;margin-top:14.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BFzdKN4AAAAAkBAAAPAAAAAAAAAAAAAAAAACUFAABkcnMvZG93bnJl&#10;di54bWxQSwUGAAAAAAQABADzAAAAMgYAAAAA&#10;" filled="f" strokecolor="#c0504d [3205]" strokeweight="3pt">
                <v:stroke joinstyle="round"/>
              </v:rect>
            </w:pict>
          </mc:Fallback>
        </mc:AlternateContent>
      </w:r>
      <w:r w:rsidRPr="00E3697C">
        <w:rPr>
          <w:noProof/>
          <w:lang w:val="es-ES" w:eastAsia="es-ES"/>
        </w:rPr>
        <w:drawing>
          <wp:inline distT="0" distB="0" distL="0" distR="0" wp14:anchorId="055B6A33" wp14:editId="6AC8530C">
            <wp:extent cx="5612130" cy="6864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1723"/>
                    <a:stretch/>
                  </pic:blipFill>
                  <pic:spPr bwMode="auto">
                    <a:xfrm>
                      <a:off x="0" y="0"/>
                      <a:ext cx="5612130" cy="686435"/>
                    </a:xfrm>
                    <a:prstGeom prst="rect">
                      <a:avLst/>
                    </a:prstGeom>
                    <a:ln>
                      <a:noFill/>
                    </a:ln>
                    <a:extLst>
                      <a:ext uri="{53640926-AAD7-44D8-BBD7-CCE9431645EC}">
                        <a14:shadowObscured xmlns:a14="http://schemas.microsoft.com/office/drawing/2010/main"/>
                      </a:ext>
                    </a:extLst>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r>
        <w:rPr>
          <w:i/>
          <w:iCs/>
          <w:lang w:val="es-ES"/>
        </w:rPr>
        <w:t xml:space="preserve">target_class. </w:t>
      </w:r>
      <w:r w:rsidR="00E3697C">
        <w:rPr>
          <w:lang w:val="es-ES"/>
        </w:rPr>
        <w:t xml:space="preserve">En este caso, los valores perdidos se representan a través de las etiquetas </w:t>
      </w:r>
      <w:r w:rsidR="00E3697C">
        <w:rPr>
          <w:i/>
          <w:iCs/>
          <w:lang w:val="es-ES"/>
        </w:rPr>
        <w:t xml:space="preserve">‘Not Found’ </w:t>
      </w:r>
      <w:r w:rsidR="00E3697C">
        <w:rPr>
          <w:lang w:val="es-ES"/>
        </w:rPr>
        <w:t xml:space="preserve">y </w:t>
      </w:r>
      <w:r w:rsidR="00E3697C">
        <w:rPr>
          <w:i/>
          <w:iCs/>
          <w:lang w:val="es-ES"/>
        </w:rPr>
        <w:t xml:space="preserve">‘Z Unknown’. </w:t>
      </w:r>
      <w:r w:rsidR="00E3697C">
        <w:rPr>
          <w:lang w:val="es-ES"/>
        </w:rPr>
        <w:t xml:space="preserve">Del mismo modo que con el atributo </w:t>
      </w:r>
      <w:r w:rsidR="00E3697C">
        <w:rPr>
          <w:i/>
          <w:iCs/>
          <w:lang w:val="es-ES"/>
        </w:rPr>
        <w:t xml:space="preserve">Attack Class,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r w:rsidR="00F069F5">
        <w:rPr>
          <w:i/>
          <w:iCs/>
          <w:lang w:val="es-ES"/>
        </w:rPr>
        <w:t>Not Found’</w:t>
      </w:r>
      <w:r w:rsidR="00F069F5">
        <w:rPr>
          <w:lang w:val="es-ES"/>
        </w:rPr>
        <w:t>)</w:t>
      </w:r>
      <w:r w:rsidR="00E3697C">
        <w:rPr>
          <w:lang w:val="es-ES"/>
        </w:rPr>
        <w:t xml:space="preserve"> es de 1382 registros, por lo que se ha decidido asignarles la clase </w:t>
      </w:r>
      <w:r w:rsidR="00E3697C">
        <w:rPr>
          <w:i/>
          <w:iCs/>
          <w:lang w:val="es-ES"/>
        </w:rPr>
        <w:t xml:space="preserve">‘Z Unknown’, </w:t>
      </w:r>
      <w:r w:rsidR="00E3697C">
        <w:rPr>
          <w:lang w:val="es-ES"/>
        </w:rPr>
        <w:t xml:space="preserve">y realizar técnicas de </w:t>
      </w:r>
      <w:r w:rsidR="00E3697C">
        <w:rPr>
          <w:i/>
          <w:iCs/>
          <w:lang w:val="es-ES"/>
        </w:rPr>
        <w:t xml:space="preserve">pairwis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eastAsia="es-ES"/>
        </w:rPr>
        <w:drawing>
          <wp:inline distT="0" distB="0" distL="0" distR="0" wp14:anchorId="765B8DCF" wp14:editId="4C6E2EBF">
            <wp:extent cx="5612130" cy="108585"/>
            <wp:effectExtent l="0" t="0" r="762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6818"/>
                    <a:stretch/>
                  </pic:blipFill>
                  <pic:spPr bwMode="auto">
                    <a:xfrm>
                      <a:off x="0" y="0"/>
                      <a:ext cx="5612130" cy="108585"/>
                    </a:xfrm>
                    <a:prstGeom prst="rect">
                      <a:avLst/>
                    </a:prstGeom>
                    <a:ln>
                      <a:noFill/>
                    </a:ln>
                    <a:extLst>
                      <a:ext uri="{53640926-AAD7-44D8-BBD7-CCE9431645EC}">
                        <a14:shadowObscured xmlns:a14="http://schemas.microsoft.com/office/drawing/2010/main"/>
                      </a:ext>
                    </a:extLst>
                  </pic:spPr>
                </pic:pic>
              </a:graphicData>
            </a:graphic>
          </wp:inline>
        </w:drawing>
      </w:r>
    </w:p>
    <w:p w14:paraId="51BB36D2" w14:textId="49AFB70C" w:rsidR="00856B30" w:rsidRDefault="00E91D36" w:rsidP="00856B30">
      <w:pPr>
        <w:jc w:val="both"/>
        <w:rPr>
          <w:lang w:val="es-ES"/>
        </w:rPr>
      </w:pPr>
      <w:r>
        <w:rPr>
          <w:lang w:val="es-ES"/>
        </w:rPr>
        <w:t xml:space="preserve">Finalmente, la última variable que contiene valores perdidos es </w:t>
      </w:r>
      <w:r>
        <w:rPr>
          <w:i/>
          <w:iCs/>
          <w:lang w:val="es-ES"/>
        </w:rPr>
        <w:t>Author.</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750E174E" w:rsidR="00856B30" w:rsidRPr="00086E19" w:rsidRDefault="007A0101" w:rsidP="00856B30">
      <w:pPr>
        <w:jc w:val="both"/>
        <w:rPr>
          <w:lang w:val="es-ES"/>
        </w:rPr>
      </w:pPr>
      <w:r w:rsidRPr="005C2744">
        <w:rPr>
          <w:noProof/>
          <w:lang w:val="es-ES" w:eastAsia="es-ES"/>
        </w:rPr>
        <w:drawing>
          <wp:anchor distT="0" distB="0" distL="114300" distR="114300" simplePos="0" relativeHeight="251715584" behindDoc="0" locked="0" layoutInCell="1" allowOverlap="1" wp14:anchorId="7C419A3A" wp14:editId="249342A9">
            <wp:simplePos x="0" y="0"/>
            <wp:positionH relativeFrom="margin">
              <wp:posOffset>-7620</wp:posOffset>
            </wp:positionH>
            <wp:positionV relativeFrom="margin">
              <wp:posOffset>7782560</wp:posOffset>
            </wp:positionV>
            <wp:extent cx="5612130" cy="569595"/>
            <wp:effectExtent l="0" t="0" r="7620" b="1905"/>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1106"/>
                    <a:stretch/>
                  </pic:blipFill>
                  <pic:spPr bwMode="auto">
                    <a:xfrm>
                      <a:off x="0" y="0"/>
                      <a:ext cx="5612130" cy="569595"/>
                    </a:xfrm>
                    <a:prstGeom prst="rect">
                      <a:avLst/>
                    </a:prstGeom>
                    <a:ln>
                      <a:noFill/>
                    </a:ln>
                    <a:extLst>
                      <a:ext uri="{53640926-AAD7-44D8-BBD7-CCE9431645EC}">
                        <a14:shadowObscured xmlns:a14="http://schemas.microsoft.com/office/drawing/2010/main"/>
                      </a:ext>
                    </a:extLst>
                  </pic:spPr>
                </pic:pic>
              </a:graphicData>
            </a:graphic>
          </wp:anchor>
        </w:drawing>
      </w:r>
      <w:r w:rsidR="00856B30">
        <w:rPr>
          <w:lang w:val="es-ES"/>
        </w:rPr>
        <w:t xml:space="preserve">En este sentido, para el campo </w:t>
      </w:r>
      <w:r w:rsidR="00856B30">
        <w:rPr>
          <w:i/>
          <w:iCs/>
          <w:lang w:val="es-ES"/>
        </w:rPr>
        <w:t xml:space="preserve">Autor, </w:t>
      </w:r>
      <w:r w:rsidR="00856B30">
        <w:rPr>
          <w:lang w:val="es-ES"/>
        </w:rPr>
        <w:t xml:space="preserve">asignaremos a todos los valores perdidos la variable </w:t>
      </w:r>
      <w:r w:rsidR="00856B30">
        <w:rPr>
          <w:i/>
          <w:iCs/>
          <w:lang w:val="es-ES"/>
        </w:rPr>
        <w:t xml:space="preserve">‘Desconocido’. </w:t>
      </w:r>
      <w:r w:rsidR="005C2744">
        <w:rPr>
          <w:lang w:val="es-ES"/>
        </w:rPr>
        <w:t>En concreto, se consideran las etiquetas ‘</w:t>
      </w:r>
      <w:r w:rsidR="005C2744">
        <w:rPr>
          <w:i/>
          <w:iCs/>
          <w:lang w:val="es-ES"/>
        </w:rPr>
        <w:t>unknown’, ‘anonymous’,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F9E214C" w:rsidR="005C2744" w:rsidRPr="00856B30" w:rsidDel="007A0101" w:rsidRDefault="005C2744" w:rsidP="00086E19">
      <w:pPr>
        <w:jc w:val="both"/>
        <w:rPr>
          <w:del w:id="255" w:author="jbustos.lestonnac@gmail.com" w:date="2020-06-05T16:32:00Z"/>
          <w:lang w:val="es-ES"/>
        </w:rPr>
      </w:pPr>
    </w:p>
    <w:p w14:paraId="4B4B01A0" w14:textId="7536B478" w:rsidR="00960E76" w:rsidDel="002161A1" w:rsidRDefault="00960E76" w:rsidP="00086E19">
      <w:pPr>
        <w:jc w:val="both"/>
        <w:rPr>
          <w:del w:id="256" w:author="jbustos.lestonnac@gmail.com" w:date="2020-05-27T07:27:00Z"/>
          <w:lang w:val="es-ES"/>
        </w:rPr>
      </w:pPr>
      <w:bookmarkStart w:id="257" w:name="X37a72f75061c09a50c8ad4ca7431e5b5d193778"/>
    </w:p>
    <w:p w14:paraId="0A9822E0" w14:textId="55DCA34F" w:rsidR="008A30D9" w:rsidRPr="00086E19" w:rsidRDefault="00E97A7B" w:rsidP="00086E19">
      <w:pPr>
        <w:pStyle w:val="Ttulo2"/>
        <w:rPr>
          <w:lang w:val="es-ES"/>
        </w:rPr>
      </w:pPr>
      <w:bookmarkStart w:id="258" w:name="_Toc41380197"/>
      <w:r w:rsidRPr="00B96B6C">
        <w:rPr>
          <w:lang w:val="es-ES"/>
        </w:rPr>
        <w:t>3.2 Identificación y tratamiento de valores extremos</w:t>
      </w:r>
      <w:bookmarkStart w:id="259" w:name="análisis-de-los-datos"/>
      <w:bookmarkEnd w:id="257"/>
      <w:bookmarkEnd w:id="258"/>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r w:rsidR="00A667A9" w:rsidRPr="00086E19">
        <w:rPr>
          <w:i/>
          <w:iCs/>
          <w:lang w:val="es-ES"/>
        </w:rPr>
        <w:t>outliers</w:t>
      </w:r>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lang w:val="es-ES" w:eastAsia="es-ES"/>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r w:rsidRPr="00B96B6C">
        <w:rPr>
          <w:rStyle w:val="KeywordTok"/>
          <w:lang w:val="es-ES"/>
        </w:rPr>
        <w:t>as.Date</w:t>
      </w:r>
      <w:r w:rsidRPr="00B96B6C">
        <w:rPr>
          <w:rStyle w:val="NormalTok"/>
          <w:lang w:val="es-ES"/>
        </w:rPr>
        <w:t>(attacks_Raw</w:t>
      </w:r>
      <w:r w:rsidRPr="00B96B6C">
        <w:rPr>
          <w:rStyle w:val="OperatorTok"/>
          <w:lang w:val="es-ES"/>
        </w:rPr>
        <w:t>$</w:t>
      </w:r>
      <w:r w:rsidRPr="00B96B6C">
        <w:rPr>
          <w:rStyle w:val="NormalTok"/>
          <w:lang w:val="es-ES"/>
        </w:rPr>
        <w:t xml:space="preserve">Date, </w:t>
      </w:r>
      <w:r w:rsidRPr="00B96B6C">
        <w:rPr>
          <w:rStyle w:val="DataTypeTok"/>
          <w:lang w:val="es-ES"/>
        </w:rPr>
        <w:t>forma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r w:rsidRPr="00B96B6C">
        <w:rPr>
          <w:rStyle w:val="KeywordTok"/>
          <w:lang w:val="es-ES"/>
        </w:rPr>
        <w:t>hist</w:t>
      </w:r>
      <w:r w:rsidRPr="00B96B6C">
        <w:rPr>
          <w:rStyle w:val="NormalTok"/>
          <w:lang w:val="es-ES"/>
        </w:rPr>
        <w:t xml:space="preserve">(fechas, </w:t>
      </w:r>
      <w:r w:rsidRPr="00B96B6C">
        <w:rPr>
          <w:rStyle w:val="DataTypeTok"/>
          <w:lang w:val="es-ES"/>
        </w:rPr>
        <w:t>breaks=</w:t>
      </w:r>
      <w:r w:rsidRPr="00B96B6C">
        <w:rPr>
          <w:rStyle w:val="DecValTok"/>
          <w:lang w:val="es-ES"/>
        </w:rPr>
        <w:t>100</w:t>
      </w:r>
      <w:r w:rsidRPr="00B96B6C">
        <w:rPr>
          <w:rStyle w:val="NormalTok"/>
          <w:lang w:val="es-ES"/>
        </w:rPr>
        <w:t xml:space="preserve">, </w:t>
      </w:r>
      <w:r w:rsidRPr="00B96B6C">
        <w:rPr>
          <w:rStyle w:val="DataTypeTok"/>
          <w:lang w:val="es-ES"/>
        </w:rPr>
        <w:t>main=</w:t>
      </w:r>
      <w:r w:rsidRPr="00B96B6C">
        <w:rPr>
          <w:rStyle w:val="StringTok"/>
          <w:lang w:val="es-ES"/>
        </w:rPr>
        <w:t>"Distribución de ataques por fecha - attacks_Raw"</w:t>
      </w:r>
      <w:r w:rsidRPr="00B96B6C">
        <w:rPr>
          <w:rStyle w:val="NormalTok"/>
          <w:lang w:val="es-ES"/>
        </w:rPr>
        <w:t xml:space="preserve">, </w:t>
      </w:r>
      <w:r w:rsidRPr="00B96B6C">
        <w:rPr>
          <w:rStyle w:val="DataTypeTok"/>
          <w:lang w:val="es-ES"/>
        </w:rPr>
        <w:t>xlab =</w:t>
      </w:r>
      <w:r w:rsidRPr="00B96B6C">
        <w:rPr>
          <w:rStyle w:val="NormalTok"/>
          <w:lang w:val="es-ES"/>
        </w:rPr>
        <w:t xml:space="preserve"> </w:t>
      </w:r>
      <w:r w:rsidRPr="00B96B6C">
        <w:rPr>
          <w:rStyle w:val="StringTok"/>
          <w:lang w:val="es-ES"/>
        </w:rPr>
        <w:t>"Fecha"</w:t>
      </w:r>
      <w:r w:rsidRPr="00B96B6C">
        <w:rPr>
          <w:rStyle w:val="NormalTok"/>
          <w:lang w:val="es-ES"/>
        </w:rPr>
        <w:t xml:space="preserve">, </w:t>
      </w:r>
      <w:r w:rsidRPr="00B96B6C">
        <w:rPr>
          <w:rStyle w:val="DataTypeTok"/>
          <w:lang w:val="es-ES"/>
        </w:rPr>
        <w:t>ylab=</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73BDE1A2"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r w:rsidRPr="00B96B6C">
        <w:rPr>
          <w:rStyle w:val="KeywordTok"/>
          <w:lang w:val="es-ES"/>
        </w:rPr>
        <w:t>format</w:t>
      </w:r>
      <w:r w:rsidRPr="00B96B6C">
        <w:rPr>
          <w:rStyle w:val="NormalTok"/>
          <w:lang w:val="es-ES"/>
        </w:rPr>
        <w:t>(fechas,</w:t>
      </w:r>
      <w:r w:rsidRPr="00B96B6C">
        <w:rPr>
          <w:rStyle w:val="StringTok"/>
          <w:lang w:val="es-ES"/>
        </w:rPr>
        <w:t>"%Y"</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4  951 1338 1693  482</w:t>
      </w:r>
    </w:p>
    <w:p w14:paraId="38238A36" w14:textId="08F628A6" w:rsidR="00184BF3" w:rsidRPr="005624D9" w:rsidRDefault="005624D9" w:rsidP="00086E19">
      <w:pPr>
        <w:pStyle w:val="SourceCode"/>
        <w:rPr>
          <w:lang w:val="es-ES"/>
        </w:rPr>
      </w:pPr>
      <w:r>
        <w:rPr>
          <w:noProof/>
          <w:lang w:val="es-ES" w:eastAsia="es-ES"/>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r w:rsidR="00184BF3" w:rsidRPr="00B96B6C">
        <w:rPr>
          <w:rStyle w:val="KeywordTok"/>
          <w:lang w:val="es-ES"/>
        </w:rPr>
        <w:t>hist</w:t>
      </w:r>
      <w:r w:rsidR="00184BF3" w:rsidRPr="00B96B6C">
        <w:rPr>
          <w:rStyle w:val="NormalTok"/>
          <w:lang w:val="es-ES"/>
        </w:rPr>
        <w:t>(fechas[</w:t>
      </w:r>
      <w:r w:rsidR="00184BF3" w:rsidRPr="00B96B6C">
        <w:rPr>
          <w:rStyle w:val="KeywordTok"/>
          <w:lang w:val="es-ES"/>
        </w:rPr>
        <w:t>format</w:t>
      </w:r>
      <w:r w:rsidR="00184BF3" w:rsidRPr="00B96B6C">
        <w:rPr>
          <w:rStyle w:val="NormalTok"/>
          <w:lang w:val="es-ES"/>
        </w:rPr>
        <w:t>(fechas,</w:t>
      </w:r>
      <w:r w:rsidR="00184BF3" w:rsidRPr="00B96B6C">
        <w:rPr>
          <w:rStyle w:val="StringTok"/>
          <w:lang w:val="es-ES"/>
        </w:rPr>
        <w:t>"%Y"</w:t>
      </w:r>
      <w:r w:rsidR="00184BF3" w:rsidRPr="00B96B6C">
        <w:rPr>
          <w:rStyle w:val="NormalTok"/>
          <w:lang w:val="es-ES"/>
        </w:rPr>
        <w:t>)</w:t>
      </w:r>
      <w:r w:rsidR="00184BF3" w:rsidRPr="00B96B6C">
        <w:rPr>
          <w:rStyle w:val="OperatorTok"/>
          <w:lang w:val="es-ES"/>
        </w:rPr>
        <w:t>!=</w:t>
      </w:r>
      <w:r w:rsidR="00184BF3" w:rsidRPr="00B96B6C">
        <w:rPr>
          <w:rStyle w:val="StringTok"/>
          <w:lang w:val="es-ES"/>
        </w:rPr>
        <w:t>"1900"</w:t>
      </w:r>
      <w:r w:rsidR="00184BF3" w:rsidRPr="00B96B6C">
        <w:rPr>
          <w:rStyle w:val="NormalTok"/>
          <w:lang w:val="es-ES"/>
        </w:rPr>
        <w:t xml:space="preserve">], </w:t>
      </w:r>
      <w:r w:rsidR="00184BF3" w:rsidRPr="00B96B6C">
        <w:rPr>
          <w:rStyle w:val="DataTypeTok"/>
          <w:lang w:val="es-ES"/>
        </w:rPr>
        <w:t>breaks=</w:t>
      </w:r>
      <w:r w:rsidR="00184BF3" w:rsidRPr="00B96B6C">
        <w:rPr>
          <w:rStyle w:val="DecValTok"/>
          <w:lang w:val="es-ES"/>
        </w:rPr>
        <w:t>100</w:t>
      </w:r>
      <w:r w:rsidR="00184BF3" w:rsidRPr="00B96B6C">
        <w:rPr>
          <w:rStyle w:val="NormalTok"/>
          <w:lang w:val="es-ES"/>
        </w:rPr>
        <w:t xml:space="preserve">, </w:t>
      </w:r>
      <w:r w:rsidR="00184BF3" w:rsidRPr="00B96B6C">
        <w:rPr>
          <w:rStyle w:val="DataTypeTok"/>
          <w:lang w:val="es-ES"/>
        </w:rPr>
        <w:t>main=</w:t>
      </w:r>
      <w:r w:rsidR="00184BF3" w:rsidRPr="00B96B6C">
        <w:rPr>
          <w:rStyle w:val="StringTok"/>
          <w:lang w:val="es-ES"/>
        </w:rPr>
        <w:t>"Distribución de ataques por fecha - attacks_Raw"</w:t>
      </w:r>
      <w:r w:rsidR="00184BF3" w:rsidRPr="00B96B6C">
        <w:rPr>
          <w:rStyle w:val="NormalTok"/>
          <w:lang w:val="es-ES"/>
        </w:rPr>
        <w:t xml:space="preserve">, </w:t>
      </w:r>
      <w:r w:rsidR="00184BF3" w:rsidRPr="00B96B6C">
        <w:rPr>
          <w:rStyle w:val="DataTypeTok"/>
          <w:lang w:val="es-ES"/>
        </w:rPr>
        <w:t>xlab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r w:rsidR="00184BF3" w:rsidRPr="00B96B6C">
        <w:rPr>
          <w:rStyle w:val="DataTypeTok"/>
          <w:lang w:val="es-ES"/>
        </w:rPr>
        <w:t>ylab=</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01DA68D"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660091">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r w:rsidR="00184BF3" w:rsidRPr="00086E19">
        <w:rPr>
          <w:i/>
          <w:iCs/>
          <w:lang w:val="es-ES"/>
        </w:rPr>
        <w:t>outlie</w:t>
      </w:r>
      <w:r w:rsidR="00184BF3">
        <w:rPr>
          <w:i/>
          <w:iCs/>
          <w:lang w:val="es-ES"/>
        </w:rPr>
        <w:t>rs,</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2161A1" w:rsidRDefault="00A667A9">
      <w:pPr>
        <w:pStyle w:val="Textoindependiente"/>
        <w:rPr>
          <w:lang w:val="es-ES"/>
        </w:rPr>
      </w:pPr>
      <w:r w:rsidRPr="00086E19">
        <w:rPr>
          <w:lang w:val="es-ES"/>
        </w:rPr>
        <w:lastRenderedPageBreak/>
        <w:t>Para cada una de es</w:t>
      </w:r>
      <w:r w:rsidR="00660091">
        <w:rPr>
          <w:lang w:val="es-ES"/>
        </w:rPr>
        <w:t>t</w:t>
      </w:r>
      <w:r w:rsidRPr="00086E19">
        <w:rPr>
          <w:lang w:val="es-ES"/>
        </w:rPr>
        <w:t xml:space="preserve">as observaciones, disponemos de las siguientes variables </w:t>
      </w:r>
      <w:r w:rsidRPr="002161A1">
        <w:rPr>
          <w:lang w:val="es-ES"/>
        </w:rPr>
        <w:t>numéricas:</w:t>
      </w:r>
    </w:p>
    <w:p w14:paraId="73452B92" w14:textId="5A2BB02A" w:rsidR="00A667A9" w:rsidRPr="002161A1" w:rsidRDefault="00A667A9" w:rsidP="00086E19">
      <w:pPr>
        <w:pStyle w:val="Compact"/>
        <w:numPr>
          <w:ilvl w:val="0"/>
          <w:numId w:val="32"/>
        </w:numPr>
        <w:spacing w:before="0" w:after="0"/>
        <w:rPr>
          <w:lang w:val="es-ES"/>
          <w:rPrChange w:id="260" w:author="jbustos.lestonnac@gmail.com" w:date="2020-05-27T07:27:00Z">
            <w:rPr/>
          </w:rPrChange>
        </w:rPr>
      </w:pPr>
      <w:r w:rsidRPr="005E15B7">
        <w:rPr>
          <w:b/>
          <w:bCs/>
          <w:lang w:val="es-ES"/>
        </w:rPr>
        <w:t>Author_processed_Conocido:</w:t>
      </w:r>
      <w:r w:rsidRPr="005E15B7">
        <w:rPr>
          <w:lang w:val="es-ES"/>
        </w:rPr>
        <w:t xml:space="preserve"> Número de casos observados con autor reconocido y documentado. </w:t>
      </w:r>
      <w:r w:rsidRPr="002161A1">
        <w:rPr>
          <w:lang w:val="es-ES"/>
          <w:rPrChange w:id="261" w:author="jbustos.lestonnac@gmail.com" w:date="2020-05-27T07:27:00Z">
            <w:rPr/>
          </w:rPrChange>
        </w:rPr>
        <w:t>En el análisis renombraremos la variable como “</w:t>
      </w:r>
      <w:r w:rsidRPr="002161A1">
        <w:rPr>
          <w:i/>
          <w:iCs/>
          <w:lang w:val="es-ES"/>
          <w:rPrChange w:id="262" w:author="jbustos.lestonnac@gmail.com" w:date="2020-05-27T07:27:00Z">
            <w:rPr>
              <w:i/>
              <w:iCs/>
            </w:rPr>
          </w:rPrChange>
        </w:rPr>
        <w:t>casosConAutor</w:t>
      </w:r>
      <w:r w:rsidRPr="002161A1">
        <w:rPr>
          <w:lang w:val="es-ES"/>
          <w:rPrChange w:id="263" w:author="jbustos.lestonnac@gmail.com" w:date="2020-05-27T07:27:00Z">
            <w:rPr/>
          </w:rPrChange>
        </w:rPr>
        <w:t>”.</w:t>
      </w:r>
    </w:p>
    <w:p w14:paraId="5912226F" w14:textId="77777777" w:rsidR="00E834E8" w:rsidRDefault="00E834E8" w:rsidP="00086E19">
      <w:pPr>
        <w:pStyle w:val="Compact"/>
        <w:spacing w:before="0" w:after="0"/>
        <w:ind w:left="480"/>
      </w:pPr>
    </w:p>
    <w:p w14:paraId="3FA57B39" w14:textId="24DDEF3D" w:rsidR="00A667A9" w:rsidRPr="00086E19" w:rsidRDefault="00A667A9" w:rsidP="00086E19">
      <w:pPr>
        <w:pStyle w:val="Compact"/>
        <w:numPr>
          <w:ilvl w:val="0"/>
          <w:numId w:val="32"/>
        </w:numPr>
        <w:spacing w:before="0" w:after="0"/>
        <w:rPr>
          <w:lang w:val="es-ES"/>
        </w:rPr>
      </w:pPr>
      <w:r w:rsidRPr="00086E19">
        <w:rPr>
          <w:b/>
          <w:bCs/>
          <w:lang w:val="es-ES"/>
        </w:rPr>
        <w:t>Author_processed_Desconocido:</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r w:rsidR="00130648">
        <w:rPr>
          <w:lang w:val="es-ES"/>
        </w:rPr>
        <w:t xml:space="preserve">detectar </w:t>
      </w:r>
      <w:r w:rsidRPr="00086E19">
        <w:rPr>
          <w:lang w:val="es-ES"/>
        </w:rPr>
        <w:t>reincidencia</w:t>
      </w:r>
      <w:r w:rsidR="00130648">
        <w:rPr>
          <w:lang w:val="es-ES"/>
        </w:rPr>
        <w:t>, por parte del autor, del uso de metodologías concretas</w:t>
      </w:r>
      <w:r w:rsidRPr="00086E19">
        <w:rPr>
          <w:lang w:val="es-ES"/>
        </w:rPr>
        <w:t>. En el análisis renombraremos la variable como “</w:t>
      </w:r>
      <w:r w:rsidRPr="00086E19">
        <w:rPr>
          <w:i/>
          <w:iCs/>
          <w:lang w:val="es-ES"/>
        </w:rPr>
        <w:t>casosAnonimos</w:t>
      </w:r>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r w:rsidRPr="00086E19">
        <w:rPr>
          <w:b/>
          <w:bCs/>
          <w:lang w:val="es-ES"/>
        </w:rPr>
        <w:t>NumeroAtaques</w:t>
      </w:r>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r w:rsidRPr="00086E19">
        <w:rPr>
          <w:b/>
          <w:bCs/>
          <w:lang w:val="es-ES"/>
        </w:rPr>
        <w:t>Code_attack_class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r w:rsidRPr="00086E19">
        <w:rPr>
          <w:i/>
          <w:iCs/>
          <w:lang w:val="es-ES"/>
        </w:rPr>
        <w:t>casosMultiataque</w:t>
      </w:r>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r w:rsidRPr="00086E19">
        <w:rPr>
          <w:b/>
          <w:bCs/>
          <w:lang w:val="es-ES"/>
        </w:rPr>
        <w:t>Code_attack_class_CC</w:t>
      </w:r>
      <w:r w:rsidRPr="00086E19">
        <w:rPr>
          <w:lang w:val="es-ES"/>
        </w:rPr>
        <w:t xml:space="preserve">: Número de incidentes de tipo </w:t>
      </w:r>
      <w:r w:rsidRPr="00086E19">
        <w:rPr>
          <w:i/>
          <w:iCs/>
          <w:lang w:val="es-ES"/>
        </w:rPr>
        <w:t>Cyber Crime</w:t>
      </w:r>
      <w:r w:rsidRPr="00086E19">
        <w:rPr>
          <w:lang w:val="es-ES"/>
        </w:rPr>
        <w:t>. En el análisis renombraremos la variable como “</w:t>
      </w:r>
      <w:r w:rsidRPr="00086E19">
        <w:rPr>
          <w:i/>
          <w:iCs/>
          <w:lang w:val="es-ES"/>
        </w:rPr>
        <w:t>casosCyberCrime</w:t>
      </w:r>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r w:rsidRPr="00086E19">
        <w:rPr>
          <w:b/>
          <w:bCs/>
          <w:lang w:val="es-ES"/>
        </w:rPr>
        <w:t>Code_attack_class_CE</w:t>
      </w:r>
      <w:r w:rsidRPr="00086E19">
        <w:rPr>
          <w:lang w:val="es-ES"/>
        </w:rPr>
        <w:t xml:space="preserve">: Número de incidentes de tipo </w:t>
      </w:r>
      <w:r w:rsidRPr="00086E19">
        <w:rPr>
          <w:i/>
          <w:iCs/>
          <w:lang w:val="es-ES"/>
        </w:rPr>
        <w:t>Cyber Espionage</w:t>
      </w:r>
      <w:r w:rsidRPr="00086E19">
        <w:rPr>
          <w:lang w:val="es-ES"/>
        </w:rPr>
        <w:t>. En el análisis renombraremos la variable como “</w:t>
      </w:r>
      <w:r w:rsidRPr="00086E19">
        <w:rPr>
          <w:i/>
          <w:iCs/>
          <w:lang w:val="es-ES"/>
        </w:rPr>
        <w:t>casosCyberEspionage</w:t>
      </w:r>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r w:rsidRPr="00086E19">
        <w:rPr>
          <w:b/>
          <w:bCs/>
          <w:lang w:val="es-ES"/>
        </w:rPr>
        <w:t>Code_attack_class_CW</w:t>
      </w:r>
      <w:r w:rsidRPr="00086E19">
        <w:rPr>
          <w:lang w:val="es-ES"/>
        </w:rPr>
        <w:t xml:space="preserve">: Número de incidentes de tipo </w:t>
      </w:r>
      <w:r w:rsidRPr="00086E19">
        <w:rPr>
          <w:i/>
          <w:iCs/>
          <w:lang w:val="es-ES"/>
        </w:rPr>
        <w:t>Cyber Warfare</w:t>
      </w:r>
      <w:r w:rsidRPr="00086E19">
        <w:rPr>
          <w:lang w:val="es-ES"/>
        </w:rPr>
        <w:t>. En el análisis renombraremos la variable como “casosCyberWarfare”</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r w:rsidRPr="00086E19">
        <w:rPr>
          <w:b/>
          <w:bCs/>
          <w:lang w:val="es-ES"/>
        </w:rPr>
        <w:t>Code_attack_class_H</w:t>
      </w:r>
      <w:r w:rsidRPr="00086E19">
        <w:rPr>
          <w:lang w:val="es-ES"/>
        </w:rPr>
        <w:t xml:space="preserve">: Número de incidentes de tipo </w:t>
      </w:r>
      <w:r w:rsidRPr="00086E19">
        <w:rPr>
          <w:i/>
          <w:iCs/>
          <w:lang w:val="es-ES"/>
        </w:rPr>
        <w:t>Hacktivism</w:t>
      </w:r>
      <w:r w:rsidRPr="00086E19">
        <w:rPr>
          <w:lang w:val="es-ES"/>
        </w:rPr>
        <w:t>. En el análisis renombraremos la variable como “</w:t>
      </w:r>
      <w:r w:rsidRPr="00086E19">
        <w:rPr>
          <w:i/>
          <w:iCs/>
          <w:lang w:val="es-ES"/>
        </w:rPr>
        <w:t>casosHacktivism</w:t>
      </w:r>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r w:rsidRPr="00086E19">
        <w:rPr>
          <w:b/>
          <w:bCs/>
          <w:lang w:val="es-ES"/>
        </w:rPr>
        <w:t>Code_attack_class_UK:</w:t>
      </w:r>
      <w:r w:rsidRPr="00086E19">
        <w:rPr>
          <w:lang w:val="es-ES"/>
        </w:rPr>
        <w:t xml:space="preserve"> Número de incidentes de tipo </w:t>
      </w:r>
      <w:r w:rsidRPr="00086E19">
        <w:rPr>
          <w:i/>
          <w:iCs/>
          <w:lang w:val="es-ES"/>
        </w:rPr>
        <w:t>Unknown</w:t>
      </w:r>
      <w:r w:rsidRPr="00086E19">
        <w:rPr>
          <w:lang w:val="es-ES"/>
        </w:rPr>
        <w:t>. En el análisis renombraremos la variable como “</w:t>
      </w:r>
      <w:r w:rsidRPr="00086E19">
        <w:rPr>
          <w:i/>
          <w:iCs/>
          <w:lang w:val="es-ES"/>
        </w:rPr>
        <w:t>casosTipoAtaqueDesconocido</w:t>
      </w:r>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Del="007A0101" w:rsidRDefault="00A667A9" w:rsidP="00A667A9">
      <w:pPr>
        <w:pStyle w:val="SourceCode"/>
        <w:rPr>
          <w:del w:id="264" w:author="jbustos.lestonnac@gmail.com" w:date="2020-06-05T16:30:00Z"/>
        </w:rPr>
      </w:pPr>
      <w:r>
        <w:rPr>
          <w:rStyle w:val="CommentTok"/>
        </w:rPr>
        <w:t># Creación de las variables anteriores</w:t>
      </w:r>
      <w:r>
        <w:br/>
      </w:r>
      <w:r>
        <w:br/>
      </w:r>
      <w:r>
        <w:rPr>
          <w:rStyle w:val="NormalTok"/>
        </w:rPr>
        <w:t>casosConAutor &lt;-</w:t>
      </w:r>
      <w:r>
        <w:rPr>
          <w:rStyle w:val="StringTok"/>
        </w:rPr>
        <w:t xml:space="preserve"> </w:t>
      </w:r>
      <w:r>
        <w:rPr>
          <w:rStyle w:val="NormalTok"/>
        </w:rPr>
        <w:t>attacks_Input</w:t>
      </w:r>
      <w:r>
        <w:rPr>
          <w:rStyle w:val="OperatorTok"/>
        </w:rPr>
        <w:t>$</w:t>
      </w:r>
      <w:r>
        <w:rPr>
          <w:rStyle w:val="NormalTok"/>
        </w:rPr>
        <w:t>Author_processed_Conocido</w:t>
      </w:r>
      <w:r>
        <w:br/>
      </w:r>
      <w:r>
        <w:rPr>
          <w:rStyle w:val="NormalTok"/>
        </w:rPr>
        <w:t>casosAnonimos &lt;-</w:t>
      </w:r>
      <w:r>
        <w:rPr>
          <w:rStyle w:val="StringTok"/>
        </w:rPr>
        <w:t xml:space="preserve"> </w:t>
      </w:r>
      <w:r>
        <w:rPr>
          <w:rStyle w:val="NormalTok"/>
        </w:rPr>
        <w:t>attacks_Input</w:t>
      </w:r>
      <w:r>
        <w:rPr>
          <w:rStyle w:val="OperatorTok"/>
        </w:rPr>
        <w:t>$</w:t>
      </w:r>
      <w:r>
        <w:rPr>
          <w:rStyle w:val="NormalTok"/>
        </w:rPr>
        <w:t>Author_processed_Desconocido</w:t>
      </w:r>
      <w:r>
        <w:br/>
      </w:r>
      <w:r>
        <w:rPr>
          <w:rStyle w:val="NormalTok"/>
        </w:rPr>
        <w:t>NumeroAtaques &lt;-</w:t>
      </w:r>
      <w:r>
        <w:rPr>
          <w:rStyle w:val="StringTok"/>
        </w:rPr>
        <w:t xml:space="preserve"> </w:t>
      </w:r>
      <w:r>
        <w:rPr>
          <w:rStyle w:val="NormalTok"/>
        </w:rPr>
        <w:t>attacks_Input</w:t>
      </w:r>
      <w:r>
        <w:rPr>
          <w:rStyle w:val="OperatorTok"/>
        </w:rPr>
        <w:t>$</w:t>
      </w:r>
      <w:r>
        <w:rPr>
          <w:rStyle w:val="NormalTok"/>
        </w:rPr>
        <w:t>NumeroAtaques</w:t>
      </w:r>
      <w:r>
        <w:br/>
      </w:r>
      <w:r>
        <w:rPr>
          <w:rStyle w:val="NormalTok"/>
        </w:rPr>
        <w:t>casosMultiataqu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r>
        <w:rPr>
          <w:rStyle w:val="NormalTok"/>
        </w:rPr>
        <w:t>casosCyberCrime &lt;-</w:t>
      </w:r>
      <w:r>
        <w:rPr>
          <w:rStyle w:val="StringTok"/>
        </w:rPr>
        <w:t xml:space="preserve"> </w:t>
      </w:r>
      <w:r>
        <w:rPr>
          <w:rStyle w:val="NormalTok"/>
        </w:rPr>
        <w:t>attacks_Input</w:t>
      </w:r>
      <w:r>
        <w:rPr>
          <w:rStyle w:val="OperatorTok"/>
        </w:rPr>
        <w:t>$</w:t>
      </w:r>
      <w:r>
        <w:rPr>
          <w:rStyle w:val="NormalTok"/>
        </w:rPr>
        <w:t>Code_attack_class_CC</w:t>
      </w:r>
      <w:r>
        <w:br/>
      </w:r>
      <w:r>
        <w:rPr>
          <w:rStyle w:val="NormalTok"/>
        </w:rPr>
        <w:t>casosCyberEspionage &lt;-</w:t>
      </w:r>
      <w:r>
        <w:rPr>
          <w:rStyle w:val="StringTok"/>
        </w:rPr>
        <w:t xml:space="preserve"> </w:t>
      </w:r>
      <w:r>
        <w:rPr>
          <w:rStyle w:val="NormalTok"/>
        </w:rPr>
        <w:t>attacks_Input</w:t>
      </w:r>
      <w:r>
        <w:rPr>
          <w:rStyle w:val="OperatorTok"/>
        </w:rPr>
        <w:t>$</w:t>
      </w:r>
      <w:r>
        <w:rPr>
          <w:rStyle w:val="NormalTok"/>
        </w:rPr>
        <w:t>Code_attack_class_CE</w:t>
      </w:r>
      <w:r>
        <w:br/>
      </w:r>
      <w:r>
        <w:rPr>
          <w:rStyle w:val="NormalTok"/>
        </w:rPr>
        <w:t>casosCyberWarfae &lt;-</w:t>
      </w:r>
      <w:r>
        <w:rPr>
          <w:rStyle w:val="StringTok"/>
        </w:rPr>
        <w:t xml:space="preserve"> </w:t>
      </w:r>
      <w:r>
        <w:rPr>
          <w:rStyle w:val="NormalTok"/>
        </w:rPr>
        <w:t>attacks_Input</w:t>
      </w:r>
      <w:r>
        <w:rPr>
          <w:rStyle w:val="OperatorTok"/>
        </w:rPr>
        <w:t>$</w:t>
      </w:r>
      <w:r>
        <w:rPr>
          <w:rStyle w:val="NormalTok"/>
        </w:rPr>
        <w:t>Code_attack_class_CW</w:t>
      </w:r>
      <w:r>
        <w:br/>
      </w:r>
      <w:r>
        <w:rPr>
          <w:rStyle w:val="NormalTok"/>
        </w:rPr>
        <w:t>casosHacktivism &lt;-</w:t>
      </w:r>
      <w:r>
        <w:rPr>
          <w:rStyle w:val="StringTok"/>
        </w:rPr>
        <w:t xml:space="preserve"> </w:t>
      </w:r>
      <w:r>
        <w:rPr>
          <w:rStyle w:val="NormalTok"/>
        </w:rPr>
        <w:t>attacks_Input</w:t>
      </w:r>
      <w:r>
        <w:rPr>
          <w:rStyle w:val="OperatorTok"/>
        </w:rPr>
        <w:t>$</w:t>
      </w:r>
      <w:r>
        <w:rPr>
          <w:rStyle w:val="NormalTok"/>
        </w:rPr>
        <w:t>Code_attack_class_H</w:t>
      </w:r>
      <w:r>
        <w:br/>
      </w:r>
      <w:r>
        <w:rPr>
          <w:rStyle w:val="NormalTok"/>
        </w:rPr>
        <w:t>casosTipoAtaqueDesconocido &lt;-</w:t>
      </w:r>
      <w:r>
        <w:rPr>
          <w:rStyle w:val="StringTok"/>
        </w:rPr>
        <w:t xml:space="preserve"> </w:t>
      </w:r>
      <w:r>
        <w:rPr>
          <w:rStyle w:val="NormalTok"/>
        </w:rPr>
        <w:t>attacks_Input</w:t>
      </w:r>
      <w:r>
        <w:rPr>
          <w:rStyle w:val="OperatorTok"/>
        </w:rPr>
        <w:t>$</w:t>
      </w:r>
      <w:r>
        <w:rPr>
          <w:rStyle w:val="NormalTok"/>
        </w:rPr>
        <w:t>Code_attack_class_UK</w:t>
      </w:r>
    </w:p>
    <w:p w14:paraId="7C16D9E9" w14:textId="77777777" w:rsidR="001D0379" w:rsidRPr="00086E19" w:rsidDel="007A0101" w:rsidRDefault="001D0379" w:rsidP="00E834E8">
      <w:pPr>
        <w:pStyle w:val="Textoindependiente"/>
        <w:rPr>
          <w:del w:id="265" w:author="jbustos.lestonnac@gmail.com" w:date="2020-06-05T16:30:00Z"/>
        </w:rPr>
      </w:pPr>
    </w:p>
    <w:p w14:paraId="4B3A5C5F" w14:textId="77777777" w:rsidR="001D0379" w:rsidRPr="00086E19" w:rsidRDefault="001D0379">
      <w:pPr>
        <w:pStyle w:val="SourceCode"/>
        <w:pPrChange w:id="266" w:author="jbustos.lestonnac@gmail.com" w:date="2020-06-05T16:30:00Z">
          <w:pPr>
            <w:pStyle w:val="Textoindependiente"/>
          </w:pPr>
        </w:pPrChange>
      </w:pPr>
    </w:p>
    <w:p w14:paraId="4B9AC6A8" w14:textId="42818300" w:rsidR="00CE666E" w:rsidRPr="006A5364" w:rsidRDefault="00CE666E" w:rsidP="00086E19">
      <w:pPr>
        <w:pStyle w:val="Textoindependiente"/>
        <w:rPr>
          <w:ins w:id="267" w:author="jbustos.lestonnac@gmail.com" w:date="2020-06-05T16:36:00Z"/>
          <w:rPrChange w:id="268" w:author="Ruiz Perez, Ivan" w:date="2020-06-06T17:02:00Z">
            <w:rPr>
              <w:ins w:id="269" w:author="jbustos.lestonnac@gmail.com" w:date="2020-06-05T16:36:00Z"/>
              <w:lang w:val="es-ES"/>
            </w:rPr>
          </w:rPrChange>
        </w:rPr>
      </w:pPr>
    </w:p>
    <w:p w14:paraId="7AEE7A24" w14:textId="77777777" w:rsidR="00CE666E" w:rsidRPr="006A5364" w:rsidRDefault="00CE666E" w:rsidP="00086E19">
      <w:pPr>
        <w:pStyle w:val="Textoindependiente"/>
        <w:rPr>
          <w:ins w:id="270" w:author="jbustos.lestonnac@gmail.com" w:date="2020-06-05T16:36:00Z"/>
          <w:rPrChange w:id="271" w:author="Ruiz Perez, Ivan" w:date="2020-06-06T17:02:00Z">
            <w:rPr>
              <w:ins w:id="272" w:author="jbustos.lestonnac@gmail.com" w:date="2020-06-05T16:36:00Z"/>
              <w:lang w:val="es-ES"/>
            </w:rPr>
          </w:rPrChange>
        </w:rPr>
      </w:pPr>
    </w:p>
    <w:p w14:paraId="34060E0E" w14:textId="0BC40B34" w:rsidR="00A667A9" w:rsidRPr="00086E19" w:rsidRDefault="00A667A9" w:rsidP="00086E19">
      <w:pPr>
        <w:pStyle w:val="Textoindependiente"/>
        <w:rPr>
          <w:lang w:val="es-ES"/>
        </w:rPr>
      </w:pPr>
      <w:r w:rsidRPr="00086E19">
        <w:rPr>
          <w:lang w:val="es-ES"/>
        </w:rPr>
        <w:lastRenderedPageBreak/>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0D25BD07" w14:textId="712FC04A" w:rsidR="00097036" w:rsidRPr="00086E19" w:rsidRDefault="00086E19" w:rsidP="00086E19">
      <w:pPr>
        <w:pStyle w:val="SourceCode"/>
        <w:rPr>
          <w:lang w:val="es-ES"/>
        </w:rPr>
      </w:pPr>
      <w:r w:rsidRPr="00086E19">
        <w:rPr>
          <w:rStyle w:val="CommentTok"/>
          <w:lang w:val="es-ES"/>
        </w:rPr>
        <w:t># Representación de los boxplot para las variables numéricas</w:t>
      </w:r>
      <w:r w:rsidRPr="00086E19">
        <w:rPr>
          <w:lang w:val="es-ES"/>
        </w:rPr>
        <w:br/>
      </w:r>
      <w:r w:rsidRPr="00086E19">
        <w:rPr>
          <w:lang w:val="es-ES"/>
        </w:rPr>
        <w:br/>
      </w:r>
      <w:r w:rsidRPr="00086E19">
        <w:rPr>
          <w:rStyle w:val="KeywordTok"/>
          <w:lang w:val="es-ES"/>
        </w:rPr>
        <w:t>boxplot</w:t>
      </w:r>
      <w:r w:rsidRPr="00086E19">
        <w:rPr>
          <w:rStyle w:val="NormalTok"/>
          <w:lang w:val="es-ES"/>
        </w:rPr>
        <w:t xml:space="preserve">(casosConAutor, </w:t>
      </w:r>
      <w:r w:rsidRPr="00086E19">
        <w:rPr>
          <w:rStyle w:val="DataTypeTok"/>
          <w:lang w:val="es-ES"/>
        </w:rPr>
        <w:t>main=</w:t>
      </w:r>
      <w:r w:rsidRPr="00086E19">
        <w:rPr>
          <w:rStyle w:val="StringTok"/>
          <w:lang w:val="es-ES"/>
        </w:rPr>
        <w:t>"Casos con Autor"</w:t>
      </w:r>
      <w:r w:rsidRPr="00086E19">
        <w:rPr>
          <w:rStyle w:val="NormalTok"/>
          <w:lang w:val="es-ES"/>
        </w:rPr>
        <w:t>)</w:t>
      </w:r>
    </w:p>
    <w:p w14:paraId="77DB5CAA" w14:textId="4FF0BB83" w:rsidR="00086E19" w:rsidRPr="00086E19" w:rsidRDefault="00097036" w:rsidP="00086E19">
      <w:pPr>
        <w:pStyle w:val="SourceCode"/>
        <w:rPr>
          <w:lang w:val="es-ES"/>
        </w:rPr>
      </w:pPr>
      <w:r>
        <w:rPr>
          <w:noProof/>
          <w:lang w:val="es-ES" w:eastAsia="es-ES"/>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6">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7">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8"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9" o:title="" cropbottom="13822f"/>
                </v:shape>
                <w10:wrap type="tight"/>
              </v:group>
            </w:pict>
          </mc:Fallback>
        </mc:AlternateContent>
      </w:r>
      <w:r w:rsidR="00086E19" w:rsidRPr="00086E19">
        <w:rPr>
          <w:rStyle w:val="KeywordTok"/>
          <w:lang w:val="es-ES"/>
        </w:rPr>
        <w:t>boxplot</w:t>
      </w:r>
      <w:r w:rsidR="00086E19" w:rsidRPr="00086E19">
        <w:rPr>
          <w:rStyle w:val="NormalTok"/>
          <w:lang w:val="es-ES"/>
        </w:rPr>
        <w:t xml:space="preserve">(casosAnonimos, </w:t>
      </w:r>
      <w:r w:rsidR="00086E19" w:rsidRPr="00086E19">
        <w:rPr>
          <w:rStyle w:val="DataTypeTok"/>
          <w:lang w:val="es-ES"/>
        </w:rPr>
        <w:t>main=</w:t>
      </w:r>
      <w:r w:rsidR="00086E19" w:rsidRPr="00086E19">
        <w:rPr>
          <w:rStyle w:val="StringTok"/>
          <w:lang w:val="es-ES"/>
        </w:rPr>
        <w:t>"Casos Anónimos")</w:t>
      </w:r>
    </w:p>
    <w:p w14:paraId="357ED51A" w14:textId="28AB44F7" w:rsidR="00086E19" w:rsidRPr="00C30911" w:rsidRDefault="00086E19" w:rsidP="00086E19">
      <w:pPr>
        <w:pStyle w:val="FirstParagraph"/>
        <w:rPr>
          <w:lang w:val="es-ES"/>
        </w:rPr>
      </w:pPr>
    </w:p>
    <w:p w14:paraId="4040FDA0" w14:textId="77777777" w:rsidR="00FD79AE" w:rsidRDefault="00FD79AE">
      <w:pPr>
        <w:rPr>
          <w:rStyle w:val="KeywordTok"/>
          <w:lang w:val="es-ES"/>
        </w:rPr>
      </w:pPr>
    </w:p>
    <w:p w14:paraId="1DC5B7A6" w14:textId="77777777" w:rsidR="00FD79AE" w:rsidRDefault="00FD79AE">
      <w:pPr>
        <w:rPr>
          <w:rStyle w:val="KeywordTok"/>
          <w:lang w:val="es-ES"/>
        </w:rPr>
      </w:pPr>
    </w:p>
    <w:p w14:paraId="6FA7018C" w14:textId="77777777" w:rsidR="00FD79AE" w:rsidRDefault="00FD79AE">
      <w:pPr>
        <w:rPr>
          <w:rStyle w:val="KeywordTok"/>
          <w:lang w:val="es-ES"/>
        </w:rPr>
      </w:pPr>
    </w:p>
    <w:p w14:paraId="333355D7" w14:textId="77777777" w:rsidR="00FD79AE" w:rsidRDefault="00FD79AE">
      <w:pPr>
        <w:rPr>
          <w:rStyle w:val="KeywordTok"/>
          <w:lang w:val="es-ES"/>
        </w:rPr>
      </w:pPr>
    </w:p>
    <w:p w14:paraId="2EF701A8" w14:textId="77777777" w:rsidR="00FD79AE" w:rsidRDefault="00FD79AE">
      <w:pPr>
        <w:rPr>
          <w:rStyle w:val="KeywordTok"/>
          <w:lang w:val="es-ES"/>
        </w:rPr>
      </w:pPr>
    </w:p>
    <w:p w14:paraId="15E00716" w14:textId="77777777" w:rsidR="00FD79AE" w:rsidRDefault="00FD79AE">
      <w:pPr>
        <w:rPr>
          <w:rStyle w:val="KeywordTok"/>
          <w:lang w:val="es-ES"/>
        </w:rPr>
      </w:pPr>
    </w:p>
    <w:p w14:paraId="1B6E688B" w14:textId="77777777" w:rsidR="00FD79AE" w:rsidRDefault="00FD79AE">
      <w:pPr>
        <w:rPr>
          <w:rStyle w:val="KeywordTok"/>
          <w:lang w:val="es-ES"/>
        </w:rPr>
      </w:pPr>
    </w:p>
    <w:p w14:paraId="1A53FC75" w14:textId="0D9FBE4E" w:rsidR="00FD79AE" w:rsidRPr="00C30911" w:rsidRDefault="00086E19" w:rsidP="00086E19">
      <w:pPr>
        <w:pStyle w:val="FirstParagraph"/>
        <w:rPr>
          <w:lang w:val="es-ES"/>
        </w:rPr>
      </w:pPr>
      <w:r w:rsidRPr="00086E19">
        <w:rPr>
          <w:rStyle w:val="KeywordTok"/>
          <w:lang w:val="es-ES"/>
        </w:rPr>
        <w:t>boxplot</w:t>
      </w:r>
      <w:r w:rsidRPr="00086E19">
        <w:rPr>
          <w:rStyle w:val="NormalTok"/>
          <w:lang w:val="es-ES"/>
        </w:rPr>
        <w:t xml:space="preserve">(NumeroAtaques, </w:t>
      </w:r>
      <w:r w:rsidRPr="00086E19">
        <w:rPr>
          <w:rStyle w:val="DataTypeTok"/>
          <w:lang w:val="es-ES"/>
        </w:rPr>
        <w:t>main=</w:t>
      </w:r>
      <w:r w:rsidRPr="00086E19">
        <w:rPr>
          <w:rStyle w:val="StringTok"/>
          <w:lang w:val="es-ES"/>
        </w:rPr>
        <w:t>"Número total de ataques"</w:t>
      </w:r>
      <w:r w:rsidRPr="00086E19">
        <w:rPr>
          <w:rStyle w:val="NormalTok"/>
          <w:lang w:val="es-ES"/>
        </w:rPr>
        <w:t>)</w:t>
      </w:r>
    </w:p>
    <w:p w14:paraId="0D8C3F91" w14:textId="339C97DD" w:rsidR="00086E19" w:rsidRPr="00086E19" w:rsidRDefault="00FD79AE" w:rsidP="00C30911">
      <w:pPr>
        <w:rPr>
          <w:lang w:val="es-ES"/>
        </w:rPr>
      </w:pPr>
      <w:r>
        <w:rPr>
          <w:rFonts w:ascii="Consolas" w:hAnsi="Consolas"/>
          <w:b/>
          <w:noProof/>
          <w:color w:val="204A87"/>
          <w:sz w:val="22"/>
          <w:lang w:val="es-ES" w:eastAsia="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40">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2"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3" o:title="" cropbottom="10535f"/>
                </v:shape>
                <w10:wrap type="square"/>
              </v:group>
            </w:pict>
          </mc:Fallback>
        </mc:AlternateContent>
      </w:r>
      <w:r w:rsidR="00086E19" w:rsidRPr="00086E19">
        <w:rPr>
          <w:rStyle w:val="KeywordTok"/>
          <w:lang w:val="es-ES"/>
        </w:rPr>
        <w:t>boxplot</w:t>
      </w:r>
      <w:r w:rsidR="00086E19" w:rsidRPr="00086E19">
        <w:rPr>
          <w:rStyle w:val="NormalTok"/>
          <w:lang w:val="es-ES"/>
        </w:rPr>
        <w:t xml:space="preserve">(casosMultiataque, </w:t>
      </w:r>
      <w:r w:rsidR="00086E19" w:rsidRPr="00086E19">
        <w:rPr>
          <w:rStyle w:val="DataTypeTok"/>
          <w:lang w:val="es-ES"/>
        </w:rPr>
        <w:t>main=</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lang w:val="es-ES"/>
        </w:rPr>
      </w:pPr>
    </w:p>
    <w:p w14:paraId="38D16E35" w14:textId="29D0B662" w:rsidR="00FD79AE" w:rsidRDefault="00FD79AE" w:rsidP="00FD79AE">
      <w:pPr>
        <w:pStyle w:val="Textoindependiente"/>
        <w:rPr>
          <w:ins w:id="273" w:author="jbustos.lestonnac@gmail.com" w:date="2020-06-05T16:36:00Z"/>
          <w:lang w:val="es-ES"/>
        </w:rPr>
      </w:pPr>
    </w:p>
    <w:p w14:paraId="46F19874" w14:textId="3E3A2041" w:rsidR="00CE666E" w:rsidRDefault="00CE666E" w:rsidP="00FD79AE">
      <w:pPr>
        <w:pStyle w:val="Textoindependiente"/>
        <w:rPr>
          <w:ins w:id="274" w:author="jbustos.lestonnac@gmail.com" w:date="2020-06-05T16:36:00Z"/>
          <w:lang w:val="es-ES"/>
        </w:rPr>
      </w:pPr>
    </w:p>
    <w:p w14:paraId="56F43727" w14:textId="77777777" w:rsidR="00CE666E" w:rsidRDefault="00CE666E" w:rsidP="00FD79AE">
      <w:pPr>
        <w:pStyle w:val="Textoindependiente"/>
        <w:rPr>
          <w:ins w:id="275" w:author="jbustos.lestonnac@gmail.com" w:date="2020-05-27T07:27:00Z"/>
          <w:lang w:val="es-ES"/>
        </w:rPr>
      </w:pPr>
    </w:p>
    <w:p w14:paraId="45D38370" w14:textId="77777777" w:rsidR="002161A1" w:rsidRDefault="002161A1" w:rsidP="00FD79AE">
      <w:pPr>
        <w:pStyle w:val="Textoindependiente"/>
        <w:rPr>
          <w:lang w:val="es-ES"/>
        </w:rPr>
      </w:pPr>
    </w:p>
    <w:p w14:paraId="560C1461" w14:textId="10CC6E25" w:rsidR="00FD79AE" w:rsidDel="007A0101" w:rsidRDefault="00FD79AE" w:rsidP="00FD79AE">
      <w:pPr>
        <w:pStyle w:val="Textoindependiente"/>
        <w:rPr>
          <w:del w:id="276" w:author="jbustos.lestonnac@gmail.com" w:date="2020-06-05T16:30:00Z"/>
          <w:lang w:val="es-ES"/>
        </w:rPr>
      </w:pPr>
    </w:p>
    <w:p w14:paraId="6C16CEE0" w14:textId="0DAA4B2D" w:rsidR="00FD79AE" w:rsidRPr="00C30911" w:rsidDel="007A0101" w:rsidRDefault="00FD79AE" w:rsidP="00C30911">
      <w:pPr>
        <w:pStyle w:val="Textoindependiente"/>
        <w:rPr>
          <w:del w:id="277" w:author="jbustos.lestonnac@gmail.com" w:date="2020-06-05T16:30:00Z"/>
          <w:lang w:val="es-ES"/>
        </w:rPr>
      </w:pPr>
    </w:p>
    <w:p w14:paraId="434F4268" w14:textId="3B4A9BDA" w:rsidR="00086E19" w:rsidRDefault="00086E19" w:rsidP="00086E19">
      <w:pPr>
        <w:pStyle w:val="SourceCode"/>
      </w:pPr>
      <w:r>
        <w:rPr>
          <w:rStyle w:val="KeywordTok"/>
        </w:rPr>
        <w:t>boxplot</w:t>
      </w:r>
      <w:r>
        <w:rPr>
          <w:rStyle w:val="NormalTok"/>
        </w:rPr>
        <w:t xml:space="preserve">(casosCyberCrime, </w:t>
      </w:r>
      <w:r>
        <w:rPr>
          <w:rStyle w:val="DataTypeTok"/>
        </w:rPr>
        <w:t>main=</w:t>
      </w:r>
      <w:r>
        <w:rPr>
          <w:rStyle w:val="StringTok"/>
        </w:rPr>
        <w:t>"Casos CyberCrime"</w:t>
      </w:r>
      <w:r>
        <w:rPr>
          <w:rStyle w:val="NormalTok"/>
        </w:rPr>
        <w:t>)</w:t>
      </w:r>
    </w:p>
    <w:p w14:paraId="47FEC966" w14:textId="4A19F376" w:rsidR="00086E19" w:rsidRDefault="00FD79AE" w:rsidP="00C30911">
      <w:pPr>
        <w:pStyle w:val="FirstParagraph"/>
      </w:pPr>
      <w:r>
        <w:rPr>
          <w:noProof/>
          <w:lang w:val="es-ES" w:eastAsia="es-ES"/>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4">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val="es-ES" w:eastAsia="es-ES"/>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5">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86E19">
        <w:rPr>
          <w:rStyle w:val="KeywordTok"/>
        </w:rPr>
        <w:t>boxplot</w:t>
      </w:r>
      <w:r w:rsidR="00086E19">
        <w:rPr>
          <w:rStyle w:val="NormalTok"/>
        </w:rPr>
        <w:t xml:space="preserve">(casosCyberEspionage, </w:t>
      </w:r>
      <w:r w:rsidR="00086E19">
        <w:rPr>
          <w:rStyle w:val="DataTypeTok"/>
        </w:rPr>
        <w:t>main=</w:t>
      </w:r>
      <w:r w:rsidR="00086E19">
        <w:rPr>
          <w:rStyle w:val="StringTok"/>
        </w:rPr>
        <w:t>"Casos CyberEspionage"</w:t>
      </w:r>
      <w:r w:rsidR="00086E19">
        <w:rPr>
          <w:rStyle w:val="NormalTok"/>
        </w:rPr>
        <w:t>)</w:t>
      </w:r>
    </w:p>
    <w:p w14:paraId="14812CD8" w14:textId="6493BF67" w:rsidR="00086E19" w:rsidRDefault="00086E19" w:rsidP="00086E19">
      <w:pPr>
        <w:pStyle w:val="FirstParagraph"/>
      </w:pPr>
    </w:p>
    <w:p w14:paraId="74B33D75" w14:textId="609DC8D0" w:rsidR="00086E19" w:rsidRDefault="00086E19" w:rsidP="00C30911">
      <w:pPr>
        <w:pStyle w:val="SourceCode"/>
      </w:pPr>
      <w:r>
        <w:rPr>
          <w:rStyle w:val="KeywordTok"/>
        </w:rPr>
        <w:t>boxplot</w:t>
      </w:r>
      <w:r>
        <w:rPr>
          <w:rStyle w:val="NormalTok"/>
        </w:rPr>
        <w:t xml:space="preserve">(casosCyberWarfare, </w:t>
      </w:r>
      <w:r>
        <w:rPr>
          <w:rStyle w:val="DataTypeTok"/>
        </w:rPr>
        <w:t>main=</w:t>
      </w:r>
      <w:r>
        <w:rPr>
          <w:rStyle w:val="StringTok"/>
        </w:rPr>
        <w:t>"Casos CyberWarfare"</w:t>
      </w:r>
      <w:r>
        <w:rPr>
          <w:rStyle w:val="NormalTok"/>
        </w:rPr>
        <w:t>)</w:t>
      </w:r>
    </w:p>
    <w:p w14:paraId="1B499875" w14:textId="448F0583" w:rsidR="00086E19" w:rsidRDefault="00FD79AE" w:rsidP="00086E19">
      <w:pPr>
        <w:pStyle w:val="SourceCode"/>
      </w:pPr>
      <w:r>
        <w:rPr>
          <w:noProof/>
          <w:lang w:val="es-ES" w:eastAsia="es-ES"/>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6">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lang w:val="es-ES" w:eastAsia="es-ES"/>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7">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86E19">
        <w:rPr>
          <w:rStyle w:val="KeywordTok"/>
        </w:rPr>
        <w:t>boxplot</w:t>
      </w:r>
      <w:r w:rsidR="00086E19">
        <w:rPr>
          <w:rStyle w:val="NormalTok"/>
        </w:rPr>
        <w:t xml:space="preserve">(casosHacktivism, </w:t>
      </w:r>
      <w:r w:rsidR="00086E19">
        <w:rPr>
          <w:rStyle w:val="DataTypeTok"/>
        </w:rPr>
        <w:t>main=</w:t>
      </w:r>
      <w:r w:rsidR="00086E19">
        <w:rPr>
          <w:rStyle w:val="StringTok"/>
        </w:rPr>
        <w:t>"Casos Hacktivism"</w:t>
      </w:r>
      <w:r w:rsidR="00086E19">
        <w:rPr>
          <w:rStyle w:val="NormalTok"/>
        </w:rPr>
        <w:t>)</w:t>
      </w:r>
    </w:p>
    <w:p w14:paraId="6AB95BBB" w14:textId="670F4E85" w:rsidR="00086E19" w:rsidRPr="00C30911" w:rsidRDefault="00FD79AE" w:rsidP="00086E19">
      <w:pPr>
        <w:pStyle w:val="FirstParagraph"/>
        <w:rPr>
          <w:lang w:val="es-ES"/>
        </w:rPr>
      </w:pPr>
      <w:r>
        <w:rPr>
          <w:noProof/>
          <w:lang w:val="es-ES" w:eastAsia="es-ES"/>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8">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86E19" w:rsidRPr="00086E19">
        <w:rPr>
          <w:rStyle w:val="KeywordTok"/>
          <w:lang w:val="es-ES"/>
        </w:rPr>
        <w:t>boxplot</w:t>
      </w:r>
      <w:r w:rsidR="00086E19" w:rsidRPr="00086E19">
        <w:rPr>
          <w:rStyle w:val="NormalTok"/>
          <w:lang w:val="es-ES"/>
        </w:rPr>
        <w:t xml:space="preserve">(casosTipoAtaqueDesconocido, </w:t>
      </w:r>
      <w:r w:rsidR="00086E19" w:rsidRPr="00086E19">
        <w:rPr>
          <w:rStyle w:val="DataTypeTok"/>
          <w:lang w:val="es-ES"/>
        </w:rPr>
        <w:t>main=</w:t>
      </w:r>
      <w:r w:rsidR="00086E19" w:rsidRPr="00086E19">
        <w:rPr>
          <w:rStyle w:val="StringTok"/>
          <w:lang w:val="es-ES"/>
        </w:rPr>
        <w:t>"Casos con ataque desconocido"</w:t>
      </w:r>
      <w:r w:rsidR="00086E19" w:rsidRPr="00086E19">
        <w:rPr>
          <w:rStyle w:val="NormalTok"/>
          <w:lang w:val="es-ES"/>
        </w:rPr>
        <w:t>)</w:t>
      </w:r>
    </w:p>
    <w:p w14:paraId="01DB718F" w14:textId="63FFEE5E" w:rsidR="001D0379" w:rsidRDefault="00D96866">
      <w:pPr>
        <w:pStyle w:val="Textoindependiente"/>
        <w:rPr>
          <w:lang w:val="es-ES"/>
        </w:rPr>
      </w:pPr>
      <w:r>
        <w:rPr>
          <w:lang w:val="es-ES"/>
        </w:rPr>
        <w:t xml:space="preserve">Tal como se puede observar a través del análisis gráfico de </w:t>
      </w:r>
      <w:r>
        <w:rPr>
          <w:i/>
          <w:iCs/>
          <w:lang w:val="es-ES"/>
        </w:rPr>
        <w:t xml:space="preserve">outliers,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5144202E" w:rsidR="00773D8F" w:rsidRPr="00C30911" w:rsidRDefault="00A667A9" w:rsidP="00086E19">
      <w:pPr>
        <w:pStyle w:val="SourceCode"/>
        <w:rPr>
          <w:rStyle w:val="NormalTok"/>
          <w:b/>
          <w:color w:val="204A87"/>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r w:rsidRPr="00086E19">
        <w:rPr>
          <w:rStyle w:val="KeywordTok"/>
          <w:lang w:val="es-ES"/>
        </w:rPr>
        <w:t>library</w:t>
      </w:r>
      <w:r w:rsidRPr="00086E19">
        <w:rPr>
          <w:rStyle w:val="NormalTok"/>
          <w:lang w:val="es-ES"/>
        </w:rPr>
        <w:t>(</w:t>
      </w:r>
      <w:r w:rsidRPr="00086E19">
        <w:rPr>
          <w:rStyle w:val="StringTok"/>
          <w:lang w:val="es-ES"/>
        </w:rPr>
        <w:t>"dplyr"</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r w:rsidRPr="00086E19">
        <w:rPr>
          <w:rStyle w:val="NormalTok"/>
          <w:lang w:val="es-ES"/>
        </w:rPr>
        <w:t xml:space="preserve">attacks_Input </w:t>
      </w:r>
      <w:r w:rsidRPr="00086E19">
        <w:rPr>
          <w:rStyle w:val="OperatorTok"/>
          <w:lang w:val="es-ES"/>
        </w:rPr>
        <w:t>%&gt;%</w:t>
      </w:r>
      <w:r w:rsidRPr="00086E19">
        <w:rPr>
          <w:rStyle w:val="StringTok"/>
          <w:lang w:val="es-ES"/>
        </w:rPr>
        <w:t xml:space="preserve"> </w:t>
      </w:r>
      <w:r w:rsidRPr="00086E19">
        <w:rPr>
          <w:rStyle w:val="KeywordTok"/>
          <w:lang w:val="es-ES"/>
        </w:rPr>
        <w:t>group_by</w:t>
      </w:r>
      <w:r w:rsidRPr="00086E19">
        <w:rPr>
          <w:rStyle w:val="NormalTok"/>
          <w:lang w:val="es-ES"/>
        </w:rPr>
        <w:t xml:space="preserve">(Code_target_class, Desc_target_class, Continent)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43F8E9F2" w14:textId="5B4B65A0" w:rsidR="00773D8F" w:rsidRDefault="00FD79AE" w:rsidP="00773D8F">
      <w:pPr>
        <w:pStyle w:val="SourceCode"/>
      </w:pPr>
      <w:r>
        <w:rPr>
          <w:noProof/>
          <w:lang w:val="es-ES" w:eastAsia="es-ES"/>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9">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D8F">
        <w:rPr>
          <w:rStyle w:val="CommentTok"/>
        </w:rPr>
        <w:t># Representación de los boxplot para las variables numéricas</w:t>
      </w:r>
      <w:r w:rsidR="00773D8F">
        <w:br/>
      </w:r>
      <w:r w:rsidR="00773D8F">
        <w:rPr>
          <w:rStyle w:val="KeywordTok"/>
        </w:rPr>
        <w:t>par</w:t>
      </w:r>
      <w:r w:rsidR="00773D8F">
        <w:rPr>
          <w:rStyle w:val="NormalTok"/>
        </w:rPr>
        <w:t>(</w:t>
      </w:r>
      <w:r w:rsidR="00773D8F">
        <w:rPr>
          <w:rStyle w:val="DataTypeTok"/>
        </w:rPr>
        <w:t>mfrow=</w:t>
      </w:r>
      <w:r w:rsidR="00773D8F">
        <w:rPr>
          <w:rStyle w:val="KeywordTok"/>
        </w:rPr>
        <w:t>c</w:t>
      </w:r>
      <w:r w:rsidR="00773D8F">
        <w:rPr>
          <w:rStyle w:val="NormalTok"/>
        </w:rPr>
        <w:t>(</w:t>
      </w:r>
      <w:r w:rsidR="00773D8F">
        <w:rPr>
          <w:rStyle w:val="DecValTok"/>
        </w:rPr>
        <w:t>1</w:t>
      </w:r>
      <w:r w:rsidR="00773D8F">
        <w:rPr>
          <w:rStyle w:val="NormalTok"/>
        </w:rPr>
        <w:t>,</w:t>
      </w:r>
      <w:r w:rsidR="00773D8F">
        <w:rPr>
          <w:rStyle w:val="DecValTok"/>
        </w:rPr>
        <w:t>3</w:t>
      </w:r>
      <w:r w:rsidR="00773D8F">
        <w:rPr>
          <w:rStyle w:val="NormalTok"/>
        </w:rPr>
        <w:t xml:space="preserve">)) </w:t>
      </w:r>
      <w:r w:rsidR="00773D8F">
        <w:br/>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ConAutor,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Casos con Autor"</w:t>
      </w:r>
      <w:r w:rsidR="00773D8F">
        <w:rPr>
          <w:rStyle w:val="NormalTok"/>
        </w:rPr>
        <w:t>)</w:t>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Anonimos,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Casos Anónimos")</w:t>
      </w:r>
      <w:r w:rsidR="00773D8F">
        <w:br/>
      </w:r>
      <w:r w:rsidR="00773D8F">
        <w:rPr>
          <w:rStyle w:val="StringTok"/>
        </w:rPr>
        <w:t>boxplot(attacks_agg1$NumeroAtaques, col=attacks_agg1$Code_target_class, main="</w:t>
      </w:r>
      <w:r w:rsidR="00773D8F">
        <w:rPr>
          <w:rStyle w:val="NormalTok"/>
        </w:rPr>
        <w:t>Número de ataques</w:t>
      </w:r>
      <w:r w:rsidR="00773D8F">
        <w:rPr>
          <w:rStyle w:val="StringTok"/>
        </w:rPr>
        <w:t>")</w:t>
      </w:r>
    </w:p>
    <w:p w14:paraId="3D36B525" w14:textId="65BA8A84" w:rsidR="00773D8F" w:rsidRDefault="00773D8F" w:rsidP="00773D8F">
      <w:pPr>
        <w:pStyle w:val="SourceCode"/>
      </w:pPr>
      <w:r>
        <w:rPr>
          <w:rStyle w:val="CommentTok"/>
        </w:rPr>
        <w:lastRenderedPageBreak/>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r>
        <w:rPr>
          <w:rStyle w:val="DataTypeTok"/>
        </w:rPr>
        <w:t>xlab=</w:t>
      </w:r>
      <w:r>
        <w:rPr>
          <w:rStyle w:val="StringTok"/>
        </w:rPr>
        <w:t>"incidentes"</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Casos Anónimos", xlab="</w:t>
      </w:r>
      <w:r>
        <w:rPr>
          <w:rStyle w:val="NormalTok"/>
        </w:rPr>
        <w:t>incidentes</w:t>
      </w:r>
      <w:r>
        <w:rPr>
          <w:rStyle w:val="StringTok"/>
        </w:rPr>
        <w:t>")</w:t>
      </w:r>
      <w:r>
        <w:br/>
      </w:r>
      <w:r>
        <w:rPr>
          <w:rStyle w:val="StringTok"/>
        </w:rPr>
        <w:t>hist(attacks_agg1$NumeroAtaques, col=attacks_agg1$Code_target_class, breaks = 50, main="</w:t>
      </w:r>
      <w:r>
        <w:rPr>
          <w:rStyle w:val="NormalTok"/>
        </w:rPr>
        <w:t>Número de ataques</w:t>
      </w:r>
      <w:r>
        <w:rPr>
          <w:rStyle w:val="StringTok"/>
        </w:rPr>
        <w:t>", xlab="</w:t>
      </w:r>
      <w:r>
        <w:rPr>
          <w:rStyle w:val="NormalTok"/>
        </w:rPr>
        <w:t>incidentes</w:t>
      </w:r>
      <w:r>
        <w:rPr>
          <w:rStyle w:val="StringTok"/>
        </w:rPr>
        <w:t>")</w:t>
      </w:r>
    </w:p>
    <w:p w14:paraId="76D00E3A" w14:textId="31AEB38A" w:rsidR="00773D8F" w:rsidRDefault="00471F47" w:rsidP="00773D8F">
      <w:pPr>
        <w:pStyle w:val="FirstParagraph"/>
      </w:pPr>
      <w:r>
        <w:rPr>
          <w:noProof/>
          <w:lang w:val="es-ES" w:eastAsia="es-ES"/>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r w:rsidRPr="00D069B4">
        <w:rPr>
          <w:rStyle w:val="DataTypeTok"/>
          <w:lang w:val="es-ES"/>
        </w:rPr>
        <w:t>mfrow=</w:t>
      </w:r>
      <w:r w:rsidRPr="00D069B4">
        <w:rPr>
          <w:rStyle w:val="KeywordTok"/>
          <w:lang w:val="es-ES"/>
        </w:rPr>
        <w:t>c</w:t>
      </w:r>
      <w:r w:rsidRPr="00D069B4">
        <w:rPr>
          <w:rStyle w:val="NormalTok"/>
          <w:lang w:val="es-ES"/>
        </w:rPr>
        <w:t>(</w:t>
      </w:r>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lang w:val="en-GB"/>
        </w:rPr>
      </w:pPr>
    </w:p>
    <w:p w14:paraId="7A7E1145" w14:textId="77777777" w:rsidR="00471F47" w:rsidRDefault="00471F47" w:rsidP="00A667A9">
      <w:pPr>
        <w:pStyle w:val="Textoindependiente"/>
        <w:rPr>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s-ES" w:eastAsia="es-ES"/>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2"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00E039A8" w14:textId="3020B5F5" w:rsidR="00A667A9" w:rsidRDefault="00A667A9" w:rsidP="00A667A9">
      <w:pPr>
        <w:pStyle w:val="SourceCode"/>
      </w:pPr>
      <w:r>
        <w:rPr>
          <w:rStyle w:val="CommentTok"/>
        </w:rPr>
        <w:t># Análisis de entidades que ocasionan valores extremos</w:t>
      </w:r>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r>
        <w:rPr>
          <w:rStyle w:val="KeywordTok"/>
        </w:rPr>
        <w:t>group_by</w:t>
      </w:r>
      <w:r>
        <w:rPr>
          <w:rStyle w:val="NormalTok"/>
        </w:rPr>
        <w:t xml:space="preserve">(Code_target_class, Desc_target_class)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NumeroAtaques))</w:t>
      </w:r>
      <w:r>
        <w:br/>
      </w:r>
      <w:r>
        <w:rPr>
          <w:rStyle w:val="NormalTok"/>
        </w:rPr>
        <w:t>temp2 &lt;-</w:t>
      </w:r>
      <w:r>
        <w:rPr>
          <w:rStyle w:val="StringTok"/>
        </w:rPr>
        <w:t xml:space="preserve"> </w:t>
      </w:r>
      <w:r>
        <w:rPr>
          <w:rStyle w:val="KeywordTok"/>
        </w:rPr>
        <w:t>as.data.frame</w:t>
      </w:r>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NumeroAtaques)</w:t>
      </w:r>
      <w:r>
        <w:rPr>
          <w:rStyle w:val="StringTok"/>
        </w:rPr>
        <w:t>`</w:t>
      </w:r>
      <w:r>
        <w:rPr>
          <w:rStyle w:val="NormalTok"/>
        </w:rPr>
        <w:t>),])</w:t>
      </w:r>
    </w:p>
    <w:p w14:paraId="35108121" w14:textId="77777777" w:rsidR="00A667A9" w:rsidRDefault="00A667A9" w:rsidP="00A667A9">
      <w:pPr>
        <w:pStyle w:val="SourceCode"/>
      </w:pPr>
      <w:r>
        <w:rPr>
          <w:rStyle w:val="VerbatimChar"/>
        </w:rPr>
        <w:t>##    Code_target_class</w:t>
      </w:r>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Desc_target_class</w:t>
      </w:r>
      <w:r>
        <w:br/>
      </w:r>
      <w:r>
        <w:rPr>
          <w:rStyle w:val="VerbatimChar"/>
        </w:rPr>
        <w:t>## 21                                                       Unknown</w:t>
      </w:r>
      <w:r>
        <w:br/>
      </w:r>
      <w:r>
        <w:rPr>
          <w:rStyle w:val="VerbatimChar"/>
        </w:rPr>
        <w:t>## 19                                                    Individual</w:t>
      </w:r>
      <w:r>
        <w:br/>
      </w:r>
      <w:r>
        <w:rPr>
          <w:rStyle w:val="VerbatimChar"/>
        </w:rPr>
        <w:t>## 20                                           Multiple Industries</w:t>
      </w:r>
      <w:r>
        <w:br/>
      </w:r>
      <w:r>
        <w:rPr>
          <w:rStyle w:val="VerbatimChar"/>
        </w:rPr>
        <w:t>## 12 Public administration and defence, compulsory social security</w:t>
      </w:r>
      <w:r>
        <w:br/>
      </w:r>
      <w:r>
        <w:rPr>
          <w:rStyle w:val="VerbatimChar"/>
        </w:rPr>
        <w:t>## 14                       Human health and social work activities</w:t>
      </w:r>
      <w:r>
        <w:br/>
      </w:r>
      <w:r>
        <w:rPr>
          <w:rStyle w:val="VerbatimChar"/>
        </w:rPr>
        <w:t>## 7                                  Information and communication</w:t>
      </w:r>
      <w:r>
        <w:br/>
      </w:r>
      <w:r>
        <w:rPr>
          <w:rStyle w:val="VerbatimChar"/>
        </w:rPr>
        <w:t>##    sum(NumeroAtaques)</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r w:rsidR="004A7F01">
        <w:rPr>
          <w:i/>
          <w:iCs/>
          <w:lang w:val="es-ES"/>
        </w:rPr>
        <w:t xml:space="preserve">multipl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686CCA14" w:rsidR="00233907" w:rsidRPr="00233907" w:rsidRDefault="00233907" w:rsidP="00233907">
      <w:pPr>
        <w:pStyle w:val="Textoindependiente"/>
        <w:rPr>
          <w:lang w:val="es-ES"/>
        </w:rPr>
      </w:pPr>
      <w:r w:rsidRPr="00233907">
        <w:rPr>
          <w:lang w:val="es-ES"/>
        </w:rPr>
        <w:t xml:space="preserve">Por el momento, como último análisis visual, vamos a </w:t>
      </w:r>
      <w:ins w:id="278" w:author="jbustos.lestonnac@gmail.com" w:date="2020-06-05T16:39:00Z">
        <w:r w:rsidR="009B3270">
          <w:rPr>
            <w:lang w:val="es-ES"/>
          </w:rPr>
          <w:t>re</w:t>
        </w:r>
      </w:ins>
      <w:r w:rsidRPr="00233907">
        <w:rPr>
          <w:lang w:val="es-ES"/>
        </w:rPr>
        <w:t xml:space="preserve">presentar los gráficos </w:t>
      </w:r>
      <w:del w:id="279" w:author="jbustos.lestonnac@gmail.com" w:date="2020-06-05T16:40:00Z">
        <w:r w:rsidRPr="00233907" w:rsidDel="009B3270">
          <w:rPr>
            <w:lang w:val="es-ES"/>
          </w:rPr>
          <w:delText xml:space="preserve">por casos iniciales, con la </w:delText>
        </w:r>
      </w:del>
      <w:del w:id="280" w:author="jbustos.lestonnac@gmail.com" w:date="2020-06-05T16:39:00Z">
        <w:r w:rsidRPr="00233907" w:rsidDel="009B3270">
          <w:rPr>
            <w:lang w:val="es-ES"/>
          </w:rPr>
          <w:delText xml:space="preserve">agrupación con máxima </w:delText>
        </w:r>
      </w:del>
      <w:del w:id="281" w:author="jbustos.lestonnac@gmail.com" w:date="2020-06-05T16:40:00Z">
        <w:r w:rsidRPr="00233907" w:rsidDel="009B3270">
          <w:rPr>
            <w:lang w:val="es-ES"/>
          </w:rPr>
          <w:delText xml:space="preserve">granularidad que venimos trabajando (Año, Mes, Entidad y País), con y </w:delText>
        </w:r>
      </w:del>
      <w:r w:rsidRPr="00233907">
        <w:rPr>
          <w:lang w:val="es-ES"/>
        </w:rPr>
        <w:t xml:space="preserve">sin </w:t>
      </w:r>
      <w:del w:id="282" w:author="jbustos.lestonnac@gmail.com" w:date="2020-06-05T16:40:00Z">
        <w:r w:rsidRPr="00233907" w:rsidDel="009B3270">
          <w:rPr>
            <w:lang w:val="es-ES"/>
          </w:rPr>
          <w:delText xml:space="preserve">la </w:delText>
        </w:r>
      </w:del>
      <w:del w:id="283" w:author="jbustos.lestonnac@gmail.com" w:date="2020-06-05T16:41:00Z">
        <w:r w:rsidRPr="00233907" w:rsidDel="009B3270">
          <w:rPr>
            <w:lang w:val="es-ES"/>
          </w:rPr>
          <w:delText>consideración</w:delText>
        </w:r>
      </w:del>
      <w:ins w:id="284" w:author="jbustos.lestonnac@gmail.com" w:date="2020-06-05T16:41:00Z">
        <w:r w:rsidR="009B3270">
          <w:rPr>
            <w:lang w:val="es-ES"/>
          </w:rPr>
          <w:t>considerar</w:t>
        </w:r>
      </w:ins>
      <w:r w:rsidRPr="00233907">
        <w:rPr>
          <w:lang w:val="es-ES"/>
        </w:rPr>
        <w:t xml:space="preserve"> </w:t>
      </w:r>
      <w:del w:id="285" w:author="jbustos.lestonnac@gmail.com" w:date="2020-06-05T16:41:00Z">
        <w:r w:rsidRPr="00233907" w:rsidDel="009B3270">
          <w:rPr>
            <w:lang w:val="es-ES"/>
          </w:rPr>
          <w:delText xml:space="preserve">de </w:delText>
        </w:r>
      </w:del>
      <w:r w:rsidRPr="00233907">
        <w:rPr>
          <w:lang w:val="es-ES"/>
        </w:rPr>
        <w:t>los valores que hemos identificado</w:t>
      </w:r>
      <w:ins w:id="286" w:author="jbustos.lestonnac@gmail.com" w:date="2020-06-05T16:41:00Z">
        <w:r w:rsidR="009B3270">
          <w:rPr>
            <w:lang w:val="es-ES"/>
          </w:rPr>
          <w:t xml:space="preserve"> como</w:t>
        </w:r>
      </w:ins>
      <w:r w:rsidRPr="00233907">
        <w:rPr>
          <w:lang w:val="es-ES"/>
        </w:rPr>
        <w:t xml:space="preserve"> </w:t>
      </w:r>
      <w:del w:id="287" w:author="jbustos.lestonnac@gmail.com" w:date="2020-06-05T16:41:00Z">
        <w:r w:rsidRPr="009B3270" w:rsidDel="009B3270">
          <w:rPr>
            <w:i/>
            <w:iCs/>
            <w:lang w:val="es-ES"/>
            <w:rPrChange w:id="288" w:author="jbustos.lestonnac@gmail.com" w:date="2020-06-05T16:41:00Z">
              <w:rPr>
                <w:lang w:val="es-ES"/>
              </w:rPr>
            </w:rPrChange>
          </w:rPr>
          <w:delText>como causantes de las anomalías</w:delText>
        </w:r>
      </w:del>
      <w:ins w:id="289" w:author="jbustos.lestonnac@gmail.com" w:date="2020-06-05T16:41:00Z">
        <w:r w:rsidR="009B3270">
          <w:rPr>
            <w:i/>
            <w:iCs/>
            <w:lang w:val="es-ES"/>
          </w:rPr>
          <w:t>outliers</w:t>
        </w:r>
      </w:ins>
      <w:r w:rsidRPr="00233907">
        <w:rPr>
          <w:lang w:val="es-ES"/>
        </w:rPr>
        <w:t>.</w:t>
      </w:r>
    </w:p>
    <w:p w14:paraId="1A3F5CAB" w14:textId="2637CA7F" w:rsidR="00233907" w:rsidRPr="00233907" w:rsidRDefault="00850D8A" w:rsidP="00233907">
      <w:pPr>
        <w:pStyle w:val="SourceCode"/>
        <w:rPr>
          <w:lang w:val="es-ES"/>
        </w:rPr>
      </w:pPr>
      <w:r>
        <w:rPr>
          <w:noProof/>
          <w:lang w:val="es-ES" w:eastAsia="es-ES"/>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r w:rsidR="00233907" w:rsidRPr="00233907">
        <w:rPr>
          <w:rStyle w:val="DataTypeTok"/>
          <w:lang w:val="es-ES"/>
        </w:rPr>
        <w:t>mfrow=</w:t>
      </w:r>
      <w:r w:rsidR="00233907" w:rsidRPr="00233907">
        <w:rPr>
          <w:rStyle w:val="KeywordTok"/>
          <w:lang w:val="es-ES"/>
        </w:rPr>
        <w:t>c</w:t>
      </w:r>
      <w:r w:rsidR="00233907" w:rsidRPr="00233907">
        <w:rPr>
          <w:rStyle w:val="NormalTok"/>
          <w:lang w:val="es-ES"/>
        </w:rPr>
        <w:t>(</w:t>
      </w:r>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casosConAutor,</w:t>
      </w:r>
      <w:r w:rsidR="00233907" w:rsidRPr="00233907">
        <w:rPr>
          <w:rStyle w:val="DataTypeTok"/>
          <w:lang w:val="es-ES"/>
        </w:rPr>
        <w:t>col=</w:t>
      </w:r>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r>
        <w:rPr>
          <w:rStyle w:val="NormalTok"/>
          <w:lang w:val="es-ES"/>
        </w:rPr>
        <w:t xml:space="preserve"> </w:t>
      </w:r>
      <w:r w:rsidR="00233907" w:rsidRPr="00233907">
        <w:rPr>
          <w:rStyle w:val="DataTypeTok"/>
          <w:lang w:val="es-ES"/>
        </w:rPr>
        <w:t>main=</w:t>
      </w:r>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 xml:space="preserve">(casosAnonimos, </w:t>
      </w:r>
      <w:r w:rsidR="00233907" w:rsidRPr="00233907">
        <w:rPr>
          <w:rStyle w:val="DataTypeTok"/>
          <w:lang w:val="es-ES"/>
        </w:rPr>
        <w:t>col=</w:t>
      </w:r>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 xml:space="preserve">Code_target_class, </w:t>
      </w:r>
      <w:r w:rsidR="00233907" w:rsidRPr="00233907">
        <w:rPr>
          <w:rStyle w:val="DataTypeTok"/>
          <w:lang w:val="es-ES"/>
        </w:rPr>
        <w:t>main=</w:t>
      </w:r>
      <w:r w:rsidR="00233907" w:rsidRPr="00233907">
        <w:rPr>
          <w:rStyle w:val="StringTok"/>
          <w:lang w:val="es-ES"/>
        </w:rPr>
        <w:t>"Anónimos")</w:t>
      </w:r>
      <w:r w:rsidR="00233907" w:rsidRPr="00233907">
        <w:rPr>
          <w:lang w:val="es-ES"/>
        </w:rPr>
        <w:br/>
      </w:r>
      <w:r w:rsidR="00233907" w:rsidRPr="00233907">
        <w:rPr>
          <w:rStyle w:val="StringTok"/>
          <w:lang w:val="es-ES"/>
        </w:rPr>
        <w:t>plot(NumeroAtaques, col=attacks_Input$Code_target_class, main ="</w:t>
      </w:r>
      <w:r w:rsidR="00233907" w:rsidRPr="00233907">
        <w:rPr>
          <w:rStyle w:val="NormalTok"/>
          <w:lang w:val="es-ES"/>
        </w:rPr>
        <w:t>Total Ataques</w:t>
      </w:r>
      <w:r w:rsidR="00233907" w:rsidRPr="00233907">
        <w:rPr>
          <w:rStyle w:val="StringTok"/>
          <w:lang w:val="es-ES"/>
        </w:rPr>
        <w:t>")</w:t>
      </w:r>
    </w:p>
    <w:p w14:paraId="1FB4FBF4" w14:textId="70C0FC3E" w:rsidR="00850D8A" w:rsidRPr="00C30911" w:rsidRDefault="00850D8A" w:rsidP="00233907">
      <w:pPr>
        <w:pStyle w:val="FirstParagraph"/>
        <w:rPr>
          <w:lang w:val="es-ES"/>
        </w:rPr>
      </w:pPr>
    </w:p>
    <w:p w14:paraId="17F4E3D8" w14:textId="70824B53" w:rsidR="00850D8A" w:rsidRPr="00C30911" w:rsidRDefault="00850D8A" w:rsidP="00233907">
      <w:pPr>
        <w:pStyle w:val="FirstParagraph"/>
        <w:rPr>
          <w:lang w:val="es-ES"/>
        </w:rPr>
      </w:pPr>
    </w:p>
    <w:p w14:paraId="2315FC09" w14:textId="503A321C" w:rsidR="00850D8A" w:rsidRDefault="00850D8A" w:rsidP="00233907">
      <w:pPr>
        <w:pStyle w:val="FirstParagraph"/>
        <w:rPr>
          <w:ins w:id="290" w:author="jbustos.lestonnac@gmail.com" w:date="2020-06-05T16:40:00Z"/>
          <w:lang w:val="es-ES"/>
        </w:rPr>
      </w:pPr>
    </w:p>
    <w:p w14:paraId="63A13410" w14:textId="3A572620" w:rsidR="009B3270" w:rsidRDefault="009B3270" w:rsidP="009B3270">
      <w:pPr>
        <w:pStyle w:val="Textoindependiente"/>
        <w:rPr>
          <w:ins w:id="291" w:author="jbustos.lestonnac@gmail.com" w:date="2020-06-05T16:40:00Z"/>
          <w:lang w:val="es-ES"/>
        </w:rPr>
      </w:pPr>
    </w:p>
    <w:p w14:paraId="3C5E6B13" w14:textId="77777777" w:rsidR="009B3270" w:rsidRPr="009B3270" w:rsidRDefault="009B3270">
      <w:pPr>
        <w:pStyle w:val="Textoindependiente"/>
        <w:rPr>
          <w:lang w:val="es-ES"/>
        </w:rPr>
        <w:pPrChange w:id="292" w:author="jbustos.lestonnac@gmail.com" w:date="2020-06-05T16:40:00Z">
          <w:pPr>
            <w:pStyle w:val="FirstParagraph"/>
          </w:pPr>
        </w:pPrChange>
      </w:pPr>
    </w:p>
    <w:p w14:paraId="2FB6BAA0" w14:textId="5FC578FB" w:rsidR="00233907" w:rsidRDefault="00233907" w:rsidP="00233907">
      <w:pPr>
        <w:pStyle w:val="SourceCode"/>
      </w:pPr>
      <w:r>
        <w:rPr>
          <w:rStyle w:val="KeywordTok"/>
        </w:rPr>
        <w:lastRenderedPageBreak/>
        <w:t>plot</w:t>
      </w:r>
      <w:r>
        <w:rPr>
          <w:rStyle w:val="NormalTok"/>
        </w:rPr>
        <w:t xml:space="preserve">(casosMultiataqu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Espionage"</w:t>
      </w:r>
      <w:r>
        <w:rPr>
          <w:rStyle w:val="NormalTok"/>
        </w:rPr>
        <w:t>)</w:t>
      </w:r>
    </w:p>
    <w:p w14:paraId="1022588E" w14:textId="21CD41E8" w:rsidR="00233907" w:rsidRDefault="00233907" w:rsidP="00233907">
      <w:pPr>
        <w:pStyle w:val="FirstParagraph"/>
      </w:pPr>
      <w:r>
        <w:rPr>
          <w:noProof/>
          <w:lang w:val="es-ES" w:eastAsia="es-ES"/>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 xml:space="preserve">(casosCyberWarfar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Desconocido"</w:t>
      </w:r>
      <w:r>
        <w:rPr>
          <w:rStyle w:val="NormalTok"/>
        </w:rPr>
        <w:t>)</w:t>
      </w:r>
    </w:p>
    <w:p w14:paraId="312AEC61" w14:textId="133DCBB9" w:rsidR="00233907" w:rsidRDefault="00233907" w:rsidP="00233907">
      <w:pPr>
        <w:pStyle w:val="FirstParagraph"/>
      </w:pPr>
      <w:r>
        <w:rPr>
          <w:noProof/>
          <w:lang w:val="es-ES" w:eastAsia="es-ES"/>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lang w:val="es-ES" w:eastAsia="es-ES"/>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Representación de los gráficos de dispersión de valores, excluyendo las entidades que generan valores extremos</w:t>
      </w:r>
      <w:r w:rsidR="00233907">
        <w:br/>
      </w:r>
      <w:r w:rsidR="00233907">
        <w:br/>
      </w:r>
      <w:r w:rsidR="00233907">
        <w:rPr>
          <w:rStyle w:val="KeywordTok"/>
        </w:rPr>
        <w:t>par</w:t>
      </w:r>
      <w:r w:rsidR="00233907">
        <w:rPr>
          <w:rStyle w:val="NormalTok"/>
        </w:rPr>
        <w:t>(</w:t>
      </w:r>
      <w:r w:rsidR="00233907">
        <w:rPr>
          <w:rStyle w:val="DataTypeTok"/>
        </w:rPr>
        <w:t>mfrow=</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r w:rsidR="00233907">
        <w:rPr>
          <w:rStyle w:val="NormalTok"/>
        </w:rPr>
        <w:t>exclEnt &lt;-</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 xml:space="preserve">(casosConAutor[exclEnt], </w:t>
      </w:r>
      <w:r w:rsidR="00233907">
        <w:rPr>
          <w:rStyle w:val="DataTypeTok"/>
        </w:rPr>
        <w:t>col=</w:t>
      </w:r>
      <w:r w:rsidR="00233907">
        <w:rPr>
          <w:rStyle w:val="NormalTok"/>
        </w:rPr>
        <w:t>attacks_Input</w:t>
      </w:r>
      <w:r w:rsidR="00233907">
        <w:rPr>
          <w:rStyle w:val="OperatorTok"/>
        </w:rPr>
        <w:t>$</w:t>
      </w:r>
      <w:r w:rsidR="00233907">
        <w:rPr>
          <w:rStyle w:val="NormalTok"/>
        </w:rPr>
        <w:t xml:space="preserve">Code_target_class[exclEnt],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 xml:space="preserve">(casosAnonimos[exclEnt], </w:t>
      </w:r>
      <w:r w:rsidR="00233907">
        <w:rPr>
          <w:rStyle w:val="DataTypeTok"/>
        </w:rPr>
        <w:t>col=</w:t>
      </w:r>
      <w:r w:rsidR="00233907">
        <w:rPr>
          <w:rStyle w:val="NormalTok"/>
        </w:rPr>
        <w:t>attacks_Input</w:t>
      </w:r>
      <w:r w:rsidR="00233907">
        <w:rPr>
          <w:rStyle w:val="OperatorTok"/>
        </w:rPr>
        <w:t>$</w:t>
      </w:r>
      <w:r w:rsidR="00233907">
        <w:rPr>
          <w:rStyle w:val="NormalTok"/>
        </w:rPr>
        <w:t xml:space="preserve">Code_target_class[exclEnt], </w:t>
      </w:r>
      <w:r w:rsidR="00233907">
        <w:rPr>
          <w:rStyle w:val="DataTypeTok"/>
        </w:rPr>
        <w:t>main =</w:t>
      </w:r>
      <w:r w:rsidR="00233907">
        <w:rPr>
          <w:rStyle w:val="NormalTok"/>
        </w:rPr>
        <w:t xml:space="preserve"> </w:t>
      </w:r>
      <w:r w:rsidR="00233907">
        <w:rPr>
          <w:rStyle w:val="StringTok"/>
        </w:rPr>
        <w:t>"Anónimos")</w:t>
      </w:r>
      <w:r w:rsidR="00233907">
        <w:br/>
      </w:r>
      <w:r w:rsidR="00233907">
        <w:rPr>
          <w:rStyle w:val="StringTok"/>
        </w:rPr>
        <w:t>plot(NumeroAtaques[exclEnt], col=attacks_Input$Code_target_class[exclEnt], main = "</w:t>
      </w:r>
      <w:r w:rsidR="00233907">
        <w:rPr>
          <w:rStyle w:val="NormalTok"/>
        </w:rPr>
        <w:t>Total Ataques</w:t>
      </w:r>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 xml:space="preserve">(casosMultiataqu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Espionage"</w:t>
      </w:r>
      <w:r>
        <w:rPr>
          <w:rStyle w:val="NormalTok"/>
        </w:rPr>
        <w:t>)</w:t>
      </w:r>
    </w:p>
    <w:p w14:paraId="6FD851B7" w14:textId="036013C8" w:rsidR="00233907" w:rsidRDefault="00233907" w:rsidP="00233907">
      <w:pPr>
        <w:pStyle w:val="FirstParagraph"/>
      </w:pPr>
      <w:r>
        <w:rPr>
          <w:noProof/>
          <w:lang w:val="es-ES" w:eastAsia="es-ES"/>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 xml:space="preserve">(casosCyberWarfar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Desconocido"</w:t>
      </w:r>
      <w:r>
        <w:rPr>
          <w:rStyle w:val="NormalTok"/>
        </w:rPr>
        <w:t>)</w:t>
      </w:r>
    </w:p>
    <w:p w14:paraId="6CA55EC4" w14:textId="5FF04BCB" w:rsidR="00233907" w:rsidRDefault="00233907" w:rsidP="00233907">
      <w:pPr>
        <w:pStyle w:val="FirstParagraph"/>
      </w:pPr>
      <w:r>
        <w:rPr>
          <w:noProof/>
          <w:lang w:val="es-ES" w:eastAsia="es-ES"/>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lang w:val="es-ES"/>
        </w:rPr>
      </w:pPr>
    </w:p>
    <w:p w14:paraId="5D93099D" w14:textId="77777777" w:rsidR="00850D8A" w:rsidRDefault="00850D8A" w:rsidP="00A667A9">
      <w:pPr>
        <w:pStyle w:val="Textoindependiente"/>
        <w:rPr>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8142B65"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Target Class</w:t>
      </w:r>
      <w:r w:rsidRPr="00086E19">
        <w:rPr>
          <w:lang w:val="es-ES"/>
        </w:rPr>
        <w:t xml:space="preserve">, constituyen casos particulares a considerar separadamente. En concreto, el valor </w:t>
      </w:r>
      <w:r w:rsidRPr="00086E19">
        <w:rPr>
          <w:i/>
          <w:iCs/>
          <w:lang w:val="es-ES"/>
        </w:rPr>
        <w:t>Unknown</w:t>
      </w:r>
      <w:r w:rsidR="00477760">
        <w:rPr>
          <w:lang w:val="es-ES"/>
        </w:rPr>
        <w:t xml:space="preserve"> </w:t>
      </w:r>
      <w:r w:rsidRPr="00086E19">
        <w:rPr>
          <w:lang w:val="es-ES"/>
        </w:rPr>
        <w:t xml:space="preserve">no debería contemplarse en aquellos análisis que consideren </w:t>
      </w:r>
      <w:r w:rsidR="00160580">
        <w:rPr>
          <w:lang w:val="es-ES"/>
        </w:rPr>
        <w:t>como</w:t>
      </w:r>
      <w:r w:rsidR="00160580" w:rsidRPr="00086E19">
        <w:rPr>
          <w:lang w:val="es-ES"/>
        </w:rPr>
        <w:t xml:space="preserve"> </w:t>
      </w:r>
      <w:r w:rsidRPr="00086E19">
        <w:rPr>
          <w:lang w:val="es-ES"/>
        </w:rPr>
        <w:t>atributo relevante</w:t>
      </w:r>
      <w:r w:rsidR="00160580">
        <w:rPr>
          <w:lang w:val="es-ES"/>
        </w:rPr>
        <w:t>,</w:t>
      </w:r>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r w:rsidRPr="00086E19">
        <w:rPr>
          <w:i/>
          <w:iCs/>
          <w:lang w:val="es-ES"/>
        </w:rPr>
        <w:t>Multiataque</w:t>
      </w:r>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9B7FDDB"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r w:rsidR="00850D8A">
        <w:rPr>
          <w:lang w:val="es-ES"/>
        </w:rPr>
        <w:t>que supongan distribuciones normal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D87838" w:rsidP="00086E19">
      <w:pPr>
        <w:pStyle w:val="Textoindependiente"/>
      </w:pPr>
      <w:r>
        <w:lastRenderedPageBreak/>
        <w:pict w14:anchorId="325553F5">
          <v:rect id="_x0000_i1033" style="width:0;height:1.5pt" o:hralign="center" o:hrstd="t" o:hr="t"/>
        </w:pict>
      </w:r>
    </w:p>
    <w:p w14:paraId="4BCB726F" w14:textId="72927021" w:rsidR="00960E76" w:rsidRDefault="00960E76" w:rsidP="00086E19">
      <w:pPr>
        <w:pStyle w:val="Ttulo1"/>
        <w:spacing w:before="0"/>
      </w:pPr>
      <w:bookmarkStart w:id="293" w:name="_Toc41380198"/>
      <w:r>
        <w:t xml:space="preserve">4. </w:t>
      </w:r>
      <w:r w:rsidR="009B1FF6">
        <w:rPr>
          <w:lang w:val="es-ES"/>
        </w:rPr>
        <w:t>Análisis</w:t>
      </w:r>
      <w:r w:rsidR="009B1FF6" w:rsidRPr="005814D0">
        <w:rPr>
          <w:lang w:val="es-ES"/>
        </w:rPr>
        <w:t xml:space="preserve"> </w:t>
      </w:r>
      <w:r w:rsidRPr="005814D0">
        <w:rPr>
          <w:lang w:val="es-ES"/>
        </w:rPr>
        <w:t>de los datos.</w:t>
      </w:r>
      <w:bookmarkEnd w:id="293"/>
    </w:p>
    <w:p w14:paraId="6326E16D" w14:textId="76E49D51" w:rsidR="00765159" w:rsidRPr="00076C0D" w:rsidRDefault="00D87838" w:rsidP="00C30911">
      <w:r>
        <w:pict w14:anchorId="0E82B1B4">
          <v:rect id="_x0000_i1034" style="width:0;height:1.5pt" o:hralign="center" o:hrstd="t" o:hr="t"/>
        </w:pict>
      </w:r>
      <w:bookmarkEnd w:id="259"/>
    </w:p>
    <w:p w14:paraId="1EC89058" w14:textId="0F19161B" w:rsidR="00AC1C5A" w:rsidRDefault="00E97A7B" w:rsidP="00B5373C">
      <w:pPr>
        <w:pStyle w:val="Ttulo2"/>
        <w:jc w:val="both"/>
        <w:rPr>
          <w:lang w:val="es-ES"/>
        </w:rPr>
      </w:pPr>
      <w:bookmarkStart w:id="294" w:name="_Toc41380199"/>
      <w:bookmarkStart w:id="295" w:name="X43876b96873a572bd1595f9f4cf9c3cddc0a67d"/>
      <w:r w:rsidRPr="00B96B6C">
        <w:rPr>
          <w:lang w:val="es-ES"/>
        </w:rPr>
        <w:t xml:space="preserve">4.1 </w:t>
      </w:r>
      <w:r w:rsidR="00B5373C">
        <w:rPr>
          <w:lang w:val="es-ES"/>
        </w:rPr>
        <w:t>P</w:t>
      </w:r>
      <w:r w:rsidRPr="00B96B6C">
        <w:rPr>
          <w:lang w:val="es-ES"/>
        </w:rPr>
        <w:t>lanificación de los análisis a aplicar</w:t>
      </w:r>
      <w:r w:rsidR="00B5373C">
        <w:rPr>
          <w:lang w:val="es-ES"/>
        </w:rPr>
        <w:t>.</w:t>
      </w:r>
      <w:bookmarkEnd w:id="294"/>
      <w:bookmarkEnd w:id="295"/>
    </w:p>
    <w:p w14:paraId="1BD3247D" w14:textId="58D9476C" w:rsidR="00221D93" w:rsidRDefault="00B5373C" w:rsidP="00B5373C">
      <w:pPr>
        <w:pStyle w:val="Textoindependiente"/>
        <w:rPr>
          <w:lang w:val="es-ES"/>
        </w:rPr>
      </w:pPr>
      <w:r w:rsidRPr="00B96B6C">
        <w:rPr>
          <w:lang w:val="es-ES"/>
        </w:rPr>
        <w:t xml:space="preserve">Tal y como </w:t>
      </w:r>
      <w:r>
        <w:rPr>
          <w:lang w:val="es-ES"/>
        </w:rPr>
        <w:t>se expone</w:t>
      </w:r>
      <w:r w:rsidRPr="00B96B6C">
        <w:rPr>
          <w:lang w:val="es-ES"/>
        </w:rPr>
        <w:t xml:space="preserve"> en la introducción, </w:t>
      </w:r>
      <w:r>
        <w:rPr>
          <w:lang w:val="es-ES"/>
        </w:rPr>
        <w:t>una de las principales motivaciones para la realización de este proyecto, es la de ser capaces de adoptar un comportamiento proactivo ante las amenazas cibernéticas presentes en el mundo actual</w:t>
      </w:r>
      <w:r w:rsidR="00221D93">
        <w:rPr>
          <w:lang w:val="es-ES"/>
        </w:rPr>
        <w:t>.  Para ello, será necesario obtener</w:t>
      </w:r>
      <w:r w:rsidR="00137AD2">
        <w:rPr>
          <w:lang w:val="es-ES"/>
        </w:rPr>
        <w:t>, a través del análisis de los datos procesados,</w:t>
      </w:r>
      <w:r w:rsidR="00221D93">
        <w:rPr>
          <w:lang w:val="es-ES"/>
        </w:rPr>
        <w:t xml:space="preserve"> el conocimiento necesario</w:t>
      </w:r>
      <w:r w:rsidR="00137AD2">
        <w:rPr>
          <w:lang w:val="es-ES"/>
        </w:rPr>
        <w:t xml:space="preserve"> </w:t>
      </w:r>
      <w:r w:rsidR="00221D93">
        <w:rPr>
          <w:lang w:val="es-ES"/>
        </w:rPr>
        <w:t>para responder las preguntas planteadas en la introducción.</w:t>
      </w:r>
    </w:p>
    <w:p w14:paraId="5B5C91E2" w14:textId="2B61CA3E" w:rsidR="00B5373C" w:rsidRDefault="00B5373C" w:rsidP="00B5373C">
      <w:pPr>
        <w:pStyle w:val="Textoindependiente"/>
        <w:rPr>
          <w:lang w:val="es-ES"/>
        </w:rPr>
      </w:pPr>
      <w:r>
        <w:rPr>
          <w:lang w:val="es-ES"/>
        </w:rPr>
        <w:t>Para ello,</w:t>
      </w:r>
      <w:r w:rsidR="00137AD2">
        <w:rPr>
          <w:lang w:val="es-ES"/>
        </w:rPr>
        <w:t xml:space="preserve"> como primera aproximación,</w:t>
      </w:r>
      <w:r>
        <w:rPr>
          <w:lang w:val="es-ES"/>
        </w:rPr>
        <w:t xml:space="preserve"> </w:t>
      </w:r>
      <w:r w:rsidR="00221D93">
        <w:rPr>
          <w:lang w:val="es-ES"/>
        </w:rPr>
        <w:t xml:space="preserve">se han </w:t>
      </w:r>
      <w:r w:rsidR="00137AD2">
        <w:rPr>
          <w:lang w:val="es-ES"/>
        </w:rPr>
        <w:t xml:space="preserve">planteado </w:t>
      </w:r>
      <w:del w:id="296" w:author="jbustos.lestonnac@gmail.com" w:date="2020-06-05T16:42:00Z">
        <w:r w:rsidR="00137AD2" w:rsidDel="00A85D9A">
          <w:rPr>
            <w:lang w:val="es-ES"/>
          </w:rPr>
          <w:delText>una serie de</w:delText>
        </w:r>
      </w:del>
      <w:ins w:id="297" w:author="jbustos.lestonnac@gmail.com" w:date="2020-06-05T16:42:00Z">
        <w:r w:rsidR="00A85D9A">
          <w:rPr>
            <w:lang w:val="es-ES"/>
          </w:rPr>
          <w:t>un</w:t>
        </w:r>
      </w:ins>
      <w:ins w:id="298" w:author="jbustos.lestonnac@gmail.com" w:date="2020-06-05T16:43:00Z">
        <w:r w:rsidR="00A85D9A">
          <w:rPr>
            <w:lang w:val="es-ES"/>
          </w:rPr>
          <w:t xml:space="preserve"> conjunto de</w:t>
        </w:r>
      </w:ins>
      <w:r w:rsidR="00137AD2">
        <w:rPr>
          <w:lang w:val="es-ES"/>
        </w:rPr>
        <w:t xml:space="preserve"> análisis</w:t>
      </w:r>
      <w:del w:id="299" w:author="jbustos.lestonnac@gmail.com" w:date="2020-06-05T16:42:00Z">
        <w:r w:rsidR="00137AD2" w:rsidDel="00A85D9A">
          <w:rPr>
            <w:lang w:val="es-ES"/>
          </w:rPr>
          <w:delText>,</w:delText>
        </w:r>
      </w:del>
      <w:r w:rsidR="00137AD2">
        <w:rPr>
          <w:lang w:val="es-ES"/>
        </w:rPr>
        <w:t xml:space="preserve"> que podrían aplicarse sobre los datos</w:t>
      </w:r>
      <w:ins w:id="300" w:author="jbustos.lestonnac@gmail.com" w:date="2020-06-05T16:43:00Z">
        <w:r w:rsidR="00A85D9A">
          <w:rPr>
            <w:lang w:val="es-ES"/>
          </w:rPr>
          <w:t>,</w:t>
        </w:r>
      </w:ins>
      <w:r w:rsidR="00137AD2">
        <w:rPr>
          <w:lang w:val="es-ES"/>
        </w:rPr>
        <w:t xml:space="preserve"> para responder cada una de las cuestiones</w:t>
      </w:r>
      <w:ins w:id="301" w:author="jbustos.lestonnac@gmail.com" w:date="2020-06-05T16:43:00Z">
        <w:r w:rsidR="00A85D9A">
          <w:rPr>
            <w:lang w:val="es-ES"/>
          </w:rPr>
          <w:t xml:space="preserve"> iniciales</w:t>
        </w:r>
      </w:ins>
      <w:del w:id="302" w:author="jbustos.lestonnac@gmail.com" w:date="2020-06-05T16:43:00Z">
        <w:r w:rsidR="00137AD2" w:rsidDel="00A85D9A">
          <w:rPr>
            <w:lang w:val="es-ES"/>
          </w:rPr>
          <w:delText xml:space="preserve"> concretas</w:delText>
        </w:r>
      </w:del>
      <w:r w:rsidR="00137AD2">
        <w:rPr>
          <w:lang w:val="es-ES"/>
        </w:rPr>
        <w:t xml:space="preserve">. A continuación, se expondrán cada </w:t>
      </w:r>
      <w:del w:id="303" w:author="jbustos.lestonnac@gmail.com" w:date="2020-06-05T16:43:00Z">
        <w:r w:rsidR="00137AD2" w:rsidDel="00A85D9A">
          <w:rPr>
            <w:lang w:val="es-ES"/>
          </w:rPr>
          <w:delText xml:space="preserve">uno </w:delText>
        </w:r>
      </w:del>
      <w:ins w:id="304" w:author="jbustos.lestonnac@gmail.com" w:date="2020-06-05T16:43:00Z">
        <w:r w:rsidR="00A85D9A">
          <w:rPr>
            <w:lang w:val="es-ES"/>
          </w:rPr>
          <w:t>un</w:t>
        </w:r>
      </w:ins>
      <w:ins w:id="305" w:author="jbustos.lestonnac@gmail.com" w:date="2020-06-05T16:44:00Z">
        <w:r w:rsidR="00A85D9A">
          <w:rPr>
            <w:lang w:val="es-ES"/>
          </w:rPr>
          <w:t>o</w:t>
        </w:r>
      </w:ins>
      <w:ins w:id="306" w:author="jbustos.lestonnac@gmail.com" w:date="2020-06-05T16:43:00Z">
        <w:r w:rsidR="00A85D9A">
          <w:rPr>
            <w:lang w:val="es-ES"/>
          </w:rPr>
          <w:t xml:space="preserve"> </w:t>
        </w:r>
      </w:ins>
      <w:r w:rsidR="00137AD2">
        <w:rPr>
          <w:lang w:val="es-ES"/>
        </w:rPr>
        <w:t xml:space="preserve">de estos </w:t>
      </w:r>
      <w:r w:rsidR="008B3AB6">
        <w:rPr>
          <w:lang w:val="es-ES"/>
        </w:rPr>
        <w:t>planteamientos</w:t>
      </w:r>
      <w:r w:rsidR="00137AD2">
        <w:rPr>
          <w:lang w:val="es-ES"/>
        </w:rPr>
        <w:t>.</w:t>
      </w:r>
    </w:p>
    <w:p w14:paraId="4925003F" w14:textId="3CE18ABC" w:rsidR="00B5373C" w:rsidRPr="00C30911" w:rsidRDefault="00B5373C" w:rsidP="00C30911">
      <w:pPr>
        <w:pStyle w:val="Textoindependiente"/>
        <w:rPr>
          <w:i/>
          <w:iCs/>
          <w:lang w:val="es-ES"/>
        </w:rPr>
      </w:pPr>
      <w:r w:rsidRPr="00C30911">
        <w:rPr>
          <w:i/>
          <w:iCs/>
          <w:lang w:val="es-ES"/>
        </w:rPr>
        <w:t>¿Hasta qué punto mi compañía se encuentra más expuesta a ciberataques, en función del sector en el que se encuentra?</w:t>
      </w:r>
    </w:p>
    <w:p w14:paraId="33942644" w14:textId="72E0D38B" w:rsidR="00137AD2" w:rsidRDefault="00137AD2" w:rsidP="00137AD2">
      <w:pPr>
        <w:pStyle w:val="Textoindependiente"/>
        <w:rPr>
          <w:lang w:val="es-ES"/>
        </w:rPr>
      </w:pPr>
      <w:r>
        <w:rPr>
          <w:lang w:val="es-ES"/>
        </w:rPr>
        <w:t xml:space="preserve">En esta prueba, </w:t>
      </w:r>
      <w:r w:rsidR="00AB77C3">
        <w:rPr>
          <w:lang w:val="es-ES"/>
        </w:rPr>
        <w:t>a partir del set de datos, crearíamos</w:t>
      </w:r>
      <w:r>
        <w:rPr>
          <w:lang w:val="es-ES"/>
        </w:rPr>
        <w:t xml:space="preserve"> tantas muestras </w:t>
      </w:r>
      <w:r w:rsidR="00AB77C3">
        <w:rPr>
          <w:lang w:val="es-ES"/>
        </w:rPr>
        <w:t>independientes</w:t>
      </w:r>
      <w:r>
        <w:rPr>
          <w:lang w:val="es-ES"/>
        </w:rPr>
        <w:t xml:space="preserve"> como </w:t>
      </w:r>
      <w:r w:rsidR="00AB77C3">
        <w:rPr>
          <w:lang w:val="es-ES"/>
        </w:rPr>
        <w:t xml:space="preserve">sectores existan, descartando aquellos considerados </w:t>
      </w:r>
      <w:r w:rsidR="00AB77C3">
        <w:rPr>
          <w:i/>
          <w:iCs/>
          <w:lang w:val="es-ES"/>
        </w:rPr>
        <w:t xml:space="preserve">outliers </w:t>
      </w:r>
      <w:r w:rsidR="00AB77C3">
        <w:rPr>
          <w:lang w:val="es-ES"/>
        </w:rPr>
        <w:t>(sectores X, Y, Z) en la sección 3.2. Una vez divid</w:t>
      </w:r>
      <w:ins w:id="307" w:author="jbustos.lestonnac@gmail.com" w:date="2020-06-05T16:44:00Z">
        <w:r w:rsidR="00A85D9A">
          <w:rPr>
            <w:lang w:val="es-ES"/>
          </w:rPr>
          <w:t>ido</w:t>
        </w:r>
      </w:ins>
      <w:del w:id="308" w:author="jbustos.lestonnac@gmail.com" w:date="2020-06-05T16:44:00Z">
        <w:r w:rsidR="00AB77C3" w:rsidDel="00A85D9A">
          <w:rPr>
            <w:lang w:val="es-ES"/>
          </w:rPr>
          <w:delText>o</w:delText>
        </w:r>
      </w:del>
      <w:r w:rsidR="00AB77C3">
        <w:rPr>
          <w:lang w:val="es-ES"/>
        </w:rPr>
        <w:t xml:space="preserve"> el set de datos, utilizaríamos la muestra de datos con observaciones pertenecientes al sector público</w:t>
      </w:r>
      <w:ins w:id="309" w:author="Ruiz Perez, Ivan" w:date="2020-05-26T16:07:00Z">
        <w:r w:rsidR="00C43A80">
          <w:rPr>
            <w:lang w:val="es-ES"/>
          </w:rPr>
          <w:t xml:space="preserve"> (sector O)</w:t>
        </w:r>
      </w:ins>
      <w:r w:rsidR="00AB77C3">
        <w:rPr>
          <w:lang w:val="es-ES"/>
        </w:rPr>
        <w:t>, para compararla con el resto de sectores mediante un contraste de hipótesis sobre la media de ataques recibidos.</w:t>
      </w:r>
    </w:p>
    <w:p w14:paraId="3DD9EA90" w14:textId="222868D5" w:rsidR="00AB77C3" w:rsidRPr="00AB77C3" w:rsidRDefault="00AB77C3" w:rsidP="00C30911">
      <w:pPr>
        <w:pStyle w:val="Textoindependiente"/>
        <w:rPr>
          <w:lang w:val="es-ES"/>
        </w:rPr>
      </w:pPr>
      <w:r>
        <w:rPr>
          <w:lang w:val="es-ES"/>
        </w:rPr>
        <w:t xml:space="preserve">Por otra parte, </w:t>
      </w:r>
      <w:r w:rsidR="0077546F">
        <w:rPr>
          <w:lang w:val="es-ES"/>
        </w:rPr>
        <w:t xml:space="preserve">sería interesante construir para cada tipología de ciberataque, el intervalo de confianza </w:t>
      </w:r>
      <w:r w:rsidR="008B3AB6">
        <w:rPr>
          <w:lang w:val="es-ES"/>
        </w:rPr>
        <w:t>de</w:t>
      </w:r>
      <w:r w:rsidR="0077546F">
        <w:rPr>
          <w:lang w:val="es-ES"/>
        </w:rPr>
        <w:t xml:space="preserve"> la media de ataques documentados. De esta forma, seríamos capaces de </w:t>
      </w:r>
      <w:r>
        <w:rPr>
          <w:lang w:val="es-ES"/>
        </w:rPr>
        <w:t xml:space="preserve">analizar </w:t>
      </w:r>
      <w:r w:rsidR="0077546F">
        <w:rPr>
          <w:lang w:val="es-ES"/>
        </w:rPr>
        <w:t>hasta qué punto una empresa del sector público está expuesta a recibir un tipo de ataque en concreto.</w:t>
      </w:r>
      <w:r>
        <w:rPr>
          <w:lang w:val="es-ES"/>
        </w:rPr>
        <w:t xml:space="preserve"> </w:t>
      </w:r>
    </w:p>
    <w:p w14:paraId="2B873DFD" w14:textId="11DE3DDA" w:rsidR="00B5373C" w:rsidRDefault="00B5373C" w:rsidP="00AB77C3">
      <w:pPr>
        <w:pStyle w:val="Textoindependiente"/>
        <w:rPr>
          <w:i/>
          <w:iCs/>
          <w:lang w:val="es-ES"/>
        </w:rPr>
      </w:pPr>
      <w:r w:rsidRPr="00C30911">
        <w:rPr>
          <w:i/>
          <w:iCs/>
          <w:lang w:val="es-ES"/>
        </w:rPr>
        <w:t>¿Existe algún periodo del año en que debería ampliar el presupuesto y los medios necesarios, al estar más expuesto a recibir ciberataques?</w:t>
      </w:r>
    </w:p>
    <w:p w14:paraId="15F79DB4" w14:textId="6C8EC371" w:rsidR="0077546F" w:rsidRDefault="0077546F" w:rsidP="00AB77C3">
      <w:pPr>
        <w:pStyle w:val="Textoindependiente"/>
        <w:rPr>
          <w:lang w:val="es-ES"/>
        </w:rPr>
      </w:pPr>
      <w:r>
        <w:rPr>
          <w:lang w:val="es-ES"/>
        </w:rPr>
        <w:t xml:space="preserve">Para responder esta pregunta, sería interesante crear 12 muestras distintas a partir de las observaciones pertenecientes a cada mes del año. A continuación, un posible análisis consistiría en realizar alguna prueba estadística </w:t>
      </w:r>
      <w:r w:rsidR="008B3AB6">
        <w:rPr>
          <w:lang w:val="es-ES"/>
        </w:rPr>
        <w:t xml:space="preserve">que sirviese para comparar más de dos grupos de datos, y </w:t>
      </w:r>
      <w:r>
        <w:rPr>
          <w:lang w:val="es-ES"/>
        </w:rPr>
        <w:t xml:space="preserve">que nos </w:t>
      </w:r>
      <w:r w:rsidR="008B3AB6">
        <w:rPr>
          <w:lang w:val="es-ES"/>
        </w:rPr>
        <w:t>diese</w:t>
      </w:r>
      <w:r>
        <w:rPr>
          <w:lang w:val="es-ES"/>
        </w:rPr>
        <w:t xml:space="preserve"> información sobre si los meses son estadísticamente similares. Por otra parte, también sería interesante realizar </w:t>
      </w:r>
      <w:r w:rsidR="008B3AB6">
        <w:rPr>
          <w:lang w:val="es-ES"/>
        </w:rPr>
        <w:t xml:space="preserve">pruebas estadísticas en las que se compararán dos grupos de datos, como </w:t>
      </w:r>
      <w:r>
        <w:rPr>
          <w:lang w:val="es-ES"/>
        </w:rPr>
        <w:t xml:space="preserve">contrastes de hipótesis </w:t>
      </w:r>
      <w:r w:rsidR="003E3E78">
        <w:rPr>
          <w:lang w:val="es-ES"/>
        </w:rPr>
        <w:t>sobre la media de ataques recibidos</w:t>
      </w:r>
      <w:r w:rsidR="008B3AB6">
        <w:rPr>
          <w:lang w:val="es-ES"/>
        </w:rPr>
        <w:t>. En este caso, se cogería</w:t>
      </w:r>
      <w:r w:rsidR="003E3E78">
        <w:rPr>
          <w:lang w:val="es-ES"/>
        </w:rPr>
        <w:t xml:space="preserve"> como referencia aquel mes con mayor cantidad de amenazas documentadas.</w:t>
      </w:r>
    </w:p>
    <w:p w14:paraId="07E4D618" w14:textId="1551C3D8" w:rsidR="003E3E78" w:rsidRDefault="003E3E78" w:rsidP="00C30911">
      <w:pPr>
        <w:pStyle w:val="Textoindependiente"/>
        <w:rPr>
          <w:ins w:id="310" w:author="Ruiz Perez, Ivan" w:date="2020-05-26T16:08:00Z"/>
          <w:lang w:val="es-ES"/>
        </w:rPr>
      </w:pPr>
      <w:r>
        <w:rPr>
          <w:lang w:val="es-ES"/>
        </w:rPr>
        <w:t xml:space="preserve">Adicionalmente, al encontrarnos ante una variable temporal, será interesante analizar la evolución de los ataques y ser capaces de utilizar la información recopilada, para intentar predecir el volumen de eventos futuros. En este sentido, se utilizaría un modelo de regresión lineal a partir del </w:t>
      </w:r>
      <w:del w:id="311" w:author="jbustos.lestonnac@gmail.com" w:date="2020-05-27T07:28:00Z">
        <w:r w:rsidDel="002161A1">
          <w:rPr>
            <w:lang w:val="es-ES"/>
          </w:rPr>
          <w:delText>numero</w:delText>
        </w:r>
      </w:del>
      <w:ins w:id="312" w:author="jbustos.lestonnac@gmail.com" w:date="2020-05-27T07:28:00Z">
        <w:r w:rsidR="002161A1">
          <w:rPr>
            <w:lang w:val="es-ES"/>
          </w:rPr>
          <w:t>número</w:t>
        </w:r>
      </w:ins>
      <w:r>
        <w:rPr>
          <w:lang w:val="es-ES"/>
        </w:rPr>
        <w:t xml:space="preserve"> de ataques totales producidos a empresas del sector público.</w:t>
      </w:r>
    </w:p>
    <w:p w14:paraId="2D226556" w14:textId="0532F5C3" w:rsidR="00C43A80" w:rsidRPr="0077546F" w:rsidRDefault="00C43A80" w:rsidP="00C30911">
      <w:pPr>
        <w:pStyle w:val="Textoindependiente"/>
        <w:rPr>
          <w:lang w:val="es-ES"/>
        </w:rPr>
      </w:pPr>
      <w:ins w:id="313" w:author="Ruiz Perez, Ivan" w:date="2020-05-26T16:08:00Z">
        <w:r>
          <w:rPr>
            <w:lang w:val="es-ES"/>
          </w:rPr>
          <w:lastRenderedPageBreak/>
          <w:t>Un tipo de análisis más sofisticado</w:t>
        </w:r>
      </w:ins>
      <w:ins w:id="314" w:author="jbustos.lestonnac@gmail.com" w:date="2020-05-27T08:21:00Z">
        <w:r w:rsidR="00500F0B">
          <w:rPr>
            <w:lang w:val="es-ES"/>
          </w:rPr>
          <w:t xml:space="preserve"> y</w:t>
        </w:r>
      </w:ins>
      <w:ins w:id="315" w:author="jbustos.lestonnac@gmail.com" w:date="2020-05-27T08:22:00Z">
        <w:r w:rsidR="00500F0B">
          <w:rPr>
            <w:lang w:val="es-ES"/>
          </w:rPr>
          <w:t>,</w:t>
        </w:r>
      </w:ins>
      <w:ins w:id="316" w:author="jbustos.lestonnac@gmail.com" w:date="2020-05-27T08:21:00Z">
        <w:r w:rsidR="00500F0B">
          <w:rPr>
            <w:lang w:val="es-ES"/>
          </w:rPr>
          <w:t xml:space="preserve"> </w:t>
        </w:r>
      </w:ins>
      <w:ins w:id="317" w:author="Ruiz Perez, Ivan" w:date="2020-05-26T16:08:00Z">
        <w:del w:id="318" w:author="jbustos.lestonnac@gmail.com" w:date="2020-05-27T08:21:00Z">
          <w:r w:rsidDel="00500F0B">
            <w:rPr>
              <w:lang w:val="es-ES"/>
            </w:rPr>
            <w:delText xml:space="preserve">, aunque </w:delText>
          </w:r>
        </w:del>
        <w:r>
          <w:rPr>
            <w:lang w:val="es-ES"/>
          </w:rPr>
          <w:t>seguramente</w:t>
        </w:r>
      </w:ins>
      <w:ins w:id="319" w:author="jbustos.lestonnac@gmail.com" w:date="2020-05-27T08:22:00Z">
        <w:r w:rsidR="00500F0B">
          <w:rPr>
            <w:lang w:val="es-ES"/>
          </w:rPr>
          <w:t>,</w:t>
        </w:r>
      </w:ins>
      <w:ins w:id="320" w:author="Ruiz Perez, Ivan" w:date="2020-05-26T16:08:00Z">
        <w:r>
          <w:rPr>
            <w:lang w:val="es-ES"/>
          </w:rPr>
          <w:t xml:space="preserve"> mejor adaptado a</w:t>
        </w:r>
      </w:ins>
      <w:ins w:id="321" w:author="Ruiz Perez, Ivan" w:date="2020-05-26T16:09:00Z">
        <w:r>
          <w:rPr>
            <w:lang w:val="es-ES"/>
          </w:rPr>
          <w:t>l tipo de cuestión que nos estamos planteando, pasaría por el análisis de series temporales [</w:t>
        </w:r>
      </w:ins>
      <w:ins w:id="322" w:author="Ruiz Perez, Ivan" w:date="2020-05-26T16:10:00Z">
        <w:r>
          <w:rPr>
            <w:lang w:val="es-ES"/>
          </w:rPr>
          <w:t>6</w:t>
        </w:r>
      </w:ins>
      <w:ins w:id="323" w:author="Ruiz Perez, Ivan" w:date="2020-05-26T16:09:00Z">
        <w:r>
          <w:rPr>
            <w:lang w:val="es-ES"/>
          </w:rPr>
          <w:t>]</w:t>
        </w:r>
      </w:ins>
      <w:ins w:id="324" w:author="jbustos.lestonnac@gmail.com" w:date="2020-05-27T08:22:00Z">
        <w:r w:rsidR="00500F0B">
          <w:rPr>
            <w:lang w:val="es-ES"/>
          </w:rPr>
          <w:t>. Este tipo de análisis, sin embargo</w:t>
        </w:r>
      </w:ins>
      <w:ins w:id="325" w:author="Ruiz Perez, Ivan" w:date="2020-05-26T16:09:00Z">
        <w:del w:id="326" w:author="jbustos.lestonnac@gmail.com" w:date="2020-05-27T08:22:00Z">
          <w:r w:rsidDel="00500F0B">
            <w:rPr>
              <w:lang w:val="es-ES"/>
            </w:rPr>
            <w:delText>, que no obstante</w:delText>
          </w:r>
        </w:del>
      </w:ins>
      <w:ins w:id="327" w:author="jbustos.lestonnac@gmail.com" w:date="2020-05-27T08:22:00Z">
        <w:r w:rsidR="00500F0B">
          <w:rPr>
            <w:lang w:val="es-ES"/>
          </w:rPr>
          <w:t>,</w:t>
        </w:r>
      </w:ins>
      <w:ins w:id="328" w:author="Ruiz Perez, Ivan" w:date="2020-05-26T16:09:00Z">
        <w:r>
          <w:rPr>
            <w:lang w:val="es-ES"/>
          </w:rPr>
          <w:t xml:space="preserve"> excede en tiempo y recursos </w:t>
        </w:r>
        <w:del w:id="329" w:author="jbustos.lestonnac@gmail.com" w:date="2020-05-27T07:30:00Z">
          <w:r w:rsidDel="002161A1">
            <w:rPr>
              <w:lang w:val="es-ES"/>
            </w:rPr>
            <w:delText xml:space="preserve">actuales </w:delText>
          </w:r>
        </w:del>
        <w:r>
          <w:rPr>
            <w:lang w:val="es-ES"/>
          </w:rPr>
          <w:t xml:space="preserve">las posibilidades </w:t>
        </w:r>
        <w:del w:id="330" w:author="jbustos.lestonnac@gmail.com" w:date="2020-05-27T08:23:00Z">
          <w:r w:rsidDel="00500F0B">
            <w:rPr>
              <w:lang w:val="es-ES"/>
            </w:rPr>
            <w:delText>en</w:delText>
          </w:r>
        </w:del>
      </w:ins>
      <w:ins w:id="331" w:author="jbustos.lestonnac@gmail.com" w:date="2020-05-27T08:23:00Z">
        <w:r w:rsidR="00500F0B">
          <w:rPr>
            <w:lang w:val="es-ES"/>
          </w:rPr>
          <w:t>de</w:t>
        </w:r>
      </w:ins>
      <w:ins w:id="332" w:author="Ruiz Perez, Ivan" w:date="2020-05-26T16:09:00Z">
        <w:r>
          <w:rPr>
            <w:lang w:val="es-ES"/>
          </w:rPr>
          <w:t xml:space="preserve"> esta práctica.</w:t>
        </w:r>
      </w:ins>
    </w:p>
    <w:p w14:paraId="7E61E939" w14:textId="40181F6E" w:rsidR="00B5373C" w:rsidRDefault="00B5373C" w:rsidP="003E3E78">
      <w:pPr>
        <w:pStyle w:val="Textoindependiente"/>
        <w:rPr>
          <w:i/>
          <w:iCs/>
          <w:lang w:val="es-ES"/>
        </w:rPr>
      </w:pPr>
      <w:r w:rsidRPr="00C30911">
        <w:rPr>
          <w:i/>
          <w:iCs/>
          <w:lang w:val="es-ES"/>
        </w:rPr>
        <w:t>¿A qué tipología de ciberataque mi compañía está más expuesta? ¿Debería por ello, analizar la documentación cualitativa, así como los detalles técnicos referentes a este tipo de ataque?</w:t>
      </w:r>
    </w:p>
    <w:p w14:paraId="4CABB978" w14:textId="66096CA0" w:rsidR="00D82FA5" w:rsidRDefault="00D82FA5" w:rsidP="003E3E78">
      <w:pPr>
        <w:pStyle w:val="Textoindependiente"/>
        <w:rPr>
          <w:lang w:val="es-ES"/>
        </w:rPr>
      </w:pPr>
      <w:r>
        <w:rPr>
          <w:lang w:val="es-ES"/>
        </w:rPr>
        <w:t xml:space="preserve">Para responder esta cuestión, se podrían realizar distintos planteamientos. El primero de estos consistiría en analizar la correlación presente entre los distintos tipos de ataques en función del sector al que afectan. </w:t>
      </w:r>
      <w:r w:rsidR="009C7979">
        <w:rPr>
          <w:lang w:val="es-ES"/>
        </w:rPr>
        <w:t xml:space="preserve">De esta forma, las empresas del sector público, estarán más expuestas a aquellas tipologías de ataque cuya correlación sea más elevada. </w:t>
      </w:r>
    </w:p>
    <w:p w14:paraId="66B052DB" w14:textId="4A7C628E" w:rsidR="00D82FA5" w:rsidRPr="008B3AB6" w:rsidRDefault="00D82FA5" w:rsidP="00C30911">
      <w:pPr>
        <w:pStyle w:val="Textoindependiente"/>
        <w:rPr>
          <w:lang w:val="es-ES"/>
        </w:rPr>
      </w:pPr>
      <w:r>
        <w:rPr>
          <w:lang w:val="es-ES"/>
        </w:rPr>
        <w:t>Por otra parte, se podría plantear un modelo de regresión logística</w:t>
      </w:r>
      <w:r w:rsidR="009C7979">
        <w:rPr>
          <w:lang w:val="es-ES"/>
        </w:rPr>
        <w:t xml:space="preserve"> para analizar</w:t>
      </w:r>
      <w:r w:rsidR="008B3AB6">
        <w:rPr>
          <w:lang w:val="es-ES"/>
        </w:rPr>
        <w:t xml:space="preserve"> como varían los </w:t>
      </w:r>
      <w:r w:rsidR="008B3AB6">
        <w:rPr>
          <w:i/>
          <w:iCs/>
          <w:lang w:val="es-ES"/>
        </w:rPr>
        <w:t xml:space="preserve">ODDS </w:t>
      </w:r>
      <w:r w:rsidR="008B3AB6">
        <w:rPr>
          <w:lang w:val="es-ES"/>
        </w:rPr>
        <w:t>de que una empresa del sector público sea atacada,</w:t>
      </w:r>
      <w:r w:rsidR="009C7979">
        <w:rPr>
          <w:lang w:val="es-ES"/>
        </w:rPr>
        <w:t xml:space="preserve"> a través de los </w:t>
      </w:r>
      <w:r w:rsidR="008B3AB6">
        <w:rPr>
          <w:lang w:val="es-ES"/>
        </w:rPr>
        <w:t xml:space="preserve">coeficientes estimados para </w:t>
      </w:r>
      <w:r w:rsidR="009C7979">
        <w:rPr>
          <w:lang w:val="es-ES"/>
        </w:rPr>
        <w:t xml:space="preserve">cada tipología de ataque. En este sentido, se crearía una variable dicotómica que adoptaría el valor 1 en aquellas observaciones pertenecientes al sector público; y el valor 0, para el resto de casos. Adicionalmente, se debería de realizar un procesado de datos para transformar las variables que contienen información de los tipos de ataque, en una única variable categórica. Por consiguiente, el modelo de regresión </w:t>
      </w:r>
      <w:del w:id="333" w:author="jbustos.lestonnac@gmail.com" w:date="2020-05-27T08:24:00Z">
        <w:r w:rsidR="009C7979" w:rsidDel="00500F0B">
          <w:rPr>
            <w:lang w:val="es-ES"/>
          </w:rPr>
          <w:delText xml:space="preserve">lineal </w:delText>
        </w:r>
      </w:del>
      <w:ins w:id="334" w:author="jbustos.lestonnac@gmail.com" w:date="2020-05-27T08:24:00Z">
        <w:r w:rsidR="00500F0B">
          <w:rPr>
            <w:lang w:val="es-ES"/>
          </w:rPr>
          <w:t xml:space="preserve">logística </w:t>
        </w:r>
      </w:ins>
      <w:r w:rsidR="009C7979">
        <w:rPr>
          <w:lang w:val="es-ES"/>
        </w:rPr>
        <w:t>utilizaría una variable explicativa categórica.</w:t>
      </w:r>
    </w:p>
    <w:p w14:paraId="0D3D3981" w14:textId="5B59554A" w:rsidR="00B5373C" w:rsidRDefault="00B5373C" w:rsidP="00D82FA5">
      <w:pPr>
        <w:pStyle w:val="Textoindependiente"/>
        <w:rPr>
          <w:i/>
          <w:iCs/>
          <w:lang w:val="es-ES"/>
        </w:rPr>
      </w:pPr>
      <w:r w:rsidRPr="00C30911">
        <w:rPr>
          <w:i/>
          <w:iCs/>
          <w:lang w:val="es-ES"/>
        </w:rPr>
        <w:t xml:space="preserve">¿Hasta qué punto el encontrarme en un mundo globalizado, estoy expuesto a recibir ataques internacionales? </w:t>
      </w:r>
    </w:p>
    <w:p w14:paraId="0D29D95E" w14:textId="20DDAE2A" w:rsidR="00D82FA5" w:rsidRDefault="00D82FA5" w:rsidP="00D82FA5">
      <w:pPr>
        <w:pStyle w:val="Textoindependiente"/>
        <w:rPr>
          <w:lang w:val="es-ES"/>
        </w:rPr>
      </w:pPr>
      <w:r>
        <w:rPr>
          <w:lang w:val="es-ES"/>
        </w:rPr>
        <w:t>En esta prueba, primer</w:t>
      </w:r>
      <w:r w:rsidR="004C353C">
        <w:rPr>
          <w:lang w:val="es-ES"/>
        </w:rPr>
        <w:t>o de todo, sería interesante analizar si existen diferencias significativas entre la media de ataque</w:t>
      </w:r>
      <w:ins w:id="335" w:author="jbustos.lestonnac@gmail.com" w:date="2020-05-27T08:24:00Z">
        <w:r w:rsidR="00500F0B">
          <w:rPr>
            <w:lang w:val="es-ES"/>
          </w:rPr>
          <w:t>s</w:t>
        </w:r>
      </w:ins>
      <w:r w:rsidR="004C353C">
        <w:rPr>
          <w:lang w:val="es-ES"/>
        </w:rPr>
        <w:t xml:space="preserve"> producidos a nivel internacional, y los ataques que han tenido como objetivo un único continente. Para ello, el método de análisis utilizado sería un contraste de hipótesis sobre la media de ataques.</w:t>
      </w:r>
    </w:p>
    <w:p w14:paraId="0F740578" w14:textId="3B07F8C9" w:rsidR="004C353C" w:rsidRPr="00D82FA5" w:rsidRDefault="004C353C" w:rsidP="00C30911">
      <w:pPr>
        <w:pStyle w:val="Textoindependiente"/>
        <w:rPr>
          <w:lang w:val="es-ES"/>
        </w:rPr>
      </w:pPr>
      <w:r>
        <w:rPr>
          <w:lang w:val="es-ES"/>
        </w:rPr>
        <w:t xml:space="preserve">Como siguiente paso, a partir de los resultados obtenidos, sería interesante obtener información acerca de si existen diferencias significativas entre </w:t>
      </w:r>
      <w:r w:rsidR="002E74A2">
        <w:rPr>
          <w:lang w:val="es-ES"/>
        </w:rPr>
        <w:t xml:space="preserve">continentes, para </w:t>
      </w:r>
      <w:r>
        <w:rPr>
          <w:lang w:val="es-ES"/>
        </w:rPr>
        <w:t>la</w:t>
      </w:r>
      <w:r w:rsidR="008B3AB6">
        <w:rPr>
          <w:lang w:val="es-ES"/>
        </w:rPr>
        <w:t>s</w:t>
      </w:r>
      <w:r>
        <w:rPr>
          <w:lang w:val="es-ES"/>
        </w:rPr>
        <w:t xml:space="preserve"> </w:t>
      </w:r>
      <w:r w:rsidR="002E74A2">
        <w:rPr>
          <w:lang w:val="es-ES"/>
        </w:rPr>
        <w:t>distribuciones</w:t>
      </w:r>
      <w:r>
        <w:rPr>
          <w:lang w:val="es-ES"/>
        </w:rPr>
        <w:t xml:space="preserve"> de ataques producidos </w:t>
      </w:r>
      <w:r w:rsidR="002E74A2">
        <w:rPr>
          <w:lang w:val="es-ES"/>
        </w:rPr>
        <w:t>a empresas del sector público</w:t>
      </w:r>
      <w:r>
        <w:rPr>
          <w:lang w:val="es-ES"/>
        </w:rPr>
        <w:t xml:space="preserve">. Para ello, aplicaríamos un método estadístico que permitiese determinar si existen diferencias significativas entre los distintos continentes, o si por el contrario, las distribuciones de ataques son similares. </w:t>
      </w:r>
    </w:p>
    <w:p w14:paraId="00D3BED7" w14:textId="77777777" w:rsidR="00B5373C" w:rsidRPr="00C30911" w:rsidRDefault="00B5373C" w:rsidP="00C30911">
      <w:pPr>
        <w:pStyle w:val="Textoindependiente"/>
        <w:rPr>
          <w:i/>
          <w:iCs/>
          <w:lang w:val="es-ES"/>
        </w:rPr>
      </w:pPr>
      <w:r w:rsidRPr="00C30911">
        <w:rPr>
          <w:i/>
          <w:iCs/>
          <w:lang w:val="es-ES"/>
        </w:rPr>
        <w:t>¿Existen atacantes bien conocidos, con pautas concretas, a los que me encuentre particularmente expuesto?</w:t>
      </w:r>
    </w:p>
    <w:p w14:paraId="714C956E" w14:textId="040298D8" w:rsidR="00B5373C" w:rsidRDefault="003E3E78" w:rsidP="00B5373C">
      <w:pPr>
        <w:pStyle w:val="Textoindependiente"/>
        <w:rPr>
          <w:lang w:val="es-ES"/>
        </w:rPr>
      </w:pPr>
      <w:r>
        <w:rPr>
          <w:lang w:val="es-ES"/>
        </w:rPr>
        <w:t>Para responder esta cuestión, sería interesante realizar</w:t>
      </w:r>
      <w:ins w:id="336" w:author="jbustos.lestonnac@gmail.com" w:date="2020-05-27T08:25:00Z">
        <w:r w:rsidR="00500F0B">
          <w:rPr>
            <w:lang w:val="es-ES"/>
          </w:rPr>
          <w:t>,</w:t>
        </w:r>
      </w:ins>
      <w:r w:rsidR="002E74A2">
        <w:rPr>
          <w:lang w:val="es-ES"/>
        </w:rPr>
        <w:t xml:space="preserve"> sobre </w:t>
      </w:r>
      <w:r w:rsidR="00D82FA5">
        <w:rPr>
          <w:lang w:val="es-ES"/>
        </w:rPr>
        <w:t>una muestra de datos con observaciones del sector público,</w:t>
      </w:r>
      <w:r>
        <w:rPr>
          <w:lang w:val="es-ES"/>
        </w:rPr>
        <w:t xml:space="preserve"> un contraste de hipótesis sobre la media de atacantes desconocidos y conocidos.</w:t>
      </w:r>
      <w:del w:id="337" w:author="jbustos.lestonnac@gmail.com" w:date="2020-05-27T08:26:00Z">
        <w:r w:rsidR="00D82FA5" w:rsidDel="009E678D">
          <w:rPr>
            <w:lang w:val="es-ES"/>
          </w:rPr>
          <w:delText xml:space="preserve"> </w:delText>
        </w:r>
      </w:del>
      <w:r>
        <w:rPr>
          <w:lang w:val="es-ES"/>
        </w:rPr>
        <w:t xml:space="preserve"> En caso de obtener resultados que nos diesen diferencias significativas, el siguiente paso sería analizar </w:t>
      </w:r>
      <w:del w:id="338" w:author="jbustos.lestonnac@gmail.com" w:date="2020-05-27T08:25:00Z">
        <w:r w:rsidDel="00500F0B">
          <w:rPr>
            <w:lang w:val="es-ES"/>
          </w:rPr>
          <w:delText>cual</w:delText>
        </w:r>
      </w:del>
      <w:ins w:id="339" w:author="jbustos.lestonnac@gmail.com" w:date="2020-05-27T08:25:00Z">
        <w:r w:rsidR="00500F0B">
          <w:rPr>
            <w:lang w:val="es-ES"/>
          </w:rPr>
          <w:t>cuál</w:t>
        </w:r>
      </w:ins>
      <w:r>
        <w:rPr>
          <w:lang w:val="es-ES"/>
        </w:rPr>
        <w:t xml:space="preserve"> de los grupos </w:t>
      </w:r>
      <w:r w:rsidR="00D82FA5">
        <w:rPr>
          <w:lang w:val="es-ES"/>
        </w:rPr>
        <w:t>es el más peligroso para adoptar una estrategia de defensa concreta. Por otra parte, en caso de no obtener diferencias significativas, sería interesante considerar otras variables como la tipología de ataque, y ser capaces de identificar correlaciones entre el tipo de atacante y la metodología empleada.</w:t>
      </w:r>
    </w:p>
    <w:p w14:paraId="60BC3945" w14:textId="7A641038" w:rsidR="009C7979" w:rsidDel="002161A1" w:rsidRDefault="009C7979">
      <w:pPr>
        <w:pStyle w:val="Ttulo2"/>
        <w:rPr>
          <w:del w:id="340" w:author="jbustos.lestonnac@gmail.com" w:date="2020-05-27T07:28:00Z"/>
          <w:lang w:val="es-ES"/>
        </w:rPr>
        <w:pPrChange w:id="341" w:author="jbustos.lestonnac@gmail.com" w:date="2020-05-27T07:29:00Z">
          <w:pPr/>
        </w:pPrChange>
      </w:pPr>
      <w:r>
        <w:rPr>
          <w:lang w:val="es-ES"/>
        </w:rPr>
        <w:br w:type="page"/>
      </w:r>
      <w:del w:id="342" w:author="jbustos.lestonnac@gmail.com" w:date="2020-05-27T07:28:00Z">
        <w:r w:rsidR="00DD294E" w:rsidDel="002161A1">
          <w:rPr>
            <w:lang w:val="es-ES"/>
          </w:rPr>
          <w:lastRenderedPageBreak/>
          <w:delText xml:space="preserve"> </w:delText>
        </w:r>
      </w:del>
    </w:p>
    <w:p w14:paraId="44479476" w14:textId="77777777" w:rsidR="00663A5E" w:rsidRPr="007341E6" w:rsidRDefault="00663A5E">
      <w:pPr>
        <w:pStyle w:val="Ttulo2"/>
        <w:rPr>
          <w:lang w:val="es-ES"/>
        </w:rPr>
        <w:pPrChange w:id="343" w:author="jbustos.lestonnac@gmail.com" w:date="2020-05-27T07:29:00Z">
          <w:pPr>
            <w:pStyle w:val="Ttulo2"/>
            <w:jc w:val="both"/>
          </w:pPr>
        </w:pPrChange>
      </w:pPr>
      <w:bookmarkStart w:id="344" w:name="X296da3e5e8085dbca0a9efb274762aaa2c72022"/>
      <w:bookmarkStart w:id="345" w:name="_Toc41230328"/>
      <w:bookmarkStart w:id="346" w:name="_Toc41380200"/>
      <w:r w:rsidRPr="007341E6">
        <w:rPr>
          <w:lang w:val="es-ES"/>
        </w:rPr>
        <w:t>4.2 Análisis particulares, y comprobaciones de normalidad y distribución de la varianza en las variables bajo estudio</w:t>
      </w:r>
      <w:bookmarkEnd w:id="344"/>
      <w:bookmarkEnd w:id="345"/>
      <w:bookmarkEnd w:id="346"/>
    </w:p>
    <w:p w14:paraId="5FBDF837" w14:textId="06B2CDAD" w:rsidR="00663A5E" w:rsidRPr="00686831" w:rsidRDefault="00663A5E" w:rsidP="00C30911">
      <w:pPr>
        <w:pStyle w:val="FirstParagraph"/>
        <w:rPr>
          <w:lang w:val="es-ES"/>
        </w:rPr>
      </w:pPr>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p>
    <w:p w14:paraId="15E83E0F" w14:textId="77777777" w:rsidR="00663A5E" w:rsidRDefault="00663A5E" w:rsidP="00663A5E">
      <w:pPr>
        <w:pStyle w:val="Ttulo3"/>
        <w:rPr>
          <w:lang w:val="es-ES"/>
        </w:rPr>
      </w:pPr>
      <w:bookmarkStart w:id="347" w:name="_Toc41380201"/>
      <w:r>
        <w:rPr>
          <w:lang w:val="es-ES"/>
        </w:rPr>
        <w:t>4.2.1 Análisis temporal de los ciberataques.</w:t>
      </w:r>
      <w:bookmarkEnd w:id="347"/>
    </w:p>
    <w:p w14:paraId="09A18465" w14:textId="77777777" w:rsidR="00663A5E" w:rsidRPr="00686831" w:rsidRDefault="00663A5E" w:rsidP="00663A5E">
      <w:pPr>
        <w:pStyle w:val="Textoindependiente"/>
        <w:rPr>
          <w:lang w:val="es-ES"/>
        </w:rPr>
      </w:pPr>
      <w:r>
        <w:rPr>
          <w:lang w:val="es-ES"/>
        </w:rPr>
        <w:t>El objeto de análisis de este subapartado,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p>
    <w:p w14:paraId="1460B9FC" w14:textId="77777777" w:rsidR="00663A5E" w:rsidRPr="007341E6" w:rsidRDefault="00663A5E" w:rsidP="00663A5E">
      <w:pPr>
        <w:pStyle w:val="Textoindependiente"/>
        <w:rPr>
          <w:lang w:val="es-ES"/>
        </w:rPr>
      </w:pPr>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r>
        <w:rPr>
          <w:i/>
          <w:iCs/>
          <w:lang w:val="es-ES"/>
        </w:rPr>
        <w:t xml:space="preserve">Year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p>
    <w:p w14:paraId="5DCBC13A" w14:textId="18878F6E" w:rsidR="00663A5E" w:rsidRPr="00530E0D" w:rsidRDefault="00663A5E" w:rsidP="00663A5E">
      <w:pPr>
        <w:pStyle w:val="Textoindependiente"/>
        <w:rPr>
          <w:lang w:val="es-ES"/>
        </w:rPr>
      </w:pPr>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w:t>
      </w:r>
      <w:ins w:id="348" w:author="jbustos.lestonnac@gmail.com" w:date="2020-05-27T08:28:00Z">
        <w:r w:rsidR="009E678D">
          <w:rPr>
            <w:lang w:val="es-ES"/>
          </w:rPr>
          <w:t>s,</w:t>
        </w:r>
      </w:ins>
      <w:r>
        <w:rPr>
          <w:lang w:val="es-ES"/>
        </w:rPr>
        <w:t xml:space="preserve"> será el campo </w:t>
      </w:r>
      <w:r>
        <w:rPr>
          <w:i/>
          <w:iCs/>
          <w:lang w:val="es-ES"/>
        </w:rPr>
        <w:t xml:space="preserve">TotalAtaques, </w:t>
      </w:r>
      <w:r>
        <w:rPr>
          <w:lang w:val="es-ES"/>
        </w:rPr>
        <w:t>el cual representa el número total de incidentes de seguridad reportados</w:t>
      </w:r>
    </w:p>
    <w:p w14:paraId="37101AA5" w14:textId="5F2D98DF" w:rsidR="00663A5E" w:rsidRDefault="00663A5E" w:rsidP="00663A5E">
      <w:pPr>
        <w:pStyle w:val="Textoindependiente"/>
        <w:rPr>
          <w:lang w:val="es-ES"/>
        </w:rPr>
      </w:pPr>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del w:id="349" w:author="jbustos.lestonnac@gmail.com" w:date="2020-05-27T08:28:00Z">
        <w:r w:rsidDel="009E678D">
          <w:rPr>
            <w:lang w:val="es-ES"/>
          </w:rPr>
          <w:delText>,</w:delText>
        </w:r>
      </w:del>
      <w:r>
        <w:rPr>
          <w:lang w:val="es-ES"/>
        </w:rPr>
        <w:t xml:space="preserve"> realizando contrastes sobre</w:t>
      </w:r>
      <w:r w:rsidRPr="007341E6">
        <w:rPr>
          <w:lang w:val="es-ES"/>
        </w:rPr>
        <w:t xml:space="preserve"> la media de ataques </w:t>
      </w:r>
      <w:r>
        <w:rPr>
          <w:lang w:val="es-ES"/>
        </w:rPr>
        <w:t>recibidos</w:t>
      </w:r>
      <w:r w:rsidRPr="007341E6">
        <w:rPr>
          <w:lang w:val="es-ES"/>
        </w:rPr>
        <w:t xml:space="preserve">. </w:t>
      </w:r>
    </w:p>
    <w:p w14:paraId="7FDAF119" w14:textId="239628A8" w:rsidR="00663A5E" w:rsidRDefault="00663A5E" w:rsidP="00663A5E">
      <w:pPr>
        <w:pStyle w:val="Textoindependiente"/>
        <w:rPr>
          <w:lang w:val="es-ES"/>
        </w:rPr>
      </w:pPr>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w:t>
      </w:r>
      <w:del w:id="350" w:author="jbustos.lestonnac@gmail.com" w:date="2020-05-27T08:29:00Z">
        <w:r w:rsidDel="009E678D">
          <w:rPr>
            <w:lang w:val="es-ES"/>
          </w:rPr>
          <w:delText xml:space="preserve"> entre meses</w:delText>
        </w:r>
      </w:del>
      <w:r>
        <w:rPr>
          <w:lang w:val="es-ES"/>
        </w:rPr>
        <w:t>.</w:t>
      </w:r>
    </w:p>
    <w:p w14:paraId="0D603F07" w14:textId="765DA78D" w:rsidR="00663A5E" w:rsidRPr="007341E6" w:rsidRDefault="00663A5E" w:rsidP="00663A5E">
      <w:pPr>
        <w:pStyle w:val="Textoindependiente"/>
        <w:rPr>
          <w:lang w:val="es-ES"/>
        </w:rPr>
      </w:pPr>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p>
    <w:p w14:paraId="29CD9746" w14:textId="77777777" w:rsidR="00C43A80" w:rsidRDefault="00C43A80">
      <w:pPr>
        <w:rPr>
          <w:ins w:id="351" w:author="Ruiz Perez, Ivan" w:date="2020-05-26T16:11:00Z"/>
          <w:rStyle w:val="CommentTok"/>
          <w:lang w:val="es-ES"/>
        </w:rPr>
      </w:pPr>
      <w:ins w:id="352" w:author="Ruiz Perez, Ivan" w:date="2020-05-26T16:11:00Z">
        <w:r>
          <w:rPr>
            <w:rStyle w:val="CommentTok"/>
            <w:lang w:val="es-ES"/>
          </w:rPr>
          <w:br w:type="page"/>
        </w:r>
      </w:ins>
    </w:p>
    <w:p w14:paraId="7853766B" w14:textId="1E5CEC7B" w:rsidR="009C7979" w:rsidRPr="00C30911" w:rsidRDefault="00500F0B" w:rsidP="00663A5E">
      <w:pPr>
        <w:pStyle w:val="SourceCode"/>
        <w:rPr>
          <w:rStyle w:val="StringTok"/>
          <w:lang w:val="es-ES"/>
        </w:rPr>
      </w:pPr>
      <w:r>
        <w:rPr>
          <w:noProof/>
          <w:lang w:val="es-ES" w:eastAsia="es-ES"/>
        </w:rPr>
        <w:lastRenderedPageBreak/>
        <w:drawing>
          <wp:anchor distT="0" distB="0" distL="114300" distR="114300" simplePos="0" relativeHeight="251703296" behindDoc="0" locked="0" layoutInCell="1" allowOverlap="1" wp14:anchorId="59793C1A" wp14:editId="4E9A1A74">
            <wp:simplePos x="0" y="0"/>
            <wp:positionH relativeFrom="margin">
              <wp:posOffset>424815</wp:posOffset>
            </wp:positionH>
            <wp:positionV relativeFrom="paragraph">
              <wp:posOffset>2233930</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63A5E" w:rsidRPr="007341E6">
        <w:rPr>
          <w:rStyle w:val="CommentTok"/>
          <w:lang w:val="es-ES"/>
        </w:rPr>
        <w:t># Set de datos necesario para el análisis de impacto temporal</w:t>
      </w:r>
      <w:r w:rsidR="00663A5E" w:rsidRPr="007341E6">
        <w:rPr>
          <w:lang w:val="es-ES"/>
        </w:rPr>
        <w:br/>
      </w:r>
      <w:del w:id="353" w:author="jbustos.lestonnac@gmail.com" w:date="2020-05-27T08:26:00Z">
        <w:r w:rsidR="00663A5E" w:rsidRPr="007341E6" w:rsidDel="00500F0B">
          <w:rPr>
            <w:lang w:val="es-ES"/>
          </w:rPr>
          <w:br/>
        </w:r>
      </w:del>
      <w:r w:rsidR="00663A5E" w:rsidRPr="007341E6">
        <w:rPr>
          <w:rStyle w:val="NormalTok"/>
          <w:lang w:val="es-ES"/>
        </w:rPr>
        <w:t>attacks_temp &lt;-</w:t>
      </w:r>
      <w:r w:rsidR="00663A5E" w:rsidRPr="007341E6">
        <w:rPr>
          <w:rStyle w:val="StringTok"/>
          <w:lang w:val="es-ES"/>
        </w:rPr>
        <w:t xml:space="preserve"> </w:t>
      </w:r>
      <w:r w:rsidR="00663A5E" w:rsidRPr="007341E6">
        <w:rPr>
          <w:rStyle w:val="NormalTok"/>
          <w:lang w:val="es-ES"/>
        </w:rPr>
        <w:t>attacks_Input[attacks_Input</w:t>
      </w:r>
      <w:r w:rsidR="00663A5E" w:rsidRPr="007341E6">
        <w:rPr>
          <w:rStyle w:val="OperatorTok"/>
          <w:lang w:val="es-ES"/>
        </w:rPr>
        <w:t>$</w:t>
      </w:r>
      <w:r w:rsidR="00663A5E" w:rsidRPr="007341E6">
        <w:rPr>
          <w:rStyle w:val="NormalTok"/>
          <w:lang w:val="es-ES"/>
        </w:rPr>
        <w:t>Code_target_class</w:t>
      </w:r>
      <w:r w:rsidR="00663A5E" w:rsidRPr="007341E6">
        <w:rPr>
          <w:rStyle w:val="OperatorTok"/>
          <w:lang w:val="es-ES"/>
        </w:rPr>
        <w:t>==</w:t>
      </w:r>
      <w:r w:rsidR="00663A5E" w:rsidRPr="007341E6">
        <w:rPr>
          <w:rStyle w:val="StringTok"/>
          <w:lang w:val="es-ES"/>
        </w:rPr>
        <w:t>"O"</w:t>
      </w:r>
      <w:r w:rsidR="00663A5E" w:rsidRPr="007341E6">
        <w:rPr>
          <w:rStyle w:val="NormalTok"/>
          <w:lang w:val="es-ES"/>
        </w:rPr>
        <w:t>,</w:t>
      </w:r>
      <w:r w:rsidR="00663A5E" w:rsidRPr="007341E6">
        <w:rPr>
          <w:rStyle w:val="KeywordTok"/>
          <w:lang w:val="es-ES"/>
        </w:rPr>
        <w:t>c</w:t>
      </w:r>
      <w:r w:rsidR="00663A5E" w:rsidRPr="007341E6">
        <w:rPr>
          <w:rStyle w:val="NormalTok"/>
          <w:lang w:val="es-ES"/>
        </w:rPr>
        <w:t>(</w:t>
      </w:r>
      <w:r w:rsidR="00663A5E" w:rsidRPr="007341E6">
        <w:rPr>
          <w:rStyle w:val="StringTok"/>
          <w:lang w:val="es-ES"/>
        </w:rPr>
        <w:t>'Year'</w:t>
      </w:r>
      <w:r w:rsidR="00663A5E" w:rsidRPr="007341E6">
        <w:rPr>
          <w:rStyle w:val="NormalTok"/>
          <w:lang w:val="es-ES"/>
        </w:rPr>
        <w:t>,</w:t>
      </w:r>
      <w:r w:rsidR="00663A5E" w:rsidRPr="007341E6">
        <w:rPr>
          <w:rStyle w:val="StringTok"/>
          <w:lang w:val="es-ES"/>
        </w:rPr>
        <w:t>'Mes'</w:t>
      </w:r>
      <w:r w:rsidR="00663A5E" w:rsidRPr="007341E6">
        <w:rPr>
          <w:rStyle w:val="NormalTok"/>
          <w:lang w:val="es-ES"/>
        </w:rPr>
        <w:t>,</w:t>
      </w:r>
      <w:r w:rsidR="00663A5E" w:rsidRPr="007341E6">
        <w:rPr>
          <w:rStyle w:val="StringTok"/>
          <w:lang w:val="es-ES"/>
        </w:rPr>
        <w:t>'NumeroAtaques'</w:t>
      </w:r>
      <w:r w:rsidR="00663A5E" w:rsidRPr="007341E6">
        <w:rPr>
          <w:rStyle w:val="NormalTok"/>
          <w:lang w:val="es-ES"/>
        </w:rPr>
        <w:t>)]</w:t>
      </w:r>
      <w:r w:rsidR="00663A5E" w:rsidRPr="007341E6">
        <w:rPr>
          <w:lang w:val="es-ES"/>
        </w:rPr>
        <w:br/>
      </w:r>
      <w:r w:rsidR="00663A5E" w:rsidRPr="007341E6">
        <w:rPr>
          <w:rStyle w:val="NormalTok"/>
          <w:lang w:val="es-ES"/>
        </w:rPr>
        <w:t>monthlyAttacks &lt;-</w:t>
      </w:r>
      <w:r w:rsidR="00663A5E" w:rsidRPr="007341E6">
        <w:rPr>
          <w:rStyle w:val="StringTok"/>
          <w:lang w:val="es-ES"/>
        </w:rPr>
        <w:t xml:space="preserve"> </w:t>
      </w:r>
      <w:r w:rsidR="00663A5E" w:rsidRPr="007341E6">
        <w:rPr>
          <w:rStyle w:val="NormalTok"/>
          <w:lang w:val="es-ES"/>
        </w:rPr>
        <w:t>attacks_temp</w:t>
      </w:r>
      <w:r w:rsidR="00663A5E" w:rsidRPr="007341E6">
        <w:rPr>
          <w:rStyle w:val="OperatorTok"/>
          <w:lang w:val="es-ES"/>
        </w:rPr>
        <w:t>$</w:t>
      </w:r>
      <w:r w:rsidR="00663A5E" w:rsidRPr="007341E6">
        <w:rPr>
          <w:rStyle w:val="NormalTok"/>
          <w:lang w:val="es-ES"/>
        </w:rPr>
        <w:t>NumeroAtaques</w:t>
      </w:r>
      <w:r w:rsidR="00663A5E" w:rsidRPr="007341E6">
        <w:rPr>
          <w:lang w:val="es-ES"/>
        </w:rPr>
        <w:br/>
      </w:r>
      <w:r w:rsidR="00663A5E" w:rsidRPr="007341E6">
        <w:rPr>
          <w:lang w:val="es-ES"/>
        </w:rPr>
        <w:br/>
      </w:r>
      <w:r w:rsidR="00663A5E" w:rsidRPr="007341E6">
        <w:rPr>
          <w:rStyle w:val="CommentTok"/>
          <w:lang w:val="es-ES"/>
        </w:rPr>
        <w:t># Graficamos para la variable seleccionada un diagrama de boxplot, y la distribución de frecuencias de los distintos valores.</w:t>
      </w:r>
      <w:r w:rsidR="00663A5E" w:rsidRPr="007341E6">
        <w:rPr>
          <w:lang w:val="es-ES"/>
        </w:rPr>
        <w:br/>
      </w:r>
      <w:r w:rsidR="00663A5E" w:rsidRPr="004C353C">
        <w:rPr>
          <w:rStyle w:val="KeywordTok"/>
          <w:lang w:val="es-ES"/>
        </w:rPr>
        <w:t>boxplot</w:t>
      </w:r>
      <w:r w:rsidR="00663A5E" w:rsidRPr="004C353C">
        <w:rPr>
          <w:rStyle w:val="NormalTok"/>
          <w:lang w:val="es-ES"/>
        </w:rPr>
        <w:t>(monthlyAttacks,</w:t>
      </w:r>
      <w:r w:rsidR="00663A5E" w:rsidRPr="004C353C">
        <w:rPr>
          <w:lang w:val="es-ES"/>
        </w:rPr>
        <w:br/>
      </w:r>
      <w:r w:rsidR="00663A5E" w:rsidRPr="004C353C">
        <w:rPr>
          <w:rStyle w:val="NormalTok"/>
          <w:lang w:val="es-ES"/>
        </w:rPr>
        <w:t xml:space="preserve">        </w:t>
      </w:r>
      <w:r w:rsidR="00663A5E" w:rsidRPr="004C353C">
        <w:rPr>
          <w:rStyle w:val="DataTypeTok"/>
          <w:lang w:val="es-ES"/>
        </w:rPr>
        <w:t>main=</w:t>
      </w:r>
      <w:r w:rsidR="00663A5E" w:rsidRPr="004C353C">
        <w:rPr>
          <w:rStyle w:val="StringTok"/>
          <w:lang w:val="es-ES"/>
        </w:rPr>
        <w:t>"Ataques Mensuales para Sector Público",</w:t>
      </w:r>
      <w:r w:rsidR="00663A5E" w:rsidRPr="004C353C">
        <w:rPr>
          <w:lang w:val="es-ES"/>
        </w:rPr>
        <w:br/>
      </w:r>
      <w:r w:rsidR="00663A5E" w:rsidRPr="004C353C">
        <w:rPr>
          <w:rStyle w:val="StringTok"/>
          <w:lang w:val="es-ES"/>
        </w:rPr>
        <w:t xml:space="preserve">        ylab="</w:t>
      </w:r>
      <w:r w:rsidR="00663A5E" w:rsidRPr="004C353C">
        <w:rPr>
          <w:rStyle w:val="NormalTok"/>
          <w:lang w:val="es-ES"/>
        </w:rPr>
        <w:t>Número de Casos</w:t>
      </w:r>
      <w:r w:rsidR="00663A5E" w:rsidRPr="004C353C">
        <w:rPr>
          <w:rStyle w:val="StringTok"/>
          <w:lang w:val="es-ES"/>
        </w:rPr>
        <w:t>",</w:t>
      </w:r>
      <w:r w:rsidR="00663A5E" w:rsidRPr="004C353C">
        <w:rPr>
          <w:lang w:val="es-ES"/>
        </w:rPr>
        <w:br/>
      </w:r>
      <w:r w:rsidR="00663A5E" w:rsidRPr="004C353C">
        <w:rPr>
          <w:rStyle w:val="StringTok"/>
          <w:lang w:val="es-ES"/>
        </w:rPr>
        <w:t xml:space="preserve">        col="</w:t>
      </w:r>
      <w:r w:rsidR="00663A5E" w:rsidRPr="004C353C">
        <w:rPr>
          <w:rStyle w:val="NormalTok"/>
          <w:lang w:val="es-ES"/>
        </w:rPr>
        <w:t>orange</w:t>
      </w:r>
      <w:r w:rsidR="00663A5E" w:rsidRPr="004C353C">
        <w:rPr>
          <w:rStyle w:val="StringTok"/>
          <w:lang w:val="es-ES"/>
        </w:rPr>
        <w:t>",</w:t>
      </w:r>
      <w:r w:rsidR="00663A5E" w:rsidRPr="004C353C">
        <w:rPr>
          <w:lang w:val="es-ES"/>
        </w:rPr>
        <w:br/>
      </w:r>
      <w:r w:rsidR="00663A5E" w:rsidRPr="004C353C">
        <w:rPr>
          <w:rStyle w:val="StringTok"/>
          <w:lang w:val="es-ES"/>
        </w:rPr>
        <w:t xml:space="preserve">        border="</w:t>
      </w:r>
      <w:r w:rsidR="00663A5E" w:rsidRPr="004C353C">
        <w:rPr>
          <w:rStyle w:val="NormalTok"/>
          <w:lang w:val="es-ES"/>
        </w:rPr>
        <w:t>brown</w:t>
      </w:r>
      <w:r w:rsidR="00663A5E" w:rsidRPr="004C353C">
        <w:rPr>
          <w:rStyle w:val="StringTok"/>
          <w:lang w:val="es-ES"/>
        </w:rPr>
        <w:t>",</w:t>
      </w:r>
      <w:r w:rsidR="00663A5E" w:rsidRPr="004C353C">
        <w:rPr>
          <w:lang w:val="es-ES"/>
        </w:rPr>
        <w:br/>
      </w:r>
      <w:r w:rsidR="00663A5E" w:rsidRPr="004C353C">
        <w:rPr>
          <w:rStyle w:val="StringTok"/>
          <w:lang w:val="es-ES"/>
        </w:rPr>
        <w:t xml:space="preserve">        horizontal=TRUE)</w:t>
      </w:r>
    </w:p>
    <w:p w14:paraId="359C20EB" w14:textId="56659296" w:rsidR="00663A5E" w:rsidRPr="00C30911" w:rsidRDefault="004C353C" w:rsidP="00663A5E">
      <w:pPr>
        <w:pStyle w:val="SourceCode"/>
        <w:rPr>
          <w:lang w:val="en-GB"/>
        </w:rPr>
      </w:pPr>
      <w:r>
        <w:rPr>
          <w:noProof/>
          <w:lang w:val="es-ES" w:eastAsia="es-ES"/>
        </w:rPr>
        <w:drawing>
          <wp:anchor distT="0" distB="0" distL="114300" distR="114300" simplePos="0" relativeHeight="251706368" behindDoc="0" locked="0" layoutInCell="1" allowOverlap="1" wp14:anchorId="3D772C27" wp14:editId="0B28DA2B">
            <wp:simplePos x="0" y="0"/>
            <wp:positionH relativeFrom="page">
              <wp:posOffset>1409700</wp:posOffset>
            </wp:positionH>
            <wp:positionV relativeFrom="margin">
              <wp:posOffset>6068060</wp:posOffset>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979">
        <w:rPr>
          <w:rStyle w:val="KeywordTok"/>
        </w:rPr>
        <w:t>h</w:t>
      </w:r>
      <w:r w:rsidR="00663A5E">
        <w:rPr>
          <w:rStyle w:val="KeywordTok"/>
        </w:rPr>
        <w:t>ist</w:t>
      </w:r>
      <w:r w:rsidR="00663A5E">
        <w:rPr>
          <w:rStyle w:val="NormalTok"/>
        </w:rPr>
        <w:t xml:space="preserve">(monthlyAttacks, </w:t>
      </w:r>
      <w:r w:rsidR="00663A5E">
        <w:rPr>
          <w:rStyle w:val="DataTypeTok"/>
        </w:rPr>
        <w:t>freq=</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Ataques Mensuales para Sector Público", xlab="</w:t>
      </w:r>
      <w:r w:rsidR="00663A5E">
        <w:rPr>
          <w:rStyle w:val="NormalTok"/>
        </w:rPr>
        <w:t>Número de Casos</w:t>
      </w:r>
      <w:r w:rsidR="00663A5E">
        <w:rPr>
          <w:rStyle w:val="StringTok"/>
        </w:rPr>
        <w:t>", ylab="</w:t>
      </w:r>
      <w:r w:rsidR="00663A5E">
        <w:rPr>
          <w:rStyle w:val="NormalTok"/>
        </w:rPr>
        <w:t>Densidad</w:t>
      </w:r>
      <w:r w:rsidR="00663A5E">
        <w:rPr>
          <w:rStyle w:val="StringTok"/>
        </w:rPr>
        <w:t>")</w:t>
      </w:r>
      <w:r w:rsidR="00663A5E">
        <w:br/>
      </w:r>
      <w:r w:rsidR="00663A5E">
        <w:rPr>
          <w:rStyle w:val="StringTok"/>
        </w:rPr>
        <w:t>abline(v=mean(monthlyAttacks), col="</w:t>
      </w:r>
      <w:r w:rsidR="00663A5E">
        <w:rPr>
          <w:rStyle w:val="NormalTok"/>
        </w:rPr>
        <w:t>blue</w:t>
      </w:r>
      <w:r w:rsidR="00663A5E">
        <w:rPr>
          <w:rStyle w:val="StringTok"/>
        </w:rPr>
        <w:t>", lwd=3)</w:t>
      </w:r>
      <w:r w:rsidR="00663A5E">
        <w:br/>
      </w:r>
      <w:r w:rsidR="00663A5E">
        <w:rPr>
          <w:rStyle w:val="StringTok"/>
        </w:rPr>
        <w:t>abline(v=median(monthlyAttacks), col="</w:t>
      </w:r>
      <w:r w:rsidR="00663A5E">
        <w:rPr>
          <w:rStyle w:val="NormalTok"/>
        </w:rPr>
        <w:t>red</w:t>
      </w:r>
      <w:r w:rsidR="00663A5E">
        <w:rPr>
          <w:rStyle w:val="StringTok"/>
        </w:rPr>
        <w:t>")</w:t>
      </w:r>
      <w:r w:rsidR="00663A5E">
        <w:br/>
      </w:r>
      <w:r w:rsidR="00663A5E">
        <w:rPr>
          <w:rStyle w:val="StringTok"/>
        </w:rPr>
        <w:t>abline(v=mean(monthlyAttacks)-2*sd(monthlyAttacks), col="</w:t>
      </w:r>
      <w:r w:rsidR="00663A5E">
        <w:rPr>
          <w:rStyle w:val="NormalTok"/>
        </w:rPr>
        <w:t>cyan</w:t>
      </w:r>
      <w:r w:rsidR="00663A5E">
        <w:rPr>
          <w:rStyle w:val="StringTok"/>
        </w:rPr>
        <w:t>")</w:t>
      </w:r>
      <w:r w:rsidR="00663A5E">
        <w:br/>
      </w:r>
      <w:r w:rsidR="00663A5E">
        <w:rPr>
          <w:rStyle w:val="StringTok"/>
        </w:rPr>
        <w:t>abline(v=mean(monthlyAttacks)+2*sd(monthlyAttacks), col="</w:t>
      </w:r>
      <w:r w:rsidR="00663A5E">
        <w:rPr>
          <w:rStyle w:val="NormalTok"/>
        </w:rPr>
        <w:t>cyan</w:t>
      </w:r>
      <w:r w:rsidR="00663A5E">
        <w:rPr>
          <w:rStyle w:val="StringTok"/>
        </w:rPr>
        <w:t>")</w:t>
      </w:r>
      <w:r w:rsidR="00663A5E">
        <w:br/>
      </w:r>
      <w:r w:rsidR="00663A5E">
        <w:rPr>
          <w:rStyle w:val="StringTok"/>
        </w:rPr>
        <w:t>curve(dnorm(x, mean=mean(monthlyAttacks), sd=sd(monthlyAttacks)), add=TRUE, col="</w:t>
      </w:r>
      <w:r w:rsidR="00663A5E">
        <w:rPr>
          <w:rStyle w:val="NormalTok"/>
        </w:rPr>
        <w:t>green</w:t>
      </w:r>
      <w:r w:rsidR="00663A5E">
        <w:rPr>
          <w:rStyle w:val="StringTok"/>
        </w:rPr>
        <w:t>", lwd=2)</w:t>
      </w:r>
    </w:p>
    <w:p w14:paraId="58B39CE2" w14:textId="14526CE4" w:rsidR="00663A5E" w:rsidRPr="00E4375D" w:rsidDel="000E1F07" w:rsidRDefault="00663A5E" w:rsidP="00663A5E">
      <w:pPr>
        <w:pStyle w:val="Textoindependiente"/>
        <w:rPr>
          <w:del w:id="354" w:author="jbustos.lestonnac@gmail.com" w:date="2020-05-27T08:29:00Z"/>
          <w:lang w:val="en-GB"/>
          <w:rPrChange w:id="355" w:author="jbustos.lestonnac@gmail.com" w:date="2020-06-05T16:06:00Z">
            <w:rPr>
              <w:del w:id="356" w:author="jbustos.lestonnac@gmail.com" w:date="2020-05-27T08:29:00Z"/>
              <w:lang w:val="es-ES"/>
            </w:rPr>
          </w:rPrChange>
        </w:rPr>
      </w:pPr>
      <w:r w:rsidRPr="007341E6">
        <w:rPr>
          <w:lang w:val="es-ES"/>
        </w:rPr>
        <w:lastRenderedPageBreak/>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r>
        <w:rPr>
          <w:i/>
          <w:iCs/>
          <w:lang w:val="es-ES"/>
        </w:rPr>
        <w:t>Numero</w:t>
      </w:r>
      <w:del w:id="357" w:author="Ruiz Perez, Ivan" w:date="2020-05-26T16:11:00Z">
        <w:r w:rsidDel="00C43A80">
          <w:rPr>
            <w:i/>
            <w:iCs/>
            <w:lang w:val="es-ES"/>
          </w:rPr>
          <w:delText xml:space="preserve"> a</w:delText>
        </w:r>
      </w:del>
      <w:ins w:id="358" w:author="Ruiz Perez, Ivan" w:date="2020-05-26T16:11:00Z">
        <w:r w:rsidR="00C43A80">
          <w:rPr>
            <w:i/>
            <w:iCs/>
            <w:lang w:val="es-ES"/>
          </w:rPr>
          <w:t>A</w:t>
        </w:r>
      </w:ins>
      <w:r>
        <w:rPr>
          <w:i/>
          <w:iCs/>
          <w:lang w:val="es-ES"/>
        </w:rPr>
        <w:t>taques.</w:t>
      </w:r>
      <w:ins w:id="359" w:author="jbustos.lestonnac@gmail.com" w:date="2020-05-27T08:30:00Z">
        <w:r w:rsidR="000E1F07">
          <w:rPr>
            <w:lang w:val="es-ES"/>
          </w:rPr>
          <w:t xml:space="preserve"> </w:t>
        </w:r>
        <w:r w:rsidR="000E1F07" w:rsidRPr="00E4375D">
          <w:rPr>
            <w:lang w:val="en-GB"/>
            <w:rPrChange w:id="360" w:author="jbustos.lestonnac@gmail.com" w:date="2020-06-05T16:06:00Z">
              <w:rPr>
                <w:lang w:val="es-ES"/>
              </w:rPr>
            </w:rPrChange>
          </w:rPr>
          <w:t xml:space="preserve">Ante este resultado, </w:t>
        </w:r>
      </w:ins>
    </w:p>
    <w:p w14:paraId="7D9675D8" w14:textId="33B4AF3F" w:rsidR="00663A5E" w:rsidRPr="006A5364" w:rsidRDefault="00663A5E" w:rsidP="00663A5E">
      <w:pPr>
        <w:pStyle w:val="Textoindependiente"/>
        <w:rPr>
          <w:lang w:val="es-ES"/>
        </w:rPr>
      </w:pPr>
      <w:del w:id="361" w:author="jbustos.lestonnac@gmail.com" w:date="2020-05-27T08:30:00Z">
        <w:r w:rsidRPr="006A5364" w:rsidDel="000E1F07">
          <w:rPr>
            <w:lang w:val="es-ES"/>
          </w:rPr>
          <w:delText>V</w:delText>
        </w:r>
      </w:del>
      <w:ins w:id="362" w:author="jbustos.lestonnac@gmail.com" w:date="2020-05-27T08:30:00Z">
        <w:r w:rsidR="000E1F07" w:rsidRPr="006A5364">
          <w:rPr>
            <w:lang w:val="es-ES"/>
          </w:rPr>
          <w:t>v</w:t>
        </w:r>
      </w:ins>
      <w:r w:rsidRPr="006A5364">
        <w:rPr>
          <w:lang w:val="es-ES"/>
        </w:rPr>
        <w:t xml:space="preserve">amos a intentar tipificar [7] </w:t>
      </w:r>
      <w:del w:id="363" w:author="jbustos.lestonnac@gmail.com" w:date="2020-05-27T08:30:00Z">
        <w:r w:rsidRPr="006A5364" w:rsidDel="000E1F07">
          <w:rPr>
            <w:lang w:val="es-ES"/>
          </w:rPr>
          <w:delText xml:space="preserve">la </w:delText>
        </w:r>
      </w:del>
      <w:ins w:id="364" w:author="jbustos.lestonnac@gmail.com" w:date="2020-05-27T08:30:00Z">
        <w:r w:rsidR="000E1F07" w:rsidRPr="006A5364">
          <w:rPr>
            <w:lang w:val="es-ES"/>
          </w:rPr>
          <w:t xml:space="preserve">esta </w:t>
        </w:r>
      </w:ins>
      <w:r w:rsidRPr="006A5364">
        <w:rPr>
          <w:lang w:val="es-ES"/>
        </w:rPr>
        <w:t>variable</w:t>
      </w:r>
      <w:ins w:id="365" w:author="jbustos.lestonnac@gmail.com" w:date="2020-05-27T08:30:00Z">
        <w:r w:rsidR="000E1F07" w:rsidRPr="006A5364">
          <w:rPr>
            <w:lang w:val="es-ES"/>
          </w:rPr>
          <w:t>.</w:t>
        </w:r>
      </w:ins>
      <w:del w:id="366" w:author="jbustos.lestonnac@gmail.com" w:date="2020-05-27T08:30:00Z">
        <w:r w:rsidRPr="006A5364" w:rsidDel="000E1F07">
          <w:rPr>
            <w:lang w:val="es-ES"/>
          </w:rPr>
          <w:delText xml:space="preserve"> </w:delText>
        </w:r>
        <w:r w:rsidRPr="006A5364" w:rsidDel="000E1F07">
          <w:rPr>
            <w:i/>
            <w:iCs/>
            <w:lang w:val="es-ES"/>
          </w:rPr>
          <w:delText>NumeroAtaques</w:delText>
        </w:r>
        <w:r w:rsidRPr="006A5364" w:rsidDel="000E1F07">
          <w:rPr>
            <w:lang w:val="es-ES"/>
          </w:rPr>
          <w:delText>.</w:delText>
        </w:r>
      </w:del>
    </w:p>
    <w:p w14:paraId="1033E751" w14:textId="3917C116" w:rsidR="00663A5E" w:rsidRDefault="004C353C" w:rsidP="00663A5E">
      <w:pPr>
        <w:pStyle w:val="SourceCode"/>
      </w:pPr>
      <w:r>
        <w:rPr>
          <w:noProof/>
          <w:lang w:val="es-ES" w:eastAsia="es-ES"/>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Tipificación de la variable Número de Ataques</w:t>
      </w:r>
      <w:r w:rsidR="00663A5E">
        <w:br/>
      </w:r>
      <w:r w:rsidR="00663A5E">
        <w:br/>
      </w:r>
      <w:r w:rsidR="00663A5E">
        <w:rPr>
          <w:rStyle w:val="NormalTok"/>
        </w:rPr>
        <w:t>monthlyAttacks_N &lt;-</w:t>
      </w:r>
      <w:r w:rsidR="00663A5E">
        <w:rPr>
          <w:rStyle w:val="StringTok"/>
        </w:rPr>
        <w:t xml:space="preserve"> </w:t>
      </w:r>
      <w:r w:rsidR="00663A5E">
        <w:rPr>
          <w:rStyle w:val="KeywordTok"/>
        </w:rPr>
        <w:t>scale</w:t>
      </w:r>
      <w:r w:rsidR="00663A5E">
        <w:rPr>
          <w:rStyle w:val="NormalTok"/>
        </w:rPr>
        <w:t xml:space="preserve">(monthlyAttacks,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 xml:space="preserve">(monthlyAttacks_N, </w:t>
      </w:r>
      <w:r w:rsidR="00663A5E">
        <w:rPr>
          <w:rStyle w:val="DataTypeTok"/>
        </w:rPr>
        <w:t>freq=</w:t>
      </w:r>
      <w:r w:rsidR="00663A5E">
        <w:rPr>
          <w:rStyle w:val="OtherTok"/>
        </w:rPr>
        <w:t>FALSE</w:t>
      </w:r>
      <w:r w:rsidR="00663A5E">
        <w:rPr>
          <w:rStyle w:val="NormalTok"/>
        </w:rPr>
        <w:t xml:space="preserve">, </w:t>
      </w:r>
      <w:r w:rsidR="00663A5E">
        <w:rPr>
          <w:rStyle w:val="DataTypeTok"/>
        </w:rPr>
        <w:t>main=</w:t>
      </w:r>
      <w:r w:rsidR="00663A5E">
        <w:rPr>
          <w:rStyle w:val="StringTok"/>
        </w:rPr>
        <w:t>"Ataques Mensuales para Sector Público", xlab="</w:t>
      </w:r>
      <w:r w:rsidR="00663A5E">
        <w:rPr>
          <w:rStyle w:val="NormalTok"/>
        </w:rPr>
        <w:t>Número de Casos</w:t>
      </w:r>
      <w:r w:rsidR="00663A5E">
        <w:rPr>
          <w:rStyle w:val="StringTok"/>
        </w:rPr>
        <w:t>", ylab="</w:t>
      </w:r>
      <w:r w:rsidR="00663A5E">
        <w:rPr>
          <w:rStyle w:val="NormalTok"/>
        </w:rPr>
        <w:t>Densidad</w:t>
      </w:r>
      <w:r w:rsidR="00663A5E">
        <w:rPr>
          <w:rStyle w:val="StringTok"/>
        </w:rPr>
        <w:t>")</w:t>
      </w:r>
      <w:r w:rsidR="00663A5E">
        <w:br/>
      </w:r>
      <w:r w:rsidR="00663A5E">
        <w:rPr>
          <w:rStyle w:val="StringTok"/>
        </w:rPr>
        <w:t>abline(v=mean(monthlyAttacks_N), col="</w:t>
      </w:r>
      <w:r w:rsidR="00663A5E">
        <w:rPr>
          <w:rStyle w:val="NormalTok"/>
        </w:rPr>
        <w:t>blue</w:t>
      </w:r>
      <w:r w:rsidR="00663A5E">
        <w:rPr>
          <w:rStyle w:val="StringTok"/>
        </w:rPr>
        <w:t>", lwd=3)</w:t>
      </w:r>
      <w:r w:rsidR="00663A5E">
        <w:br/>
      </w:r>
      <w:r w:rsidR="00663A5E">
        <w:rPr>
          <w:rStyle w:val="StringTok"/>
        </w:rPr>
        <w:t>abline(v=median(monthlyAttacks_N), col="</w:t>
      </w:r>
      <w:r w:rsidR="00663A5E">
        <w:rPr>
          <w:rStyle w:val="NormalTok"/>
        </w:rPr>
        <w:t>red</w:t>
      </w:r>
      <w:r w:rsidR="00663A5E">
        <w:rPr>
          <w:rStyle w:val="StringTok"/>
        </w:rPr>
        <w:t>")</w:t>
      </w:r>
      <w:r w:rsidR="00663A5E">
        <w:br/>
      </w:r>
      <w:r w:rsidR="00663A5E">
        <w:rPr>
          <w:rStyle w:val="StringTok"/>
        </w:rPr>
        <w:t>abline(v=mean(monthlyAttacks_N)-2*sd(monthlyAttacks_N), col="</w:t>
      </w:r>
      <w:r w:rsidR="00663A5E">
        <w:rPr>
          <w:rStyle w:val="NormalTok"/>
        </w:rPr>
        <w:t>cyan</w:t>
      </w:r>
      <w:r w:rsidR="00663A5E">
        <w:rPr>
          <w:rStyle w:val="StringTok"/>
        </w:rPr>
        <w:t>")</w:t>
      </w:r>
      <w:r w:rsidR="00663A5E">
        <w:br/>
      </w:r>
      <w:r w:rsidR="00663A5E">
        <w:rPr>
          <w:rStyle w:val="StringTok"/>
        </w:rPr>
        <w:t>abline(v=mean(monthlyAttacks_N)+2*sd(monthlyAttacks_N), col="</w:t>
      </w:r>
      <w:r w:rsidR="00663A5E">
        <w:rPr>
          <w:rStyle w:val="NormalTok"/>
        </w:rPr>
        <w:t>cyan</w:t>
      </w:r>
      <w:r w:rsidR="00663A5E">
        <w:rPr>
          <w:rStyle w:val="StringTok"/>
        </w:rPr>
        <w:t>")</w:t>
      </w:r>
      <w:r w:rsidR="00663A5E">
        <w:br/>
      </w:r>
      <w:r w:rsidR="00663A5E">
        <w:rPr>
          <w:rStyle w:val="StringTok"/>
        </w:rPr>
        <w:t>curve(dnorm(x, mean=mean(monthlyAttacks_N), sd=sd(monthlyAttacks_N)), add=TRUE, col="</w:t>
      </w:r>
      <w:r w:rsidR="00663A5E">
        <w:rPr>
          <w:rStyle w:val="NormalTok"/>
        </w:rPr>
        <w:t>green</w:t>
      </w:r>
      <w:r w:rsidR="00663A5E">
        <w:rPr>
          <w:rStyle w:val="StringTok"/>
        </w:rPr>
        <w:t>", lwd=2)</w:t>
      </w:r>
    </w:p>
    <w:p w14:paraId="323DCE0B" w14:textId="4A68FF52" w:rsidR="00663A5E" w:rsidRDefault="00663A5E" w:rsidP="00663A5E">
      <w:pPr>
        <w:pStyle w:val="FirstParagraph"/>
      </w:pPr>
    </w:p>
    <w:p w14:paraId="081637A5" w14:textId="44F50CC4" w:rsidR="00663A5E" w:rsidRPr="007341E6" w:rsidRDefault="00663A5E" w:rsidP="00663A5E">
      <w:pPr>
        <w:pStyle w:val="Textoindependiente"/>
        <w:rPr>
          <w:lang w:val="es-ES"/>
        </w:rPr>
      </w:pPr>
      <w:r>
        <w:rPr>
          <w:lang w:val="es-ES"/>
        </w:rPr>
        <w:t xml:space="preserve">Después de realizar la tipificación de la variable, observamos una ligera mejoría en </w:t>
      </w:r>
      <w:ins w:id="367" w:author="Ruiz Perez, Ivan" w:date="2020-05-26T16:11:00Z">
        <w:r w:rsidR="00C43A80">
          <w:rPr>
            <w:lang w:val="es-ES"/>
          </w:rPr>
          <w:t xml:space="preserve">el aspecto visual, en </w:t>
        </w:r>
      </w:ins>
      <w:r>
        <w:rPr>
          <w:lang w:val="es-ES"/>
        </w:rPr>
        <w:t>cuanto a la asunción de normalidad, sin embargo, la calidad del ajuste sigue sin ser del todo buena.</w:t>
      </w:r>
      <w:r w:rsidRPr="007341E6">
        <w:rPr>
          <w:lang w:val="es-ES"/>
        </w:rPr>
        <w:t xml:space="preserve"> Vamos a analizar qué nos dice un test de normalidad sobre dicha variable.</w:t>
      </w:r>
    </w:p>
    <w:p w14:paraId="57615888" w14:textId="77777777" w:rsidR="00663A5E" w:rsidRPr="007341E6" w:rsidRDefault="00663A5E" w:rsidP="00663A5E">
      <w:pPr>
        <w:pStyle w:val="SourceCode"/>
        <w:rPr>
          <w:lang w:val="es-ES"/>
        </w:rPr>
      </w:pPr>
      <w:r w:rsidRPr="007341E6">
        <w:rPr>
          <w:rStyle w:val="CommentTok"/>
          <w:lang w:val="es-ES"/>
        </w:rPr>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t># Carga de librerías para tests de normalidad</w:t>
      </w:r>
      <w:r w:rsidRPr="007341E6">
        <w:rPr>
          <w:lang w:val="es-ES"/>
        </w:rPr>
        <w:br/>
      </w:r>
      <w:r w:rsidRPr="007341E6">
        <w:rPr>
          <w:rStyle w:val="KeywordTok"/>
          <w:lang w:val="es-ES"/>
        </w:rPr>
        <w:t>library</w:t>
      </w:r>
      <w:r w:rsidRPr="007341E6">
        <w:rPr>
          <w:rStyle w:val="NormalTok"/>
          <w:lang w:val="es-ES"/>
        </w:rPr>
        <w:t>(normtest)</w:t>
      </w:r>
      <w:r w:rsidRPr="007341E6">
        <w:rPr>
          <w:lang w:val="es-ES"/>
        </w:rPr>
        <w:br/>
      </w:r>
      <w:r w:rsidRPr="007341E6">
        <w:rPr>
          <w:rStyle w:val="KeywordTok"/>
          <w:lang w:val="es-ES"/>
        </w:rPr>
        <w:t>library</w:t>
      </w:r>
      <w:r w:rsidRPr="007341E6">
        <w:rPr>
          <w:rStyle w:val="NormalTok"/>
          <w:lang w:val="es-ES"/>
        </w:rPr>
        <w:t>(nortest)</w:t>
      </w:r>
      <w:r w:rsidRPr="007341E6">
        <w:rPr>
          <w:lang w:val="es-ES"/>
        </w:rPr>
        <w:br/>
      </w:r>
      <w:r w:rsidRPr="007341E6">
        <w:rPr>
          <w:rStyle w:val="KeywordTok"/>
          <w:lang w:val="es-ES"/>
        </w:rPr>
        <w:lastRenderedPageBreak/>
        <w:t>library</w:t>
      </w:r>
      <w:r w:rsidRPr="007341E6">
        <w:rPr>
          <w:rStyle w:val="NormalTok"/>
          <w:lang w:val="es-ES"/>
        </w:rPr>
        <w:t>(moments)</w:t>
      </w:r>
      <w:r w:rsidRPr="007341E6">
        <w:rPr>
          <w:lang w:val="es-ES"/>
        </w:rPr>
        <w:br/>
      </w:r>
      <w:r w:rsidRPr="007341E6">
        <w:rPr>
          <w:lang w:val="es-ES"/>
        </w:rPr>
        <w:br/>
      </w:r>
      <w:r w:rsidRPr="007341E6">
        <w:rPr>
          <w:rStyle w:val="CommentTok"/>
          <w:lang w:val="es-ES"/>
        </w:rPr>
        <w:t># Varios tests de normalidad, todos ellos rechazando la hipótesis nula de normalidad</w:t>
      </w:r>
      <w:r w:rsidRPr="007341E6">
        <w:rPr>
          <w:lang w:val="es-ES"/>
        </w:rPr>
        <w:br/>
      </w:r>
      <w:r w:rsidRPr="007341E6">
        <w:rPr>
          <w:lang w:val="es-ES"/>
        </w:rPr>
        <w:br/>
      </w:r>
      <w:r w:rsidRPr="007341E6">
        <w:rPr>
          <w:rStyle w:val="KeywordTok"/>
          <w:lang w:val="es-ES"/>
        </w:rPr>
        <w:t>sf.test</w:t>
      </w:r>
      <w:r w:rsidRPr="007341E6">
        <w:rPr>
          <w:rStyle w:val="NormalTok"/>
          <w:lang w:val="es-ES"/>
        </w:rPr>
        <w:t xml:space="preserve">(monthlyAttacks_N) </w:t>
      </w:r>
      <w:r w:rsidRPr="007341E6">
        <w:rPr>
          <w:rStyle w:val="CommentTok"/>
          <w:lang w:val="es-ES"/>
        </w:rPr>
        <w:t># Shapiro-Francia</w:t>
      </w:r>
    </w:p>
    <w:p w14:paraId="4C8E3DF6" w14:textId="77777777" w:rsidR="00663A5E" w:rsidRDefault="00663A5E" w:rsidP="00663A5E">
      <w:pPr>
        <w:pStyle w:val="SourceCode"/>
      </w:pPr>
      <w:r>
        <w:rPr>
          <w:rStyle w:val="VerbatimChar"/>
        </w:rPr>
        <w:t xml:space="preserve">## </w:t>
      </w:r>
      <w:r>
        <w:br/>
      </w:r>
      <w:r>
        <w:rPr>
          <w:rStyle w:val="VerbatimChar"/>
        </w:rPr>
        <w:t>##  Shapiro-Francia normality test</w:t>
      </w:r>
      <w:r>
        <w:br/>
      </w:r>
      <w:r>
        <w:rPr>
          <w:rStyle w:val="VerbatimChar"/>
        </w:rPr>
        <w:t xml:space="preserve">## </w:t>
      </w:r>
      <w:r>
        <w:br/>
      </w:r>
      <w:r>
        <w:rPr>
          <w:rStyle w:val="VerbatimChar"/>
        </w:rPr>
        <w:t>## data:  monthlyAttacks_N</w:t>
      </w:r>
      <w:r>
        <w:br/>
      </w:r>
      <w:r>
        <w:rPr>
          <w:rStyle w:val="VerbatimChar"/>
        </w:rPr>
        <w:t>## W = 0.41688, p-value &lt; 2.2e-16</w:t>
      </w:r>
    </w:p>
    <w:p w14:paraId="07EBD712" w14:textId="77777777" w:rsidR="00663A5E" w:rsidRDefault="00663A5E" w:rsidP="00663A5E">
      <w:pPr>
        <w:pStyle w:val="SourceCode"/>
      </w:pPr>
      <w:r>
        <w:rPr>
          <w:rStyle w:val="KeywordTok"/>
        </w:rPr>
        <w:t>jb.norm.test</w:t>
      </w:r>
      <w:r>
        <w:rPr>
          <w:rStyle w:val="NormalTok"/>
        </w:rPr>
        <w:t xml:space="preserve">(monthlyAttacks_N) </w:t>
      </w:r>
      <w:r>
        <w:rPr>
          <w:rStyle w:val="CommentTok"/>
        </w:rPr>
        <w:t># Jarque-Bera</w:t>
      </w:r>
    </w:p>
    <w:p w14:paraId="7DA672B3" w14:textId="77777777" w:rsidR="00663A5E" w:rsidRDefault="00663A5E" w:rsidP="00663A5E">
      <w:pPr>
        <w:pStyle w:val="SourceCode"/>
      </w:pPr>
      <w:r>
        <w:rPr>
          <w:rStyle w:val="VerbatimChar"/>
        </w:rPr>
        <w:t xml:space="preserve">## </w:t>
      </w:r>
      <w:r>
        <w:br/>
      </w:r>
      <w:r>
        <w:rPr>
          <w:rStyle w:val="VerbatimChar"/>
        </w:rPr>
        <w:t>##  Jarque-Bera test for normality</w:t>
      </w:r>
      <w:r>
        <w:br/>
      </w:r>
      <w:r>
        <w:rPr>
          <w:rStyle w:val="VerbatimChar"/>
        </w:rPr>
        <w:t xml:space="preserve">## </w:t>
      </w:r>
      <w:r>
        <w:br/>
      </w:r>
      <w:r>
        <w:rPr>
          <w:rStyle w:val="VerbatimChar"/>
        </w:rPr>
        <w:t>## data:  monthlyAttacks_N</w:t>
      </w:r>
      <w:r>
        <w:br/>
      </w:r>
      <w:r>
        <w:rPr>
          <w:rStyle w:val="VerbatimChar"/>
        </w:rPr>
        <w:t>## JB = 7713.7, p-value &lt; 2.2e-16</w:t>
      </w:r>
    </w:p>
    <w:p w14:paraId="758B40D3" w14:textId="77777777" w:rsidR="00663A5E" w:rsidRDefault="00663A5E" w:rsidP="00663A5E">
      <w:pPr>
        <w:pStyle w:val="SourceCode"/>
      </w:pPr>
      <w:r>
        <w:rPr>
          <w:rStyle w:val="KeywordTok"/>
        </w:rPr>
        <w:t>agostino.test</w:t>
      </w:r>
      <w:r>
        <w:rPr>
          <w:rStyle w:val="NormalTok"/>
        </w:rPr>
        <w:t xml:space="preserve">(monthlyAttacks_N) </w:t>
      </w:r>
      <w:r>
        <w:rPr>
          <w:rStyle w:val="CommentTok"/>
        </w:rPr>
        <w:t># Agostino</w:t>
      </w:r>
    </w:p>
    <w:p w14:paraId="7A42CBF8" w14:textId="77777777" w:rsidR="00663A5E" w:rsidRDefault="00663A5E" w:rsidP="00663A5E">
      <w:pPr>
        <w:pStyle w:val="SourceCode"/>
      </w:pPr>
      <w:r>
        <w:rPr>
          <w:rStyle w:val="VerbatimChar"/>
        </w:rPr>
        <w:t xml:space="preserve">## </w:t>
      </w:r>
      <w:r>
        <w:br/>
      </w:r>
      <w:r>
        <w:rPr>
          <w:rStyle w:val="VerbatimChar"/>
        </w:rPr>
        <w:t>##  D'Agostino skewness test</w:t>
      </w:r>
      <w:r>
        <w:br/>
      </w:r>
      <w:r>
        <w:rPr>
          <w:rStyle w:val="VerbatimChar"/>
        </w:rPr>
        <w:t xml:space="preserve">## </w:t>
      </w:r>
      <w:r>
        <w:br/>
      </w:r>
      <w:r>
        <w:rPr>
          <w:rStyle w:val="VerbatimChar"/>
        </w:rPr>
        <w:t>## data:  monthlyAttacks_N</w:t>
      </w:r>
      <w:r>
        <w:br/>
      </w:r>
      <w:r>
        <w:rPr>
          <w:rStyle w:val="VerbatimChar"/>
        </w:rPr>
        <w:t>## skew = 4.6251, z = 12.9676, p-value &lt; 2.2e-16</w:t>
      </w:r>
      <w:r>
        <w:br/>
      </w:r>
      <w:r>
        <w:rPr>
          <w:rStyle w:val="VerbatimChar"/>
        </w:rPr>
        <w:t>## alternative hypothesis: data have a skewness</w:t>
      </w:r>
    </w:p>
    <w:p w14:paraId="6F97E9E5" w14:textId="77777777" w:rsidR="00663A5E" w:rsidRPr="007341E6" w:rsidRDefault="00663A5E" w:rsidP="00663A5E">
      <w:pPr>
        <w:pStyle w:val="FirstParagraph"/>
        <w:rPr>
          <w:lang w:val="es-ES"/>
        </w:rPr>
      </w:pPr>
      <w:r>
        <w:rPr>
          <w:lang w:val="es-ES"/>
        </w:rPr>
        <w:t>A partir de los distintos test, o</w:t>
      </w:r>
      <w:r w:rsidRPr="007341E6">
        <w:rPr>
          <w:lang w:val="es-ES"/>
        </w:rPr>
        <w:t xml:space="preserve">bservamos que la variable que tratamos de analizar no cumple </w:t>
      </w:r>
      <w:r>
        <w:rPr>
          <w:lang w:val="es-ES"/>
        </w:rPr>
        <w:t xml:space="preserve">con </w:t>
      </w:r>
      <w:r w:rsidRPr="007341E6">
        <w:rPr>
          <w:lang w:val="es-ES"/>
        </w:rPr>
        <w:t xml:space="preserve">la hipótesis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r w:rsidRPr="00530E0D">
        <w:rPr>
          <w:b/>
          <w:bCs/>
          <w:i/>
          <w:iCs/>
          <w:lang w:val="es-ES"/>
        </w:rPr>
        <w:t>NumeroAtaques</w:t>
      </w:r>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hipótesis se realizará sobre la media.</w:t>
      </w:r>
    </w:p>
    <w:p w14:paraId="31F4D953" w14:textId="77777777" w:rsidR="00663A5E" w:rsidRPr="007341E6" w:rsidRDefault="00663A5E" w:rsidP="00663A5E">
      <w:pPr>
        <w:pStyle w:val="Textoindependiente"/>
        <w:rPr>
          <w:lang w:val="es-ES"/>
        </w:rPr>
      </w:pPr>
      <w:r w:rsidRPr="007341E6">
        <w:rPr>
          <w:lang w:val="es-ES"/>
        </w:rPr>
        <w:t xml:space="preserve">En relación a la homocedasticidad, según se indica en [1], podemos aplicar el test de </w:t>
      </w:r>
      <w:r w:rsidRPr="00530E0D">
        <w:rPr>
          <w:i/>
          <w:iCs/>
          <w:lang w:val="es-ES"/>
        </w:rPr>
        <w:t>Fligner-Killeen</w:t>
      </w:r>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p>
    <w:p w14:paraId="1942049F" w14:textId="77777777" w:rsidR="00663A5E" w:rsidRPr="007341E6" w:rsidRDefault="00663A5E" w:rsidP="00663A5E">
      <w:pPr>
        <w:pStyle w:val="SourceCode"/>
        <w:rPr>
          <w:lang w:val="es-ES"/>
        </w:rPr>
      </w:pPr>
      <w:r w:rsidRPr="007341E6">
        <w:rPr>
          <w:rStyle w:val="CommentTok"/>
          <w:lang w:val="es-ES"/>
        </w:rPr>
        <w:t># test de homocedasticidad para muestras que no cumplen la condición de normalidad: Fligner-Killeen</w:t>
      </w:r>
      <w:r w:rsidRPr="007341E6">
        <w:rPr>
          <w:lang w:val="es-ES"/>
        </w:rPr>
        <w:br/>
      </w:r>
      <w:r w:rsidRPr="007341E6">
        <w:rPr>
          <w:lang w:val="es-ES"/>
        </w:rPr>
        <w:br/>
      </w:r>
      <w:r w:rsidRPr="007341E6">
        <w:rPr>
          <w:rStyle w:val="KeywordTok"/>
          <w:lang w:val="es-ES"/>
        </w:rPr>
        <w:t>fligner.test</w:t>
      </w:r>
      <w:r w:rsidRPr="007341E6">
        <w:rPr>
          <w:rStyle w:val="NormalTok"/>
          <w:lang w:val="es-ES"/>
        </w:rPr>
        <w:t xml:space="preserve">(NumeroAtaques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attacks_temp)</w:t>
      </w:r>
    </w:p>
    <w:p w14:paraId="14B7F579" w14:textId="77777777" w:rsidR="00663A5E" w:rsidRDefault="00663A5E" w:rsidP="00663A5E">
      <w:pPr>
        <w:pStyle w:val="SourceCode"/>
      </w:pPr>
      <w:r>
        <w:rPr>
          <w:rStyle w:val="VerbatimChar"/>
        </w:rPr>
        <w:t xml:space="preserve">## </w:t>
      </w:r>
      <w:r>
        <w:br/>
      </w:r>
      <w:r>
        <w:rPr>
          <w:rStyle w:val="VerbatimChar"/>
        </w:rPr>
        <w:t>##  Fligner-Killeen test of homogeneity of variances</w:t>
      </w:r>
      <w:r>
        <w:br/>
      </w:r>
      <w:r>
        <w:rPr>
          <w:rStyle w:val="VerbatimChar"/>
        </w:rPr>
        <w:lastRenderedPageBreak/>
        <w:t xml:space="preserve">## </w:t>
      </w:r>
      <w:r>
        <w:br/>
      </w:r>
      <w:r>
        <w:rPr>
          <w:rStyle w:val="VerbatimChar"/>
        </w:rPr>
        <w:t>## data:  NumeroAtaques by Mes</w:t>
      </w:r>
      <w:r>
        <w:br/>
      </w:r>
      <w:r>
        <w:rPr>
          <w:rStyle w:val="VerbatimChar"/>
        </w:rPr>
        <w:t>## Fligner-Killeen:med chi-squared = 10.518, df = 11, p-value =</w:t>
      </w:r>
      <w:r>
        <w:br/>
      </w:r>
      <w:r>
        <w:rPr>
          <w:rStyle w:val="VerbatimChar"/>
        </w:rPr>
        <w:t>## 0.4845</w:t>
      </w:r>
    </w:p>
    <w:p w14:paraId="7050CECA" w14:textId="77777777" w:rsidR="00663A5E" w:rsidRDefault="00663A5E" w:rsidP="00663A5E">
      <w:pPr>
        <w:pStyle w:val="FirstParagraph"/>
        <w:rPr>
          <w:lang w:val="es-ES"/>
        </w:rPr>
      </w:pPr>
      <w:r w:rsidRPr="007341E6">
        <w:rPr>
          <w:lang w:val="es-ES"/>
        </w:rPr>
        <w:t>En este caso,</w:t>
      </w:r>
      <w:r>
        <w:rPr>
          <w:lang w:val="es-ES"/>
        </w:rPr>
        <w:t xml:space="preserve"> a través del tes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p>
    <w:p w14:paraId="6719FF2F" w14:textId="1C8C2D1F" w:rsidR="00663A5E" w:rsidRPr="007341E6" w:rsidRDefault="00663A5E" w:rsidP="00663A5E">
      <w:pPr>
        <w:pStyle w:val="FirstParagraph"/>
        <w:rPr>
          <w:lang w:val="es-ES"/>
        </w:rPr>
      </w:pPr>
      <w:r w:rsidRPr="007341E6">
        <w:rPr>
          <w:lang w:val="es-ES"/>
        </w:rPr>
        <w:t xml:space="preserve">En consecuencia, </w:t>
      </w:r>
      <w:r>
        <w:rPr>
          <w:lang w:val="es-ES"/>
        </w:rPr>
        <w:t xml:space="preserve">podremos considerar la asunción de normalidad de la media a través del Teorema del Límite Central; y la homocedasticidad a través del test </w:t>
      </w:r>
      <w:r>
        <w:rPr>
          <w:i/>
          <w:iCs/>
          <w:lang w:val="es-ES"/>
        </w:rPr>
        <w:t xml:space="preserve">Fligner-Kileen. </w:t>
      </w:r>
      <w:r>
        <w:rPr>
          <w:lang w:val="es-ES"/>
        </w:rPr>
        <w:t xml:space="preserve">De esta forma, podremos utilizar técnicas paramétricas para realizar </w:t>
      </w:r>
      <w:r w:rsidRPr="007341E6">
        <w:rPr>
          <w:lang w:val="es-ES"/>
        </w:rPr>
        <w:t>contrastes de hipótesis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el t-test sigue siendo suficientemente robusto, aunque un test no paramétrico basado en la mediana (Mann-Withney-Wilcoxon) o un test de bootstraping podrían ser más adecuados</w:t>
      </w:r>
      <w:r w:rsidRPr="007341E6">
        <w:rPr>
          <w:lang w:val="es-ES"/>
        </w:rPr>
        <w:t>.</w:t>
      </w:r>
      <w:r>
        <w:rPr>
          <w:lang w:val="es-ES"/>
        </w:rPr>
        <w:t>” (Amat, 2007)</w:t>
      </w:r>
      <w:ins w:id="368" w:author="jbustos.lestonnac@gmail.com" w:date="2020-05-27T08:32:00Z">
        <w:r w:rsidR="000E1F07">
          <w:rPr>
            <w:lang w:val="es-ES"/>
          </w:rPr>
          <w:t xml:space="preserve"> [9]</w:t>
        </w:r>
      </w:ins>
      <w:r>
        <w:rPr>
          <w:lang w:val="es-ES"/>
        </w:rPr>
        <w:t>.</w:t>
      </w:r>
      <w:r w:rsidRPr="007341E6">
        <w:rPr>
          <w:lang w:val="es-ES"/>
        </w:rPr>
        <w:t xml:space="preserve"> </w:t>
      </w:r>
    </w:p>
    <w:p w14:paraId="6B5FAC2D" w14:textId="77777777" w:rsidR="00663A5E" w:rsidRPr="00530E0D" w:rsidRDefault="00663A5E" w:rsidP="00663A5E">
      <w:pPr>
        <w:pStyle w:val="Textoindependiente"/>
        <w:rPr>
          <w:lang w:val="es-ES"/>
        </w:rPr>
      </w:pPr>
      <w:r>
        <w:rPr>
          <w:lang w:val="es-ES"/>
        </w:rPr>
        <w:t xml:space="preserve">A continuación, realizaremos el contraste de hipótesis a partir del </w:t>
      </w:r>
      <w:r w:rsidRPr="00530E0D">
        <w:rPr>
          <w:i/>
          <w:iCs/>
          <w:lang w:val="es-ES"/>
        </w:rPr>
        <w:t>t-test</w:t>
      </w:r>
      <w:r>
        <w:rPr>
          <w:i/>
          <w:iCs/>
          <w:lang w:val="es-ES"/>
        </w:rPr>
        <w:t xml:space="preserve">, </w:t>
      </w:r>
      <w:r>
        <w:rPr>
          <w:lang w:val="es-ES"/>
        </w:rPr>
        <w:t>tomando como mes de referencia aquel con mayor media de ataques.</w:t>
      </w:r>
    </w:p>
    <w:p w14:paraId="505D2F16" w14:textId="77777777" w:rsidR="00663A5E" w:rsidRDefault="00663A5E" w:rsidP="00663A5E">
      <w:pPr>
        <w:pStyle w:val="SourceCode"/>
      </w:pPr>
      <w:r>
        <w:rPr>
          <w:rStyle w:val="CommentTok"/>
        </w:rPr>
        <w:t># Mes con máximo valor medio de ataques</w:t>
      </w:r>
      <w:r>
        <w:br/>
      </w:r>
      <w:r>
        <w:br/>
      </w:r>
      <w:r>
        <w:rPr>
          <w:rStyle w:val="NormalTok"/>
        </w:rPr>
        <w:t>attacks_mean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Mes)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NumeroAtaques))</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14:paraId="21E438D5" w14:textId="77777777" w:rsidR="00663A5E" w:rsidRPr="007341E6" w:rsidRDefault="00663A5E" w:rsidP="00663A5E">
      <w:pPr>
        <w:pStyle w:val="SourceCode"/>
        <w:rPr>
          <w:lang w:val="es-ES"/>
        </w:rPr>
      </w:pPr>
      <w:r w:rsidRPr="007341E6">
        <w:rPr>
          <w:rStyle w:val="VerbatimChar"/>
          <w:lang w:val="es-ES"/>
        </w:rPr>
        <w:t>## # A tibble: 12 x 2</w:t>
      </w:r>
      <w:r w:rsidRPr="007341E6">
        <w:rPr>
          <w:lang w:val="es-ES"/>
        </w:rPr>
        <w:br/>
      </w:r>
      <w:r w:rsidRPr="007341E6">
        <w:rPr>
          <w:rStyle w:val="VerbatimChar"/>
          <w:lang w:val="es-ES"/>
        </w:rPr>
        <w:t>##    Mes   `mean(NumeroAtaques)`</w:t>
      </w:r>
      <w:r w:rsidRPr="007341E6">
        <w:rPr>
          <w:lang w:val="es-ES"/>
        </w:rPr>
        <w:br/>
      </w:r>
      <w:r w:rsidRPr="007341E6">
        <w:rPr>
          <w:rStyle w:val="VerbatimChar"/>
          <w:lang w:val="es-ES"/>
        </w:rPr>
        <w:t>##    &lt;fct&gt;                 &lt;dbl&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p>
    <w:p w14:paraId="4B65150D" w14:textId="03B06410" w:rsidR="00663A5E" w:rsidRDefault="00663A5E" w:rsidP="00663A5E">
      <w:pPr>
        <w:pStyle w:val="FirstParagraph"/>
        <w:rPr>
          <w:lang w:val="es-ES"/>
        </w:rPr>
      </w:pPr>
      <w:r>
        <w:rPr>
          <w:lang w:val="es-ES"/>
        </w:rPr>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hipótesis alternativa </w:t>
      </w:r>
      <w:r w:rsidR="00BB6F12">
        <w:rPr>
          <w:lang w:val="es-ES"/>
        </w:rPr>
        <w:t>unilateral, en la cual plantearemos que la media del resto de meses es inferior al de referencia</w:t>
      </w:r>
      <w:r w:rsidRPr="007341E6">
        <w:rPr>
          <w:lang w:val="es-ES"/>
        </w:rPr>
        <w:t>.</w:t>
      </w:r>
    </w:p>
    <w:p w14:paraId="20FB5B3C" w14:textId="6DB84390" w:rsidR="00BB6F12" w:rsidRPr="00C30911" w:rsidRDefault="00D87838"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gt;0</m:t>
                  </m:r>
                </m:e>
              </m:eqArr>
              <m:r>
                <w:rPr>
                  <w:rFonts w:ascii="Cambria Math" w:hAnsi="Cambria Math"/>
                  <w:lang w:val="es-ES"/>
                </w:rPr>
                <m:t xml:space="preserve">   con meses ϵ (Febrero…Diciembre)</m:t>
              </m:r>
            </m:e>
          </m:d>
        </m:oMath>
      </m:oMathPara>
    </w:p>
    <w:p w14:paraId="6BD3BBE4" w14:textId="77777777" w:rsidR="00BB6F12" w:rsidRDefault="00BB6F12" w:rsidP="00BB6F12">
      <w:pPr>
        <w:pStyle w:val="SourceCode"/>
      </w:pPr>
      <w:r w:rsidRPr="00C30911">
        <w:rPr>
          <w:rStyle w:val="CommentTok"/>
          <w:lang w:val="es-ES"/>
        </w:rPr>
        <w:lastRenderedPageBreak/>
        <w:t># Contraste de hipótesis sobre igualdad en la media del número de ataques entre enero y el resto de meses, de manera iterativa.</w:t>
      </w:r>
      <w:r w:rsidRPr="00C30911">
        <w:rPr>
          <w:lang w:val="es-ES"/>
        </w:rPr>
        <w:br/>
      </w:r>
      <w:r w:rsidRPr="00C30911">
        <w:rPr>
          <w:lang w:val="es-ES"/>
        </w:rP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r>
        <w:rPr>
          <w:rStyle w:val="KeywordTok"/>
        </w:rPr>
        <w:t>t.test</w:t>
      </w:r>
      <w:r>
        <w:rPr>
          <w:rStyle w:val="NormalTok"/>
        </w:rPr>
        <w:t>(attacks_temp[attacks_temp</w:t>
      </w:r>
      <w:r>
        <w:rPr>
          <w:rStyle w:val="OperatorTok"/>
        </w:rPr>
        <w:t>$</w:t>
      </w:r>
      <w:r>
        <w:rPr>
          <w:rStyle w:val="NormalTok"/>
        </w:rPr>
        <w:t>Mes</w:t>
      </w:r>
      <w:r>
        <w:rPr>
          <w:rStyle w:val="OperatorTok"/>
        </w:rPr>
        <w:t>==</w:t>
      </w:r>
      <w:r>
        <w:rPr>
          <w:rStyle w:val="DecValTok"/>
        </w:rPr>
        <w:t>1</w:t>
      </w:r>
      <w:r>
        <w:rPr>
          <w:rStyle w:val="NormalTok"/>
        </w:rPr>
        <w:t>,</w:t>
      </w:r>
      <w:r>
        <w:rPr>
          <w:rStyle w:val="DecValTok"/>
        </w:rPr>
        <w:t>3</w:t>
      </w:r>
      <w:r>
        <w:rPr>
          <w:rStyle w:val="NormalTok"/>
        </w:rPr>
        <w:t>], attacks_temp[attacks_temp</w:t>
      </w:r>
      <w:r>
        <w:rPr>
          <w:rStyle w:val="OperatorTok"/>
        </w:rPr>
        <w:t>$</w:t>
      </w:r>
      <w:r>
        <w:rPr>
          <w:rStyle w:val="NormalTok"/>
        </w:rPr>
        <w:t>Mes</w:t>
      </w:r>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p-valor para el contraste entre el mes 1 y el mes"</w:t>
      </w:r>
      <w:r>
        <w:rPr>
          <w:rStyle w:val="NormalTok"/>
        </w:rPr>
        <w:t>,i,</w:t>
      </w:r>
      <w:r>
        <w:rPr>
          <w:rStyle w:val="StringTok"/>
        </w:rPr>
        <w:t>":"</w:t>
      </w:r>
      <w:r>
        <w:rPr>
          <w:rStyle w:val="NormalTok"/>
        </w:rPr>
        <w:t>, a</w:t>
      </w:r>
      <w:r>
        <w:rPr>
          <w:rStyle w:val="OperatorTok"/>
        </w:rPr>
        <w:t>$</w:t>
      </w:r>
      <w:r>
        <w:rPr>
          <w:rStyle w:val="NormalTok"/>
        </w:rPr>
        <w:t>p.value,</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14:paraId="34DC050D" w14:textId="77777777" w:rsidR="00BB6F12" w:rsidRPr="00C30911" w:rsidRDefault="00BB6F12" w:rsidP="00BB6F12">
      <w:pPr>
        <w:pStyle w:val="SourceCode"/>
        <w:rPr>
          <w:lang w:val="es-ES"/>
        </w:rPr>
      </w:pPr>
      <w:r w:rsidRPr="00C30911">
        <w:rPr>
          <w:rStyle w:val="VerbatimChar"/>
          <w:lang w:val="es-ES"/>
        </w:rPr>
        <w:t xml:space="preserve">## p-valor para el contraste entre el mes 1 y el mes 2 : 0.7193594 </w:t>
      </w:r>
      <w:r w:rsidRPr="00C30911">
        <w:rPr>
          <w:lang w:val="es-ES"/>
        </w:rPr>
        <w:br/>
      </w:r>
      <w:r w:rsidRPr="00C30911">
        <w:rPr>
          <w:rStyle w:val="VerbatimChar"/>
          <w:lang w:val="es-ES"/>
        </w:rPr>
        <w:t xml:space="preserve">## p-valor para el contraste entre el mes 1 y el mes 3 : 0.8444329 </w:t>
      </w:r>
      <w:r w:rsidRPr="00C30911">
        <w:rPr>
          <w:lang w:val="es-ES"/>
        </w:rPr>
        <w:br/>
      </w:r>
      <w:r w:rsidRPr="00C30911">
        <w:rPr>
          <w:rStyle w:val="VerbatimChar"/>
          <w:lang w:val="es-ES"/>
        </w:rPr>
        <w:t xml:space="preserve">## p-valor para el contraste entre el mes 1 y el mes 4 : 0.7898819 </w:t>
      </w:r>
      <w:r w:rsidRPr="00C30911">
        <w:rPr>
          <w:lang w:val="es-ES"/>
        </w:rPr>
        <w:br/>
      </w:r>
      <w:r w:rsidRPr="00C30911">
        <w:rPr>
          <w:rStyle w:val="VerbatimChar"/>
          <w:lang w:val="es-ES"/>
        </w:rPr>
        <w:t xml:space="preserve">## p-valor para el contraste entre el mes 1 y el mes 5 : 0.7785468 </w:t>
      </w:r>
      <w:r w:rsidRPr="00C30911">
        <w:rPr>
          <w:lang w:val="es-ES"/>
        </w:rPr>
        <w:br/>
      </w:r>
      <w:r w:rsidRPr="00C30911">
        <w:rPr>
          <w:rStyle w:val="VerbatimChar"/>
          <w:lang w:val="es-ES"/>
        </w:rPr>
        <w:t xml:space="preserve">## p-valor para el contraste entre el mes 1 y el mes 6 : 0.5286045 </w:t>
      </w:r>
      <w:r w:rsidRPr="00C30911">
        <w:rPr>
          <w:lang w:val="es-ES"/>
        </w:rPr>
        <w:br/>
      </w:r>
      <w:r w:rsidRPr="00C30911">
        <w:rPr>
          <w:rStyle w:val="VerbatimChar"/>
          <w:lang w:val="es-ES"/>
        </w:rPr>
        <w:t xml:space="preserve">## p-valor para el contraste entre el mes 1 y el mes 7 : 0.6124608 </w:t>
      </w:r>
      <w:r w:rsidRPr="00C30911">
        <w:rPr>
          <w:lang w:val="es-ES"/>
        </w:rPr>
        <w:br/>
      </w:r>
      <w:r w:rsidRPr="00C30911">
        <w:rPr>
          <w:rStyle w:val="VerbatimChar"/>
          <w:lang w:val="es-ES"/>
        </w:rPr>
        <w:t xml:space="preserve">## p-valor para el contraste entre el mes 1 y el mes 8 : 0.7374304 </w:t>
      </w:r>
      <w:r w:rsidRPr="00C30911">
        <w:rPr>
          <w:lang w:val="es-ES"/>
        </w:rPr>
        <w:br/>
      </w:r>
      <w:r w:rsidRPr="00C30911">
        <w:rPr>
          <w:rStyle w:val="VerbatimChar"/>
          <w:lang w:val="es-ES"/>
        </w:rPr>
        <w:t xml:space="preserve">## p-valor para el contraste entre el mes 1 y el mes 9 : 0.877013 </w:t>
      </w:r>
      <w:r w:rsidRPr="00C30911">
        <w:rPr>
          <w:lang w:val="es-ES"/>
        </w:rPr>
        <w:br/>
      </w:r>
      <w:r w:rsidRPr="00C30911">
        <w:rPr>
          <w:rStyle w:val="VerbatimChar"/>
          <w:lang w:val="es-ES"/>
        </w:rPr>
        <w:t xml:space="preserve">## p-valor para el contraste entre el mes 1 y el mes 10 : 0.6631326 </w:t>
      </w:r>
      <w:r w:rsidRPr="00C30911">
        <w:rPr>
          <w:lang w:val="es-ES"/>
        </w:rPr>
        <w:br/>
      </w:r>
      <w:r w:rsidRPr="00C30911">
        <w:rPr>
          <w:rStyle w:val="VerbatimChar"/>
          <w:lang w:val="es-ES"/>
        </w:rPr>
        <w:t xml:space="preserve">## p-valor para el contraste entre el mes 1 y el mes 11 : 0.8297838 </w:t>
      </w:r>
      <w:r w:rsidRPr="00C30911">
        <w:rPr>
          <w:lang w:val="es-ES"/>
        </w:rPr>
        <w:br/>
      </w:r>
      <w:r w:rsidRPr="00C30911">
        <w:rPr>
          <w:rStyle w:val="VerbatimChar"/>
          <w:lang w:val="es-ES"/>
        </w:rPr>
        <w:t>## p-valor para el contraste entre el mes 1 y el mes 12 : 0.5206724</w:t>
      </w:r>
    </w:p>
    <w:p w14:paraId="1BA46798" w14:textId="77777777" w:rsidR="00663A5E" w:rsidRPr="007341E6" w:rsidRDefault="00663A5E" w:rsidP="00663A5E">
      <w:pPr>
        <w:pStyle w:val="FirstParagraph"/>
        <w:rPr>
          <w:lang w:val="es-ES"/>
        </w:rPr>
      </w:pPr>
      <w:r w:rsidRPr="007341E6">
        <w:rPr>
          <w:lang w:val="es-ES"/>
        </w:rPr>
        <w:t>Como se puede apreciar</w:t>
      </w:r>
      <w:r>
        <w:rPr>
          <w:lang w:val="es-ES"/>
        </w:rPr>
        <w:t xml:space="preserve"> a través de los </w:t>
      </w:r>
      <w:r>
        <w:rPr>
          <w:i/>
          <w:iCs/>
          <w:lang w:val="es-ES"/>
        </w:rPr>
        <w:t xml:space="preserve">p-values </w:t>
      </w:r>
      <w:r>
        <w:rPr>
          <w:lang w:val="es-ES"/>
        </w:rPr>
        <w:t>obtenidos</w:t>
      </w:r>
      <w:r w:rsidRPr="007341E6">
        <w:rPr>
          <w:lang w:val="es-ES"/>
        </w:rPr>
        <w:t xml:space="preserve">, no se puede rechazar la hipótesis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p>
    <w:p w14:paraId="0D26FE33" w14:textId="4F7396D1" w:rsidR="00663A5E" w:rsidRDefault="00663A5E" w:rsidP="00663A5E">
      <w:pPr>
        <w:pStyle w:val="Textoindependiente"/>
        <w:rPr>
          <w:lang w:val="es-ES"/>
        </w:rPr>
      </w:pPr>
      <w:r>
        <w:rPr>
          <w:lang w:val="es-ES"/>
        </w:rPr>
        <w:t>Por otra parte, la tendencia de los ataques,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w:t>
      </w:r>
      <w:del w:id="369" w:author="jbustos.lestonnac@gmail.com" w:date="2020-05-27T08:34:00Z">
        <w:r w:rsidRPr="007341E6" w:rsidDel="000E1F07">
          <w:rPr>
            <w:lang w:val="es-ES"/>
          </w:rPr>
          <w:delText>aument</w:delText>
        </w:r>
        <w:r w:rsidDel="000E1F07">
          <w:rPr>
            <w:lang w:val="es-ES"/>
          </w:rPr>
          <w:delText>ará</w:delText>
        </w:r>
      </w:del>
      <w:ins w:id="370" w:author="jbustos.lestonnac@gmail.com" w:date="2020-05-27T08:34:00Z">
        <w:r w:rsidR="000E1F07">
          <w:rPr>
            <w:lang w:val="es-ES"/>
          </w:rPr>
          <w:t>aumente</w:t>
        </w:r>
      </w:ins>
      <w:r>
        <w:rPr>
          <w:lang w:val="es-ES"/>
        </w:rPr>
        <w:t xml:space="preserve">, </w:t>
      </w:r>
      <w:del w:id="371" w:author="jbustos.lestonnac@gmail.com" w:date="2020-05-27T08:34:00Z">
        <w:r w:rsidDel="000E1F07">
          <w:rPr>
            <w:lang w:val="es-ES"/>
          </w:rPr>
          <w:delText xml:space="preserve">disminuirá </w:delText>
        </w:r>
      </w:del>
      <w:ins w:id="372" w:author="jbustos.lestonnac@gmail.com" w:date="2020-05-27T08:34:00Z">
        <w:r w:rsidR="000E1F07">
          <w:rPr>
            <w:lang w:val="es-ES"/>
          </w:rPr>
          <w:t xml:space="preserve">disminuya </w:t>
        </w:r>
      </w:ins>
      <w:r>
        <w:rPr>
          <w:lang w:val="es-ES"/>
        </w:rPr>
        <w:t xml:space="preserve">o se </w:t>
      </w:r>
      <w:del w:id="373" w:author="jbustos.lestonnac@gmail.com" w:date="2020-05-27T08:34:00Z">
        <w:r w:rsidDel="000E1F07">
          <w:rPr>
            <w:lang w:val="es-ES"/>
          </w:rPr>
          <w:delText xml:space="preserve">mantendrá </w:delText>
        </w:r>
      </w:del>
      <w:ins w:id="374" w:author="jbustos.lestonnac@gmail.com" w:date="2020-05-27T08:34:00Z">
        <w:r w:rsidR="000E1F07">
          <w:rPr>
            <w:lang w:val="es-ES"/>
          </w:rPr>
          <w:t xml:space="preserve">mantenga </w:t>
        </w:r>
      </w:ins>
      <w:r>
        <w:rPr>
          <w:lang w:val="es-ES"/>
        </w:rPr>
        <w:t>constante.</w:t>
      </w:r>
    </w:p>
    <w:p w14:paraId="2BF2A50C" w14:textId="2C2A8774" w:rsidR="00663A5E" w:rsidRDefault="00663A5E" w:rsidP="00663A5E">
      <w:pPr>
        <w:pStyle w:val="Textoindependiente"/>
        <w:rPr>
          <w:lang w:val="es-ES"/>
        </w:rPr>
      </w:pPr>
      <w:r>
        <w:rPr>
          <w:lang w:val="es-ES"/>
        </w:rPr>
        <w:t xml:space="preserve">En este caso, aunque la metodología más ortodoxa sea a través del análisis de series temporales, </w:t>
      </w:r>
      <w:r w:rsidRPr="007341E6">
        <w:rPr>
          <w:lang w:val="es-ES"/>
        </w:rPr>
        <w:t xml:space="preserve">vamos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p>
    <w:p w14:paraId="16B291E2" w14:textId="12475EB4" w:rsidR="00663A5E" w:rsidRPr="007341E6" w:rsidRDefault="00663A5E" w:rsidP="00663A5E">
      <w:pPr>
        <w:pStyle w:val="Textoindependiente"/>
        <w:rPr>
          <w:lang w:val="es-ES"/>
        </w:rPr>
      </w:pPr>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p>
    <w:p w14:paraId="5B933A61" w14:textId="55F700C3" w:rsidR="00663A5E" w:rsidRPr="007341E6" w:rsidRDefault="00663A5E" w:rsidP="00663A5E">
      <w:pPr>
        <w:pStyle w:val="SourceCode"/>
        <w:rPr>
          <w:lang w:val="es-ES"/>
        </w:rPr>
      </w:pPr>
      <w:r w:rsidRPr="007341E6">
        <w:rPr>
          <w:rStyle w:val="CommentTok"/>
          <w:lang w:val="es-ES"/>
        </w:rPr>
        <w:t># Agregación por Mes y Año, y creación de una variable temporal secuencial "t"</w:t>
      </w:r>
      <w:r w:rsidRPr="007341E6">
        <w:rPr>
          <w:lang w:val="es-ES"/>
        </w:rPr>
        <w:br/>
      </w:r>
      <w:r w:rsidRPr="007341E6">
        <w:rPr>
          <w:lang w:val="es-ES"/>
        </w:rPr>
        <w:br/>
      </w:r>
      <w:r w:rsidRPr="007341E6">
        <w:rPr>
          <w:rStyle w:val="NormalTok"/>
          <w:lang w:val="es-ES"/>
        </w:rPr>
        <w:t>attacks_sumByMonth &lt;-</w:t>
      </w:r>
      <w:r w:rsidRPr="007341E6">
        <w:rPr>
          <w:rStyle w:val="StringTok"/>
          <w:lang w:val="es-ES"/>
        </w:rPr>
        <w:t xml:space="preserve"> </w:t>
      </w:r>
      <w:r w:rsidRPr="007341E6">
        <w:rPr>
          <w:rStyle w:val="NormalTok"/>
          <w:lang w:val="es-ES"/>
        </w:rPr>
        <w:t xml:space="preserve">attacks_temp </w:t>
      </w:r>
      <w:r w:rsidRPr="007341E6">
        <w:rPr>
          <w:rStyle w:val="OperatorTok"/>
          <w:lang w:val="es-ES"/>
        </w:rPr>
        <w:t>%&gt;%</w:t>
      </w:r>
      <w:r w:rsidRPr="007341E6">
        <w:rPr>
          <w:rStyle w:val="StringTok"/>
          <w:lang w:val="es-ES"/>
        </w:rPr>
        <w:t xml:space="preserve"> </w:t>
      </w:r>
      <w:r w:rsidRPr="007341E6">
        <w:rPr>
          <w:rStyle w:val="KeywordTok"/>
          <w:lang w:val="es-ES"/>
        </w:rPr>
        <w:t>group_by</w:t>
      </w:r>
      <w:r w:rsidRPr="007341E6">
        <w:rPr>
          <w:rStyle w:val="NormalTok"/>
          <w:lang w:val="es-ES"/>
        </w:rPr>
        <w:t xml:space="preserve">(Year, Mes) </w:t>
      </w:r>
      <w:r w:rsidRPr="007341E6">
        <w:rPr>
          <w:rStyle w:val="OperatorTok"/>
          <w:lang w:val="es-ES"/>
        </w:rPr>
        <w:t>%&gt;%</w:t>
      </w:r>
      <w:r w:rsidRPr="007341E6">
        <w:rPr>
          <w:rStyle w:val="StringTok"/>
          <w:lang w:val="es-ES"/>
        </w:rPr>
        <w:t xml:space="preserve"> </w:t>
      </w:r>
      <w:r w:rsidRPr="007341E6">
        <w:rPr>
          <w:rStyle w:val="KeywordTok"/>
          <w:lang w:val="es-ES"/>
        </w:rPr>
        <w:t>summarize</w:t>
      </w:r>
      <w:r w:rsidRPr="007341E6">
        <w:rPr>
          <w:rStyle w:val="NormalTok"/>
          <w:lang w:val="es-ES"/>
        </w:rPr>
        <w:t>(</w:t>
      </w:r>
      <w:r w:rsidRPr="007341E6">
        <w:rPr>
          <w:rStyle w:val="DataTypeTok"/>
          <w:lang w:val="es-ES"/>
        </w:rPr>
        <w:t>sumAtaques =</w:t>
      </w:r>
      <w:r w:rsidRPr="007341E6">
        <w:rPr>
          <w:rStyle w:val="NormalTok"/>
          <w:lang w:val="es-ES"/>
        </w:rPr>
        <w:t xml:space="preserve"> </w:t>
      </w:r>
      <w:r w:rsidRPr="007341E6">
        <w:rPr>
          <w:rStyle w:val="KeywordTok"/>
          <w:lang w:val="es-ES"/>
        </w:rPr>
        <w:t>sum</w:t>
      </w:r>
      <w:r w:rsidRPr="007341E6">
        <w:rPr>
          <w:rStyle w:val="NormalTok"/>
          <w:lang w:val="es-ES"/>
        </w:rPr>
        <w:t>(NumeroAtaques))</w:t>
      </w:r>
      <w:r w:rsidRPr="007341E6">
        <w:rPr>
          <w:lang w:val="es-ES"/>
        </w:rPr>
        <w:br/>
      </w:r>
      <w:r w:rsidRPr="007341E6">
        <w:rPr>
          <w:rStyle w:val="NormalTok"/>
          <w:lang w:val="es-ES"/>
        </w:rPr>
        <w:t>attacks_sumByMonth &lt;-</w:t>
      </w:r>
      <w:r w:rsidRPr="007341E6">
        <w:rPr>
          <w:rStyle w:val="StringTok"/>
          <w:lang w:val="es-ES"/>
        </w:rPr>
        <w:t xml:space="preserve"> </w:t>
      </w:r>
      <w:r w:rsidRPr="007341E6">
        <w:rPr>
          <w:rStyle w:val="KeywordTok"/>
          <w:lang w:val="es-ES"/>
        </w:rPr>
        <w:t>as.data.frame</w:t>
      </w:r>
      <w:r w:rsidRPr="007341E6">
        <w:rPr>
          <w:rStyle w:val="NormalTok"/>
          <w:lang w:val="es-ES"/>
        </w:rPr>
        <w:t>(attacks_sumByMonth)</w:t>
      </w:r>
      <w:r w:rsidRPr="007341E6">
        <w:rPr>
          <w:lang w:val="es-ES"/>
        </w:rPr>
        <w:br/>
      </w:r>
      <w:r w:rsidRPr="007341E6">
        <w:rPr>
          <w:rStyle w:val="NormalTok"/>
          <w:lang w:val="es-ES"/>
        </w:rPr>
        <w:t>attacks_sumByMonth</w:t>
      </w:r>
      <w:r w:rsidRPr="007341E6">
        <w:rPr>
          <w:rStyle w:val="OperatorTok"/>
          <w:lang w:val="es-ES"/>
        </w:rPr>
        <w:t>$</w:t>
      </w:r>
      <w:r w:rsidRPr="007341E6">
        <w:rPr>
          <w:rStyle w:val="NormalTok"/>
          <w:lang w:val="es-ES"/>
        </w:rPr>
        <w:t>t &lt;-</w:t>
      </w:r>
      <w:r w:rsidRPr="007341E6">
        <w:rPr>
          <w:rStyle w:val="StringTok"/>
          <w:lang w:val="es-ES"/>
        </w:rPr>
        <w:t xml:space="preserve"> </w:t>
      </w:r>
      <w:r w:rsidRPr="007341E6">
        <w:rPr>
          <w:rStyle w:val="KeywordTok"/>
          <w:lang w:val="es-ES"/>
        </w:rPr>
        <w:t>seq</w:t>
      </w:r>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attacks_sumByMonth)[</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lastRenderedPageBreak/>
        <w:t># Regresión del número de ataques sobre el paso del tiempo (variable secuencial "t")</w:t>
      </w:r>
      <w:r w:rsidRPr="007341E6">
        <w:rPr>
          <w:lang w:val="es-ES"/>
        </w:rPr>
        <w:br/>
      </w:r>
      <w:r w:rsidRPr="007341E6">
        <w:rPr>
          <w:rStyle w:val="NormalTok"/>
          <w:lang w:val="es-ES"/>
        </w:rPr>
        <w:t>reg_attacks_temp &lt;-</w:t>
      </w:r>
      <w:r w:rsidRPr="007341E6">
        <w:rPr>
          <w:rStyle w:val="StringTok"/>
          <w:lang w:val="es-ES"/>
        </w:rPr>
        <w:t xml:space="preserve"> </w:t>
      </w:r>
      <w:r w:rsidRPr="007341E6">
        <w:rPr>
          <w:rStyle w:val="KeywordTok"/>
          <w:lang w:val="es-ES"/>
        </w:rPr>
        <w:t>lm</w:t>
      </w:r>
      <w:r w:rsidRPr="007341E6">
        <w:rPr>
          <w:rStyle w:val="NormalTok"/>
          <w:lang w:val="es-ES"/>
        </w:rPr>
        <w:t xml:space="preserve">(sumAtaques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attacks_sumByMonth)</w:t>
      </w:r>
      <w:r w:rsidRPr="007341E6">
        <w:rPr>
          <w:lang w:val="es-ES"/>
        </w:rPr>
        <w:br/>
      </w:r>
      <w:r w:rsidRPr="007341E6">
        <w:rPr>
          <w:lang w:val="es-ES"/>
        </w:rPr>
        <w:br/>
      </w:r>
      <w:r w:rsidRPr="007341E6">
        <w:rPr>
          <w:rStyle w:val="CommentTok"/>
          <w:lang w:val="es-ES"/>
        </w:rPr>
        <w:t># Mostramos el resumen de la regresión, y la representación gráfica de la recta de regresión sobre el disgrama de dispersión de ambas variables</w:t>
      </w:r>
      <w:r w:rsidRPr="007341E6">
        <w:rPr>
          <w:lang w:val="es-ES"/>
        </w:rPr>
        <w:br/>
      </w:r>
      <w:r w:rsidRPr="007341E6">
        <w:rPr>
          <w:rStyle w:val="KeywordTok"/>
          <w:lang w:val="es-ES"/>
        </w:rPr>
        <w:t>summary</w:t>
      </w:r>
      <w:r w:rsidRPr="007341E6">
        <w:rPr>
          <w:rStyle w:val="NormalTok"/>
          <w:lang w:val="es-ES"/>
        </w:rPr>
        <w:t>(reg_attacks_temp)</w:t>
      </w:r>
    </w:p>
    <w:p w14:paraId="3376CBE0" w14:textId="312E5BCF" w:rsidR="004C353C" w:rsidRDefault="00663A5E" w:rsidP="00221D93">
      <w:pPr>
        <w:pStyle w:val="SourceCode"/>
        <w:rPr>
          <w:rStyle w:val="VerbatimChar"/>
        </w:rPr>
      </w:pPr>
      <w:r>
        <w:rPr>
          <w:rStyle w:val="VerbatimChar"/>
        </w:rPr>
        <w:t xml:space="preserve">## </w:t>
      </w:r>
      <w:r>
        <w:br/>
      </w:r>
      <w:r>
        <w:rPr>
          <w:rStyle w:val="VerbatimChar"/>
        </w:rPr>
        <w:t>## Call:</w:t>
      </w:r>
      <w:r>
        <w:br/>
      </w:r>
      <w:r>
        <w:rPr>
          <w:rStyle w:val="VerbatimChar"/>
        </w:rPr>
        <w:t>## lm(formula = sumAtaques ~ t, data = attacks_sumByMon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14:paraId="743B8922" w14:textId="7B62090E" w:rsidR="00663A5E" w:rsidRDefault="004C353C" w:rsidP="00C30911">
      <w:pPr>
        <w:pStyle w:val="SourceCode"/>
      </w:pPr>
      <w:r>
        <w:rPr>
          <w:noProof/>
          <w:lang w:val="es-ES" w:eastAsia="es-ES"/>
        </w:rPr>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3A5E">
        <w:rPr>
          <w:rStyle w:val="KeywordTok"/>
        </w:rPr>
        <w:t>plot</w:t>
      </w:r>
      <w:r w:rsidR="00663A5E">
        <w:rPr>
          <w:rStyle w:val="NormalTok"/>
        </w:rPr>
        <w:t>(</w:t>
      </w:r>
      <w:r w:rsidR="00663A5E">
        <w:rPr>
          <w:rStyle w:val="DataTypeTok"/>
        </w:rPr>
        <w:t>x=</w:t>
      </w:r>
      <w:r w:rsidR="00663A5E">
        <w:rPr>
          <w:rStyle w:val="NormalTok"/>
        </w:rPr>
        <w:t>attacks_sumByMonth</w:t>
      </w:r>
      <w:r w:rsidR="00663A5E">
        <w:rPr>
          <w:rStyle w:val="OperatorTok"/>
        </w:rPr>
        <w:t>$</w:t>
      </w:r>
      <w:r w:rsidR="00663A5E">
        <w:rPr>
          <w:rStyle w:val="NormalTok"/>
        </w:rPr>
        <w:t xml:space="preserve">t, </w:t>
      </w:r>
      <w:r w:rsidR="00663A5E">
        <w:rPr>
          <w:rStyle w:val="DataTypeTok"/>
        </w:rPr>
        <w:t>y=</w:t>
      </w:r>
      <w:r w:rsidR="00663A5E">
        <w:rPr>
          <w:rStyle w:val="NormalTok"/>
        </w:rPr>
        <w:t>attacks_sumByMonth</w:t>
      </w:r>
      <w:r w:rsidR="00663A5E">
        <w:rPr>
          <w:rStyle w:val="OperatorTok"/>
        </w:rPr>
        <w:t>$</w:t>
      </w:r>
      <w:r w:rsidR="00663A5E">
        <w:rPr>
          <w:rStyle w:val="NormalTok"/>
        </w:rPr>
        <w:t xml:space="preserve">sumAtaques, </w:t>
      </w:r>
      <w:r w:rsidR="00663A5E">
        <w:rPr>
          <w:rStyle w:val="DataTypeTok"/>
        </w:rPr>
        <w:t>main=</w:t>
      </w:r>
      <w:r w:rsidR="00663A5E">
        <w:rPr>
          <w:rStyle w:val="StringTok"/>
        </w:rPr>
        <w:t>"Regresion lineal NumeroAtaques ~ t. Sector Público", xlab='tiempo', ylab='Número de ataques')</w:t>
      </w:r>
      <w:r w:rsidR="00663A5E">
        <w:br/>
      </w:r>
      <w:r w:rsidR="00663A5E">
        <w:rPr>
          <w:rStyle w:val="StringTok"/>
        </w:rPr>
        <w:t>abline(reg_attacks_temp, col=2)</w:t>
      </w:r>
    </w:p>
    <w:p w14:paraId="0CDAF157" w14:textId="084DC845" w:rsidR="00663A5E" w:rsidRDefault="00663A5E" w:rsidP="00C30911">
      <w:pPr>
        <w:pStyle w:val="Compact"/>
        <w:rPr>
          <w:lang w:val="es-ES"/>
        </w:rPr>
      </w:pPr>
      <w:r>
        <w:rPr>
          <w:lang w:val="es-ES"/>
        </w:rPr>
        <w:lastRenderedPageBreak/>
        <w:t>A partir del modelo de regresión lineal,</w:t>
      </w:r>
      <w:r w:rsidRPr="007341E6">
        <w:rPr>
          <w:lang w:val="es-ES"/>
        </w:rPr>
        <w:t xml:space="preserve"> parece que la tendencia en el número de ataques que esperamos recibir, será creciente. De hecho, si consideramos que el factor tiempo tiene una granularidad mensual, el parámetro </w:t>
      </w:r>
      <w:del w:id="375" w:author="jbustos.lestonnac@gmail.com" w:date="2020-05-27T08:35:00Z">
        <w:r w:rsidRPr="007341E6" w:rsidDel="000E1F07">
          <w:rPr>
            <w:lang w:val="es-ES"/>
          </w:rPr>
          <w:delText xml:space="preserve">de </w:delText>
        </w:r>
      </w:del>
      <w:r w:rsidRPr="007341E6">
        <w:rPr>
          <w:lang w:val="es-ES"/>
        </w:rPr>
        <w:t>0.23 de la pendiente</w:t>
      </w:r>
      <w:ins w:id="376" w:author="jbustos.lestonnac@gmail.com" w:date="2020-05-27T08:35:00Z">
        <w:r w:rsidR="000E1F07">
          <w:rPr>
            <w:lang w:val="es-ES"/>
          </w:rPr>
          <w:t>,</w:t>
        </w:r>
      </w:ins>
      <w:r w:rsidRPr="007341E6">
        <w:rPr>
          <w:lang w:val="es-ES"/>
        </w:rPr>
        <w:t xml:space="preserv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del w:id="377" w:author="jbustos.lestonnac@gmail.com" w:date="2020-05-27T08:35:00Z">
        <w:r w:rsidDel="000E1F07">
          <w:rPr>
            <w:lang w:val="es-ES"/>
          </w:rPr>
          <w:delText>,</w:delText>
        </w:r>
      </w:del>
      <w:r w:rsidRPr="007341E6">
        <w:rPr>
          <w:lang w:val="es-ES"/>
        </w:rPr>
        <w:t xml:space="preserve"> superior al 20%. </w:t>
      </w:r>
      <w:r>
        <w:rPr>
          <w:lang w:val="es-ES"/>
        </w:rPr>
        <w:t xml:space="preserve">Adicionalmente, esta pendiente </w:t>
      </w:r>
      <w:r w:rsidRPr="007341E6">
        <w:rPr>
          <w:lang w:val="es-ES"/>
        </w:rPr>
        <w:t>es estadísticamente significativa</w:t>
      </w:r>
      <w:r>
        <w:rPr>
          <w:lang w:val="es-ES"/>
        </w:rPr>
        <w:t xml:space="preserve"> (</w:t>
      </w:r>
      <w:r w:rsidRPr="00004C94">
        <w:rPr>
          <w:i/>
          <w:iCs/>
          <w:lang w:val="es-ES"/>
          <w:rPrChange w:id="378" w:author="jbustos.lestonnac@gmail.com" w:date="2020-06-05T16:52:00Z">
            <w:rPr>
              <w:lang w:val="es-ES"/>
            </w:rPr>
          </w:rPrChange>
        </w:rPr>
        <w:t>p-value</w:t>
      </w:r>
      <w:r>
        <w:rPr>
          <w:lang w:val="es-ES"/>
        </w:rPr>
        <w:t xml:space="preserve"> de 0.045)</w:t>
      </w:r>
      <w:r w:rsidRPr="007341E6">
        <w:rPr>
          <w:lang w:val="es-ES"/>
        </w:rPr>
        <w:t xml:space="preserve">, </w:t>
      </w:r>
      <w:r>
        <w:rPr>
          <w:lang w:val="es-ES"/>
        </w:rPr>
        <w:t>para un nivel de significancia del 0.05.</w:t>
      </w:r>
    </w:p>
    <w:p w14:paraId="46693BEB" w14:textId="66DA3392" w:rsidR="00663A5E" w:rsidRPr="007341E6" w:rsidRDefault="00663A5E" w:rsidP="00663A5E">
      <w:pPr>
        <w:pStyle w:val="Textoindependiente"/>
        <w:rPr>
          <w:lang w:val="es-ES"/>
        </w:rPr>
      </w:pPr>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p>
    <w:p w14:paraId="1EE00B07" w14:textId="4534D195" w:rsidR="00663A5E" w:rsidRDefault="00663A5E" w:rsidP="00663A5E">
      <w:pPr>
        <w:pStyle w:val="Compact"/>
        <w:rPr>
          <w:lang w:val="es-ES"/>
        </w:rPr>
      </w:pPr>
      <w:r>
        <w:rPr>
          <w:lang w:val="es-ES"/>
        </w:rPr>
        <w:t>Por otra parte</w:t>
      </w:r>
      <w:r w:rsidRPr="007341E6">
        <w:rPr>
          <w:lang w:val="es-ES"/>
        </w:rPr>
        <w:t xml:space="preserve">, el valor </w:t>
      </w:r>
      <w:del w:id="379" w:author="jbustos.lestonnac@gmail.com" w:date="2020-05-27T08:35:00Z">
        <w:r w:rsidRPr="007341E6" w:rsidDel="000E1F07">
          <w:rPr>
            <w:lang w:val="es-ES"/>
          </w:rPr>
          <w:delText xml:space="preserve">del valor </w:delText>
        </w:r>
      </w:del>
      <w:r w:rsidRPr="007341E6">
        <w:rPr>
          <w:lang w:val="es-ES"/>
        </w:rPr>
        <w:t xml:space="preserve">del coeficiente de autodeterminación </w:t>
      </w:r>
      <m:oMath>
        <m:sSup>
          <m:sSupPr>
            <m:ctrlPr>
              <w:rPr>
                <w:rFonts w:ascii="Cambria Math" w:hAnsi="Cambria Math"/>
              </w:rPr>
            </m:ctrlPr>
          </m:sSupPr>
          <m:e>
            <m:r>
              <w:rPr>
                <w:rFonts w:ascii="Cambria Math" w:hAnsi="Cambria Math"/>
              </w:rPr>
              <m:t>R</m:t>
            </m:r>
          </m:e>
          <m:sup>
            <m:r>
              <w:rPr>
                <w:rFonts w:ascii="Cambria Math" w:hAnsi="Cambria Math"/>
                <w:lang w:val="es-ES"/>
              </w:rPr>
              <m:t>2</m:t>
            </m:r>
          </m:sup>
        </m:sSup>
      </m:oMath>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w:t>
      </w:r>
      <w:ins w:id="380" w:author="jbustos.lestonnac@gmail.com" w:date="2020-05-27T08:37:00Z">
        <w:r w:rsidR="000E1F07">
          <w:rPr>
            <w:lang w:val="es-ES"/>
          </w:rPr>
          <w:t>(</w:t>
        </w:r>
      </w:ins>
      <w:r>
        <w:rPr>
          <w:lang w:val="es-ES"/>
        </w:rPr>
        <w:t>observado</w:t>
      </w:r>
      <w:r w:rsidRPr="007341E6">
        <w:rPr>
          <w:lang w:val="es-ES"/>
        </w:rPr>
        <w:t xml:space="preserve"> a través del estadístico </w:t>
      </w:r>
      <w:r w:rsidRPr="00004C94">
        <w:rPr>
          <w:i/>
          <w:iCs/>
          <w:lang w:val="es-ES"/>
          <w:rPrChange w:id="381" w:author="jbustos.lestonnac@gmail.com" w:date="2020-06-05T16:53:00Z">
            <w:rPr>
              <w:lang w:val="es-ES"/>
            </w:rPr>
          </w:rPrChange>
        </w:rPr>
        <w:t>F</w:t>
      </w:r>
      <w:ins w:id="382" w:author="jbustos.lestonnac@gmail.com" w:date="2020-05-27T08:37:00Z">
        <w:r w:rsidR="000E1F07">
          <w:rPr>
            <w:lang w:val="es-ES"/>
          </w:rPr>
          <w:t>)</w:t>
        </w:r>
      </w:ins>
      <w:r>
        <w:rPr>
          <w:lang w:val="es-ES"/>
        </w:rPr>
        <w:t>,</w:t>
      </w:r>
      <w:r w:rsidRPr="007341E6">
        <w:rPr>
          <w:lang w:val="es-ES"/>
        </w:rPr>
        <w:t xml:space="preserve"> no rechaza la hipótesis nula</w:t>
      </w:r>
      <w:ins w:id="383" w:author="jbustos.lestonnac@gmail.com" w:date="2020-05-27T08:36:00Z">
        <w:r w:rsidR="000E1F07">
          <w:rPr>
            <w:lang w:val="es-ES"/>
          </w:rPr>
          <w:t>,</w:t>
        </w:r>
      </w:ins>
      <w:r w:rsidRPr="007341E6">
        <w:rPr>
          <w:lang w:val="es-ES"/>
        </w:rPr>
        <w:t xml:space="preserve"> </w:t>
      </w:r>
      <w:del w:id="384" w:author="jbustos.lestonnac@gmail.com" w:date="2020-05-27T08:36:00Z">
        <w:r w:rsidDel="000E1F07">
          <w:rPr>
            <w:lang w:val="es-ES"/>
          </w:rPr>
          <w:delText xml:space="preserve">que supone </w:delText>
        </w:r>
      </w:del>
      <w:ins w:id="385" w:author="jbustos.lestonnac@gmail.com" w:date="2020-05-27T08:36:00Z">
        <w:r w:rsidR="000E1F07">
          <w:rPr>
            <w:lang w:val="es-ES"/>
          </w:rPr>
          <w:t xml:space="preserve">suponiendo </w:t>
        </w:r>
      </w:ins>
      <w:r>
        <w:rPr>
          <w:lang w:val="es-ES"/>
        </w:rPr>
        <w:t>un</w:t>
      </w:r>
      <w:r w:rsidRPr="007341E6">
        <w:rPr>
          <w:lang w:val="es-ES"/>
        </w:rPr>
        <w:t xml:space="preserve"> buen ajuste global </w:t>
      </w:r>
      <w:r>
        <w:rPr>
          <w:lang w:val="es-ES"/>
        </w:rPr>
        <w:t>del modelo</w:t>
      </w:r>
      <w:ins w:id="386" w:author="jbustos.lestonnac@gmail.com" w:date="2020-05-27T08:37:00Z">
        <w:r w:rsidR="000E1F07">
          <w:rPr>
            <w:lang w:val="es-ES"/>
          </w:rPr>
          <w:t xml:space="preserve"> a los datos</w:t>
        </w:r>
      </w:ins>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w:t>
      </w:r>
      <w:del w:id="387" w:author="jbustos.lestonnac@gmail.com" w:date="2020-05-27T08:37:00Z">
        <w:r w:rsidRPr="007341E6" w:rsidDel="000E1F07">
          <w:rPr>
            <w:lang w:val="es-ES"/>
          </w:rPr>
          <w:delText>n</w:delText>
        </w:r>
      </w:del>
      <w:r w:rsidRPr="007341E6">
        <w:rPr>
          <w:lang w:val="es-ES"/>
        </w:rPr>
        <w:t xml:space="preserve">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los ataques,</w:t>
      </w:r>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w:t>
      </w:r>
      <w:del w:id="388" w:author="jbustos.lestonnac@gmail.com" w:date="2020-05-27T08:37:00Z">
        <w:r w:rsidRPr="007341E6" w:rsidDel="000E1F07">
          <w:rPr>
            <w:lang w:val="es-ES"/>
          </w:rPr>
          <w:delText>modelo</w:delText>
        </w:r>
      </w:del>
      <w:ins w:id="389" w:author="jbustos.lestonnac@gmail.com" w:date="2020-05-27T08:37:00Z">
        <w:r w:rsidR="000E1F07">
          <w:rPr>
            <w:lang w:val="es-ES"/>
          </w:rPr>
          <w:t>anális</w:t>
        </w:r>
      </w:ins>
      <w:ins w:id="390" w:author="jbustos.lestonnac@gmail.com" w:date="2020-05-27T08:38:00Z">
        <w:r w:rsidR="000E1F07">
          <w:rPr>
            <w:lang w:val="es-ES"/>
          </w:rPr>
          <w:t>is</w:t>
        </w:r>
      </w:ins>
      <w:r w:rsidRPr="007341E6">
        <w:rPr>
          <w:lang w:val="es-ES"/>
        </w:rPr>
        <w:t>.</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p>
    <w:p w14:paraId="55A4C65F" w14:textId="2BC300E2" w:rsidR="00663A5E" w:rsidRPr="00C30911" w:rsidRDefault="00663A5E" w:rsidP="00C30911">
      <w:pPr>
        <w:pStyle w:val="Textoindependiente"/>
        <w:rPr>
          <w:lang w:val="es-ES"/>
        </w:rPr>
      </w:pPr>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p>
    <w:p w14:paraId="6DAF4AB9" w14:textId="4A14069E" w:rsidR="00663A5E" w:rsidRPr="00B96B6C" w:rsidRDefault="00663A5E" w:rsidP="00C30911">
      <w:pPr>
        <w:pStyle w:val="Ttulo3"/>
        <w:rPr>
          <w:lang w:val="es-ES"/>
        </w:rPr>
      </w:pPr>
      <w:bookmarkStart w:id="391" w:name="_Toc41380202"/>
      <w:bookmarkStart w:id="392" w:name="Xfabd9a5568ba314cc3cc89207e63f8334a599c2"/>
      <w:r>
        <w:rPr>
          <w:lang w:val="es-ES"/>
        </w:rPr>
        <w:t>4.2.</w:t>
      </w:r>
      <w:r w:rsidR="002C2B4B">
        <w:rPr>
          <w:lang w:val="es-ES"/>
        </w:rPr>
        <w:t>2</w:t>
      </w:r>
      <w:r>
        <w:rPr>
          <w:lang w:val="es-ES"/>
        </w:rPr>
        <w:t xml:space="preserve"> Análisis </w:t>
      </w:r>
      <w:r w:rsidR="00603589">
        <w:rPr>
          <w:lang w:val="es-ES"/>
        </w:rPr>
        <w:t>territorial</w:t>
      </w:r>
      <w:r>
        <w:rPr>
          <w:lang w:val="es-ES"/>
        </w:rPr>
        <w:t xml:space="preserve"> de los ciberataques.</w:t>
      </w:r>
      <w:bookmarkEnd w:id="391"/>
      <w:bookmarkEnd w:id="392"/>
    </w:p>
    <w:p w14:paraId="1121B186" w14:textId="7705FD85" w:rsidR="003E7F8F" w:rsidRDefault="00663A5E" w:rsidP="00E84DBD">
      <w:pPr>
        <w:pStyle w:val="Textoindependiente"/>
        <w:rPr>
          <w:i/>
          <w:iCs/>
          <w:lang w:val="es-ES"/>
        </w:rPr>
      </w:pPr>
      <w:bookmarkStart w:id="393" w:name="X44caf624924b5cfdbabb4bfa303ddbfdeba3097"/>
      <w:r>
        <w:rPr>
          <w:lang w:val="es-ES"/>
        </w:rPr>
        <w:t xml:space="preserve">El objeto de análisis de este subapartado, estará destinado a resolver el siguiente planteamiento: </w:t>
      </w:r>
      <w:r w:rsidR="003E7F8F" w:rsidRPr="00C30911">
        <w:rPr>
          <w:i/>
          <w:iCs/>
          <w:lang w:val="es-ES"/>
        </w:rPr>
        <w:t xml:space="preserve">¿Hasta qué punto el encontrarme en un mundo globalizado, estoy expuesto a recibir ataques </w:t>
      </w:r>
      <w:del w:id="394" w:author="jbustos.lestonnac@gmail.com" w:date="2020-05-27T08:18:00Z">
        <w:r w:rsidR="003E7F8F" w:rsidRPr="00C30911" w:rsidDel="00500F0B">
          <w:rPr>
            <w:i/>
            <w:iCs/>
            <w:lang w:val="es-ES"/>
          </w:rPr>
          <w:delText>internacionales?</w:delText>
        </w:r>
        <w:r w:rsidRPr="00C30911" w:rsidDel="00500F0B">
          <w:rPr>
            <w:i/>
            <w:iCs/>
            <w:lang w:val="es-ES"/>
          </w:rPr>
          <w:delText>.</w:delText>
        </w:r>
      </w:del>
      <w:bookmarkEnd w:id="393"/>
      <w:ins w:id="395" w:author="jbustos.lestonnac@gmail.com" w:date="2020-05-27T08:18:00Z">
        <w:r w:rsidR="00500F0B" w:rsidRPr="00C30911">
          <w:rPr>
            <w:i/>
            <w:iCs/>
            <w:lang w:val="es-ES"/>
          </w:rPr>
          <w:t>internacionales?</w:t>
        </w:r>
      </w:ins>
      <w:r w:rsidRPr="00C30911">
        <w:rPr>
          <w:i/>
          <w:iCs/>
          <w:lang w:val="es-ES"/>
        </w:rPr>
        <w:t xml:space="preserve"> </w:t>
      </w:r>
    </w:p>
    <w:p w14:paraId="5CF0E8CD" w14:textId="55D43DEB" w:rsidR="00E84DBD" w:rsidRDefault="00663A5E" w:rsidP="00E84DBD">
      <w:pPr>
        <w:pStyle w:val="Textoindependiente"/>
        <w:rPr>
          <w:lang w:val="es-ES"/>
        </w:rPr>
      </w:pPr>
      <w:r>
        <w:rPr>
          <w:lang w:val="es-ES"/>
        </w:rPr>
        <w:t>C</w:t>
      </w:r>
      <w:r w:rsidR="00E84DBD">
        <w:rPr>
          <w:lang w:val="es-ES"/>
        </w:rPr>
        <w:t xml:space="preserve">on </w:t>
      </w:r>
      <w:r w:rsidR="003E7F8F">
        <w:rPr>
          <w:lang w:val="es-ES"/>
        </w:rPr>
        <w:t>este planteamiento</w:t>
      </w:r>
      <w:r w:rsidR="00603589">
        <w:rPr>
          <w:lang w:val="es-ES"/>
        </w:rPr>
        <w:t>,</w:t>
      </w:r>
      <w:r w:rsidR="003E7F8F">
        <w:rPr>
          <w:lang w:val="es-ES"/>
        </w:rPr>
        <w:t xml:space="preserve"> pretendemos </w:t>
      </w:r>
      <w:r w:rsidR="00207E16">
        <w:rPr>
          <w:lang w:val="es-ES"/>
        </w:rPr>
        <w:t>conocer</w:t>
      </w:r>
      <w:r w:rsidR="00E84DBD">
        <w:rPr>
          <w:lang w:val="es-ES"/>
        </w:rPr>
        <w:t xml:space="preserve"> hasta </w:t>
      </w:r>
      <w:r w:rsidR="003E7F8F">
        <w:rPr>
          <w:lang w:val="es-ES"/>
        </w:rPr>
        <w:t>qué</w:t>
      </w:r>
      <w:r w:rsidR="00E84DBD">
        <w:rPr>
          <w:lang w:val="es-ES"/>
        </w:rPr>
        <w:t xml:space="preserve"> punto nuestro sector est</w:t>
      </w:r>
      <w:r w:rsidR="00B72D46">
        <w:rPr>
          <w:lang w:val="es-ES"/>
        </w:rPr>
        <w:t>á</w:t>
      </w:r>
      <w:r w:rsidR="00E84DBD">
        <w:rPr>
          <w:lang w:val="es-ES"/>
        </w:rPr>
        <w:t xml:space="preserve"> expuesto a recibir ataques internacionales,</w:t>
      </w:r>
      <w:r w:rsidR="00207E16">
        <w:rPr>
          <w:lang w:val="es-ES"/>
        </w:rPr>
        <w:t xml:space="preserve"> y</w:t>
      </w:r>
      <w:r w:rsidR="00E84DBD">
        <w:rPr>
          <w:lang w:val="es-ES"/>
        </w:rPr>
        <w:t xml:space="preserve"> </w:t>
      </w:r>
      <w:r w:rsidR="00207E16">
        <w:rPr>
          <w:lang w:val="es-ES"/>
        </w:rPr>
        <w:t>determinar si existen diferencias significativas entre los ataques internacionales y los realizados exclusivamente a un continente</w:t>
      </w:r>
      <w:ins w:id="396" w:author="jbustos.lestonnac@gmail.com" w:date="2020-05-27T08:38:00Z">
        <w:r w:rsidR="00795D7F">
          <w:rPr>
            <w:lang w:val="es-ES"/>
          </w:rPr>
          <w:t xml:space="preserve">. </w:t>
        </w:r>
      </w:ins>
      <w:ins w:id="397" w:author="jbustos.lestonnac@gmail.com" w:date="2020-05-27T08:39:00Z">
        <w:r w:rsidR="00795D7F">
          <w:rPr>
            <w:lang w:val="es-ES"/>
          </w:rPr>
          <w:t>Por consiguiente</w:t>
        </w:r>
      </w:ins>
      <w:ins w:id="398" w:author="jbustos.lestonnac@gmail.com" w:date="2020-05-27T08:40:00Z">
        <w:r w:rsidR="00795D7F">
          <w:rPr>
            <w:lang w:val="es-ES"/>
          </w:rPr>
          <w:t>,</w:t>
        </w:r>
      </w:ins>
      <w:del w:id="399" w:author="jbustos.lestonnac@gmail.com" w:date="2020-05-27T08:38:00Z">
        <w:r w:rsidR="00207E16" w:rsidDel="00795D7F">
          <w:rPr>
            <w:lang w:val="es-ES"/>
          </w:rPr>
          <w:delText>,</w:delText>
        </w:r>
      </w:del>
      <w:r w:rsidR="00207E16">
        <w:rPr>
          <w:lang w:val="es-ES"/>
        </w:rPr>
        <w:t xml:space="preserve"> </w:t>
      </w:r>
      <w:r w:rsidR="00E84DBD">
        <w:rPr>
          <w:lang w:val="es-ES"/>
        </w:rPr>
        <w:t xml:space="preserve">realizaremos un contraste de </w:t>
      </w:r>
      <w:r w:rsidR="00B72D46">
        <w:rPr>
          <w:lang w:val="es-ES"/>
        </w:rPr>
        <w:t xml:space="preserve">hipótesis sobre la diferencia </w:t>
      </w:r>
      <w:del w:id="400" w:author="jbustos.lestonnac@gmail.com" w:date="2020-06-05T16:54:00Z">
        <w:r w:rsidR="00B72D46" w:rsidDel="00004C94">
          <w:rPr>
            <w:lang w:val="es-ES"/>
          </w:rPr>
          <w:delText>de</w:delText>
        </w:r>
      </w:del>
      <w:ins w:id="401" w:author="jbustos.lestonnac@gmail.com" w:date="2020-06-05T16:54:00Z">
        <w:r w:rsidR="00004C94">
          <w:rPr>
            <w:lang w:val="es-ES"/>
          </w:rPr>
          <w:t xml:space="preserve">en la </w:t>
        </w:r>
      </w:ins>
      <w:del w:id="402" w:author="jbustos.lestonnac@gmail.com" w:date="2020-05-27T08:40:00Z">
        <w:r w:rsidR="00B72D46" w:rsidDel="00795D7F">
          <w:rPr>
            <w:lang w:val="es-ES"/>
          </w:rPr>
          <w:delText xml:space="preserve"> </w:delText>
        </w:r>
      </w:del>
      <w:r w:rsidR="00E84DBD">
        <w:rPr>
          <w:lang w:val="es-ES"/>
        </w:rPr>
        <w:t>medi</w:t>
      </w:r>
      <w:ins w:id="403" w:author="jbustos.lestonnac@gmail.com" w:date="2020-06-05T16:54:00Z">
        <w:r w:rsidR="00004C94">
          <w:rPr>
            <w:lang w:val="es-ES"/>
          </w:rPr>
          <w:t>da de tendencia central entre</w:t>
        </w:r>
      </w:ins>
      <w:del w:id="404" w:author="jbustos.lestonnac@gmail.com" w:date="2020-06-05T16:54:00Z">
        <w:r w:rsidR="00E84DBD" w:rsidDel="00004C94">
          <w:rPr>
            <w:lang w:val="es-ES"/>
          </w:rPr>
          <w:delText>as</w:delText>
        </w:r>
      </w:del>
      <w:ins w:id="405" w:author="jbustos.lestonnac@gmail.com" w:date="2020-05-27T08:40:00Z">
        <w:r w:rsidR="00795D7F">
          <w:rPr>
            <w:lang w:val="es-ES"/>
          </w:rPr>
          <w:t xml:space="preserve"> los ataques internacionales y continentales</w:t>
        </w:r>
      </w:ins>
      <w:r w:rsidR="00207E16">
        <w:rPr>
          <w:lang w:val="es-ES"/>
        </w:rPr>
        <w:t>.</w:t>
      </w:r>
      <w:r w:rsidR="00E84DBD">
        <w:rPr>
          <w:lang w:val="es-ES"/>
        </w:rPr>
        <w:t xml:space="preserve"> </w:t>
      </w:r>
    </w:p>
    <w:p w14:paraId="50645677" w14:textId="48505004" w:rsidR="00E84DBD" w:rsidRDefault="00E84DBD" w:rsidP="00E84DBD">
      <w:pPr>
        <w:pStyle w:val="Textoindependiente"/>
        <w:rPr>
          <w:lang w:val="es-ES"/>
        </w:rPr>
      </w:pPr>
      <w:r>
        <w:rPr>
          <w:lang w:val="es-ES"/>
        </w:rPr>
        <w:t>Para realizar este análisis</w:t>
      </w:r>
      <w:r w:rsidR="00673F54">
        <w:rPr>
          <w:lang w:val="es-ES"/>
        </w:rPr>
        <w:t>,</w:t>
      </w:r>
      <w:r>
        <w:rPr>
          <w:lang w:val="es-ES"/>
        </w:rPr>
        <w:t xml:space="preserve"> agregaremos los datos a nivel de continente, utilizando de esta forma, la granularidad </w:t>
      </w:r>
      <w:del w:id="406" w:author="Ruiz Perez, Ivan" w:date="2020-05-26T16:13:00Z">
        <w:r w:rsidDel="00C43A80">
          <w:rPr>
            <w:lang w:val="es-ES"/>
          </w:rPr>
          <w:delText xml:space="preserve">año </w:delText>
        </w:r>
      </w:del>
      <w:ins w:id="407" w:author="Ruiz Perez, Ivan" w:date="2020-05-26T16:13:00Z">
        <w:r w:rsidR="00C43A80">
          <w:rPr>
            <w:lang w:val="es-ES"/>
          </w:rPr>
          <w:t xml:space="preserve">Año </w:t>
        </w:r>
      </w:ins>
      <w:r>
        <w:rPr>
          <w:lang w:val="es-ES"/>
        </w:rPr>
        <w:t xml:space="preserve">– </w:t>
      </w:r>
      <w:ins w:id="408" w:author="Ruiz Perez, Ivan" w:date="2020-05-26T16:13:00Z">
        <w:r w:rsidR="00C43A80">
          <w:rPr>
            <w:lang w:val="es-ES"/>
          </w:rPr>
          <w:t>M</w:t>
        </w:r>
      </w:ins>
      <w:del w:id="409" w:author="Ruiz Perez, Ivan" w:date="2020-05-26T16:13:00Z">
        <w:r w:rsidDel="00C43A80">
          <w:rPr>
            <w:lang w:val="es-ES"/>
          </w:rPr>
          <w:delText>m</w:delText>
        </w:r>
      </w:del>
      <w:r>
        <w:rPr>
          <w:lang w:val="es-ES"/>
        </w:rPr>
        <w:t xml:space="preserve">es – </w:t>
      </w:r>
      <w:del w:id="410" w:author="Ruiz Perez, Ivan" w:date="2020-05-26T16:13:00Z">
        <w:r w:rsidDel="00C43A80">
          <w:rPr>
            <w:lang w:val="es-ES"/>
          </w:rPr>
          <w:delText>continente</w:delText>
        </w:r>
      </w:del>
      <w:ins w:id="411" w:author="Ruiz Perez, Ivan" w:date="2020-05-26T16:13:00Z">
        <w:r w:rsidR="00C43A80">
          <w:rPr>
            <w:lang w:val="es-ES"/>
          </w:rPr>
          <w:t>Continente</w:t>
        </w:r>
      </w:ins>
      <w:r>
        <w:rPr>
          <w:lang w:val="es-ES"/>
        </w:rPr>
        <w:t>. Adicionalmente, descartaremos aquellas observaciones que presenten valores perdidos</w:t>
      </w:r>
      <w:r>
        <w:rPr>
          <w:i/>
          <w:iCs/>
          <w:lang w:val="es-ES"/>
        </w:rPr>
        <w:t xml:space="preserve">, </w:t>
      </w:r>
      <w:r>
        <w:rPr>
          <w:lang w:val="es-ES"/>
        </w:rPr>
        <w:t xml:space="preserve">identificadas mediante </w:t>
      </w:r>
      <w:r w:rsidR="00673F54">
        <w:rPr>
          <w:lang w:val="es-ES"/>
        </w:rPr>
        <w:t>la etiqueta ‘</w:t>
      </w:r>
      <w:r>
        <w:rPr>
          <w:i/>
          <w:iCs/>
          <w:lang w:val="es-ES"/>
        </w:rPr>
        <w:t>Desconocido</w:t>
      </w:r>
      <w:r w:rsidR="00673F54">
        <w:rPr>
          <w:i/>
          <w:iCs/>
          <w:lang w:val="es-ES"/>
        </w:rPr>
        <w:t>’</w:t>
      </w:r>
      <w:r>
        <w:rPr>
          <w:i/>
          <w:iCs/>
          <w:lang w:val="es-ES"/>
        </w:rPr>
        <w:t xml:space="preserve">. </w:t>
      </w:r>
      <w:r>
        <w:rPr>
          <w:lang w:val="es-ES"/>
        </w:rPr>
        <w:t>Por último, seleccionaremos exclusivamente aquellas observaciones pertenecientes a nuestro sector</w:t>
      </w:r>
      <w:r w:rsidR="00207E16">
        <w:rPr>
          <w:lang w:val="es-ES"/>
        </w:rPr>
        <w:t xml:space="preserve">, es decir, </w:t>
      </w:r>
      <w:r w:rsidR="00673F54">
        <w:rPr>
          <w:lang w:val="es-ES"/>
        </w:rPr>
        <w:t xml:space="preserve">aquellas </w:t>
      </w:r>
      <w:r w:rsidR="00207E16">
        <w:rPr>
          <w:lang w:val="es-ES"/>
        </w:rPr>
        <w:t xml:space="preserve">que presenten el valor </w:t>
      </w:r>
      <w:r w:rsidR="00207E16">
        <w:rPr>
          <w:i/>
          <w:iCs/>
          <w:lang w:val="es-ES"/>
        </w:rPr>
        <w:t xml:space="preserve">O </w:t>
      </w:r>
      <w:r w:rsidR="00207E16">
        <w:rPr>
          <w:lang w:val="es-ES"/>
        </w:rPr>
        <w:t xml:space="preserve">para el atributo </w:t>
      </w:r>
      <w:r w:rsidR="00207E16">
        <w:rPr>
          <w:i/>
          <w:iCs/>
          <w:lang w:val="es-ES"/>
        </w:rPr>
        <w:t>Code_target_class.</w:t>
      </w:r>
      <w:r>
        <w:rPr>
          <w:lang w:val="es-ES"/>
        </w:rPr>
        <w:t xml:space="preserve"> </w:t>
      </w:r>
    </w:p>
    <w:p w14:paraId="527C1BAB" w14:textId="2F5E14AF" w:rsidR="00E176B9" w:rsidRDefault="001A56CC" w:rsidP="00E84DBD">
      <w:pPr>
        <w:pStyle w:val="Textoindependiente"/>
        <w:rPr>
          <w:lang w:val="es-ES"/>
        </w:rPr>
      </w:pPr>
      <w:r w:rsidRPr="001A56CC">
        <w:rPr>
          <w:noProof/>
          <w:lang w:val="es-ES" w:eastAsia="es-ES"/>
        </w:rPr>
        <w:lastRenderedPageBreak/>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199515"/>
                    </a:xfrm>
                    <a:prstGeom prst="rect">
                      <a:avLst/>
                    </a:prstGeom>
                  </pic:spPr>
                </pic:pic>
              </a:graphicData>
            </a:graphic>
          </wp:inline>
        </w:drawing>
      </w:r>
    </w:p>
    <w:p w14:paraId="0E8C8F7E" w14:textId="3AB57423" w:rsidR="00673F54" w:rsidRDefault="00E176B9" w:rsidP="00E84DBD">
      <w:pPr>
        <w:pStyle w:val="Textoindependiente"/>
        <w:rPr>
          <w:lang w:val="es-ES"/>
        </w:rPr>
      </w:pPr>
      <w:r>
        <w:rPr>
          <w:lang w:val="es-ES"/>
        </w:rPr>
        <w:t xml:space="preserve">Una vez adecuados los datos, </w:t>
      </w:r>
      <w:r w:rsidR="00E84DBD">
        <w:rPr>
          <w:lang w:val="es-ES"/>
        </w:rPr>
        <w:t xml:space="preserve">comprobaremos </w:t>
      </w:r>
      <w:del w:id="412" w:author="Ruiz Perez, Ivan" w:date="2020-05-26T16:13:00Z">
        <w:r w:rsidR="00E84DBD" w:rsidDel="00C43A80">
          <w:rPr>
            <w:lang w:val="es-ES"/>
          </w:rPr>
          <w:delText xml:space="preserve">que </w:delText>
        </w:r>
      </w:del>
      <w:ins w:id="413" w:author="Ruiz Perez, Ivan" w:date="2020-05-26T16:13:00Z">
        <w:r w:rsidR="00C43A80">
          <w:rPr>
            <w:lang w:val="es-ES"/>
          </w:rPr>
          <w:t xml:space="preserve">si </w:t>
        </w:r>
      </w:ins>
      <w:r w:rsidR="00E84DBD">
        <w:rPr>
          <w:lang w:val="es-ES"/>
        </w:rPr>
        <w:t xml:space="preserve">la distribución de valores para la variable </w:t>
      </w:r>
      <w:r w:rsidR="00E84DBD">
        <w:rPr>
          <w:i/>
          <w:iCs/>
          <w:lang w:val="es-ES"/>
        </w:rPr>
        <w:t>NumeroAtaques</w:t>
      </w:r>
      <w:r w:rsidR="00E84DBD">
        <w:rPr>
          <w:lang w:val="es-ES"/>
        </w:rPr>
        <w:t xml:space="preserve"> sigue una distribución normal. Para ello, se realizará el test </w:t>
      </w:r>
      <w:r w:rsidR="00E84DBD">
        <w:rPr>
          <w:i/>
          <w:iCs/>
          <w:lang w:val="es-ES"/>
        </w:rPr>
        <w:t>Shapiro-Wilk.</w:t>
      </w:r>
      <w:r>
        <w:rPr>
          <w:i/>
          <w:iCs/>
          <w:lang w:val="es-ES"/>
        </w:rPr>
        <w:t xml:space="preserve"> </w:t>
      </w:r>
      <w:r>
        <w:rPr>
          <w:lang w:val="es-ES"/>
        </w:rPr>
        <w:t xml:space="preserve">Este test, supone como hipótesis nula que la distribución analizada se distribuye de forma normal. En caso de obtener un </w:t>
      </w:r>
      <w:r w:rsidRPr="00795D7F">
        <w:rPr>
          <w:i/>
          <w:iCs/>
          <w:lang w:val="es-ES"/>
          <w:rPrChange w:id="414" w:author="jbustos.lestonnac@gmail.com" w:date="2020-05-27T08:42:00Z">
            <w:rPr>
              <w:lang w:val="es-ES"/>
            </w:rPr>
          </w:rPrChange>
        </w:rPr>
        <w:t>p-value</w:t>
      </w:r>
      <w:r>
        <w:rPr>
          <w:lang w:val="es-ES"/>
        </w:rPr>
        <w:t xml:space="preserve"> superior al nivel de significación marcado, daremos dicha suposición cómo valida.</w:t>
      </w:r>
      <w:r w:rsidR="00673F54" w:rsidRPr="00673F54">
        <w:rPr>
          <w:lang w:val="es-ES"/>
        </w:rPr>
        <w:t xml:space="preserve"> </w:t>
      </w:r>
    </w:p>
    <w:p w14:paraId="72CA31CB" w14:textId="652DB64A" w:rsidR="00E176B9" w:rsidRDefault="00673F54" w:rsidP="00E84DBD">
      <w:pPr>
        <w:pStyle w:val="Textoindependiente"/>
        <w:rPr>
          <w:lang w:val="es-ES"/>
        </w:rPr>
      </w:pPr>
      <w:r w:rsidRPr="008C196D">
        <w:rPr>
          <w:noProof/>
          <w:lang w:val="es-ES" w:eastAsia="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310640"/>
                    </a:xfrm>
                    <a:prstGeom prst="rect">
                      <a:avLst/>
                    </a:prstGeom>
                  </pic:spPr>
                </pic:pic>
              </a:graphicData>
            </a:graphic>
          </wp:inline>
        </w:drawing>
      </w:r>
    </w:p>
    <w:p w14:paraId="6CEA0A43" w14:textId="2C9DCBF0" w:rsidR="00E176B9" w:rsidRDefault="00E176B9" w:rsidP="00E84DBD">
      <w:pPr>
        <w:pStyle w:val="Textoindependiente"/>
        <w:rPr>
          <w:lang w:val="es-ES"/>
        </w:rPr>
      </w:pPr>
      <w:r>
        <w:rPr>
          <w:lang w:val="es-ES"/>
        </w:rPr>
        <w:t xml:space="preserve">Como se puede observar, el </w:t>
      </w:r>
      <w:r w:rsidRPr="00795D7F">
        <w:rPr>
          <w:i/>
          <w:iCs/>
          <w:lang w:val="es-ES"/>
          <w:rPrChange w:id="415" w:author="jbustos.lestonnac@gmail.com" w:date="2020-05-27T08:42:00Z">
            <w:rPr>
              <w:lang w:val="es-ES"/>
            </w:rPr>
          </w:rPrChange>
        </w:rPr>
        <w:t>p-value</w:t>
      </w:r>
      <w:r>
        <w:rPr>
          <w:lang w:val="es-ES"/>
        </w:rPr>
        <w:t xml:space="preserve"> es inferior a un nivel de significación de 0.05, rechazando la hipótesis nula en favor de la hipótesis alternativa. En este caso, no podemos aceptar la suposición de normalidad.</w:t>
      </w:r>
    </w:p>
    <w:p w14:paraId="1C7A3DFE" w14:textId="0A3ACF75" w:rsidR="00E176B9" w:rsidRDefault="004C353C" w:rsidP="00E84DBD">
      <w:pPr>
        <w:pStyle w:val="Textoindependiente"/>
        <w:rPr>
          <w:lang w:val="es-ES"/>
        </w:rPr>
      </w:pPr>
      <w:r w:rsidRPr="00E176B9">
        <w:rPr>
          <w:noProof/>
          <w:lang w:val="es-ES" w:eastAsia="es-ES"/>
        </w:rPr>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eastAsia="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r w:rsidR="00E176B9">
        <w:rPr>
          <w:lang w:val="es-ES"/>
        </w:rPr>
        <w:t xml:space="preserve">Adicionalmente, </w:t>
      </w:r>
      <w:r w:rsidR="00673F54">
        <w:rPr>
          <w:lang w:val="es-ES"/>
        </w:rPr>
        <w:t xml:space="preserve">si realizamos </w:t>
      </w:r>
      <w:r w:rsidR="00E176B9">
        <w:rPr>
          <w:lang w:val="es-ES"/>
        </w:rPr>
        <w:t xml:space="preserve">el histograma y el gráfico </w:t>
      </w:r>
      <w:r w:rsidR="00E176B9" w:rsidRPr="00795D7F">
        <w:rPr>
          <w:i/>
          <w:iCs/>
          <w:lang w:val="es-ES"/>
          <w:rPrChange w:id="416" w:author="jbustos.lestonnac@gmail.com" w:date="2020-05-27T08:42:00Z">
            <w:rPr>
              <w:lang w:val="es-ES"/>
            </w:rPr>
          </w:rPrChange>
        </w:rPr>
        <w:t>qq-plot</w:t>
      </w:r>
      <w:r w:rsidR="00673F54">
        <w:rPr>
          <w:lang w:val="es-ES"/>
        </w:rPr>
        <w:t xml:space="preserve"> para la variable </w:t>
      </w:r>
      <w:r w:rsidR="00673F54">
        <w:rPr>
          <w:i/>
          <w:iCs/>
          <w:lang w:val="es-ES"/>
        </w:rPr>
        <w:t>NumeroAtaques</w:t>
      </w:r>
      <w:r w:rsidR="00E176B9">
        <w:rPr>
          <w:lang w:val="es-ES"/>
        </w:rPr>
        <w:t xml:space="preserve">, </w:t>
      </w:r>
      <w:r w:rsidR="00673F54">
        <w:rPr>
          <w:lang w:val="es-ES"/>
        </w:rPr>
        <w:t xml:space="preserve">podemos </w:t>
      </w:r>
      <w:r w:rsidR="00E176B9">
        <w:rPr>
          <w:lang w:val="es-ES"/>
        </w:rPr>
        <w:t>observar</w:t>
      </w:r>
      <w:ins w:id="417" w:author="jbustos.lestonnac@gmail.com" w:date="2020-05-27T08:42:00Z">
        <w:r w:rsidR="00795D7F">
          <w:rPr>
            <w:lang w:val="es-ES"/>
          </w:rPr>
          <w:t xml:space="preserve"> cómo</w:t>
        </w:r>
      </w:ins>
      <w:r w:rsidR="00E176B9">
        <w:rPr>
          <w:lang w:val="es-ES"/>
        </w:rPr>
        <w:t xml:space="preserve"> </w:t>
      </w:r>
      <w:r w:rsidR="00673F54">
        <w:rPr>
          <w:lang w:val="es-ES"/>
        </w:rPr>
        <w:t xml:space="preserve">su </w:t>
      </w:r>
      <w:r w:rsidR="00E176B9">
        <w:rPr>
          <w:lang w:val="es-ES"/>
        </w:rPr>
        <w:t xml:space="preserve">distribución </w:t>
      </w:r>
      <w:r w:rsidR="00673F54">
        <w:rPr>
          <w:lang w:val="es-ES"/>
        </w:rPr>
        <w:t xml:space="preserve">no se ajusta a una </w:t>
      </w:r>
      <w:r w:rsidR="00E176B9">
        <w:rPr>
          <w:lang w:val="es-ES"/>
        </w:rPr>
        <w:t>normal.</w:t>
      </w:r>
    </w:p>
    <w:p w14:paraId="357D1140" w14:textId="191049E7" w:rsidR="007E7A17" w:rsidRDefault="00E176B9" w:rsidP="00E84DBD">
      <w:pPr>
        <w:pStyle w:val="Textoindependiente"/>
        <w:rPr>
          <w:lang w:val="es-ES"/>
        </w:rPr>
      </w:pPr>
      <w:r>
        <w:rPr>
          <w:lang w:val="es-ES"/>
        </w:rPr>
        <w:lastRenderedPageBreak/>
        <w:t>Ante tal situación</w:t>
      </w:r>
      <w:r w:rsidR="007E7A17">
        <w:rPr>
          <w:lang w:val="es-ES"/>
        </w:rPr>
        <w:t>, con el objetivo de mejorar la normalidad de la variable y poder aplicar pruebas estadísticas paramétricas,</w:t>
      </w:r>
      <w:r>
        <w:rPr>
          <w:lang w:val="es-ES"/>
        </w:rPr>
        <w:t xml:space="preserve"> </w:t>
      </w:r>
      <w:r w:rsidR="007E7A17">
        <w:rPr>
          <w:lang w:val="es-ES"/>
        </w:rPr>
        <w:t xml:space="preserve">aplicaremos una transformación </w:t>
      </w:r>
      <w:r w:rsidR="007E7A17">
        <w:rPr>
          <w:i/>
          <w:iCs/>
          <w:lang w:val="es-ES"/>
        </w:rPr>
        <w:t>Box-Clox</w:t>
      </w:r>
      <w:r w:rsidR="007E7A17">
        <w:rPr>
          <w:lang w:val="es-ES"/>
        </w:rPr>
        <w:t>.</w:t>
      </w:r>
    </w:p>
    <w:p w14:paraId="5946116F" w14:textId="11875663" w:rsidR="007E7A17" w:rsidRDefault="007E7A17" w:rsidP="00E84DBD">
      <w:pPr>
        <w:pStyle w:val="Textoindependiente"/>
        <w:rPr>
          <w:lang w:val="es-ES"/>
        </w:rPr>
      </w:pPr>
      <w:r w:rsidRPr="007E7A17">
        <w:rPr>
          <w:noProof/>
          <w:lang w:val="es-ES" w:eastAsia="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640715"/>
                    </a:xfrm>
                    <a:prstGeom prst="rect">
                      <a:avLst/>
                    </a:prstGeom>
                  </pic:spPr>
                </pic:pic>
              </a:graphicData>
            </a:graphic>
          </wp:inline>
        </w:drawing>
      </w:r>
    </w:p>
    <w:p w14:paraId="64304618" w14:textId="10E7F780" w:rsidR="008C196D" w:rsidRDefault="008C196D" w:rsidP="00E84DBD">
      <w:pPr>
        <w:pStyle w:val="Textoindependiente"/>
        <w:rPr>
          <w:lang w:val="es-ES"/>
        </w:rPr>
      </w:pPr>
      <w:r>
        <w:rPr>
          <w:lang w:val="es-ES"/>
        </w:rPr>
        <w:t xml:space="preserve">Una vez realizada la transformación, comprobaremos de nuevo a través del test </w:t>
      </w:r>
      <w:r>
        <w:rPr>
          <w:i/>
          <w:iCs/>
          <w:lang w:val="es-ES"/>
        </w:rPr>
        <w:t xml:space="preserve">Shapiro-wilk, </w:t>
      </w:r>
      <w:r>
        <w:rPr>
          <w:lang w:val="es-ES"/>
        </w:rPr>
        <w:t>si la variable sigue una distribución normal o no.</w:t>
      </w:r>
    </w:p>
    <w:p w14:paraId="4C7BBF34" w14:textId="03C94DB5" w:rsidR="008C196D" w:rsidRDefault="008C196D" w:rsidP="00E84DBD">
      <w:pPr>
        <w:pStyle w:val="Textoindependiente"/>
        <w:rPr>
          <w:lang w:val="es-ES"/>
        </w:rPr>
      </w:pPr>
      <w:r w:rsidRPr="008C196D">
        <w:rPr>
          <w:noProof/>
          <w:lang w:val="es-ES" w:eastAsia="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402715"/>
                    </a:xfrm>
                    <a:prstGeom prst="rect">
                      <a:avLst/>
                    </a:prstGeom>
                  </pic:spPr>
                </pic:pic>
              </a:graphicData>
            </a:graphic>
          </wp:inline>
        </w:drawing>
      </w:r>
    </w:p>
    <w:p w14:paraId="4425CABD" w14:textId="4CDCE3E1" w:rsidR="00240E7A" w:rsidRDefault="008C196D" w:rsidP="00E84DBD">
      <w:pPr>
        <w:pStyle w:val="Textoindependiente"/>
        <w:rPr>
          <w:lang w:val="es-ES"/>
        </w:rPr>
      </w:pPr>
      <w:r>
        <w:rPr>
          <w:lang w:val="es-ES"/>
        </w:rPr>
        <w:t>Después de la transformación</w:t>
      </w:r>
      <w:r w:rsidR="00673F54">
        <w:rPr>
          <w:lang w:val="es-ES"/>
        </w:rPr>
        <w:t>,</w:t>
      </w:r>
      <w:r>
        <w:rPr>
          <w:lang w:val="es-ES"/>
        </w:rPr>
        <w:t xml:space="preserve"> observamos que el </w:t>
      </w:r>
      <w:r w:rsidRPr="00EB744D">
        <w:rPr>
          <w:i/>
          <w:iCs/>
          <w:lang w:val="es-ES"/>
          <w:rPrChange w:id="418" w:author="jbustos.lestonnac@gmail.com" w:date="2020-05-27T08:43:00Z">
            <w:rPr>
              <w:lang w:val="es-ES"/>
            </w:rPr>
          </w:rPrChange>
        </w:rPr>
        <w:t>p-value</w:t>
      </w:r>
      <w:r>
        <w:rPr>
          <w:lang w:val="es-ES"/>
        </w:rPr>
        <w:t xml:space="preserve">, ha incrementado considerablemente respecto la primera prueba, </w:t>
      </w:r>
      <w:del w:id="419" w:author="jbustos.lestonnac@gmail.com" w:date="2020-05-27T08:43:00Z">
        <w:r w:rsidDel="00EB744D">
          <w:rPr>
            <w:lang w:val="es-ES"/>
          </w:rPr>
          <w:delText>aún</w:delText>
        </w:r>
      </w:del>
      <w:ins w:id="420" w:author="jbustos.lestonnac@gmail.com" w:date="2020-05-27T08:43:00Z">
        <w:r w:rsidR="00EB744D">
          <w:rPr>
            <w:lang w:val="es-ES"/>
          </w:rPr>
          <w:t>aun</w:t>
        </w:r>
      </w:ins>
      <w:r>
        <w:rPr>
          <w:lang w:val="es-ES"/>
        </w:rPr>
        <w:t xml:space="preserve"> así, sigue siendo inferior a un nivel de significación de 0.05</w:t>
      </w:r>
      <w:r w:rsidR="00240E7A">
        <w:rPr>
          <w:lang w:val="es-ES"/>
        </w:rPr>
        <w:t>,</w:t>
      </w:r>
      <w:r>
        <w:rPr>
          <w:lang w:val="es-ES"/>
        </w:rPr>
        <w:t xml:space="preserve"> por lo que deberemos rechazar la suposición de normalidad. </w:t>
      </w:r>
    </w:p>
    <w:p w14:paraId="5CB6C616" w14:textId="5BE20DCC" w:rsidR="008C196D" w:rsidRDefault="008C196D" w:rsidP="00E84DBD">
      <w:pPr>
        <w:pStyle w:val="Textoindependiente"/>
        <w:rPr>
          <w:lang w:val="es-ES"/>
        </w:rPr>
      </w:pPr>
      <w:r>
        <w:rPr>
          <w:lang w:val="es-ES"/>
        </w:rPr>
        <w:t xml:space="preserve">Adicionalmente, </w:t>
      </w:r>
      <w:r w:rsidR="00197477">
        <w:rPr>
          <w:lang w:val="es-ES"/>
        </w:rPr>
        <w:t xml:space="preserve">aunque el número de observaciones es suficiente para aplicar el teorema del límite central y suponer que la </w:t>
      </w:r>
      <w:ins w:id="421" w:author="jbustos.lestonnac@gmail.com" w:date="2020-05-27T08:43:00Z">
        <w:r w:rsidR="00EB744D">
          <w:rPr>
            <w:lang w:val="es-ES"/>
          </w:rPr>
          <w:t xml:space="preserve">media de la </w:t>
        </w:r>
      </w:ins>
      <w:del w:id="422" w:author="jbustos.lestonnac@gmail.com" w:date="2020-05-27T08:43:00Z">
        <w:r w:rsidR="00197477" w:rsidDel="00EB744D">
          <w:rPr>
            <w:lang w:val="es-ES"/>
          </w:rPr>
          <w:delText xml:space="preserve">población </w:delText>
        </w:r>
      </w:del>
      <w:ins w:id="423" w:author="jbustos.lestonnac@gmail.com" w:date="2020-05-27T08:43:00Z">
        <w:r w:rsidR="00EB744D">
          <w:rPr>
            <w:lang w:val="es-ES"/>
          </w:rPr>
          <w:t xml:space="preserve">muestra </w:t>
        </w:r>
      </w:ins>
      <w:r w:rsidR="00197477">
        <w:rPr>
          <w:lang w:val="es-ES"/>
        </w:rPr>
        <w:t>sigue una distribución normal, en este caso, optaremos por adoptar una posición más conservadora y realizar pruebas no paramétricas para realizar los siguientes análisis.</w:t>
      </w:r>
    </w:p>
    <w:p w14:paraId="4BE349D1" w14:textId="12331FCA" w:rsidR="00197477" w:rsidRDefault="00197477" w:rsidP="00E84DBD">
      <w:pPr>
        <w:pStyle w:val="Textoindependiente"/>
        <w:rPr>
          <w:lang w:val="es-ES"/>
        </w:rPr>
      </w:pPr>
      <w:r>
        <w:rPr>
          <w:lang w:val="es-ES"/>
        </w:rPr>
        <w:t xml:space="preserve">Por consiguiente, para comprobar que las varianzas son constantes e iguales, se aplicará el test de </w:t>
      </w:r>
      <w:r>
        <w:rPr>
          <w:i/>
          <w:iCs/>
          <w:lang w:val="es-ES"/>
        </w:rPr>
        <w:t xml:space="preserve">Fligner-Killeen </w:t>
      </w:r>
      <w:r>
        <w:rPr>
          <w:lang w:val="es-ES"/>
        </w:rPr>
        <w:t xml:space="preserve">sobre los datos originales. </w:t>
      </w:r>
      <w:r w:rsidR="00240E7A">
        <w:rPr>
          <w:lang w:val="es-ES"/>
        </w:rPr>
        <w:t>E</w:t>
      </w:r>
      <w:r>
        <w:rPr>
          <w:lang w:val="es-ES"/>
        </w:rPr>
        <w:t xml:space="preserve">ste test, considera como hipótesis nula la homocedasticidad entre muestras, de </w:t>
      </w:r>
      <w:r w:rsidR="00240E7A">
        <w:rPr>
          <w:lang w:val="es-ES"/>
        </w:rPr>
        <w:t>forma que</w:t>
      </w:r>
      <w:r>
        <w:rPr>
          <w:lang w:val="es-ES"/>
        </w:rPr>
        <w:t xml:space="preserve">, en caso de obtener un </w:t>
      </w:r>
      <w:r w:rsidRPr="00EB744D">
        <w:rPr>
          <w:i/>
          <w:iCs/>
          <w:lang w:val="es-ES"/>
          <w:rPrChange w:id="424" w:author="jbustos.lestonnac@gmail.com" w:date="2020-05-27T08:43:00Z">
            <w:rPr>
              <w:lang w:val="es-ES"/>
            </w:rPr>
          </w:rPrChange>
        </w:rPr>
        <w:t>p-value</w:t>
      </w:r>
      <w:r>
        <w:rPr>
          <w:lang w:val="es-ES"/>
        </w:rPr>
        <w:t xml:space="preserve"> superior al nivel de significación fijado, fallaremos a favor de dicha hipótesis. Por el contrario, las muestras presentarán heterocedasticidad.</w:t>
      </w:r>
    </w:p>
    <w:p w14:paraId="09541D5B" w14:textId="20637896" w:rsidR="00197477" w:rsidRDefault="00197477" w:rsidP="00E84DBD">
      <w:pPr>
        <w:pStyle w:val="Textoindependiente"/>
        <w:rPr>
          <w:lang w:val="es-ES"/>
        </w:rPr>
      </w:pPr>
      <w:r w:rsidRPr="00197477">
        <w:rPr>
          <w:noProof/>
          <w:lang w:val="es-ES" w:eastAsia="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1366520"/>
                    </a:xfrm>
                    <a:prstGeom prst="rect">
                      <a:avLst/>
                    </a:prstGeom>
                  </pic:spPr>
                </pic:pic>
              </a:graphicData>
            </a:graphic>
          </wp:inline>
        </w:drawing>
      </w:r>
    </w:p>
    <w:p w14:paraId="2315CC1D" w14:textId="0DF9632B" w:rsidR="00197477" w:rsidRDefault="00197477" w:rsidP="00E84DBD">
      <w:pPr>
        <w:pStyle w:val="Textoindependiente"/>
        <w:rPr>
          <w:lang w:val="es-ES"/>
        </w:rPr>
      </w:pPr>
      <w:r>
        <w:rPr>
          <w:lang w:val="es-ES"/>
        </w:rPr>
        <w:t xml:space="preserve">Tal como puede observarse, el </w:t>
      </w:r>
      <w:r w:rsidRPr="00EB744D">
        <w:rPr>
          <w:i/>
          <w:iCs/>
          <w:lang w:val="es-ES"/>
          <w:rPrChange w:id="425" w:author="jbustos.lestonnac@gmail.com" w:date="2020-05-27T08:44:00Z">
            <w:rPr>
              <w:lang w:val="es-ES"/>
            </w:rPr>
          </w:rPrChange>
        </w:rPr>
        <w:t>p-value</w:t>
      </w:r>
      <w:r>
        <w:rPr>
          <w:lang w:val="es-ES"/>
        </w:rPr>
        <w:t xml:space="preserve"> obtenido es inferior a un nivel de significación de 0.05, por lo que nuestros datos no presentan varianzas constantes. </w:t>
      </w:r>
    </w:p>
    <w:p w14:paraId="612AADE2" w14:textId="2C81BDFA" w:rsidR="00004C94" w:rsidRDefault="00197477" w:rsidP="00E84DBD">
      <w:pPr>
        <w:pStyle w:val="Textoindependiente"/>
        <w:rPr>
          <w:ins w:id="426" w:author="jbustos.lestonnac@gmail.com" w:date="2020-06-05T16:56:00Z"/>
          <w:i/>
          <w:iCs/>
          <w:lang w:val="es-ES"/>
        </w:rPr>
      </w:pPr>
      <w:r>
        <w:rPr>
          <w:lang w:val="es-ES"/>
        </w:rPr>
        <w:t xml:space="preserve">A través de los análisis realizados, podemos determinar que la variable </w:t>
      </w:r>
      <w:r>
        <w:rPr>
          <w:i/>
          <w:iCs/>
          <w:lang w:val="es-ES"/>
        </w:rPr>
        <w:t xml:space="preserve">NumeroAtaques, </w:t>
      </w:r>
      <w:r>
        <w:rPr>
          <w:lang w:val="es-ES"/>
        </w:rPr>
        <w:t xml:space="preserve">no sigue una distribución normal, ni presenta homocedasticidad. En consecuencia, para comprobar el contraste de </w:t>
      </w:r>
      <w:del w:id="427" w:author="jbustos.lestonnac@gmail.com" w:date="2020-06-05T16:55:00Z">
        <w:r w:rsidDel="00004C94">
          <w:rPr>
            <w:lang w:val="es-ES"/>
          </w:rPr>
          <w:delText xml:space="preserve">medias </w:delText>
        </w:r>
      </w:del>
      <w:ins w:id="428" w:author="jbustos.lestonnac@gmail.com" w:date="2020-06-05T16:55:00Z">
        <w:r w:rsidR="00004C94">
          <w:rPr>
            <w:lang w:val="es-ES"/>
          </w:rPr>
          <w:t xml:space="preserve">medidas de tendencia central </w:t>
        </w:r>
      </w:ins>
      <w:r>
        <w:rPr>
          <w:lang w:val="es-ES"/>
        </w:rPr>
        <w:t xml:space="preserve">utilizaremos la prueba </w:t>
      </w:r>
      <w:r>
        <w:rPr>
          <w:i/>
          <w:iCs/>
          <w:lang w:val="es-ES"/>
        </w:rPr>
        <w:t>Man-</w:t>
      </w:r>
      <w:r>
        <w:rPr>
          <w:i/>
          <w:iCs/>
          <w:lang w:val="es-ES"/>
        </w:rPr>
        <w:lastRenderedPageBreak/>
        <w:t xml:space="preserve">Whitney </w:t>
      </w:r>
      <w:r>
        <w:rPr>
          <w:lang w:val="es-ES"/>
        </w:rPr>
        <w:t>para muestras independientes.</w:t>
      </w:r>
      <w:r w:rsidR="00B72D46">
        <w:rPr>
          <w:lang w:val="es-ES"/>
        </w:rPr>
        <w:t xml:space="preserve"> </w:t>
      </w:r>
      <w:ins w:id="429" w:author="jbustos.lestonnac@gmail.com" w:date="2020-06-05T16:55:00Z">
        <w:r w:rsidR="00004C94">
          <w:rPr>
            <w:lang w:val="es-ES"/>
          </w:rPr>
          <w:t>En esta prueba se realiza una comparaci</w:t>
        </w:r>
      </w:ins>
      <w:ins w:id="430" w:author="jbustos.lestonnac@gmail.com" w:date="2020-06-05T16:56:00Z">
        <w:r w:rsidR="00004C94">
          <w:rPr>
            <w:lang w:val="es-ES"/>
          </w:rPr>
          <w:t xml:space="preserve">ón de medianas, siendo esta, una medida de tendencia central más robusta que la media ante la presencia de </w:t>
        </w:r>
        <w:r w:rsidR="00004C94">
          <w:rPr>
            <w:i/>
            <w:iCs/>
            <w:lang w:val="es-ES"/>
          </w:rPr>
          <w:t xml:space="preserve">outliers </w:t>
        </w:r>
        <w:r w:rsidR="00004C94">
          <w:rPr>
            <w:lang w:val="es-ES"/>
          </w:rPr>
          <w:t>y la no asunción de normalidad de la muestra</w:t>
        </w:r>
        <w:r w:rsidR="00004C94">
          <w:rPr>
            <w:i/>
            <w:iCs/>
            <w:lang w:val="es-ES"/>
          </w:rPr>
          <w:t xml:space="preserve">. </w:t>
        </w:r>
      </w:ins>
    </w:p>
    <w:p w14:paraId="5FE56028" w14:textId="7712A4ED" w:rsidR="00B72D46" w:rsidRDefault="00B72D46" w:rsidP="00E84DBD">
      <w:pPr>
        <w:pStyle w:val="Textoindependiente"/>
        <w:rPr>
          <w:lang w:val="es-ES"/>
        </w:rPr>
      </w:pPr>
      <w:r>
        <w:rPr>
          <w:lang w:val="es-ES"/>
        </w:rPr>
        <w:t xml:space="preserve">En </w:t>
      </w:r>
      <w:del w:id="431" w:author="jbustos.lestonnac@gmail.com" w:date="2020-06-05T16:56:00Z">
        <w:r w:rsidDel="00004C94">
          <w:rPr>
            <w:lang w:val="es-ES"/>
          </w:rPr>
          <w:delText>concreto</w:delText>
        </w:r>
      </w:del>
      <w:ins w:id="432" w:author="jbustos.lestonnac@gmail.com" w:date="2020-06-05T16:56:00Z">
        <w:r w:rsidR="00004C94">
          <w:rPr>
            <w:lang w:val="es-ES"/>
          </w:rPr>
          <w:t>este caso</w:t>
        </w:r>
      </w:ins>
      <w:r>
        <w:rPr>
          <w:lang w:val="es-ES"/>
        </w:rPr>
        <w:t xml:space="preserve">, realizaremos un contraste </w:t>
      </w:r>
      <w:r w:rsidR="00E642A0">
        <w:rPr>
          <w:lang w:val="es-ES"/>
        </w:rPr>
        <w:t>bilateral</w:t>
      </w:r>
      <w:r>
        <w:rPr>
          <w:lang w:val="es-ES"/>
        </w:rPr>
        <w:t xml:space="preserve">, con el cual definiremos como hipótesis alternativa que los ataques internacionales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oMath>
      <w:r>
        <w:rPr>
          <w:lang w:val="es-ES"/>
        </w:rPr>
        <w:t xml:space="preserve"> son </w:t>
      </w:r>
      <w:r w:rsidR="00E642A0">
        <w:rPr>
          <w:lang w:val="es-ES"/>
        </w:rPr>
        <w:t xml:space="preserve">distintos de </w:t>
      </w:r>
      <w:r>
        <w:rPr>
          <w:lang w:val="es-ES"/>
        </w:rPr>
        <w:t xml:space="preserve">los que se producen exclusivamente </w:t>
      </w:r>
      <w:r w:rsidR="00E642A0">
        <w:rPr>
          <w:lang w:val="es-ES"/>
        </w:rPr>
        <w:t>en</w:t>
      </w:r>
      <w:r>
        <w:rPr>
          <w:lang w:val="es-ES"/>
        </w:rPr>
        <w:t xml:space="preserve"> un continente en concreto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oMath>
      <w:r>
        <w:rPr>
          <w:lang w:val="es-ES"/>
        </w:rPr>
        <w:t>.</w:t>
      </w:r>
    </w:p>
    <w:p w14:paraId="2EBF5187" w14:textId="5F141F21" w:rsidR="00E642A0" w:rsidRPr="00C30911" w:rsidRDefault="00D87838"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0</m:t>
                  </m:r>
                </m:e>
              </m:eqArr>
            </m:e>
          </m:d>
        </m:oMath>
      </m:oMathPara>
    </w:p>
    <w:p w14:paraId="2C1E1C14" w14:textId="5C5B18BF" w:rsidR="00240E7A" w:rsidRDefault="00DC50EB" w:rsidP="00240E7A">
      <w:pPr>
        <w:rPr>
          <w:lang w:val="es-ES"/>
        </w:rPr>
      </w:pPr>
      <w:r w:rsidRPr="00DC50EB">
        <w:rPr>
          <w:noProof/>
          <w:lang w:val="es-ES" w:eastAsia="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208405"/>
                    </a:xfrm>
                    <a:prstGeom prst="rect">
                      <a:avLst/>
                    </a:prstGeom>
                  </pic:spPr>
                </pic:pic>
              </a:graphicData>
            </a:graphic>
          </wp:inline>
        </w:drawing>
      </w:r>
    </w:p>
    <w:p w14:paraId="1A27F06D" w14:textId="533C4BD5" w:rsidR="00240E7A" w:rsidRDefault="00240E7A" w:rsidP="00240E7A">
      <w:pPr>
        <w:pStyle w:val="Textoindependiente"/>
        <w:rPr>
          <w:lang w:val="es-ES"/>
        </w:rPr>
      </w:pPr>
      <w:r>
        <w:rPr>
          <w:lang w:val="es-ES"/>
        </w:rPr>
        <w:t xml:space="preserve">A través del test, se ha obtenido un </w:t>
      </w:r>
      <w:r w:rsidRPr="00EB744D">
        <w:rPr>
          <w:i/>
          <w:iCs/>
          <w:lang w:val="es-ES"/>
          <w:rPrChange w:id="433" w:author="jbustos.lestonnac@gmail.com" w:date="2020-05-27T08:44:00Z">
            <w:rPr>
              <w:lang w:val="es-ES"/>
            </w:rPr>
          </w:rPrChange>
        </w:rPr>
        <w:t>p-value</w:t>
      </w:r>
      <w:r>
        <w:rPr>
          <w:lang w:val="es-ES"/>
        </w:rPr>
        <w:t xml:space="preserve"> inferior a un nivel de significación de 0.05, en consecuencia, existen diferencias significativas entre las medi</w:t>
      </w:r>
      <w:ins w:id="434" w:author="jbustos.lestonnac@gmail.com" w:date="2020-06-05T16:57:00Z">
        <w:r w:rsidR="009F0BF4">
          <w:rPr>
            <w:lang w:val="es-ES"/>
          </w:rPr>
          <w:t>an</w:t>
        </w:r>
      </w:ins>
      <w:r>
        <w:rPr>
          <w:lang w:val="es-ES"/>
        </w:rPr>
        <w:t xml:space="preserve">as de ambas distribuciones. </w:t>
      </w:r>
    </w:p>
    <w:p w14:paraId="093F522E" w14:textId="77777777" w:rsidR="00240E7A" w:rsidRDefault="00240E7A" w:rsidP="00240E7A">
      <w:pPr>
        <w:pStyle w:val="Textoindependiente"/>
        <w:rPr>
          <w:lang w:val="es-ES"/>
        </w:rPr>
      </w:pPr>
      <w:r>
        <w:rPr>
          <w:lang w:val="es-ES"/>
        </w:rPr>
        <w:t>Ante este resultado, observaremos cuál de las dos medias es superior, con el objetivo de saber si es necesario analizar los ataques producidos en exclusividad en nuestro continente, o realizar un análisis a nivel mundial.</w:t>
      </w:r>
    </w:p>
    <w:p w14:paraId="5D405440" w14:textId="77777777" w:rsidR="00240E7A" w:rsidRDefault="00240E7A" w:rsidP="00240E7A">
      <w:pPr>
        <w:pStyle w:val="Textoindependiente"/>
        <w:rPr>
          <w:lang w:val="es-ES"/>
        </w:rPr>
      </w:pPr>
      <w:r w:rsidRPr="00273FF0">
        <w:rPr>
          <w:noProof/>
          <w:lang w:val="es-ES" w:eastAsia="es-ES"/>
        </w:rPr>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872490"/>
                    </a:xfrm>
                    <a:prstGeom prst="rect">
                      <a:avLst/>
                    </a:prstGeom>
                  </pic:spPr>
                </pic:pic>
              </a:graphicData>
            </a:graphic>
          </wp:inline>
        </w:drawing>
      </w:r>
      <w:r>
        <w:rPr>
          <w:lang w:val="es-ES"/>
        </w:rPr>
        <w:t xml:space="preserve"> </w:t>
      </w:r>
    </w:p>
    <w:p w14:paraId="07ECF52B" w14:textId="77777777" w:rsidR="00240E7A" w:rsidRDefault="00240E7A" w:rsidP="00240E7A">
      <w:pPr>
        <w:pStyle w:val="Textoindependiente"/>
        <w:rPr>
          <w:lang w:val="es-ES"/>
        </w:rPr>
      </w:pPr>
      <w:r>
        <w:rPr>
          <w:lang w:val="es-ES"/>
        </w:rPr>
        <w:t xml:space="preserve">A partir de los resultados obtenidos, se puede observar que el número de ataques exclusivos a continentes es superior al número de ataques internacionales. </w:t>
      </w:r>
    </w:p>
    <w:p w14:paraId="288624E6" w14:textId="08EE1784" w:rsidR="00240E7A" w:rsidRDefault="00240E7A" w:rsidP="00240E7A">
      <w:pPr>
        <w:pStyle w:val="Textoindependiente"/>
        <w:rPr>
          <w:lang w:val="es-ES"/>
        </w:rPr>
      </w:pPr>
      <w:r>
        <w:rPr>
          <w:lang w:val="es-ES"/>
        </w:rPr>
        <w:t>Ante esta situación, será interesante analizar si los ataques se distribuyen de la misma forma en todos los continentes, es decir, si presentan las mismas distribuciones</w:t>
      </w:r>
      <w:r w:rsidR="00585ABB">
        <w:rPr>
          <w:lang w:val="es-ES"/>
        </w:rPr>
        <w:t xml:space="preserve"> a lo largo de la variable </w:t>
      </w:r>
      <w:r w:rsidR="00585ABB">
        <w:rPr>
          <w:i/>
          <w:iCs/>
          <w:lang w:val="es-ES"/>
        </w:rPr>
        <w:t>Continent</w:t>
      </w:r>
      <w:r>
        <w:rPr>
          <w:lang w:val="es-ES"/>
        </w:rPr>
        <w:t xml:space="preserve">. Esta información, será de utilidad a la hora de mejorar nuestros sistemas de seguridad, ya que, si los ataques son similares, </w:t>
      </w:r>
      <w:r w:rsidR="00585ABB">
        <w:rPr>
          <w:lang w:val="es-ES"/>
        </w:rPr>
        <w:t>deberíamos</w:t>
      </w:r>
      <w:r>
        <w:rPr>
          <w:lang w:val="es-ES"/>
        </w:rPr>
        <w:t xml:space="preserve"> </w:t>
      </w:r>
      <w:r w:rsidR="00585ABB">
        <w:rPr>
          <w:lang w:val="es-ES"/>
        </w:rPr>
        <w:t xml:space="preserve">de </w:t>
      </w:r>
      <w:r>
        <w:rPr>
          <w:lang w:val="es-ES"/>
        </w:rPr>
        <w:t>recoger datos acerca de los</w:t>
      </w:r>
      <w:r w:rsidR="00585ABB">
        <w:rPr>
          <w:lang w:val="es-ES"/>
        </w:rPr>
        <w:t xml:space="preserve"> ciberataques y de los</w:t>
      </w:r>
      <w:r>
        <w:rPr>
          <w:lang w:val="es-ES"/>
        </w:rPr>
        <w:t xml:space="preserve"> sistemas de defensa de empresas del sector público situadas en otros continentes. En caso contrario, deberíamos centrarnos en exclusividad a estudiar las empresas </w:t>
      </w:r>
      <w:r w:rsidR="00585ABB">
        <w:rPr>
          <w:lang w:val="es-ES"/>
        </w:rPr>
        <w:t xml:space="preserve">y los ataques, </w:t>
      </w:r>
      <w:r>
        <w:rPr>
          <w:lang w:val="es-ES"/>
        </w:rPr>
        <w:t xml:space="preserve">de nuestro continente.  </w:t>
      </w:r>
    </w:p>
    <w:p w14:paraId="4F5F8152" w14:textId="45B5E52F" w:rsidR="0087443A" w:rsidRDefault="0087443A" w:rsidP="00240E7A">
      <w:pPr>
        <w:pStyle w:val="Textoindependiente"/>
        <w:rPr>
          <w:lang w:val="es-ES"/>
        </w:rPr>
      </w:pPr>
      <w:r>
        <w:rPr>
          <w:lang w:val="es-ES"/>
        </w:rPr>
        <w:t xml:space="preserve">Teniendo en cuenta los resultados anteriores, en los que se mostraba como la variable </w:t>
      </w:r>
      <w:r>
        <w:rPr>
          <w:i/>
          <w:iCs/>
          <w:lang w:val="es-ES"/>
        </w:rPr>
        <w:t xml:space="preserve">NumeroAtaques </w:t>
      </w:r>
      <w:r>
        <w:rPr>
          <w:lang w:val="es-ES"/>
        </w:rPr>
        <w:t xml:space="preserve">no presentaba una distribución normal ni homocedasticidad, realizaremos </w:t>
      </w:r>
      <w:r w:rsidR="00240E7A">
        <w:rPr>
          <w:lang w:val="es-ES"/>
        </w:rPr>
        <w:t>el análisis</w:t>
      </w:r>
      <w:r>
        <w:rPr>
          <w:lang w:val="es-ES"/>
        </w:rPr>
        <w:t xml:space="preserve"> propuesto utilizando un método no paramétrico</w:t>
      </w:r>
      <w:r w:rsidR="00585ABB">
        <w:rPr>
          <w:lang w:val="es-ES"/>
        </w:rPr>
        <w:t xml:space="preserve"> que</w:t>
      </w:r>
      <w:r>
        <w:rPr>
          <w:lang w:val="es-ES"/>
        </w:rPr>
        <w:t xml:space="preserve"> nos permit</w:t>
      </w:r>
      <w:r w:rsidR="00585ABB">
        <w:rPr>
          <w:lang w:val="es-ES"/>
        </w:rPr>
        <w:t>a</w:t>
      </w:r>
      <w:r>
        <w:rPr>
          <w:lang w:val="es-ES"/>
        </w:rPr>
        <w:t xml:space="preserve"> realizar comparaciones entre más de dos grupos. De esta forma</w:t>
      </w:r>
      <w:r w:rsidR="00240E7A">
        <w:rPr>
          <w:lang w:val="es-ES"/>
        </w:rPr>
        <w:t>, aplicare</w:t>
      </w:r>
      <w:r>
        <w:rPr>
          <w:lang w:val="es-ES"/>
        </w:rPr>
        <w:t xml:space="preserve">mos </w:t>
      </w:r>
      <w:r>
        <w:rPr>
          <w:lang w:val="es-ES"/>
        </w:rPr>
        <w:lastRenderedPageBreak/>
        <w:t xml:space="preserve">el test de </w:t>
      </w:r>
      <w:r>
        <w:rPr>
          <w:i/>
          <w:iCs/>
          <w:lang w:val="es-ES"/>
        </w:rPr>
        <w:t xml:space="preserve">Kruskal – Wallis, </w:t>
      </w:r>
      <w:r>
        <w:rPr>
          <w:lang w:val="es-ES"/>
        </w:rPr>
        <w:t xml:space="preserve">el cual </w:t>
      </w:r>
      <w:r w:rsidR="00585ABB">
        <w:rPr>
          <w:lang w:val="es-ES"/>
        </w:rPr>
        <w:t>supone</w:t>
      </w:r>
      <w:r>
        <w:rPr>
          <w:lang w:val="es-ES"/>
        </w:rPr>
        <w:t xml:space="preserve"> como hipótesis nula</w:t>
      </w:r>
      <w:r w:rsidR="00585ABB">
        <w:rPr>
          <w:lang w:val="es-ES"/>
        </w:rPr>
        <w:t>,</w:t>
      </w:r>
      <w:r>
        <w:rPr>
          <w:lang w:val="es-ES"/>
        </w:rPr>
        <w:t xml:space="preserve"> la no existencia de diferencias significativas entre los ataques de continentes.</w:t>
      </w:r>
    </w:p>
    <w:p w14:paraId="62218FEE" w14:textId="77777777" w:rsidR="0087443A" w:rsidRDefault="0087443A" w:rsidP="00240E7A">
      <w:pPr>
        <w:pStyle w:val="Textoindependiente"/>
        <w:rPr>
          <w:lang w:val="es-ES"/>
        </w:rPr>
      </w:pPr>
      <w:r w:rsidRPr="0087443A">
        <w:rPr>
          <w:noProof/>
          <w:lang w:val="es-ES" w:eastAsia="es-ES"/>
        </w:rPr>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1900555"/>
                    </a:xfrm>
                    <a:prstGeom prst="rect">
                      <a:avLst/>
                    </a:prstGeom>
                  </pic:spPr>
                </pic:pic>
              </a:graphicData>
            </a:graphic>
          </wp:inline>
        </w:drawing>
      </w:r>
      <w:r w:rsidRPr="0087443A">
        <w:rPr>
          <w:lang w:val="es-ES"/>
        </w:rPr>
        <w:t xml:space="preserve"> </w:t>
      </w:r>
    </w:p>
    <w:p w14:paraId="46AA9D9A" w14:textId="063B231A" w:rsidR="00585ABB" w:rsidRDefault="0087443A" w:rsidP="00240E7A">
      <w:pPr>
        <w:pStyle w:val="Textoindependiente"/>
        <w:rPr>
          <w:lang w:val="es-ES"/>
        </w:rPr>
      </w:pPr>
      <w:r>
        <w:rPr>
          <w:lang w:val="es-ES"/>
        </w:rPr>
        <w:t xml:space="preserve">El </w:t>
      </w:r>
      <w:r w:rsidRPr="00EB744D">
        <w:rPr>
          <w:i/>
          <w:iCs/>
          <w:lang w:val="es-ES"/>
          <w:rPrChange w:id="435" w:author="jbustos.lestonnac@gmail.com" w:date="2020-05-27T08:45:00Z">
            <w:rPr>
              <w:lang w:val="es-ES"/>
            </w:rPr>
          </w:rPrChange>
        </w:rPr>
        <w:t>p-value</w:t>
      </w:r>
      <w:r>
        <w:rPr>
          <w:lang w:val="es-ES"/>
        </w:rPr>
        <w:t xml:space="preserve"> obtenido es inferior a un nivel de significación de 0.05, por lo que </w:t>
      </w:r>
      <w:r w:rsidR="00101E02">
        <w:rPr>
          <w:lang w:val="es-ES"/>
        </w:rPr>
        <w:t>los ataques se distribuyen de forma diferente a través de los distintos continentes. En consecuencia, deberemos analizar aquellos ataques producidos exclusivamente en Europa, con el objetivo de mejorar nuestros sistemas de seguridad.</w:t>
      </w:r>
    </w:p>
    <w:p w14:paraId="25BE4DE6" w14:textId="10BF45E7" w:rsidR="00603589" w:rsidRDefault="00603589" w:rsidP="00240E7A">
      <w:pPr>
        <w:pStyle w:val="Textoindependiente"/>
        <w:rPr>
          <w:lang w:val="es-ES"/>
        </w:rPr>
      </w:pPr>
    </w:p>
    <w:p w14:paraId="14E95E20" w14:textId="5875E5D3" w:rsidR="00603589" w:rsidRDefault="00603589" w:rsidP="00603589">
      <w:pPr>
        <w:pStyle w:val="Ttulo3"/>
        <w:rPr>
          <w:lang w:val="es-ES"/>
        </w:rPr>
      </w:pPr>
      <w:bookmarkStart w:id="436" w:name="_Toc41380203"/>
      <w:r>
        <w:rPr>
          <w:lang w:val="es-ES"/>
        </w:rPr>
        <w:t>4.2.</w:t>
      </w:r>
      <w:r w:rsidR="002C2B4B">
        <w:rPr>
          <w:lang w:val="es-ES"/>
        </w:rPr>
        <w:t>3</w:t>
      </w:r>
      <w:r>
        <w:rPr>
          <w:lang w:val="es-ES"/>
        </w:rPr>
        <w:t xml:space="preserve"> Análisis de la tipología de ataques.</w:t>
      </w:r>
      <w:bookmarkEnd w:id="436"/>
    </w:p>
    <w:p w14:paraId="2A247247" w14:textId="17B0A5B9" w:rsidR="00603589" w:rsidRPr="00C30911" w:rsidRDefault="00603589">
      <w:pPr>
        <w:pStyle w:val="Textoindependiente"/>
        <w:rPr>
          <w:i/>
          <w:iCs/>
          <w:lang w:val="es-ES"/>
        </w:rPr>
      </w:pPr>
      <w:r>
        <w:rPr>
          <w:lang w:val="es-ES"/>
        </w:rPr>
        <w:t xml:space="preserve">El objeto de análisis de este subapartado, estará destinado a resolver el siguiente planteamiento: </w:t>
      </w:r>
      <w:r w:rsidRPr="00603589">
        <w:rPr>
          <w:i/>
          <w:iCs/>
          <w:lang w:val="es-ES"/>
        </w:rPr>
        <w:t>¿A qué tipología de ciberataque mi compañía está más expuesta? ¿Debería por ello, analizar la documentación cualitativa, así como los detalles técnicos referentes a este tipo de ataque?</w:t>
      </w:r>
    </w:p>
    <w:p w14:paraId="0E484B95" w14:textId="2BA6F701" w:rsidR="00EF7B49" w:rsidRDefault="00603589" w:rsidP="00240E7A">
      <w:pPr>
        <w:pStyle w:val="Textoindependiente"/>
        <w:rPr>
          <w:lang w:val="es-ES"/>
        </w:rPr>
      </w:pPr>
      <w:r>
        <w:rPr>
          <w:lang w:val="es-ES"/>
        </w:rPr>
        <w:t>En este contexto, para ser</w:t>
      </w:r>
      <w:r w:rsidR="007810A6">
        <w:rPr>
          <w:lang w:val="es-ES"/>
        </w:rPr>
        <w:t xml:space="preserve"> capaces de identificar a qué tipología de ataques est</w:t>
      </w:r>
      <w:r w:rsidR="00EF7B49">
        <w:rPr>
          <w:lang w:val="es-ES"/>
        </w:rPr>
        <w:t xml:space="preserve">án </w:t>
      </w:r>
      <w:r w:rsidR="007810A6">
        <w:rPr>
          <w:lang w:val="es-ES"/>
        </w:rPr>
        <w:t>más expuestas las empresas del sector público, realizaremos un modelo de regresión logística</w:t>
      </w:r>
      <w:r w:rsidR="00EF7B49">
        <w:rPr>
          <w:lang w:val="es-ES"/>
        </w:rPr>
        <w:t>.</w:t>
      </w:r>
    </w:p>
    <w:p w14:paraId="613828BE" w14:textId="77777777" w:rsidR="00EF7B49" w:rsidRDefault="00EF7B49" w:rsidP="00240E7A">
      <w:pPr>
        <w:pStyle w:val="Textoindependiente"/>
        <w:rPr>
          <w:lang w:val="es-ES"/>
        </w:rPr>
      </w:pPr>
      <w:r>
        <w:rPr>
          <w:lang w:val="es-ES"/>
        </w:rPr>
        <w:t xml:space="preserve">Para realizar este modelo, crearemos una variable dicotómica que nos indicará si el ataque afecta a una empresa del sector público o no. Esta variable, recibirá el nombre de </w:t>
      </w:r>
      <w:r>
        <w:rPr>
          <w:i/>
          <w:iCs/>
          <w:lang w:val="es-ES"/>
        </w:rPr>
        <w:t xml:space="preserve">Attacked </w:t>
      </w:r>
      <w:r>
        <w:rPr>
          <w:lang w:val="es-ES"/>
        </w:rPr>
        <w:t xml:space="preserve">y constituirá el termino dependiente del modelo. </w:t>
      </w:r>
    </w:p>
    <w:p w14:paraId="42553F7F" w14:textId="2A94D2C2" w:rsidR="00EB744D" w:rsidRDefault="00EF7B49" w:rsidP="00240E7A">
      <w:pPr>
        <w:pStyle w:val="Textoindependiente"/>
        <w:rPr>
          <w:ins w:id="437" w:author="jbustos.lestonnac@gmail.com" w:date="2020-05-27T08:51:00Z"/>
          <w:i/>
          <w:iCs/>
          <w:lang w:val="es-ES"/>
        </w:rPr>
      </w:pPr>
      <w:r>
        <w:rPr>
          <w:lang w:val="es-ES"/>
        </w:rPr>
        <w:t xml:space="preserve">Por otra parte, para crear la variable dependiente, utilizaremos los campos </w:t>
      </w:r>
      <w:r>
        <w:rPr>
          <w:i/>
          <w:iCs/>
          <w:lang w:val="es-ES"/>
        </w:rPr>
        <w:t>Code_attack_class_CW, Code_attack_class_CE, Code_attack_class_CC y Code_attack</w:t>
      </w:r>
      <w:r w:rsidR="00907725">
        <w:rPr>
          <w:i/>
          <w:iCs/>
          <w:lang w:val="es-ES"/>
        </w:rPr>
        <w:t xml:space="preserve"> </w:t>
      </w:r>
      <w:r>
        <w:rPr>
          <w:i/>
          <w:iCs/>
          <w:lang w:val="es-ES"/>
        </w:rPr>
        <w:t xml:space="preserve">_class_H. </w:t>
      </w:r>
      <w:r>
        <w:rPr>
          <w:lang w:val="es-ES"/>
        </w:rPr>
        <w:t xml:space="preserve">En este sentido, el objetivo será constituir una única variable categórica con la información referente a la tipología de ataques. </w:t>
      </w:r>
      <w:ins w:id="438" w:author="jbustos.lestonnac@gmail.com" w:date="2020-05-27T08:50:00Z">
        <w:r w:rsidR="00EB744D">
          <w:rPr>
            <w:lang w:val="es-ES"/>
          </w:rPr>
          <w:t xml:space="preserve">Esta variable, recibirá el nombre de </w:t>
        </w:r>
        <w:r w:rsidR="00EB744D">
          <w:rPr>
            <w:i/>
            <w:iCs/>
            <w:lang w:val="es-ES"/>
          </w:rPr>
          <w:t>Codigo</w:t>
        </w:r>
      </w:ins>
      <w:ins w:id="439" w:author="jbustos.lestonnac@gmail.com" w:date="2020-05-27T08:51:00Z">
        <w:r w:rsidR="00EB744D">
          <w:rPr>
            <w:i/>
            <w:iCs/>
            <w:lang w:val="es-ES"/>
          </w:rPr>
          <w:t xml:space="preserve">Ataque </w:t>
        </w:r>
        <w:r w:rsidR="00EB744D">
          <w:rPr>
            <w:lang w:val="es-ES"/>
          </w:rPr>
          <w:t>y consituirá el termino independiente del modelo</w:t>
        </w:r>
        <w:r w:rsidR="00EB744D">
          <w:rPr>
            <w:i/>
            <w:iCs/>
            <w:lang w:val="es-ES"/>
          </w:rPr>
          <w:t>.</w:t>
        </w:r>
      </w:ins>
    </w:p>
    <w:p w14:paraId="605BDD67" w14:textId="4D86FC70" w:rsidR="00EF7B49" w:rsidRDefault="00EF7B49" w:rsidP="00240E7A">
      <w:pPr>
        <w:pStyle w:val="Textoindependiente"/>
        <w:rPr>
          <w:lang w:val="es-ES"/>
        </w:rPr>
      </w:pPr>
      <w:del w:id="440" w:author="jbustos.lestonnac@gmail.com" w:date="2020-05-27T08:51:00Z">
        <w:r w:rsidDel="00EB744D">
          <w:rPr>
            <w:lang w:val="es-ES"/>
          </w:rPr>
          <w:delText>A través de esta variable</w:delText>
        </w:r>
      </w:del>
      <w:ins w:id="441" w:author="jbustos.lestonnac@gmail.com" w:date="2020-05-27T08:51:00Z">
        <w:r w:rsidR="00EB744D">
          <w:rPr>
            <w:lang w:val="es-ES"/>
          </w:rPr>
          <w:t>Una vez construido el modelo</w:t>
        </w:r>
      </w:ins>
      <w:r>
        <w:rPr>
          <w:lang w:val="es-ES"/>
        </w:rPr>
        <w:t xml:space="preserve">, </w:t>
      </w:r>
      <w:r w:rsidR="00907725">
        <w:rPr>
          <w:lang w:val="es-ES"/>
        </w:rPr>
        <w:t>analizaremos</w:t>
      </w:r>
      <w:r>
        <w:rPr>
          <w:lang w:val="es-ES"/>
        </w:rPr>
        <w:t xml:space="preserve"> lo</w:t>
      </w:r>
      <w:r w:rsidR="00676CDD">
        <w:rPr>
          <w:lang w:val="es-ES"/>
        </w:rPr>
        <w:t>s coeficientes estimados</w:t>
      </w:r>
      <w:r w:rsidR="00907725">
        <w:rPr>
          <w:lang w:val="es-ES"/>
        </w:rPr>
        <w:t xml:space="preserve"> para cada una de las posibles categorías presentes</w:t>
      </w:r>
      <w:ins w:id="442" w:author="jbustos.lestonnac@gmail.com" w:date="2020-05-27T08:52:00Z">
        <w:r w:rsidR="00EB744D">
          <w:rPr>
            <w:lang w:val="es-ES"/>
          </w:rPr>
          <w:t xml:space="preserve"> en la variable explicativa</w:t>
        </w:r>
      </w:ins>
      <w:r w:rsidR="00907725">
        <w:rPr>
          <w:lang w:val="es-ES"/>
        </w:rPr>
        <w:t>,</w:t>
      </w:r>
      <w:r w:rsidR="00676CDD">
        <w:rPr>
          <w:lang w:val="es-ES"/>
        </w:rPr>
        <w:t xml:space="preserve"> </w:t>
      </w:r>
      <w:ins w:id="443" w:author="jbustos.lestonnac@gmail.com" w:date="2020-05-27T08:47:00Z">
        <w:r w:rsidR="00EB744D">
          <w:rPr>
            <w:lang w:val="es-ES"/>
          </w:rPr>
          <w:t xml:space="preserve">para determinar </w:t>
        </w:r>
      </w:ins>
      <w:del w:id="444" w:author="jbustos.lestonnac@gmail.com" w:date="2020-05-27T08:47:00Z">
        <w:r w:rsidR="00676CDD" w:rsidDel="00EB744D">
          <w:rPr>
            <w:lang w:val="es-ES"/>
          </w:rPr>
          <w:delText>y determinar</w:delText>
        </w:r>
        <w:r w:rsidR="00907725" w:rsidDel="00EB744D">
          <w:rPr>
            <w:lang w:val="es-ES"/>
          </w:rPr>
          <w:delText>emos</w:delText>
        </w:r>
        <w:r w:rsidR="00676CDD" w:rsidDel="00EB744D">
          <w:rPr>
            <w:lang w:val="es-ES"/>
          </w:rPr>
          <w:delText xml:space="preserve"> </w:delText>
        </w:r>
      </w:del>
      <w:r w:rsidR="00907725">
        <w:rPr>
          <w:lang w:val="es-ES"/>
        </w:rPr>
        <w:t xml:space="preserve">cómo aumentan </w:t>
      </w:r>
      <w:r w:rsidR="00F00C5A">
        <w:rPr>
          <w:lang w:val="es-ES"/>
        </w:rPr>
        <w:t xml:space="preserve">o disminuyen los </w:t>
      </w:r>
      <w:r w:rsidR="00F00C5A">
        <w:rPr>
          <w:i/>
          <w:iCs/>
          <w:lang w:val="es-ES"/>
        </w:rPr>
        <w:t xml:space="preserve">ODDS </w:t>
      </w:r>
      <w:r w:rsidR="00F00C5A">
        <w:rPr>
          <w:lang w:val="es-ES"/>
        </w:rPr>
        <w:t xml:space="preserve">y, en consecuencia, </w:t>
      </w:r>
      <w:r w:rsidR="00907725">
        <w:rPr>
          <w:lang w:val="es-ES"/>
        </w:rPr>
        <w:t>las posibilidades</w:t>
      </w:r>
      <w:del w:id="445" w:author="jbustos.lestonnac@gmail.com" w:date="2020-05-27T08:47:00Z">
        <w:r w:rsidR="00F00C5A" w:rsidDel="00EB744D">
          <w:rPr>
            <w:lang w:val="es-ES"/>
          </w:rPr>
          <w:delText>,</w:delText>
        </w:r>
      </w:del>
      <w:r w:rsidR="00907725">
        <w:rPr>
          <w:lang w:val="es-ES"/>
        </w:rPr>
        <w:t xml:space="preserve"> de que sea atacada una empresa del sector público, en función de la tipología de ataque. </w:t>
      </w:r>
    </w:p>
    <w:p w14:paraId="02EAB311" w14:textId="2BF36E95" w:rsidR="00907725" w:rsidRPr="00C30911" w:rsidRDefault="00907725" w:rsidP="00240E7A">
      <w:pPr>
        <w:pStyle w:val="Textoindependiente"/>
        <w:rPr>
          <w:i/>
          <w:iCs/>
          <w:lang w:val="es-ES"/>
        </w:rPr>
      </w:pPr>
      <w:r>
        <w:rPr>
          <w:lang w:val="es-ES"/>
        </w:rPr>
        <w:lastRenderedPageBreak/>
        <w:t xml:space="preserve">Adicionalmente, antes de generar el modelo de regresión logística, únicamente nos quedaremos con aquellas observaciones de ataques producidas en Europa. Esta decisión, ha sido tomada a través del análisis anterior, en el cual se determinaba que la distribución de ataques era distinta en función del continente. De esta forma, al ser una empresa europea, nos interesará analizar cómo afectan las distintas tipologías de ataque exclusivamente en nuestro continente. Por otra parte, se descartarán aquellas muestras clasificadas como </w:t>
      </w:r>
      <w:r w:rsidRPr="00EB744D">
        <w:rPr>
          <w:i/>
          <w:iCs/>
          <w:lang w:val="es-ES"/>
          <w:rPrChange w:id="446" w:author="jbustos.lestonnac@gmail.com" w:date="2020-05-27T08:49:00Z">
            <w:rPr>
              <w:lang w:val="es-ES"/>
            </w:rPr>
          </w:rPrChange>
        </w:rPr>
        <w:t>outliers</w:t>
      </w:r>
      <w:r>
        <w:rPr>
          <w:lang w:val="es-ES"/>
        </w:rPr>
        <w:t xml:space="preserve"> en el apartado 3.2. En este contexto, no se considerarán aquellas observaciones cuya tipología de empresa sea </w:t>
      </w:r>
      <w:r>
        <w:rPr>
          <w:i/>
          <w:iCs/>
          <w:lang w:val="es-ES"/>
        </w:rPr>
        <w:t xml:space="preserve">X, Y </w:t>
      </w:r>
      <w:r>
        <w:rPr>
          <w:lang w:val="es-ES"/>
        </w:rPr>
        <w:t xml:space="preserve">o </w:t>
      </w:r>
      <w:r>
        <w:rPr>
          <w:i/>
          <w:iCs/>
          <w:lang w:val="es-ES"/>
        </w:rPr>
        <w:t>Z.</w:t>
      </w:r>
    </w:p>
    <w:p w14:paraId="33FF10C8" w14:textId="6ED25570" w:rsidR="00F00C5A" w:rsidRDefault="00907725" w:rsidP="00240E7A">
      <w:pPr>
        <w:pStyle w:val="Textoindependiente"/>
        <w:rPr>
          <w:lang w:val="es-ES"/>
        </w:rPr>
      </w:pPr>
      <w:r>
        <w:rPr>
          <w:lang w:val="es-ES"/>
        </w:rPr>
        <w:t>A continuación, se muestra el código de R utilizado para realizar el procesado de datos.</w:t>
      </w:r>
    </w:p>
    <w:p w14:paraId="5C64910F" w14:textId="77777777" w:rsidR="00F00C5A" w:rsidRDefault="00F00C5A" w:rsidP="00240E7A">
      <w:pPr>
        <w:pStyle w:val="Textoindependiente"/>
        <w:rPr>
          <w:lang w:val="es-ES"/>
        </w:rPr>
      </w:pPr>
      <w:r w:rsidRPr="00F00C5A">
        <w:rPr>
          <w:noProof/>
          <w:lang w:val="es-ES" w:eastAsia="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1591310"/>
                    </a:xfrm>
                    <a:prstGeom prst="rect">
                      <a:avLst/>
                    </a:prstGeom>
                  </pic:spPr>
                </pic:pic>
              </a:graphicData>
            </a:graphic>
          </wp:inline>
        </w:drawing>
      </w:r>
    </w:p>
    <w:p w14:paraId="6F70A4FD" w14:textId="48E1AB12" w:rsidR="00D912A4" w:rsidRDefault="00F00C5A" w:rsidP="00240E7A">
      <w:pPr>
        <w:pStyle w:val="Textoindependiente"/>
        <w:rPr>
          <w:lang w:val="es-ES"/>
        </w:rPr>
      </w:pPr>
      <w:r>
        <w:rPr>
          <w:lang w:val="es-ES"/>
        </w:rPr>
        <w:t xml:space="preserve">Una vez realizado el procesado de datos, ya podremos crear el modelo de regresión logística a partir del predictor </w:t>
      </w:r>
      <w:r>
        <w:rPr>
          <w:i/>
          <w:iCs/>
          <w:lang w:val="es-ES"/>
        </w:rPr>
        <w:t xml:space="preserve">CodigoAtaque. </w:t>
      </w:r>
      <w:r>
        <w:rPr>
          <w:lang w:val="es-ES"/>
        </w:rPr>
        <w:t>En este caso</w:t>
      </w:r>
      <w:r>
        <w:rPr>
          <w:i/>
          <w:iCs/>
          <w:lang w:val="es-ES"/>
        </w:rPr>
        <w:t xml:space="preserve"> </w:t>
      </w:r>
      <w:r>
        <w:rPr>
          <w:lang w:val="es-ES"/>
        </w:rPr>
        <w:t xml:space="preserve">como la variable dependiente es categórica y presenta más de un nivel, </w:t>
      </w:r>
      <w:r w:rsidR="00D912A4">
        <w:rPr>
          <w:lang w:val="es-ES"/>
        </w:rPr>
        <w:t xml:space="preserve">deberemos asignar una de las tipologías de ataque como referencia. De esta forma, los coeficientes estimados estarán a basados en función de este nivel de referencia. En nuestro caso, este nivel será la categoría </w:t>
      </w:r>
      <w:r w:rsidR="00D912A4">
        <w:rPr>
          <w:i/>
          <w:iCs/>
          <w:lang w:val="es-ES"/>
        </w:rPr>
        <w:t xml:space="preserve">CC, </w:t>
      </w:r>
      <w:del w:id="447" w:author="jbustos.lestonnac@gmail.com" w:date="2020-05-27T08:53:00Z">
        <w:r w:rsidR="00D912A4" w:rsidDel="00470CC8">
          <w:rPr>
            <w:lang w:val="es-ES"/>
          </w:rPr>
          <w:delText xml:space="preserve">de esta forma </w:delText>
        </w:r>
      </w:del>
      <w:ins w:id="448" w:author="jbustos.lestonnac@gmail.com" w:date="2020-05-27T08:53:00Z">
        <w:r w:rsidR="00470CC8">
          <w:rPr>
            <w:lang w:val="es-ES"/>
          </w:rPr>
          <w:t xml:space="preserve">obteniendo </w:t>
        </w:r>
      </w:ins>
      <w:r w:rsidR="00D912A4">
        <w:rPr>
          <w:lang w:val="es-ES"/>
        </w:rPr>
        <w:t>el</w:t>
      </w:r>
      <w:ins w:id="449" w:author="jbustos.lestonnac@gmail.com" w:date="2020-05-27T08:53:00Z">
        <w:r w:rsidR="00470CC8">
          <w:rPr>
            <w:lang w:val="es-ES"/>
          </w:rPr>
          <w:t xml:space="preserve"> siguiente</w:t>
        </w:r>
      </w:ins>
      <w:r w:rsidR="00D912A4">
        <w:rPr>
          <w:lang w:val="es-ES"/>
        </w:rPr>
        <w:t xml:space="preserve"> modelo logístico</w:t>
      </w:r>
      <w:del w:id="450" w:author="jbustos.lestonnac@gmail.com" w:date="2020-05-27T08:53:00Z">
        <w:r w:rsidR="00D912A4" w:rsidDel="00470CC8">
          <w:rPr>
            <w:lang w:val="es-ES"/>
          </w:rPr>
          <w:delText xml:space="preserve"> será</w:delText>
        </w:r>
      </w:del>
      <w:r w:rsidR="00D912A4">
        <w:rPr>
          <w:lang w:val="es-ES"/>
        </w:rPr>
        <w:t>:</w:t>
      </w:r>
    </w:p>
    <w:p w14:paraId="0E3580EF" w14:textId="343CE854" w:rsidR="00D912A4" w:rsidRPr="00D912A4" w:rsidRDefault="00D87838" w:rsidP="00240E7A">
      <w:pPr>
        <w:pStyle w:val="Textoindependiente"/>
        <w:rPr>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ogit</m:t>
              </m:r>
            </m:fName>
            <m:e>
              <m:d>
                <m:dPr>
                  <m:ctrlPr>
                    <w:rPr>
                      <w:rFonts w:ascii="Cambria Math" w:hAnsi="Cambria Math"/>
                      <w:i/>
                      <w:lang w:val="en-GB"/>
                    </w:rPr>
                  </m:ctrlPr>
                </m:dPr>
                <m:e>
                  <m:r>
                    <w:rPr>
                      <w:rFonts w:ascii="Cambria Math" w:hAnsi="Cambria Math"/>
                      <w:lang w:val="en-GB"/>
                    </w:rPr>
                    <m:t>ODDS</m:t>
                  </m:r>
                </m:e>
              </m:d>
            </m:e>
          </m:func>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e>
          </m:acc>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 xml:space="preserve">  </m:t>
          </m:r>
        </m:oMath>
      </m:oMathPara>
    </w:p>
    <w:p w14:paraId="413CF874" w14:textId="77777777" w:rsidR="00D836E4" w:rsidRDefault="00D836E4" w:rsidP="00240E7A">
      <w:pPr>
        <w:pStyle w:val="Textoindependiente"/>
        <w:rPr>
          <w:rFonts w:eastAsiaTheme="minorEastAsia"/>
          <w:lang w:val="en-GB"/>
        </w:rPr>
      </w:pPr>
    </w:p>
    <w:p w14:paraId="080AF295" w14:textId="5B14436C" w:rsidR="00D912A4" w:rsidRPr="00C30911" w:rsidRDefault="004F74BC" w:rsidP="00240E7A">
      <w:pPr>
        <w:pStyle w:val="Textoindependiente"/>
        <w:rPr>
          <w:rFonts w:eastAsiaTheme="minorEastAsia"/>
          <w:lang w:val="en-GB"/>
        </w:rPr>
      </w:pPr>
      <w:r>
        <w:rPr>
          <w:rFonts w:eastAsiaTheme="minorEastAsia"/>
          <w:lang w:val="en-GB"/>
        </w:rPr>
        <w:t>C</w:t>
      </w:r>
      <w:r w:rsidR="00D912A4">
        <w:rPr>
          <w:rFonts w:eastAsiaTheme="minorEastAsia"/>
          <w:lang w:val="en-GB"/>
        </w:rPr>
        <w:t>on</w:t>
      </w:r>
      <w:r>
        <w:rPr>
          <w:rFonts w:eastAsiaTheme="minorEastAsia"/>
          <w:lang w:val="en-GB"/>
        </w:rPr>
        <w:t>:</w:t>
      </w:r>
    </w:p>
    <w:p w14:paraId="5BDB4431" w14:textId="5D525B0C" w:rsidR="00960E76" w:rsidRPr="00C30911" w:rsidRDefault="00D912A4" w:rsidP="00D912A4">
      <w:pPr>
        <w:pStyle w:val="Textoindependiente"/>
        <w:jc w:val="center"/>
        <w:rPr>
          <w:rFonts w:eastAsiaTheme="minorEastAsia"/>
          <w:lang w:val="en-GB"/>
        </w:rPr>
      </w:pPr>
      <m:oMathPara>
        <m:oMath>
          <m:r>
            <w:rPr>
              <w:rFonts w:ascii="Cambria Math" w:hAnsi="Cambria Math"/>
              <w:lang w:val="en-GB"/>
            </w:rPr>
            <m:t xml:space="preserve">ODDS= </m:t>
          </m:r>
          <m:f>
            <m:fPr>
              <m:ctrlPr>
                <w:rPr>
                  <w:rFonts w:ascii="Cambria Math" w:hAnsi="Cambria Math"/>
                  <w:i/>
                  <w:lang w:val="en-GB"/>
                </w:rPr>
              </m:ctrlPr>
            </m:fPr>
            <m:num>
              <m:r>
                <w:rPr>
                  <w:rFonts w:ascii="Cambria Math" w:hAnsi="Cambria Math"/>
                  <w:lang w:val="en-GB"/>
                </w:rPr>
                <m:t>P</m:t>
              </m:r>
              <m:d>
                <m:dPr>
                  <m:endChr m:val="|"/>
                  <m:ctrlPr>
                    <w:rPr>
                      <w:rFonts w:ascii="Cambria Math" w:hAnsi="Cambria Math"/>
                      <w:i/>
                      <w:lang w:val="en-GB"/>
                    </w:rPr>
                  </m:ctrlPr>
                </m:dPr>
                <m:e>
                  <m:r>
                    <w:rPr>
                      <w:rFonts w:ascii="Cambria Math" w:hAnsi="Cambria Math"/>
                      <w:lang w:val="en-GB"/>
                    </w:rPr>
                    <m:t>Y=Empresa Sector Público</m:t>
                  </m:r>
                  <m:r>
                    <w:ins w:id="451"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num>
            <m:den>
              <m:r>
                <w:rPr>
                  <w:rFonts w:ascii="Cambria Math" w:hAnsi="Cambria Math"/>
                  <w:lang w:val="en-GB"/>
                </w:rPr>
                <m:t>1- P</m:t>
              </m:r>
              <m:d>
                <m:dPr>
                  <m:endChr m:val="|"/>
                  <m:ctrlPr>
                    <w:rPr>
                      <w:rFonts w:ascii="Cambria Math" w:hAnsi="Cambria Math"/>
                      <w:i/>
                      <w:lang w:val="en-GB"/>
                    </w:rPr>
                  </m:ctrlPr>
                </m:dPr>
                <m:e>
                  <m:r>
                    <w:rPr>
                      <w:rFonts w:ascii="Cambria Math" w:hAnsi="Cambria Math"/>
                      <w:lang w:val="en-GB"/>
                    </w:rPr>
                    <m:t>Y=Empresa Sector Público</m:t>
                  </m:r>
                  <m:r>
                    <w:ins w:id="452"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den>
          </m:f>
        </m:oMath>
      </m:oMathPara>
    </w:p>
    <w:p w14:paraId="33C5A1CD" w14:textId="75D76C6B" w:rsidR="00D912A4" w:rsidRPr="00C30911" w:rsidRDefault="00D87838" w:rsidP="00C30911">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ataque ciber espionage</m:t>
          </m:r>
        </m:oMath>
      </m:oMathPara>
    </w:p>
    <w:p w14:paraId="047DAB0A" w14:textId="13C5B866" w:rsidR="004F74BC" w:rsidRPr="00530E0D" w:rsidRDefault="00D87838" w:rsidP="004F74BC">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ataque ciber warfare</m:t>
          </m:r>
        </m:oMath>
      </m:oMathPara>
    </w:p>
    <w:p w14:paraId="7385E8EF" w14:textId="23AF256B" w:rsidR="004F74BC" w:rsidRPr="004F74BC" w:rsidRDefault="00D87838" w:rsidP="004F74BC">
      <w:pPr>
        <w:pStyle w:val="Textoindependiente"/>
        <w:jc w:val="center"/>
        <w:rPr>
          <w:rFonts w:eastAsiaTheme="minorEastAsia"/>
          <w:i/>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ataque hacktivism</m:t>
          </m:r>
        </m:oMath>
      </m:oMathPara>
    </w:p>
    <w:p w14:paraId="2FD35BC4" w14:textId="77777777" w:rsidR="004F74BC" w:rsidRDefault="004F74BC" w:rsidP="004F74BC">
      <w:pPr>
        <w:pStyle w:val="Textoindependiente"/>
        <w:rPr>
          <w:iCs/>
          <w:lang w:val="es-419"/>
        </w:rPr>
      </w:pPr>
    </w:p>
    <w:p w14:paraId="0FE321AC" w14:textId="77777777" w:rsidR="00957E9E" w:rsidRDefault="00957E9E" w:rsidP="004F74BC">
      <w:pPr>
        <w:pStyle w:val="Textoindependiente"/>
        <w:rPr>
          <w:ins w:id="453" w:author="jbustos.lestonnac@gmail.com" w:date="2020-06-05T17:09:00Z"/>
          <w:iCs/>
          <w:lang w:val="es-419"/>
        </w:rPr>
      </w:pPr>
    </w:p>
    <w:p w14:paraId="752FB468" w14:textId="77777777" w:rsidR="00957E9E" w:rsidRDefault="00957E9E" w:rsidP="004F74BC">
      <w:pPr>
        <w:pStyle w:val="Textoindependiente"/>
        <w:rPr>
          <w:ins w:id="454" w:author="jbustos.lestonnac@gmail.com" w:date="2020-06-05T17:09:00Z"/>
          <w:iCs/>
          <w:lang w:val="es-419"/>
        </w:rPr>
      </w:pPr>
    </w:p>
    <w:p w14:paraId="39AEE2D9" w14:textId="77777777" w:rsidR="00957E9E" w:rsidRDefault="00957E9E" w:rsidP="004F74BC">
      <w:pPr>
        <w:pStyle w:val="Textoindependiente"/>
        <w:rPr>
          <w:ins w:id="455" w:author="jbustos.lestonnac@gmail.com" w:date="2020-06-05T17:09:00Z"/>
          <w:iCs/>
          <w:lang w:val="es-419"/>
        </w:rPr>
      </w:pPr>
    </w:p>
    <w:p w14:paraId="113B390A" w14:textId="4228FE41" w:rsidR="004F74BC" w:rsidRDefault="004F74BC" w:rsidP="004F74BC">
      <w:pPr>
        <w:pStyle w:val="Textoindependiente"/>
        <w:rPr>
          <w:iCs/>
          <w:lang w:val="es-419"/>
        </w:rPr>
      </w:pPr>
      <w:r w:rsidRPr="00C30911">
        <w:rPr>
          <w:iCs/>
          <w:lang w:val="es-419"/>
        </w:rPr>
        <w:lastRenderedPageBreak/>
        <w:t xml:space="preserve">A continuación, se </w:t>
      </w:r>
      <w:r>
        <w:rPr>
          <w:iCs/>
          <w:lang w:val="es-419"/>
        </w:rPr>
        <w:t>muestra el código R utilizado para realizar el modelo logístico y asignar como nivel de referencia la categoría CC.</w:t>
      </w:r>
    </w:p>
    <w:p w14:paraId="7AC12E0D" w14:textId="3AB8DA69" w:rsidR="004C353C" w:rsidDel="00957E9E" w:rsidRDefault="004F74BC" w:rsidP="004F74BC">
      <w:pPr>
        <w:pStyle w:val="Textoindependiente"/>
        <w:rPr>
          <w:del w:id="456" w:author="jbustos.lestonnac@gmail.com" w:date="2020-06-05T17:09:00Z"/>
          <w:iCs/>
          <w:lang w:val="es-419"/>
        </w:rPr>
      </w:pPr>
      <w:r w:rsidRPr="004F74BC">
        <w:rPr>
          <w:iCs/>
          <w:noProof/>
          <w:lang w:val="es-ES" w:eastAsia="es-ES"/>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656590"/>
                    </a:xfrm>
                    <a:prstGeom prst="rect">
                      <a:avLst/>
                    </a:prstGeom>
                  </pic:spPr>
                </pic:pic>
              </a:graphicData>
            </a:graphic>
          </wp:inline>
        </w:drawing>
      </w:r>
    </w:p>
    <w:p w14:paraId="37E90D9F" w14:textId="77777777" w:rsidR="00EB744D" w:rsidRDefault="00EB744D" w:rsidP="004F74BC">
      <w:pPr>
        <w:pStyle w:val="Textoindependiente"/>
        <w:rPr>
          <w:ins w:id="457" w:author="jbustos.lestonnac@gmail.com" w:date="2020-05-27T08:51:00Z"/>
          <w:iCs/>
          <w:lang w:val="es-419"/>
        </w:rPr>
      </w:pPr>
    </w:p>
    <w:p w14:paraId="7B1298D3" w14:textId="5B71CD97" w:rsidR="004F74BC" w:rsidRDefault="004F74BC" w:rsidP="004F74BC">
      <w:pPr>
        <w:pStyle w:val="Textoindependiente"/>
        <w:rPr>
          <w:iCs/>
          <w:lang w:val="es-419"/>
        </w:rPr>
      </w:pPr>
      <w:r>
        <w:rPr>
          <w:iCs/>
          <w:lang w:val="es-419"/>
        </w:rPr>
        <w:t xml:space="preserve">Una vez se ha obtenido el modelo </w:t>
      </w:r>
      <w:ins w:id="458" w:author="Ruiz Perez, Ivan" w:date="2020-05-26T16:16:00Z">
        <w:r w:rsidR="00C43A80">
          <w:rPr>
            <w:iCs/>
            <w:lang w:val="es-419"/>
          </w:rPr>
          <w:t>d</w:t>
        </w:r>
      </w:ins>
      <w:del w:id="459" w:author="Ruiz Perez, Ivan" w:date="2020-05-26T16:16:00Z">
        <w:r w:rsidDel="00C43A80">
          <w:rPr>
            <w:iCs/>
            <w:lang w:val="es-419"/>
          </w:rPr>
          <w:delText>r</w:delText>
        </w:r>
      </w:del>
      <w:r>
        <w:rPr>
          <w:iCs/>
          <w:lang w:val="es-419"/>
        </w:rPr>
        <w:t xml:space="preserve">e regresión logística, lo analizaremos a través de </w:t>
      </w:r>
      <w:r w:rsidRPr="00470CC8">
        <w:rPr>
          <w:i/>
          <w:lang w:val="es-419"/>
          <w:rPrChange w:id="460" w:author="jbustos.lestonnac@gmail.com" w:date="2020-05-27T08:54:00Z">
            <w:rPr>
              <w:iCs/>
              <w:lang w:val="es-419"/>
            </w:rPr>
          </w:rPrChange>
        </w:rPr>
        <w:t>summary</w:t>
      </w:r>
      <w:r>
        <w:rPr>
          <w:iCs/>
          <w:lang w:val="es-419"/>
        </w:rPr>
        <w:t>.</w:t>
      </w:r>
    </w:p>
    <w:p w14:paraId="55E33091" w14:textId="42754863" w:rsidR="004F74BC" w:rsidRDefault="004F74BC" w:rsidP="004F74BC">
      <w:pPr>
        <w:pStyle w:val="Textoindependiente"/>
        <w:rPr>
          <w:iCs/>
          <w:lang w:val="es-419"/>
        </w:rPr>
      </w:pPr>
      <w:r w:rsidRPr="004F74BC">
        <w:rPr>
          <w:iCs/>
          <w:noProof/>
          <w:lang w:val="es-ES" w:eastAsia="es-ES"/>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4226560"/>
                    </a:xfrm>
                    <a:prstGeom prst="rect">
                      <a:avLst/>
                    </a:prstGeom>
                  </pic:spPr>
                </pic:pic>
              </a:graphicData>
            </a:graphic>
          </wp:inline>
        </w:drawing>
      </w:r>
      <w:r>
        <w:rPr>
          <w:iCs/>
          <w:lang w:val="es-419"/>
        </w:rPr>
        <w:t xml:space="preserve"> </w:t>
      </w:r>
    </w:p>
    <w:p w14:paraId="0AAE2A28" w14:textId="77777777" w:rsidR="00760734" w:rsidRDefault="004F74BC" w:rsidP="004F74BC">
      <w:pPr>
        <w:pStyle w:val="Textoindependiente"/>
        <w:rPr>
          <w:iCs/>
          <w:lang w:val="es-419"/>
        </w:rPr>
      </w:pPr>
      <w:r>
        <w:rPr>
          <w:iCs/>
          <w:lang w:val="es-419"/>
        </w:rPr>
        <w:t>A partir de</w:t>
      </w:r>
      <w:r w:rsidR="00760734">
        <w:rPr>
          <w:iCs/>
          <w:lang w:val="es-419"/>
        </w:rPr>
        <w:t xml:space="preserve"> los </w:t>
      </w:r>
      <w:r w:rsidR="00760734" w:rsidRPr="00470CC8">
        <w:rPr>
          <w:i/>
          <w:lang w:val="es-419"/>
          <w:rPrChange w:id="461" w:author="jbustos.lestonnac@gmail.com" w:date="2020-05-27T08:54:00Z">
            <w:rPr>
              <w:iCs/>
              <w:lang w:val="es-419"/>
            </w:rPr>
          </w:rPrChange>
        </w:rPr>
        <w:t xml:space="preserve">p-values </w:t>
      </w:r>
      <w:r w:rsidR="00760734">
        <w:rPr>
          <w:iCs/>
          <w:lang w:val="es-419"/>
        </w:rPr>
        <w:t xml:space="preserve">asignados a los coeficientes estimados del modelo, observamos que todas las tipologías de ataque son significativas, mostrando valores inferiores a una significancia del 0.05. </w:t>
      </w:r>
    </w:p>
    <w:p w14:paraId="6402A5E1" w14:textId="421A9E96" w:rsidR="00603589" w:rsidRDefault="000F50AE" w:rsidP="004F74BC">
      <w:pPr>
        <w:pStyle w:val="Textoindependiente"/>
        <w:rPr>
          <w:ins w:id="462" w:author="Ruiz Perez, Ivan" w:date="2020-05-26T16:19:00Z"/>
          <w:i/>
          <w:lang w:val="es-419"/>
        </w:rPr>
      </w:pPr>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Crimes, </w:t>
      </w:r>
      <w:r>
        <w:rPr>
          <w:iCs/>
          <w:lang w:val="es-419"/>
        </w:rPr>
        <w:t>son la tipología de ataque a la que una empresa del sector público</w:t>
      </w:r>
      <w:del w:id="463" w:author="jbustos.lestonnac@gmail.com" w:date="2020-05-27T08:54:00Z">
        <w:r w:rsidDel="00470CC8">
          <w:rPr>
            <w:iCs/>
            <w:lang w:val="es-419"/>
          </w:rPr>
          <w:delText>, se encuentra</w:delText>
        </w:r>
      </w:del>
      <w:ins w:id="464" w:author="jbustos.lestonnac@gmail.com" w:date="2020-05-27T08:54:00Z">
        <w:r w:rsidR="00470CC8">
          <w:rPr>
            <w:iCs/>
            <w:lang w:val="es-419"/>
          </w:rPr>
          <w:t xml:space="preserve"> está</w:t>
        </w:r>
      </w:ins>
      <w:r>
        <w:rPr>
          <w:iCs/>
          <w:lang w:val="es-419"/>
        </w:rPr>
        <w:t xml:space="preserve"> menos expuesta. </w:t>
      </w:r>
      <w:r w:rsidR="00760734">
        <w:rPr>
          <w:iCs/>
          <w:lang w:val="es-419"/>
        </w:rPr>
        <w:t xml:space="preserve">Adicionalmente, observando los valores </w:t>
      </w:r>
      <w:r w:rsidR="00760734" w:rsidRPr="00470CC8">
        <w:rPr>
          <w:i/>
          <w:lang w:val="es-419"/>
          <w:rPrChange w:id="465" w:author="jbustos.lestonnac@gmail.com" w:date="2020-05-27T08:54:00Z">
            <w:rPr>
              <w:iCs/>
              <w:lang w:val="es-419"/>
            </w:rPr>
          </w:rPrChange>
        </w:rPr>
        <w:t>beta</w:t>
      </w:r>
      <w:r w:rsidR="00760734">
        <w:rPr>
          <w:iCs/>
          <w:lang w:val="es-419"/>
        </w:rPr>
        <w:t xml:space="preserve">, parece que la tipología de ataque </w:t>
      </w:r>
      <w:r w:rsidR="00760734" w:rsidRPr="00470CC8">
        <w:rPr>
          <w:i/>
          <w:lang w:val="es-419"/>
          <w:rPrChange w:id="466" w:author="jbustos.lestonnac@gmail.com" w:date="2020-05-27T08:54:00Z">
            <w:rPr>
              <w:iCs/>
              <w:lang w:val="es-419"/>
            </w:rPr>
          </w:rPrChange>
        </w:rPr>
        <w:t>CE</w:t>
      </w:r>
      <w:ins w:id="467" w:author="Ruiz Perez, Ivan" w:date="2020-05-26T16:18:00Z">
        <w:r w:rsidR="00CB137E">
          <w:rPr>
            <w:iCs/>
            <w:lang w:val="es-419"/>
          </w:rPr>
          <w:t xml:space="preserve"> (correspondiente a casos de ciber espionaje)</w:t>
        </w:r>
      </w:ins>
      <w:r w:rsidR="00D700B8">
        <w:rPr>
          <w:iCs/>
          <w:lang w:val="es-419"/>
        </w:rPr>
        <w:t>,</w:t>
      </w:r>
      <w:r w:rsidR="00760734">
        <w:rPr>
          <w:iCs/>
          <w:lang w:val="es-419"/>
        </w:rPr>
        <w:t xml:space="preserve"> es la que presenta una relación significativa mayor</w:t>
      </w:r>
      <w:ins w:id="468" w:author="jbustos.lestonnac@gmail.com" w:date="2020-05-27T08:54:00Z">
        <w:r w:rsidR="00470CC8">
          <w:rPr>
            <w:iCs/>
            <w:lang w:val="es-419"/>
          </w:rPr>
          <w:t>,</w:t>
        </w:r>
      </w:ins>
      <w:r w:rsidR="00760734">
        <w:rPr>
          <w:iCs/>
          <w:lang w:val="es-419"/>
        </w:rPr>
        <w:t xml:space="preserve"> con el hecho de que una empresa del sector públic</w:t>
      </w:r>
      <w:r w:rsidR="00D700B8">
        <w:rPr>
          <w:iCs/>
          <w:lang w:val="es-419"/>
        </w:rPr>
        <w:t>o,</w:t>
      </w:r>
      <w:r w:rsidR="00760734">
        <w:rPr>
          <w:iCs/>
          <w:lang w:val="es-419"/>
        </w:rPr>
        <w:t xml:space="preserve"> sea atacada. En concreto, se produce un incremento del logaritmo de los </w:t>
      </w:r>
      <w:r w:rsidR="00760734">
        <w:rPr>
          <w:i/>
          <w:lang w:val="es-419"/>
        </w:rPr>
        <w:t xml:space="preserve">ODDS </w:t>
      </w:r>
      <w:r>
        <w:rPr>
          <w:iCs/>
          <w:lang w:val="es-419"/>
        </w:rPr>
        <w:t>del</w:t>
      </w:r>
      <w:r w:rsidR="00760734">
        <w:rPr>
          <w:iCs/>
          <w:lang w:val="es-419"/>
        </w:rPr>
        <w:t xml:space="preserve"> 2.33, suponiendo un incremento promedio de </w:t>
      </w:r>
      <m:oMath>
        <m:sSup>
          <m:sSupPr>
            <m:ctrlPr>
              <w:rPr>
                <w:rFonts w:ascii="Cambria Math" w:hAnsi="Cambria Math"/>
                <w:i/>
                <w:iCs/>
                <w:lang w:val="es-419"/>
              </w:rPr>
            </m:ctrlPr>
          </m:sSupPr>
          <m:e>
            <m:r>
              <w:rPr>
                <w:rFonts w:ascii="Cambria Math" w:hAnsi="Cambria Math"/>
                <w:lang w:val="es-419"/>
              </w:rPr>
              <m:t>e</m:t>
            </m:r>
          </m:e>
          <m:sup>
            <m:r>
              <w:rPr>
                <w:rFonts w:ascii="Cambria Math" w:hAnsi="Cambria Math"/>
                <w:lang w:val="es-419"/>
              </w:rPr>
              <m:t>2.33</m:t>
            </m:r>
          </m:sup>
        </m:sSup>
        <m:r>
          <w:rPr>
            <w:rFonts w:ascii="Cambria Math" w:hAnsi="Cambria Math"/>
            <w:lang w:val="es-419"/>
          </w:rPr>
          <m:t>≈10.28</m:t>
        </m:r>
      </m:oMath>
      <w:r w:rsidR="00760734">
        <w:rPr>
          <w:iCs/>
          <w:lang w:val="es-419"/>
        </w:rPr>
        <w:t xml:space="preserve"> </w:t>
      </w:r>
      <w:r w:rsidR="00D700B8">
        <w:rPr>
          <w:iCs/>
          <w:lang w:val="es-419"/>
        </w:rPr>
        <w:t>unidades co</w:t>
      </w:r>
      <w:r>
        <w:rPr>
          <w:iCs/>
          <w:lang w:val="es-419"/>
        </w:rPr>
        <w:t xml:space="preserve">n respecto </w:t>
      </w:r>
      <w:r>
        <w:rPr>
          <w:iCs/>
          <w:lang w:val="es-419"/>
        </w:rPr>
        <w:lastRenderedPageBreak/>
        <w:t>a un ataque CC</w:t>
      </w:r>
      <w:r w:rsidR="00D700B8">
        <w:rPr>
          <w:iCs/>
          <w:lang w:val="es-419"/>
        </w:rPr>
        <w:t xml:space="preserve">. Por otra parte, los ataques del tipo </w:t>
      </w:r>
      <w:r w:rsidR="00D700B8" w:rsidRPr="00470CC8">
        <w:rPr>
          <w:i/>
          <w:lang w:val="es-419"/>
          <w:rPrChange w:id="469" w:author="jbustos.lestonnac@gmail.com" w:date="2020-05-27T08:55:00Z">
            <w:rPr>
              <w:iCs/>
              <w:lang w:val="es-419"/>
            </w:rPr>
          </w:rPrChange>
        </w:rPr>
        <w:t>CW</w:t>
      </w:r>
      <w:ins w:id="470" w:author="Ruiz Perez, Ivan" w:date="2020-05-26T16:18:00Z">
        <w:r w:rsidR="00CB137E">
          <w:rPr>
            <w:iCs/>
            <w:lang w:val="es-419"/>
          </w:rPr>
          <w:t xml:space="preserve"> (guerra cibernética)</w:t>
        </w:r>
      </w:ins>
      <w:r w:rsidR="00D700B8">
        <w:rPr>
          <w:iCs/>
          <w:lang w:val="es-419"/>
        </w:rPr>
        <w:t xml:space="preserve"> y </w:t>
      </w:r>
      <w:r w:rsidR="00D700B8" w:rsidRPr="00470CC8">
        <w:rPr>
          <w:i/>
          <w:lang w:val="es-419"/>
          <w:rPrChange w:id="471" w:author="jbustos.lestonnac@gmail.com" w:date="2020-05-27T08:55:00Z">
            <w:rPr>
              <w:iCs/>
              <w:lang w:val="es-419"/>
            </w:rPr>
          </w:rPrChange>
        </w:rPr>
        <w:t>H</w:t>
      </w:r>
      <w:ins w:id="472" w:author="Ruiz Perez, Ivan" w:date="2020-05-26T16:19:00Z">
        <w:r w:rsidR="00CB137E">
          <w:rPr>
            <w:iCs/>
            <w:lang w:val="es-419"/>
          </w:rPr>
          <w:t xml:space="preserve"> (actividades de hacktivismo)</w:t>
        </w:r>
      </w:ins>
      <w:r w:rsidR="00D700B8">
        <w:rPr>
          <w:iCs/>
          <w:lang w:val="es-419"/>
        </w:rPr>
        <w:t xml:space="preserve">, incrementan el logaritmo de los </w:t>
      </w:r>
      <w:r w:rsidR="00D700B8">
        <w:rPr>
          <w:i/>
          <w:lang w:val="es-419"/>
        </w:rPr>
        <w:t xml:space="preserve">ODDS </w:t>
      </w:r>
      <w:r w:rsidR="00D700B8">
        <w:rPr>
          <w:iCs/>
          <w:lang w:val="es-419"/>
        </w:rPr>
        <w:t>de forma similar</w:t>
      </w:r>
      <w:r w:rsidR="00D700B8">
        <w:rPr>
          <w:i/>
          <w:lang w:val="es-419"/>
        </w:rPr>
        <w:t xml:space="preserve">. </w:t>
      </w:r>
    </w:p>
    <w:p w14:paraId="41BA4E0F" w14:textId="34BECB28" w:rsidR="00CB137E" w:rsidRPr="00CB137E" w:rsidRDefault="00CB137E" w:rsidP="004F74BC">
      <w:pPr>
        <w:pStyle w:val="Textoindependiente"/>
        <w:rPr>
          <w:iCs/>
          <w:lang w:val="es-419"/>
          <w:rPrChange w:id="473" w:author="Ruiz Perez, Ivan" w:date="2020-05-26T16:19:00Z">
            <w:rPr>
              <w:i/>
              <w:lang w:val="es-419"/>
            </w:rPr>
          </w:rPrChange>
        </w:rPr>
      </w:pPr>
      <w:ins w:id="474" w:author="Ruiz Perez, Ivan" w:date="2020-05-26T16:19:00Z">
        <w:del w:id="475" w:author="jbustos.lestonnac@gmail.com" w:date="2020-05-27T08:55:00Z">
          <w:r w:rsidDel="00470CC8">
            <w:rPr>
              <w:iCs/>
              <w:lang w:val="es-419"/>
            </w:rPr>
            <w:delText>Si nos atenemos</w:delText>
          </w:r>
        </w:del>
      </w:ins>
      <w:ins w:id="476" w:author="jbustos.lestonnac@gmail.com" w:date="2020-05-27T08:55:00Z">
        <w:r w:rsidR="00470CC8">
          <w:rPr>
            <w:iCs/>
            <w:lang w:val="es-419"/>
          </w:rPr>
          <w:t>Atendiendo</w:t>
        </w:r>
      </w:ins>
      <w:ins w:id="477" w:author="Ruiz Perez, Ivan" w:date="2020-05-26T16:19:00Z">
        <w:r>
          <w:rPr>
            <w:iCs/>
            <w:lang w:val="es-419"/>
          </w:rPr>
          <w:t xml:space="preserve"> a la realidad social</w:t>
        </w:r>
      </w:ins>
      <w:ins w:id="478" w:author="Ruiz Perez, Ivan" w:date="2020-05-26T16:21:00Z">
        <w:r>
          <w:rPr>
            <w:iCs/>
            <w:lang w:val="es-419"/>
          </w:rPr>
          <w:t xml:space="preserve"> y a las funciones</w:t>
        </w:r>
      </w:ins>
      <w:ins w:id="479" w:author="Ruiz Perez, Ivan" w:date="2020-05-26T16:19:00Z">
        <w:r>
          <w:rPr>
            <w:iCs/>
            <w:lang w:val="es-419"/>
          </w:rPr>
          <w:t xml:space="preserve"> del sector público, </w:t>
        </w:r>
        <w:del w:id="480" w:author="jbustos.lestonnac@gmail.com" w:date="2020-05-27T08:55:00Z">
          <w:r w:rsidDel="00470CC8">
            <w:rPr>
              <w:iCs/>
              <w:lang w:val="es-419"/>
            </w:rPr>
            <w:delText xml:space="preserve">en realidad </w:delText>
          </w:r>
        </w:del>
        <w:r>
          <w:rPr>
            <w:iCs/>
            <w:lang w:val="es-419"/>
          </w:rPr>
          <w:t>resulta razonable que los ataques de tipo espionaje (entre países), ataques des</w:t>
        </w:r>
      </w:ins>
      <w:ins w:id="481" w:author="Ruiz Perez, Ivan" w:date="2020-05-26T16:20:00Z">
        <w:r>
          <w:rPr>
            <w:iCs/>
            <w:lang w:val="es-419"/>
          </w:rPr>
          <w:t>estabilizadores (guerra cibernética) y protestas de grupos sociales (hacktivismo) sean más significativos que aquellos más asociados con el fraude o los delitos económicos, objetivos aparentem</w:t>
        </w:r>
      </w:ins>
      <w:ins w:id="482" w:author="Ruiz Perez, Ivan" w:date="2020-05-26T16:21:00Z">
        <w:r>
          <w:rPr>
            <w:iCs/>
            <w:lang w:val="es-419"/>
          </w:rPr>
          <w:t xml:space="preserve">ente más atractivos para un </w:t>
        </w:r>
        <w:r>
          <w:rPr>
            <w:i/>
            <w:lang w:val="es-419"/>
          </w:rPr>
          <w:t xml:space="preserve">hacker </w:t>
        </w:r>
        <w:r>
          <w:rPr>
            <w:iCs/>
            <w:lang w:val="es-419"/>
          </w:rPr>
          <w:t>en el sector privado.</w:t>
        </w:r>
      </w:ins>
    </w:p>
    <w:p w14:paraId="5B04DD2B" w14:textId="7BBB92E1" w:rsidR="000F50AE" w:rsidRDefault="000F50AE" w:rsidP="004F74BC">
      <w:pPr>
        <w:pStyle w:val="Textoindependiente"/>
        <w:rPr>
          <w:ins w:id="483" w:author="jbustos.lestonnac@gmail.com" w:date="2020-06-05T17:53:00Z"/>
          <w:iCs/>
          <w:lang w:val="es-419"/>
        </w:rPr>
      </w:pPr>
      <w:r>
        <w:rPr>
          <w:iCs/>
          <w:lang w:val="es-419"/>
        </w:rPr>
        <w:t xml:space="preserve">Finalmente, con el objetivo de evaluar la bondad de ajuste del modelo de regresión </w:t>
      </w:r>
      <w:del w:id="484" w:author="jbustos.lestonnac@gmail.com" w:date="2020-06-05T17:52:00Z">
        <w:r w:rsidDel="00315A3C">
          <w:rPr>
            <w:iCs/>
            <w:lang w:val="es-419"/>
          </w:rPr>
          <w:delText xml:space="preserve">lineal </w:delText>
        </w:r>
      </w:del>
      <w:ins w:id="485" w:author="jbustos.lestonnac@gmail.com" w:date="2020-06-05T17:52:00Z">
        <w:r w:rsidR="00315A3C">
          <w:rPr>
            <w:iCs/>
            <w:lang w:val="es-419"/>
          </w:rPr>
          <w:t>logístic</w:t>
        </w:r>
      </w:ins>
      <w:ins w:id="486" w:author="jbustos.lestonnac@gmail.com" w:date="2020-06-05T17:53:00Z">
        <w:r w:rsidR="00315A3C">
          <w:rPr>
            <w:iCs/>
            <w:lang w:val="es-419"/>
          </w:rPr>
          <w:t>o</w:t>
        </w:r>
      </w:ins>
      <w:ins w:id="487" w:author="jbustos.lestonnac@gmail.com" w:date="2020-06-05T17:52:00Z">
        <w:r w:rsidR="00315A3C">
          <w:rPr>
            <w:iCs/>
            <w:lang w:val="es-419"/>
          </w:rPr>
          <w:t xml:space="preserve"> </w:t>
        </w:r>
      </w:ins>
      <w:r>
        <w:rPr>
          <w:iCs/>
          <w:lang w:val="es-419"/>
        </w:rPr>
        <w:t xml:space="preserve">obtenido, representaremos la curva ROC y mediremos el </w:t>
      </w:r>
      <w:r w:rsidR="00991686">
        <w:rPr>
          <w:iCs/>
          <w:lang w:val="es-419"/>
        </w:rPr>
        <w:t>á</w:t>
      </w:r>
      <w:r>
        <w:rPr>
          <w:iCs/>
          <w:lang w:val="es-419"/>
        </w:rPr>
        <w:t>rea contenida debajo de esta curva (AUROC)</w:t>
      </w:r>
      <w:ins w:id="488" w:author="jbustos.lestonnac@gmail.com" w:date="2020-06-05T17:53:00Z">
        <w:r w:rsidR="00315A3C">
          <w:rPr>
            <w:iCs/>
            <w:lang w:val="es-419"/>
          </w:rPr>
          <w:t>.</w:t>
        </w:r>
      </w:ins>
      <w:del w:id="489" w:author="jbustos.lestonnac@gmail.com" w:date="2020-06-05T17:53:00Z">
        <w:r w:rsidDel="00315A3C">
          <w:rPr>
            <w:iCs/>
            <w:lang w:val="es-419"/>
          </w:rPr>
          <w:delText>.</w:delText>
        </w:r>
      </w:del>
    </w:p>
    <w:p w14:paraId="65FEC3BD" w14:textId="2C083D2A" w:rsidR="00315A3C" w:rsidRDefault="00315A3C" w:rsidP="004F74BC">
      <w:pPr>
        <w:pStyle w:val="Textoindependiente"/>
        <w:rPr>
          <w:iCs/>
          <w:lang w:val="es-419"/>
        </w:rPr>
      </w:pPr>
      <w:ins w:id="490" w:author="jbustos.lestonnac@gmail.com" w:date="2020-06-05T17:53:00Z">
        <w:r>
          <w:rPr>
            <w:iCs/>
            <w:lang w:val="es-419"/>
          </w:rPr>
          <w:t>Primero, realizaremos esta evaluación sobre el set de datos utilizado para obtener el modelo.</w:t>
        </w:r>
      </w:ins>
    </w:p>
    <w:p w14:paraId="0E532AF4" w14:textId="30989F95" w:rsidR="000F50AE" w:rsidRDefault="000F50AE" w:rsidP="004F74BC">
      <w:pPr>
        <w:pStyle w:val="Textoindependiente"/>
        <w:rPr>
          <w:iCs/>
          <w:lang w:val="es-419"/>
        </w:rPr>
      </w:pPr>
      <w:r w:rsidRPr="000F50AE">
        <w:rPr>
          <w:iCs/>
          <w:noProof/>
          <w:lang w:val="es-ES" w:eastAsia="es-ES"/>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1100455"/>
                    </a:xfrm>
                    <a:prstGeom prst="rect">
                      <a:avLst/>
                    </a:prstGeom>
                  </pic:spPr>
                </pic:pic>
              </a:graphicData>
            </a:graphic>
          </wp:inline>
        </w:drawing>
      </w:r>
    </w:p>
    <w:p w14:paraId="1CD539A2" w14:textId="3B10CB47" w:rsidR="000F50AE" w:rsidRDefault="000F50AE" w:rsidP="004F74BC">
      <w:pPr>
        <w:pStyle w:val="Textoindependiente"/>
        <w:rPr>
          <w:iCs/>
          <w:lang w:val="es-419"/>
        </w:rPr>
      </w:pPr>
      <w:r w:rsidRPr="000F50AE">
        <w:rPr>
          <w:iCs/>
          <w:noProof/>
          <w:lang w:val="es-ES" w:eastAsia="es-ES"/>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056765"/>
                    </a:xfrm>
                    <a:prstGeom prst="rect">
                      <a:avLst/>
                    </a:prstGeom>
                  </pic:spPr>
                </pic:pic>
              </a:graphicData>
            </a:graphic>
          </wp:inline>
        </w:drawing>
      </w:r>
    </w:p>
    <w:p w14:paraId="536F818A" w14:textId="77777777" w:rsidR="000F50AE" w:rsidRDefault="000F50AE" w:rsidP="004F74BC">
      <w:pPr>
        <w:pStyle w:val="Textoindependiente"/>
        <w:rPr>
          <w:iCs/>
          <w:lang w:val="es-419"/>
        </w:rPr>
      </w:pPr>
      <w:r w:rsidRPr="000F50AE">
        <w:rPr>
          <w:iCs/>
          <w:noProof/>
          <w:lang w:val="es-ES" w:eastAsia="es-ES"/>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793750"/>
                    </a:xfrm>
                    <a:prstGeom prst="rect">
                      <a:avLst/>
                    </a:prstGeom>
                  </pic:spPr>
                </pic:pic>
              </a:graphicData>
            </a:graphic>
          </wp:inline>
        </w:drawing>
      </w:r>
    </w:p>
    <w:p w14:paraId="2EC666D5" w14:textId="531F48C7" w:rsidR="000F50AE" w:rsidRDefault="000F50AE" w:rsidP="004F74BC">
      <w:pPr>
        <w:pStyle w:val="Textoindependiente"/>
        <w:rPr>
          <w:ins w:id="491" w:author="jbustos.lestonnac@gmail.com" w:date="2020-06-05T17:53:00Z"/>
          <w:iCs/>
          <w:lang w:val="es-419"/>
        </w:rPr>
      </w:pPr>
      <w:r>
        <w:rPr>
          <w:iCs/>
          <w:lang w:val="es-419"/>
        </w:rPr>
        <w:t xml:space="preserve">A través de los resultados obtenidos, </w:t>
      </w:r>
      <w:r w:rsidR="00991686">
        <w:rPr>
          <w:iCs/>
          <w:lang w:val="es-419"/>
        </w:rPr>
        <w:t>el valor del área bajo la curva es de 0.734, indicando la necesidad de encontrar otras variables que, juntamente con el tipo de ataque producido, puedan determinar si una empresa del sector público será el objetivo de ataque o no.</w:t>
      </w:r>
    </w:p>
    <w:p w14:paraId="3DD2D2EB" w14:textId="77777777" w:rsidR="00315A3C" w:rsidRDefault="00315A3C" w:rsidP="004F74BC">
      <w:pPr>
        <w:pStyle w:val="Textoindependiente"/>
        <w:rPr>
          <w:ins w:id="492" w:author="jbustos.lestonnac@gmail.com" w:date="2020-06-05T17:54:00Z"/>
          <w:iCs/>
          <w:lang w:val="es-419"/>
        </w:rPr>
      </w:pPr>
      <w:ins w:id="493" w:author="jbustos.lestonnac@gmail.com" w:date="2020-06-05T17:54:00Z">
        <w:r>
          <w:rPr>
            <w:iCs/>
            <w:lang w:val="es-419"/>
          </w:rPr>
          <w:t>Aunque la bondad de ajuste para el set de datos no ha sido del todo buena,</w:t>
        </w:r>
      </w:ins>
      <w:ins w:id="494" w:author="jbustos.lestonnac@gmail.com" w:date="2020-06-05T17:53:00Z">
        <w:r>
          <w:rPr>
            <w:iCs/>
            <w:lang w:val="es-419"/>
          </w:rPr>
          <w:t xml:space="preserve"> a continuación, realizaremos la evaluación del modelo a través de un set de datos de test</w:t>
        </w:r>
      </w:ins>
      <w:ins w:id="495" w:author="jbustos.lestonnac@gmail.com" w:date="2020-06-05T17:54:00Z">
        <w:r>
          <w:rPr>
            <w:iCs/>
            <w:lang w:val="es-419"/>
          </w:rPr>
          <w:t xml:space="preserve">. </w:t>
        </w:r>
      </w:ins>
    </w:p>
    <w:p w14:paraId="7237CFEF" w14:textId="74772FA8" w:rsidR="00315A3C" w:rsidRDefault="00315A3C" w:rsidP="004F74BC">
      <w:pPr>
        <w:pStyle w:val="Textoindependiente"/>
        <w:rPr>
          <w:ins w:id="496" w:author="jbustos.lestonnac@gmail.com" w:date="2020-06-05T17:57:00Z"/>
          <w:rStyle w:val="Hipervnculo"/>
          <w:i/>
          <w:iCs/>
          <w:color w:val="auto"/>
          <w:lang w:val="es-ES"/>
        </w:rPr>
      </w:pPr>
      <w:ins w:id="497" w:author="jbustos.lestonnac@gmail.com" w:date="2020-06-05T17:54:00Z">
        <w:r>
          <w:rPr>
            <w:iCs/>
            <w:lang w:val="es-419"/>
          </w:rPr>
          <w:lastRenderedPageBreak/>
          <w:t xml:space="preserve">Para obtener este set de datos de </w:t>
        </w:r>
      </w:ins>
      <w:ins w:id="498" w:author="jbustos.lestonnac@gmail.com" w:date="2020-06-05T17:56:00Z">
        <w:r>
          <w:rPr>
            <w:iCs/>
            <w:lang w:val="es-419"/>
          </w:rPr>
          <w:t>test</w:t>
        </w:r>
      </w:ins>
      <w:ins w:id="499" w:author="jbustos.lestonnac@gmail.com" w:date="2020-06-05T17:54:00Z">
        <w:r>
          <w:rPr>
            <w:iCs/>
            <w:lang w:val="es-419"/>
          </w:rPr>
          <w:t xml:space="preserve"> se ha relanzado el </w:t>
        </w:r>
        <w:r>
          <w:rPr>
            <w:i/>
            <w:lang w:val="es-419"/>
          </w:rPr>
          <w:t>scraper</w:t>
        </w:r>
      </w:ins>
      <w:ins w:id="500" w:author="jbustos.lestonnac@gmail.com" w:date="2020-06-05T17:55:00Z">
        <w:r>
          <w:rPr>
            <w:i/>
            <w:lang w:val="es-419"/>
          </w:rPr>
          <w:t xml:space="preserve"> </w:t>
        </w:r>
        <w:r>
          <w:rPr>
            <w:iCs/>
            <w:lang w:val="es-419"/>
          </w:rPr>
          <w:t>recopila</w:t>
        </w:r>
      </w:ins>
      <w:ins w:id="501" w:author="jbustos.lestonnac@gmail.com" w:date="2020-06-05T17:56:00Z">
        <w:r>
          <w:rPr>
            <w:iCs/>
            <w:lang w:val="es-419"/>
          </w:rPr>
          <w:t>ndo de esta forma,</w:t>
        </w:r>
      </w:ins>
      <w:ins w:id="502" w:author="jbustos.lestonnac@gmail.com" w:date="2020-06-05T17:55:00Z">
        <w:r>
          <w:rPr>
            <w:iCs/>
            <w:lang w:val="es-419"/>
          </w:rPr>
          <w:t xml:space="preserve"> un reporte de datos nuevo publicado durante la realización de la práctica en la página web</w:t>
        </w:r>
      </w:ins>
      <w:ins w:id="503" w:author="jbustos.lestonnac@gmail.com" w:date="2020-06-05T17:56:00Z">
        <w:r>
          <w:rPr>
            <w:iCs/>
            <w:lang w:val="es-419"/>
          </w:rPr>
          <w:t xml:space="preserve"> </w:t>
        </w:r>
        <w:r>
          <w:fldChar w:fldCharType="begin"/>
        </w:r>
        <w:r w:rsidRPr="00507E27">
          <w:rPr>
            <w:lang w:val="es-ES"/>
          </w:rPr>
          <w:instrText xml:space="preserve"> HYPERLINK "https://www.hackmageddon.com/" \h </w:instrText>
        </w:r>
        <w:r>
          <w:fldChar w:fldCharType="separate"/>
        </w:r>
        <w:r w:rsidRPr="00B96B6C">
          <w:rPr>
            <w:rStyle w:val="Hipervnculo"/>
            <w:lang w:val="es-ES"/>
          </w:rPr>
          <w:t>https://www.hackmageddon.com/</w:t>
        </w:r>
        <w:r>
          <w:rPr>
            <w:rStyle w:val="Hipervnculo"/>
            <w:lang w:val="es-ES"/>
          </w:rPr>
          <w:fldChar w:fldCharType="end"/>
        </w:r>
        <w:r>
          <w:rPr>
            <w:rStyle w:val="Hipervnculo"/>
            <w:lang w:val="es-ES"/>
          </w:rPr>
          <w:t xml:space="preserve">. </w:t>
        </w:r>
        <w:r>
          <w:rPr>
            <w:rStyle w:val="Hipervnculo"/>
            <w:color w:val="auto"/>
            <w:lang w:val="es-ES"/>
          </w:rPr>
          <w:t xml:space="preserve">Esta nueva fuente de datos, puede encontrarse en la carpeta </w:t>
        </w:r>
      </w:ins>
      <w:ins w:id="504" w:author="jbustos.lestonnac@gmail.com" w:date="2020-06-05T17:57:00Z">
        <w:r>
          <w:rPr>
            <w:rStyle w:val="Hipervnculo"/>
            <w:i/>
            <w:iCs/>
            <w:color w:val="auto"/>
            <w:lang w:val="es-ES"/>
          </w:rPr>
          <w:t xml:space="preserve">data/00_raw </w:t>
        </w:r>
        <w:r>
          <w:rPr>
            <w:rStyle w:val="Hipervnculo"/>
            <w:color w:val="auto"/>
            <w:lang w:val="es-ES"/>
          </w:rPr>
          <w:t xml:space="preserve">con el nombre </w:t>
        </w:r>
        <w:r>
          <w:rPr>
            <w:rStyle w:val="Hipervnculo"/>
            <w:i/>
            <w:iCs/>
            <w:color w:val="auto"/>
            <w:lang w:val="es-ES"/>
          </w:rPr>
          <w:t>scraping 2020-06-05 17.25.27.csv.</w:t>
        </w:r>
      </w:ins>
    </w:p>
    <w:p w14:paraId="1B6C36A5" w14:textId="1B2766EB" w:rsidR="00315A3C" w:rsidRDefault="00315A3C" w:rsidP="004F74BC">
      <w:pPr>
        <w:pStyle w:val="Textoindependiente"/>
        <w:rPr>
          <w:ins w:id="505" w:author="jbustos.lestonnac@gmail.com" w:date="2020-06-05T17:59:00Z"/>
          <w:rStyle w:val="Hipervnculo"/>
          <w:color w:val="auto"/>
          <w:lang w:val="es-ES"/>
        </w:rPr>
      </w:pPr>
      <w:ins w:id="506" w:author="jbustos.lestonnac@gmail.com" w:date="2020-06-05T17:57:00Z">
        <w:r>
          <w:rPr>
            <w:rStyle w:val="Hipervnculo"/>
            <w:color w:val="auto"/>
            <w:lang w:val="es-ES"/>
          </w:rPr>
          <w:t>Una vez obtenido el set de datos en crudo, se le ha aplicado el mismo procesado de datos</w:t>
        </w:r>
      </w:ins>
      <w:ins w:id="507" w:author="jbustos.lestonnac@gmail.com" w:date="2020-06-05T17:58:00Z">
        <w:r>
          <w:rPr>
            <w:rStyle w:val="Hipervnculo"/>
            <w:color w:val="auto"/>
            <w:lang w:val="es-ES"/>
          </w:rPr>
          <w:t xml:space="preserve">, para adecuar la información a la contenida en la base de datos de entrenamiento. Este nuevo archivo, </w:t>
        </w:r>
      </w:ins>
      <w:ins w:id="508" w:author="jbustos.lestonnac@gmail.com" w:date="2020-06-05T17:59:00Z">
        <w:r>
          <w:rPr>
            <w:rStyle w:val="Hipervnculo"/>
            <w:i/>
            <w:iCs/>
            <w:color w:val="auto"/>
            <w:lang w:val="es-ES"/>
          </w:rPr>
          <w:t>datos_test.cs</w:t>
        </w:r>
      </w:ins>
      <w:ins w:id="509" w:author="jbustos.lestonnac@gmail.com" w:date="2020-06-05T17:58:00Z">
        <w:r>
          <w:rPr>
            <w:rStyle w:val="Hipervnculo"/>
            <w:color w:val="auto"/>
            <w:lang w:val="es-ES"/>
          </w:rPr>
          <w:t>,</w:t>
        </w:r>
      </w:ins>
      <w:ins w:id="510" w:author="jbustos.lestonnac@gmail.com" w:date="2020-06-05T17:59:00Z">
        <w:r>
          <w:rPr>
            <w:rStyle w:val="Hipervnculo"/>
            <w:color w:val="auto"/>
            <w:lang w:val="es-ES"/>
          </w:rPr>
          <w:t xml:space="preserve"> </w:t>
        </w:r>
      </w:ins>
      <w:ins w:id="511" w:author="jbustos.lestonnac@gmail.com" w:date="2020-06-05T17:58:00Z">
        <w:r>
          <w:rPr>
            <w:rStyle w:val="Hipervnculo"/>
            <w:color w:val="auto"/>
            <w:lang w:val="es-ES"/>
          </w:rPr>
          <w:t xml:space="preserve">puede encontrarse en la carpeta </w:t>
        </w:r>
        <w:r>
          <w:rPr>
            <w:rStyle w:val="Hipervnculo"/>
            <w:i/>
            <w:iCs/>
            <w:color w:val="auto"/>
            <w:lang w:val="es-ES"/>
          </w:rPr>
          <w:t xml:space="preserve">data/01_clean </w:t>
        </w:r>
        <w:r>
          <w:rPr>
            <w:rStyle w:val="Hipervnculo"/>
            <w:color w:val="auto"/>
            <w:lang w:val="es-ES"/>
          </w:rPr>
          <w:t>del repositorio de Github.</w:t>
        </w:r>
      </w:ins>
    </w:p>
    <w:p w14:paraId="51A3F9F8" w14:textId="0FC14A11" w:rsidR="00315A3C" w:rsidRDefault="00315A3C" w:rsidP="004F74BC">
      <w:pPr>
        <w:pStyle w:val="Textoindependiente"/>
        <w:rPr>
          <w:ins w:id="512" w:author="jbustos.lestonnac@gmail.com" w:date="2020-06-05T18:01:00Z"/>
          <w:iCs/>
          <w:lang w:val="es-419"/>
        </w:rPr>
      </w:pPr>
      <w:ins w:id="513" w:author="jbustos.lestonnac@gmail.com" w:date="2020-06-05T17:59:00Z">
        <w:r>
          <w:rPr>
            <w:rStyle w:val="Hipervnculo"/>
            <w:color w:val="auto"/>
            <w:lang w:val="es-ES"/>
          </w:rPr>
          <w:t xml:space="preserve">Finalmente, una vez </w:t>
        </w:r>
      </w:ins>
      <w:ins w:id="514" w:author="jbustos.lestonnac@gmail.com" w:date="2020-06-05T18:00:00Z">
        <w:r>
          <w:rPr>
            <w:rStyle w:val="Hipervnculo"/>
            <w:color w:val="auto"/>
            <w:lang w:val="es-ES"/>
          </w:rPr>
          <w:t xml:space="preserve">adecuados </w:t>
        </w:r>
      </w:ins>
      <w:ins w:id="515" w:author="jbustos.lestonnac@gmail.com" w:date="2020-06-05T17:59:00Z">
        <w:r>
          <w:rPr>
            <w:rStyle w:val="Hipervnculo"/>
            <w:color w:val="auto"/>
            <w:lang w:val="es-ES"/>
          </w:rPr>
          <w:t xml:space="preserve">los datos del set de test, se </w:t>
        </w:r>
      </w:ins>
      <w:ins w:id="516" w:author="jbustos.lestonnac@gmail.com" w:date="2020-06-05T18:00:00Z">
        <w:r>
          <w:rPr>
            <w:rStyle w:val="Hipervnculo"/>
            <w:color w:val="auto"/>
            <w:lang w:val="es-ES"/>
          </w:rPr>
          <w:t xml:space="preserve">obtendrán las predicciones con el objetivo </w:t>
        </w:r>
      </w:ins>
      <w:ins w:id="517" w:author="jbustos.lestonnac@gmail.com" w:date="2020-06-05T18:01:00Z">
        <w:r>
          <w:rPr>
            <w:rStyle w:val="Hipervnculo"/>
            <w:color w:val="auto"/>
            <w:lang w:val="es-ES"/>
          </w:rPr>
          <w:t xml:space="preserve">de </w:t>
        </w:r>
        <w:r>
          <w:rPr>
            <w:iCs/>
            <w:lang w:val="es-419"/>
          </w:rPr>
          <w:t>representar la curva ROC y medir el área contenida debajo de esta curva (AUROC).</w:t>
        </w:r>
      </w:ins>
    </w:p>
    <w:p w14:paraId="18FE37B0" w14:textId="1426E39D" w:rsidR="00315A3C" w:rsidRPr="00315A3C" w:rsidRDefault="00315A3C" w:rsidP="00315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518" w:author="jbustos.lestonnac@gmail.com" w:date="2020-06-05T18:01:00Z"/>
          <w:rFonts w:ascii="Courier New" w:eastAsia="Times New Roman" w:hAnsi="Courier New" w:cs="Courier New"/>
          <w:color w:val="000000"/>
          <w:sz w:val="20"/>
          <w:szCs w:val="20"/>
          <w:lang w:val="en-GB" w:eastAsia="es-ES"/>
          <w:rPrChange w:id="519" w:author="jbustos.lestonnac@gmail.com" w:date="2020-06-05T18:01:00Z">
            <w:rPr>
              <w:ins w:id="520" w:author="jbustos.lestonnac@gmail.com" w:date="2020-06-05T18:01:00Z"/>
              <w:rFonts w:ascii="Courier New" w:eastAsia="Times New Roman" w:hAnsi="Courier New" w:cs="Courier New"/>
              <w:color w:val="000000"/>
              <w:sz w:val="20"/>
              <w:szCs w:val="20"/>
              <w:lang w:val="es-ES" w:eastAsia="es-ES"/>
            </w:rPr>
          </w:rPrChange>
        </w:rPr>
      </w:pPr>
      <w:ins w:id="521" w:author="jbustos.lestonnac@gmail.com" w:date="2020-06-05T18:01:00Z">
        <w:r w:rsidRPr="00315A3C">
          <w:rPr>
            <w:rFonts w:ascii="Courier New" w:eastAsia="Times New Roman" w:hAnsi="Courier New" w:cs="Courier New"/>
            <w:color w:val="000000"/>
            <w:sz w:val="20"/>
            <w:szCs w:val="20"/>
            <w:lang w:val="en-GB" w:eastAsia="es-ES"/>
            <w:rPrChange w:id="522" w:author="jbustos.lestonnac@gmail.com" w:date="2020-06-05T18:01:00Z">
              <w:rPr>
                <w:rFonts w:ascii="Courier New" w:eastAsia="Times New Roman" w:hAnsi="Courier New" w:cs="Courier New"/>
                <w:color w:val="000000"/>
                <w:sz w:val="20"/>
                <w:szCs w:val="20"/>
                <w:lang w:val="es-ES" w:eastAsia="es-ES"/>
              </w:rPr>
            </w:rPrChange>
          </w:rPr>
          <w:t>```{r}</w:t>
        </w:r>
        <w:r w:rsidRPr="00315A3C">
          <w:rPr>
            <w:rFonts w:ascii="Courier New" w:eastAsia="Times New Roman" w:hAnsi="Courier New" w:cs="Courier New"/>
            <w:color w:val="000000"/>
            <w:sz w:val="20"/>
            <w:szCs w:val="20"/>
            <w:lang w:val="en-GB" w:eastAsia="es-ES"/>
            <w:rPrChange w:id="523" w:author="jbustos.lestonnac@gmail.com" w:date="2020-06-05T18:01:00Z">
              <w:rPr>
                <w:rFonts w:ascii="Courier New" w:eastAsia="Times New Roman" w:hAnsi="Courier New" w:cs="Courier New"/>
                <w:color w:val="000000"/>
                <w:sz w:val="20"/>
                <w:szCs w:val="20"/>
                <w:lang w:val="es-ES" w:eastAsia="es-ES"/>
              </w:rPr>
            </w:rPrChange>
          </w:rPr>
          <w:br/>
          <w:t xml:space="preserve">path_test &lt;- </w:t>
        </w:r>
        <w:r w:rsidRPr="00315A3C">
          <w:rPr>
            <w:rFonts w:ascii="Courier New" w:eastAsia="Times New Roman" w:hAnsi="Courier New" w:cs="Courier New"/>
            <w:b/>
            <w:bCs/>
            <w:color w:val="008000"/>
            <w:sz w:val="20"/>
            <w:szCs w:val="20"/>
            <w:lang w:val="en-GB" w:eastAsia="es-ES"/>
            <w:rPrChange w:id="524" w:author="jbustos.lestonnac@gmail.com" w:date="2020-06-05T18:01:00Z">
              <w:rPr>
                <w:rFonts w:ascii="Courier New" w:eastAsia="Times New Roman" w:hAnsi="Courier New" w:cs="Courier New"/>
                <w:b/>
                <w:bCs/>
                <w:color w:val="008000"/>
                <w:sz w:val="20"/>
                <w:szCs w:val="20"/>
                <w:lang w:val="es-ES" w:eastAsia="es-ES"/>
              </w:rPr>
            </w:rPrChange>
          </w:rPr>
          <w:t>'https://raw.githubusercontent.com/iruiper/Cyberattacks-History/master/data/01_clean/datos_test.csv'</w:t>
        </w:r>
        <w:r w:rsidRPr="00315A3C">
          <w:rPr>
            <w:rFonts w:ascii="Courier New" w:eastAsia="Times New Roman" w:hAnsi="Courier New" w:cs="Courier New"/>
            <w:b/>
            <w:bCs/>
            <w:color w:val="008000"/>
            <w:sz w:val="20"/>
            <w:szCs w:val="20"/>
            <w:lang w:val="en-GB" w:eastAsia="es-ES"/>
            <w:rPrChange w:id="525"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b/>
            <w:bCs/>
            <w:color w:val="008000"/>
            <w:sz w:val="20"/>
            <w:szCs w:val="20"/>
            <w:lang w:val="en-GB" w:eastAsia="es-ES"/>
            <w:rPrChange w:id="526"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27" w:author="jbustos.lestonnac@gmail.com" w:date="2020-06-05T18:01:00Z">
              <w:rPr>
                <w:rFonts w:ascii="Courier New" w:eastAsia="Times New Roman" w:hAnsi="Courier New" w:cs="Courier New"/>
                <w:i/>
                <w:iCs/>
                <w:color w:val="808080"/>
                <w:sz w:val="20"/>
                <w:szCs w:val="20"/>
                <w:lang w:val="es-ES" w:eastAsia="es-ES"/>
              </w:rPr>
            </w:rPrChange>
          </w:rPr>
          <w:t># Obtención del dataset</w:t>
        </w:r>
        <w:r w:rsidRPr="00315A3C">
          <w:rPr>
            <w:rFonts w:ascii="Courier New" w:eastAsia="Times New Roman" w:hAnsi="Courier New" w:cs="Courier New"/>
            <w:i/>
            <w:iCs/>
            <w:color w:val="808080"/>
            <w:sz w:val="20"/>
            <w:szCs w:val="20"/>
            <w:lang w:val="en-GB" w:eastAsia="es-ES"/>
            <w:rPrChange w:id="528" w:author="jbustos.lestonnac@gmail.com" w:date="2020-06-05T18:01:00Z">
              <w:rPr>
                <w:rFonts w:ascii="Courier New" w:eastAsia="Times New Roman" w:hAnsi="Courier New" w:cs="Courier New"/>
                <w:i/>
                <w:iCs/>
                <w:color w:val="808080"/>
                <w:sz w:val="20"/>
                <w:szCs w:val="20"/>
                <w:lang w:val="es-ES" w:eastAsia="es-ES"/>
              </w:rPr>
            </w:rPrChange>
          </w:rPr>
          <w:br/>
        </w:r>
        <w:r w:rsidRPr="00315A3C">
          <w:rPr>
            <w:rFonts w:ascii="Courier New" w:eastAsia="Times New Roman" w:hAnsi="Courier New" w:cs="Courier New"/>
            <w:color w:val="000000"/>
            <w:sz w:val="20"/>
            <w:szCs w:val="20"/>
            <w:lang w:val="en-GB" w:eastAsia="es-ES"/>
            <w:rPrChange w:id="529" w:author="jbustos.lestonnac@gmail.com" w:date="2020-06-05T18:01:00Z">
              <w:rPr>
                <w:rFonts w:ascii="Courier New" w:eastAsia="Times New Roman" w:hAnsi="Courier New" w:cs="Courier New"/>
                <w:color w:val="000000"/>
                <w:sz w:val="20"/>
                <w:szCs w:val="20"/>
                <w:lang w:val="es-ES" w:eastAsia="es-ES"/>
              </w:rPr>
            </w:rPrChange>
          </w:rPr>
          <w:t xml:space="preserve">df_test &lt;- </w:t>
        </w:r>
        <w:r w:rsidRPr="00315A3C">
          <w:rPr>
            <w:rFonts w:ascii="Courier New" w:eastAsia="Times New Roman" w:hAnsi="Courier New" w:cs="Courier New"/>
            <w:i/>
            <w:iCs/>
            <w:color w:val="000000"/>
            <w:sz w:val="20"/>
            <w:szCs w:val="20"/>
            <w:lang w:val="en-GB" w:eastAsia="es-ES"/>
            <w:rPrChange w:id="530" w:author="jbustos.lestonnac@gmail.com" w:date="2020-06-05T18:01:00Z">
              <w:rPr>
                <w:rFonts w:ascii="Courier New" w:eastAsia="Times New Roman" w:hAnsi="Courier New" w:cs="Courier New"/>
                <w:i/>
                <w:iCs/>
                <w:color w:val="000000"/>
                <w:sz w:val="20"/>
                <w:szCs w:val="20"/>
                <w:lang w:val="es-ES" w:eastAsia="es-ES"/>
              </w:rPr>
            </w:rPrChange>
          </w:rPr>
          <w:t>read.csv</w:t>
        </w:r>
        <w:r w:rsidRPr="00315A3C">
          <w:rPr>
            <w:rFonts w:ascii="Courier New" w:eastAsia="Times New Roman" w:hAnsi="Courier New" w:cs="Courier New"/>
            <w:color w:val="000000"/>
            <w:sz w:val="20"/>
            <w:szCs w:val="20"/>
            <w:lang w:val="en-GB" w:eastAsia="es-ES"/>
            <w:rPrChange w:id="53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660099"/>
            <w:sz w:val="20"/>
            <w:szCs w:val="20"/>
            <w:lang w:val="en-GB" w:eastAsia="es-ES"/>
            <w:rPrChange w:id="532" w:author="jbustos.lestonnac@gmail.com" w:date="2020-06-05T18:01:00Z">
              <w:rPr>
                <w:rFonts w:ascii="Courier New" w:eastAsia="Times New Roman" w:hAnsi="Courier New" w:cs="Courier New"/>
                <w:color w:val="660099"/>
                <w:sz w:val="20"/>
                <w:szCs w:val="20"/>
                <w:lang w:val="es-ES" w:eastAsia="es-ES"/>
              </w:rPr>
            </w:rPrChange>
          </w:rPr>
          <w:t>file</w:t>
        </w:r>
        <w:r w:rsidRPr="00315A3C">
          <w:rPr>
            <w:rFonts w:ascii="Courier New" w:eastAsia="Times New Roman" w:hAnsi="Courier New" w:cs="Courier New"/>
            <w:color w:val="000000"/>
            <w:sz w:val="20"/>
            <w:szCs w:val="20"/>
            <w:lang w:val="en-GB" w:eastAsia="es-ES"/>
            <w:rPrChange w:id="533" w:author="jbustos.lestonnac@gmail.com" w:date="2020-06-05T18:01:00Z">
              <w:rPr>
                <w:rFonts w:ascii="Courier New" w:eastAsia="Times New Roman" w:hAnsi="Courier New" w:cs="Courier New"/>
                <w:color w:val="000000"/>
                <w:sz w:val="20"/>
                <w:szCs w:val="20"/>
                <w:lang w:val="es-ES" w:eastAsia="es-ES"/>
              </w:rPr>
            </w:rPrChange>
          </w:rPr>
          <w:t xml:space="preserve">=path_test, </w:t>
        </w:r>
        <w:r w:rsidRPr="00315A3C">
          <w:rPr>
            <w:rFonts w:ascii="Courier New" w:eastAsia="Times New Roman" w:hAnsi="Courier New" w:cs="Courier New"/>
            <w:color w:val="660099"/>
            <w:sz w:val="20"/>
            <w:szCs w:val="20"/>
            <w:lang w:val="en-GB" w:eastAsia="es-ES"/>
            <w:rPrChange w:id="534" w:author="jbustos.lestonnac@gmail.com" w:date="2020-06-05T18:01:00Z">
              <w:rPr>
                <w:rFonts w:ascii="Courier New" w:eastAsia="Times New Roman" w:hAnsi="Courier New" w:cs="Courier New"/>
                <w:color w:val="660099"/>
                <w:sz w:val="20"/>
                <w:szCs w:val="20"/>
                <w:lang w:val="es-ES" w:eastAsia="es-ES"/>
              </w:rPr>
            </w:rPrChange>
          </w:rPr>
          <w:t>encoding</w:t>
        </w:r>
        <w:r w:rsidRPr="00315A3C">
          <w:rPr>
            <w:rFonts w:ascii="Courier New" w:eastAsia="Times New Roman" w:hAnsi="Courier New" w:cs="Courier New"/>
            <w:color w:val="000000"/>
            <w:sz w:val="20"/>
            <w:szCs w:val="20"/>
            <w:lang w:val="en-GB" w:eastAsia="es-ES"/>
            <w:rPrChange w:id="535"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536" w:author="jbustos.lestonnac@gmail.com" w:date="2020-06-05T18:01:00Z">
              <w:rPr>
                <w:rFonts w:ascii="Courier New" w:eastAsia="Times New Roman" w:hAnsi="Courier New" w:cs="Courier New"/>
                <w:b/>
                <w:bCs/>
                <w:color w:val="008000"/>
                <w:sz w:val="20"/>
                <w:szCs w:val="20"/>
                <w:lang w:val="es-ES" w:eastAsia="es-ES"/>
              </w:rPr>
            </w:rPrChange>
          </w:rPr>
          <w:t>'latin-1'</w:t>
        </w:r>
        <w:r w:rsidRPr="00315A3C">
          <w:rPr>
            <w:rFonts w:ascii="Courier New" w:eastAsia="Times New Roman" w:hAnsi="Courier New" w:cs="Courier New"/>
            <w:color w:val="000000"/>
            <w:sz w:val="20"/>
            <w:szCs w:val="20"/>
            <w:lang w:val="en-GB" w:eastAsia="es-ES"/>
            <w:rPrChange w:id="53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3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3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40" w:author="jbustos.lestonnac@gmail.com" w:date="2020-06-05T18:01:00Z">
              <w:rPr>
                <w:rFonts w:ascii="Courier New" w:eastAsia="Times New Roman" w:hAnsi="Courier New" w:cs="Courier New"/>
                <w:i/>
                <w:iCs/>
                <w:color w:val="808080"/>
                <w:sz w:val="20"/>
                <w:szCs w:val="20"/>
                <w:lang w:val="es-ES" w:eastAsia="es-ES"/>
              </w:rPr>
            </w:rPrChange>
          </w:rPr>
          <w:t xml:space="preserve"># Procesado de datos. </w:t>
        </w:r>
        <w:r w:rsidRPr="00315A3C">
          <w:rPr>
            <w:rFonts w:ascii="Courier New" w:eastAsia="Times New Roman" w:hAnsi="Courier New" w:cs="Courier New"/>
            <w:i/>
            <w:iCs/>
            <w:color w:val="808080"/>
            <w:sz w:val="20"/>
            <w:szCs w:val="20"/>
            <w:lang w:val="es-ES" w:eastAsia="es-ES"/>
          </w:rPr>
          <w:t>Se descartan las tipologías de empresa X, Y, Z y nos quedamos con la información de europa.</w:t>
        </w:r>
        <w:r w:rsidRPr="00315A3C">
          <w:rPr>
            <w:rFonts w:ascii="Courier New" w:eastAsia="Times New Roman" w:hAnsi="Courier New" w:cs="Courier New"/>
            <w:i/>
            <w:iCs/>
            <w:color w:val="808080"/>
            <w:sz w:val="20"/>
            <w:szCs w:val="20"/>
            <w:lang w:val="es-ES" w:eastAsia="es-ES"/>
          </w:rPr>
          <w:br/>
          <w:t># Adicionalmente, seleccionamos los datos de las distintas tipologías de ataque juntamente con el tipo de empresa.</w:t>
        </w:r>
        <w:r w:rsidRPr="00315A3C">
          <w:rPr>
            <w:rFonts w:ascii="Courier New" w:eastAsia="Times New Roman" w:hAnsi="Courier New" w:cs="Courier New"/>
            <w:i/>
            <w:iCs/>
            <w:color w:val="808080"/>
            <w:sz w:val="20"/>
            <w:szCs w:val="20"/>
            <w:lang w:val="es-ES" w:eastAsia="es-ES"/>
          </w:rPr>
          <w:br/>
          <w:t># Por último, a través de melt concatenamos los valores de las tipologías de ataque en una única columna.</w:t>
        </w:r>
        <w:r w:rsidRPr="00315A3C">
          <w:rPr>
            <w:rFonts w:ascii="Courier New" w:eastAsia="Times New Roman" w:hAnsi="Courier New" w:cs="Courier New"/>
            <w:i/>
            <w:iCs/>
            <w:color w:val="808080"/>
            <w:sz w:val="20"/>
            <w:szCs w:val="20"/>
            <w:lang w:val="es-ES" w:eastAsia="es-ES"/>
          </w:rPr>
          <w:br/>
        </w:r>
        <w:r w:rsidRPr="00315A3C">
          <w:rPr>
            <w:rFonts w:ascii="Courier New" w:eastAsia="Times New Roman" w:hAnsi="Courier New" w:cs="Courier New"/>
            <w:color w:val="000000"/>
            <w:sz w:val="20"/>
            <w:szCs w:val="20"/>
            <w:lang w:val="es-ES" w:eastAsia="es-ES"/>
          </w:rPr>
          <w:t>df_test_model &lt;- df_test[!(df_test$</w:t>
        </w:r>
        <w:r w:rsidRPr="00315A3C">
          <w:rPr>
            <w:rFonts w:ascii="Courier New" w:eastAsia="Times New Roman" w:hAnsi="Courier New" w:cs="Courier New"/>
            <w:b/>
            <w:bCs/>
            <w:color w:val="660E7A"/>
            <w:sz w:val="20"/>
            <w:szCs w:val="20"/>
            <w:lang w:val="es-ES" w:eastAsia="es-ES"/>
          </w:rPr>
          <w:t xml:space="preserve">Code_target_class </w:t>
        </w:r>
        <w:r w:rsidRPr="00315A3C">
          <w:rPr>
            <w:rFonts w:ascii="Courier New" w:eastAsia="Times New Roman" w:hAnsi="Courier New" w:cs="Courier New"/>
            <w:color w:val="000000"/>
            <w:sz w:val="20"/>
            <w:szCs w:val="20"/>
            <w:lang w:val="es-ES" w:eastAsia="es-ES"/>
          </w:rPr>
          <w:t xml:space="preserve">%in% </w:t>
        </w:r>
        <w:r w:rsidRPr="00315A3C">
          <w:rPr>
            <w:rFonts w:ascii="Courier New" w:eastAsia="Times New Roman" w:hAnsi="Courier New" w:cs="Courier New"/>
            <w:i/>
            <w:iCs/>
            <w:color w:val="000000"/>
            <w:sz w:val="20"/>
            <w:szCs w:val="20"/>
            <w:lang w:val="es-ES" w:eastAsia="es-ES"/>
          </w:rPr>
          <w:t>c</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Z'</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Y'</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X'</w:t>
        </w:r>
        <w:r w:rsidRPr="00315A3C">
          <w:rPr>
            <w:rFonts w:ascii="Courier New" w:eastAsia="Times New Roman" w:hAnsi="Courier New" w:cs="Courier New"/>
            <w:color w:val="000000"/>
            <w:sz w:val="20"/>
            <w:szCs w:val="20"/>
            <w:lang w:val="es-ES" w:eastAsia="es-ES"/>
          </w:rPr>
          <w:t>)) &amp; (df_test$</w:t>
        </w:r>
        <w:r w:rsidRPr="00315A3C">
          <w:rPr>
            <w:rFonts w:ascii="Courier New" w:eastAsia="Times New Roman" w:hAnsi="Courier New" w:cs="Courier New"/>
            <w:b/>
            <w:bCs/>
            <w:color w:val="660E7A"/>
            <w:sz w:val="20"/>
            <w:szCs w:val="20"/>
            <w:lang w:val="es-ES" w:eastAsia="es-ES"/>
          </w:rPr>
          <w:t xml:space="preserve">Continent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Europa'</w:t>
        </w:r>
        <w:r w:rsidRPr="00315A3C">
          <w:rPr>
            <w:rFonts w:ascii="Courier New" w:eastAsia="Times New Roman" w:hAnsi="Courier New" w:cs="Courier New"/>
            <w:color w:val="000000"/>
            <w:sz w:val="20"/>
            <w:szCs w:val="20"/>
            <w:lang w:val="es-ES" w:eastAsia="es-ES"/>
          </w:rPr>
          <w:t>),] %&gt;%</w:t>
        </w:r>
        <w:r w:rsidRPr="00315A3C">
          <w:rPr>
            <w:rFonts w:ascii="Courier New" w:eastAsia="Times New Roman" w:hAnsi="Courier New" w:cs="Courier New"/>
            <w:color w:val="000000"/>
            <w:sz w:val="20"/>
            <w:szCs w:val="20"/>
            <w:lang w:val="es-ES" w:eastAsia="es-ES"/>
          </w:rPr>
          <w:br/>
          <w:t xml:space="preserve">  </w:t>
        </w:r>
        <w:r w:rsidRPr="00315A3C">
          <w:rPr>
            <w:rFonts w:ascii="Courier New" w:eastAsia="Times New Roman" w:hAnsi="Courier New" w:cs="Courier New"/>
            <w:i/>
            <w:iCs/>
            <w:color w:val="000000"/>
            <w:sz w:val="20"/>
            <w:szCs w:val="20"/>
            <w:lang w:val="es-ES" w:eastAsia="es-ES"/>
          </w:rPr>
          <w:t>select</w:t>
        </w:r>
        <w:r w:rsidRPr="00315A3C">
          <w:rPr>
            <w:rFonts w:ascii="Courier New" w:eastAsia="Times New Roman" w:hAnsi="Courier New" w:cs="Courier New"/>
            <w:color w:val="000000"/>
            <w:sz w:val="20"/>
            <w:szCs w:val="20"/>
            <w:lang w:val="es-ES" w:eastAsia="es-ES"/>
          </w:rPr>
          <w:t>(Code_target_class, Code_attack_class_CW, Code_attack_class_CE, Code_attack_class_CC, Code_attack_class_H)  %&gt;%</w:t>
        </w:r>
        <w:r w:rsidRPr="00315A3C">
          <w:rPr>
            <w:rFonts w:ascii="Courier New" w:eastAsia="Times New Roman" w:hAnsi="Courier New" w:cs="Courier New"/>
            <w:color w:val="000000"/>
            <w:sz w:val="20"/>
            <w:szCs w:val="20"/>
            <w:lang w:val="es-ES" w:eastAsia="es-ES"/>
          </w:rPr>
          <w:br/>
          <w:t xml:space="preserve">  </w:t>
        </w:r>
        <w:r w:rsidRPr="00315A3C">
          <w:rPr>
            <w:rFonts w:ascii="Courier New" w:eastAsia="Times New Roman" w:hAnsi="Courier New" w:cs="Courier New"/>
            <w:i/>
            <w:iCs/>
            <w:color w:val="000000"/>
            <w:sz w:val="20"/>
            <w:szCs w:val="20"/>
            <w:lang w:val="es-ES" w:eastAsia="es-ES"/>
          </w:rPr>
          <w:t>melt</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660099"/>
            <w:sz w:val="20"/>
            <w:szCs w:val="20"/>
            <w:lang w:val="es-ES" w:eastAsia="es-ES"/>
          </w:rPr>
          <w:t xml:space="preserve">valu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NumeroAtaques'</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660099"/>
            <w:sz w:val="20"/>
            <w:szCs w:val="20"/>
            <w:lang w:val="es-ES" w:eastAsia="es-ES"/>
          </w:rPr>
          <w:t xml:space="preserve">variabl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CodigoAtaque'</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i/>
            <w:iCs/>
            <w:color w:val="808080"/>
            <w:sz w:val="20"/>
            <w:szCs w:val="20"/>
            <w:lang w:val="es-ES" w:eastAsia="es-ES"/>
          </w:rPr>
          <w:t># Eliminamos aquellos registros con 0 números de ataque, ya que simbolizará que no se ha producido dicha categoria de ataque</w:t>
        </w:r>
        <w:r w:rsidRPr="00315A3C">
          <w:rPr>
            <w:rFonts w:ascii="Courier New" w:eastAsia="Times New Roman" w:hAnsi="Courier New" w:cs="Courier New"/>
            <w:i/>
            <w:iCs/>
            <w:color w:val="808080"/>
            <w:sz w:val="20"/>
            <w:szCs w:val="20"/>
            <w:lang w:val="es-ES" w:eastAsia="es-ES"/>
          </w:rPr>
          <w:br/>
        </w:r>
        <w:r w:rsidRPr="00315A3C">
          <w:rPr>
            <w:rFonts w:ascii="Courier New" w:eastAsia="Times New Roman" w:hAnsi="Courier New" w:cs="Courier New"/>
            <w:color w:val="000000"/>
            <w:sz w:val="20"/>
            <w:szCs w:val="20"/>
            <w:lang w:val="es-ES" w:eastAsia="es-ES"/>
          </w:rPr>
          <w:t>df_test_model_filtered &lt;- df_test_model[df_test_model$</w:t>
        </w:r>
        <w:r w:rsidRPr="00315A3C">
          <w:rPr>
            <w:rFonts w:ascii="Courier New" w:eastAsia="Times New Roman" w:hAnsi="Courier New" w:cs="Courier New"/>
            <w:b/>
            <w:bCs/>
            <w:color w:val="660E7A"/>
            <w:sz w:val="20"/>
            <w:szCs w:val="20"/>
            <w:lang w:val="es-ES" w:eastAsia="es-ES"/>
          </w:rPr>
          <w:t xml:space="preserve">NumeroAtaques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0000FF"/>
            <w:sz w:val="20"/>
            <w:szCs w:val="20"/>
            <w:lang w:val="en-GB" w:eastAsia="es-ES"/>
            <w:rPrChange w:id="541"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542"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43"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44"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45" w:author="jbustos.lestonnac@gmail.com" w:date="2020-06-05T18:01:00Z">
              <w:rPr>
                <w:rFonts w:ascii="Courier New" w:eastAsia="Times New Roman" w:hAnsi="Courier New" w:cs="Courier New"/>
                <w:i/>
                <w:iCs/>
                <w:color w:val="808080"/>
                <w:sz w:val="20"/>
                <w:szCs w:val="20"/>
                <w:lang w:val="es-ES" w:eastAsia="es-ES"/>
              </w:rPr>
            </w:rPrChange>
          </w:rPr>
          <w:t># En función del número de ataques, repetiremos los registros n veces.</w:t>
        </w:r>
        <w:r w:rsidRPr="00315A3C">
          <w:rPr>
            <w:rFonts w:ascii="Courier New" w:eastAsia="Times New Roman" w:hAnsi="Courier New" w:cs="Courier New"/>
            <w:i/>
            <w:iCs/>
            <w:color w:val="808080"/>
            <w:sz w:val="20"/>
            <w:szCs w:val="20"/>
            <w:lang w:val="en-GB" w:eastAsia="es-ES"/>
            <w:rPrChange w:id="546" w:author="jbustos.lestonnac@gmail.com" w:date="2020-06-05T18:01:00Z">
              <w:rPr>
                <w:rFonts w:ascii="Courier New" w:eastAsia="Times New Roman" w:hAnsi="Courier New" w:cs="Courier New"/>
                <w:i/>
                <w:iCs/>
                <w:color w:val="808080"/>
                <w:sz w:val="20"/>
                <w:szCs w:val="20"/>
                <w:lang w:val="es-ES" w:eastAsia="es-ES"/>
              </w:rPr>
            </w:rPrChange>
          </w:rPr>
          <w:br/>
        </w:r>
        <w:r w:rsidRPr="00315A3C">
          <w:rPr>
            <w:rFonts w:ascii="Courier New" w:eastAsia="Times New Roman" w:hAnsi="Courier New" w:cs="Courier New"/>
            <w:color w:val="000000"/>
            <w:sz w:val="20"/>
            <w:szCs w:val="20"/>
            <w:lang w:val="en-GB" w:eastAsia="es-ES"/>
            <w:rPrChange w:id="547" w:author="jbustos.lestonnac@gmail.com" w:date="2020-06-05T18:01:00Z">
              <w:rPr>
                <w:rFonts w:ascii="Courier New" w:eastAsia="Times New Roman" w:hAnsi="Courier New" w:cs="Courier New"/>
                <w:color w:val="000000"/>
                <w:sz w:val="20"/>
                <w:szCs w:val="20"/>
                <w:lang w:val="es-ES" w:eastAsia="es-ES"/>
              </w:rPr>
            </w:rPrChange>
          </w:rPr>
          <w:t xml:space="preserve">df_test_final &lt;- </w:t>
        </w:r>
        <w:r w:rsidRPr="00315A3C">
          <w:rPr>
            <w:rFonts w:ascii="Courier New" w:eastAsia="Times New Roman" w:hAnsi="Courier New" w:cs="Courier New"/>
            <w:i/>
            <w:iCs/>
            <w:color w:val="000000"/>
            <w:sz w:val="20"/>
            <w:szCs w:val="20"/>
            <w:lang w:val="en-GB" w:eastAsia="es-ES"/>
            <w:rPrChange w:id="548" w:author="jbustos.lestonnac@gmail.com" w:date="2020-06-05T18:01:00Z">
              <w:rPr>
                <w:rFonts w:ascii="Courier New" w:eastAsia="Times New Roman" w:hAnsi="Courier New" w:cs="Courier New"/>
                <w:i/>
                <w:iCs/>
                <w:color w:val="000000"/>
                <w:sz w:val="20"/>
                <w:szCs w:val="20"/>
                <w:lang w:val="es-ES" w:eastAsia="es-ES"/>
              </w:rPr>
            </w:rPrChange>
          </w:rPr>
          <w:t>as.data.frame</w:t>
        </w:r>
        <w:r w:rsidRPr="00315A3C">
          <w:rPr>
            <w:rFonts w:ascii="Courier New" w:eastAsia="Times New Roman" w:hAnsi="Courier New" w:cs="Courier New"/>
            <w:color w:val="000000"/>
            <w:sz w:val="20"/>
            <w:szCs w:val="20"/>
            <w:lang w:val="en-GB" w:eastAsia="es-ES"/>
            <w:rPrChange w:id="54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i/>
            <w:iCs/>
            <w:color w:val="000000"/>
            <w:sz w:val="20"/>
            <w:szCs w:val="20"/>
            <w:lang w:val="en-GB" w:eastAsia="es-ES"/>
            <w:rPrChange w:id="550" w:author="jbustos.lestonnac@gmail.com" w:date="2020-06-05T18:01:00Z">
              <w:rPr>
                <w:rFonts w:ascii="Courier New" w:eastAsia="Times New Roman" w:hAnsi="Courier New" w:cs="Courier New"/>
                <w:i/>
                <w:iCs/>
                <w:color w:val="000000"/>
                <w:sz w:val="20"/>
                <w:szCs w:val="20"/>
                <w:lang w:val="es-ES" w:eastAsia="es-ES"/>
              </w:rPr>
            </w:rPrChange>
          </w:rPr>
          <w:t>lapply</w:t>
        </w:r>
        <w:r w:rsidRPr="00315A3C">
          <w:rPr>
            <w:rFonts w:ascii="Courier New" w:eastAsia="Times New Roman" w:hAnsi="Courier New" w:cs="Courier New"/>
            <w:color w:val="000000"/>
            <w:sz w:val="20"/>
            <w:szCs w:val="20"/>
            <w:lang w:val="en-GB" w:eastAsia="es-ES"/>
            <w:rPrChange w:id="551" w:author="jbustos.lestonnac@gmail.com" w:date="2020-06-05T18:01:00Z">
              <w:rPr>
                <w:rFonts w:ascii="Courier New" w:eastAsia="Times New Roman" w:hAnsi="Courier New" w:cs="Courier New"/>
                <w:color w:val="000000"/>
                <w:sz w:val="20"/>
                <w:szCs w:val="20"/>
                <w:lang w:val="es-ES" w:eastAsia="es-ES"/>
              </w:rPr>
            </w:rPrChange>
          </w:rPr>
          <w:t>(df_test_model_filtered, rep, df_test_model_filtered$</w:t>
        </w:r>
        <w:r w:rsidRPr="00315A3C">
          <w:rPr>
            <w:rFonts w:ascii="Courier New" w:eastAsia="Times New Roman" w:hAnsi="Courier New" w:cs="Courier New"/>
            <w:b/>
            <w:bCs/>
            <w:color w:val="660E7A"/>
            <w:sz w:val="20"/>
            <w:szCs w:val="20"/>
            <w:lang w:val="en-GB" w:eastAsia="es-ES"/>
            <w:rPrChange w:id="552" w:author="jbustos.lestonnac@gmail.com" w:date="2020-06-05T18:01:00Z">
              <w:rPr>
                <w:rFonts w:ascii="Courier New" w:eastAsia="Times New Roman" w:hAnsi="Courier New" w:cs="Courier New"/>
                <w:b/>
                <w:bCs/>
                <w:color w:val="660E7A"/>
                <w:sz w:val="20"/>
                <w:szCs w:val="20"/>
                <w:lang w:val="es-ES" w:eastAsia="es-ES"/>
              </w:rPr>
            </w:rPrChange>
          </w:rPr>
          <w:t>NumeroAtaques</w:t>
        </w:r>
        <w:r w:rsidRPr="00315A3C">
          <w:rPr>
            <w:rFonts w:ascii="Courier New" w:eastAsia="Times New Roman" w:hAnsi="Courier New" w:cs="Courier New"/>
            <w:color w:val="000000"/>
            <w:sz w:val="20"/>
            <w:szCs w:val="20"/>
            <w:lang w:val="en-GB" w:eastAsia="es-ES"/>
            <w:rPrChange w:id="553"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54"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55"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56" w:author="jbustos.lestonnac@gmail.com" w:date="2020-06-05T18:01:00Z">
              <w:rPr>
                <w:rFonts w:ascii="Courier New" w:eastAsia="Times New Roman" w:hAnsi="Courier New" w:cs="Courier New"/>
                <w:i/>
                <w:iCs/>
                <w:color w:val="808080"/>
                <w:sz w:val="20"/>
                <w:szCs w:val="20"/>
                <w:lang w:val="es-ES" w:eastAsia="es-ES"/>
              </w:rPr>
            </w:rPrChange>
          </w:rPr>
          <w:t># Codificación de la variable Attacked.</w:t>
        </w:r>
        <w:r w:rsidRPr="00315A3C">
          <w:rPr>
            <w:rFonts w:ascii="Courier New" w:eastAsia="Times New Roman" w:hAnsi="Courier New" w:cs="Courier New"/>
            <w:i/>
            <w:iCs/>
            <w:color w:val="808080"/>
            <w:sz w:val="20"/>
            <w:szCs w:val="20"/>
            <w:lang w:val="en-GB" w:eastAsia="es-ES"/>
            <w:rPrChange w:id="557" w:author="jbustos.lestonnac@gmail.com" w:date="2020-06-05T18:01:00Z">
              <w:rPr>
                <w:rFonts w:ascii="Courier New" w:eastAsia="Times New Roman" w:hAnsi="Courier New" w:cs="Courier New"/>
                <w:i/>
                <w:iCs/>
                <w:color w:val="808080"/>
                <w:sz w:val="20"/>
                <w:szCs w:val="20"/>
                <w:lang w:val="es-ES" w:eastAsia="es-ES"/>
              </w:rPr>
            </w:rPrChange>
          </w:rPr>
          <w:br/>
        </w:r>
        <w:r w:rsidRPr="00315A3C">
          <w:rPr>
            <w:rFonts w:ascii="Courier New" w:eastAsia="Times New Roman" w:hAnsi="Courier New" w:cs="Courier New"/>
            <w:color w:val="000000"/>
            <w:sz w:val="20"/>
            <w:szCs w:val="20"/>
            <w:lang w:val="en-GB" w:eastAsia="es-ES"/>
            <w:rPrChange w:id="558"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59" w:author="jbustos.lestonnac@gmail.com" w:date="2020-06-05T18:01:00Z">
              <w:rPr>
                <w:rFonts w:ascii="Courier New" w:eastAsia="Times New Roman" w:hAnsi="Courier New" w:cs="Courier New"/>
                <w:b/>
                <w:bCs/>
                <w:color w:val="660E7A"/>
                <w:sz w:val="20"/>
                <w:szCs w:val="20"/>
                <w:lang w:val="es-ES" w:eastAsia="es-ES"/>
              </w:rPr>
            </w:rPrChange>
          </w:rPr>
          <w:t xml:space="preserve">Attacked </w:t>
        </w:r>
        <w:r w:rsidRPr="00315A3C">
          <w:rPr>
            <w:rFonts w:ascii="Courier New" w:eastAsia="Times New Roman" w:hAnsi="Courier New" w:cs="Courier New"/>
            <w:color w:val="000000"/>
            <w:sz w:val="20"/>
            <w:szCs w:val="20"/>
            <w:lang w:val="en-GB" w:eastAsia="es-ES"/>
            <w:rPrChange w:id="560" w:author="jbustos.lestonnac@gmail.com" w:date="2020-06-05T18:01:00Z">
              <w:rPr>
                <w:rFonts w:ascii="Courier New" w:eastAsia="Times New Roman" w:hAnsi="Courier New" w:cs="Courier New"/>
                <w:color w:val="000000"/>
                <w:sz w:val="20"/>
                <w:szCs w:val="20"/>
                <w:lang w:val="es-ES" w:eastAsia="es-ES"/>
              </w:rPr>
            </w:rPrChange>
          </w:rPr>
          <w:t xml:space="preserve">&lt;- </w:t>
        </w:r>
        <w:r w:rsidRPr="00315A3C">
          <w:rPr>
            <w:rFonts w:ascii="Courier New" w:eastAsia="Times New Roman" w:hAnsi="Courier New" w:cs="Courier New"/>
            <w:i/>
            <w:iCs/>
            <w:color w:val="000000"/>
            <w:sz w:val="20"/>
            <w:szCs w:val="20"/>
            <w:lang w:val="en-GB" w:eastAsia="es-ES"/>
            <w:rPrChange w:id="561" w:author="jbustos.lestonnac@gmail.com" w:date="2020-06-05T18:01:00Z">
              <w:rPr>
                <w:rFonts w:ascii="Courier New" w:eastAsia="Times New Roman" w:hAnsi="Courier New" w:cs="Courier New"/>
                <w:i/>
                <w:iCs/>
                <w:color w:val="000000"/>
                <w:sz w:val="20"/>
                <w:szCs w:val="20"/>
                <w:lang w:val="es-ES" w:eastAsia="es-ES"/>
              </w:rPr>
            </w:rPrChange>
          </w:rPr>
          <w:t>ifelse</w:t>
        </w:r>
        <w:r w:rsidRPr="00315A3C">
          <w:rPr>
            <w:rFonts w:ascii="Courier New" w:eastAsia="Times New Roman" w:hAnsi="Courier New" w:cs="Courier New"/>
            <w:color w:val="000000"/>
            <w:sz w:val="20"/>
            <w:szCs w:val="20"/>
            <w:lang w:val="en-GB" w:eastAsia="es-ES"/>
            <w:rPrChange w:id="562"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63" w:author="jbustos.lestonnac@gmail.com" w:date="2020-06-05T18:01:00Z">
              <w:rPr>
                <w:rFonts w:ascii="Courier New" w:eastAsia="Times New Roman" w:hAnsi="Courier New" w:cs="Courier New"/>
                <w:b/>
                <w:bCs/>
                <w:color w:val="660E7A"/>
                <w:sz w:val="20"/>
                <w:szCs w:val="20"/>
                <w:lang w:val="es-ES" w:eastAsia="es-ES"/>
              </w:rPr>
            </w:rPrChange>
          </w:rPr>
          <w:t xml:space="preserve">Code_target_class </w:t>
        </w:r>
        <w:r w:rsidRPr="00315A3C">
          <w:rPr>
            <w:rFonts w:ascii="Courier New" w:eastAsia="Times New Roman" w:hAnsi="Courier New" w:cs="Courier New"/>
            <w:color w:val="000000"/>
            <w:sz w:val="20"/>
            <w:szCs w:val="20"/>
            <w:lang w:val="en-GB" w:eastAsia="es-ES"/>
            <w:rPrChange w:id="564"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565" w:author="jbustos.lestonnac@gmail.com" w:date="2020-06-05T18:01:00Z">
              <w:rPr>
                <w:rFonts w:ascii="Courier New" w:eastAsia="Times New Roman" w:hAnsi="Courier New" w:cs="Courier New"/>
                <w:b/>
                <w:bCs/>
                <w:color w:val="008000"/>
                <w:sz w:val="20"/>
                <w:szCs w:val="20"/>
                <w:lang w:val="es-ES" w:eastAsia="es-ES"/>
              </w:rPr>
            </w:rPrChange>
          </w:rPr>
          <w:t>'O'</w:t>
        </w:r>
        <w:r w:rsidRPr="00315A3C">
          <w:rPr>
            <w:rFonts w:ascii="Courier New" w:eastAsia="Times New Roman" w:hAnsi="Courier New" w:cs="Courier New"/>
            <w:color w:val="000000"/>
            <w:sz w:val="20"/>
            <w:szCs w:val="20"/>
            <w:lang w:val="en-GB" w:eastAsia="es-ES"/>
            <w:rPrChange w:id="566"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567"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568"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569"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570"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71"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72"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73" w:author="jbustos.lestonnac@gmail.com" w:date="2020-06-05T18:01:00Z">
              <w:rPr>
                <w:rFonts w:ascii="Courier New" w:eastAsia="Times New Roman" w:hAnsi="Courier New" w:cs="Courier New"/>
                <w:i/>
                <w:iCs/>
                <w:color w:val="808080"/>
                <w:sz w:val="20"/>
                <w:szCs w:val="20"/>
                <w:lang w:val="es-ES" w:eastAsia="es-ES"/>
              </w:rPr>
            </w:rPrChange>
          </w:rPr>
          <w:t># Asignamos CC como nivel de referencia</w:t>
        </w:r>
        <w:r w:rsidRPr="00315A3C">
          <w:rPr>
            <w:rFonts w:ascii="Courier New" w:eastAsia="Times New Roman" w:hAnsi="Courier New" w:cs="Courier New"/>
            <w:i/>
            <w:iCs/>
            <w:color w:val="808080"/>
            <w:sz w:val="20"/>
            <w:szCs w:val="20"/>
            <w:lang w:val="en-GB" w:eastAsia="es-ES"/>
            <w:rPrChange w:id="574" w:author="jbustos.lestonnac@gmail.com" w:date="2020-06-05T18:01:00Z">
              <w:rPr>
                <w:rFonts w:ascii="Courier New" w:eastAsia="Times New Roman" w:hAnsi="Courier New" w:cs="Courier New"/>
                <w:i/>
                <w:iCs/>
                <w:color w:val="808080"/>
                <w:sz w:val="20"/>
                <w:szCs w:val="20"/>
                <w:lang w:val="es-ES" w:eastAsia="es-ES"/>
              </w:rPr>
            </w:rPrChange>
          </w:rPr>
          <w:br/>
        </w:r>
        <w:r w:rsidRPr="00315A3C">
          <w:rPr>
            <w:rFonts w:ascii="Courier New" w:eastAsia="Times New Roman" w:hAnsi="Courier New" w:cs="Courier New"/>
            <w:color w:val="000000"/>
            <w:sz w:val="20"/>
            <w:szCs w:val="20"/>
            <w:lang w:val="en-GB" w:eastAsia="es-ES"/>
            <w:rPrChange w:id="575"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76" w:author="jbustos.lestonnac@gmail.com" w:date="2020-06-05T18:01:00Z">
              <w:rPr>
                <w:rFonts w:ascii="Courier New" w:eastAsia="Times New Roman" w:hAnsi="Courier New" w:cs="Courier New"/>
                <w:b/>
                <w:bCs/>
                <w:color w:val="660E7A"/>
                <w:sz w:val="20"/>
                <w:szCs w:val="20"/>
                <w:lang w:val="es-ES" w:eastAsia="es-ES"/>
              </w:rPr>
            </w:rPrChange>
          </w:rPr>
          <w:t xml:space="preserve">CodigoAtaque </w:t>
        </w:r>
        <w:r w:rsidRPr="00315A3C">
          <w:rPr>
            <w:rFonts w:ascii="Courier New" w:eastAsia="Times New Roman" w:hAnsi="Courier New" w:cs="Courier New"/>
            <w:color w:val="000000"/>
            <w:sz w:val="20"/>
            <w:szCs w:val="20"/>
            <w:lang w:val="en-GB" w:eastAsia="es-ES"/>
            <w:rPrChange w:id="577" w:author="jbustos.lestonnac@gmail.com" w:date="2020-06-05T18:01:00Z">
              <w:rPr>
                <w:rFonts w:ascii="Courier New" w:eastAsia="Times New Roman" w:hAnsi="Courier New" w:cs="Courier New"/>
                <w:color w:val="000000"/>
                <w:sz w:val="20"/>
                <w:szCs w:val="20"/>
                <w:lang w:val="es-ES" w:eastAsia="es-ES"/>
              </w:rPr>
            </w:rPrChange>
          </w:rPr>
          <w:t xml:space="preserve">&lt;- </w:t>
        </w:r>
        <w:r w:rsidRPr="00315A3C">
          <w:rPr>
            <w:rFonts w:ascii="Courier New" w:eastAsia="Times New Roman" w:hAnsi="Courier New" w:cs="Courier New"/>
            <w:i/>
            <w:iCs/>
            <w:color w:val="000000"/>
            <w:sz w:val="20"/>
            <w:szCs w:val="20"/>
            <w:lang w:val="en-GB" w:eastAsia="es-ES"/>
            <w:rPrChange w:id="578" w:author="jbustos.lestonnac@gmail.com" w:date="2020-06-05T18:01:00Z">
              <w:rPr>
                <w:rFonts w:ascii="Courier New" w:eastAsia="Times New Roman" w:hAnsi="Courier New" w:cs="Courier New"/>
                <w:i/>
                <w:iCs/>
                <w:color w:val="000000"/>
                <w:sz w:val="20"/>
                <w:szCs w:val="20"/>
                <w:lang w:val="es-ES" w:eastAsia="es-ES"/>
              </w:rPr>
            </w:rPrChange>
          </w:rPr>
          <w:t>relevel</w:t>
        </w:r>
        <w:r w:rsidRPr="00315A3C">
          <w:rPr>
            <w:rFonts w:ascii="Courier New" w:eastAsia="Times New Roman" w:hAnsi="Courier New" w:cs="Courier New"/>
            <w:color w:val="000000"/>
            <w:sz w:val="20"/>
            <w:szCs w:val="20"/>
            <w:lang w:val="en-GB" w:eastAsia="es-ES"/>
            <w:rPrChange w:id="579"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80" w:author="jbustos.lestonnac@gmail.com" w:date="2020-06-05T18:01:00Z">
              <w:rPr>
                <w:rFonts w:ascii="Courier New" w:eastAsia="Times New Roman" w:hAnsi="Courier New" w:cs="Courier New"/>
                <w:b/>
                <w:bCs/>
                <w:color w:val="660E7A"/>
                <w:sz w:val="20"/>
                <w:szCs w:val="20"/>
                <w:lang w:val="es-ES" w:eastAsia="es-ES"/>
              </w:rPr>
            </w:rPrChange>
          </w:rPr>
          <w:t>CodigoAtaque</w:t>
        </w:r>
        <w:r w:rsidRPr="00315A3C">
          <w:rPr>
            <w:rFonts w:ascii="Courier New" w:eastAsia="Times New Roman" w:hAnsi="Courier New" w:cs="Courier New"/>
            <w:color w:val="000000"/>
            <w:sz w:val="20"/>
            <w:szCs w:val="20"/>
            <w:lang w:val="en-GB" w:eastAsia="es-ES"/>
            <w:rPrChange w:id="581"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82" w:author="jbustos.lestonnac@gmail.com" w:date="2020-06-05T18:01:00Z">
              <w:rPr>
                <w:rFonts w:ascii="Courier New" w:eastAsia="Times New Roman" w:hAnsi="Courier New" w:cs="Courier New"/>
                <w:color w:val="660099"/>
                <w:sz w:val="20"/>
                <w:szCs w:val="20"/>
                <w:lang w:val="es-ES" w:eastAsia="es-ES"/>
              </w:rPr>
            </w:rPrChange>
          </w:rPr>
          <w:t>ref</w:t>
        </w:r>
        <w:r w:rsidRPr="00315A3C">
          <w:rPr>
            <w:rFonts w:ascii="Courier New" w:eastAsia="Times New Roman" w:hAnsi="Courier New" w:cs="Courier New"/>
            <w:color w:val="000000"/>
            <w:sz w:val="20"/>
            <w:szCs w:val="20"/>
            <w:lang w:val="en-GB" w:eastAsia="es-ES"/>
            <w:rPrChange w:id="583"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584" w:author="jbustos.lestonnac@gmail.com" w:date="2020-06-05T18:01:00Z">
              <w:rPr>
                <w:rFonts w:ascii="Courier New" w:eastAsia="Times New Roman" w:hAnsi="Courier New" w:cs="Courier New"/>
                <w:b/>
                <w:bCs/>
                <w:color w:val="008000"/>
                <w:sz w:val="20"/>
                <w:szCs w:val="20"/>
                <w:lang w:val="es-ES" w:eastAsia="es-ES"/>
              </w:rPr>
            </w:rPrChange>
          </w:rPr>
          <w:t>'Code_attack_class_CC'</w:t>
        </w:r>
        <w:r w:rsidRPr="00315A3C">
          <w:rPr>
            <w:rFonts w:ascii="Courier New" w:eastAsia="Times New Roman" w:hAnsi="Courier New" w:cs="Courier New"/>
            <w:color w:val="000000"/>
            <w:sz w:val="20"/>
            <w:szCs w:val="20"/>
            <w:lang w:val="en-GB" w:eastAsia="es-ES"/>
            <w:rPrChange w:id="585"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86"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87"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8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89" w:author="jbustos.lestonnac@gmail.com" w:date="2020-06-05T18:01:00Z">
              <w:rPr>
                <w:rFonts w:ascii="Courier New" w:eastAsia="Times New Roman" w:hAnsi="Courier New" w:cs="Courier New"/>
                <w:i/>
                <w:iCs/>
                <w:color w:val="808080"/>
                <w:sz w:val="20"/>
                <w:szCs w:val="20"/>
                <w:lang w:val="es-ES" w:eastAsia="es-ES"/>
              </w:rPr>
            </w:rPrChange>
          </w:rPr>
          <w:t># Creación del gráfico ROC</w:t>
        </w:r>
        <w:r w:rsidRPr="00315A3C">
          <w:rPr>
            <w:rFonts w:ascii="Courier New" w:eastAsia="Times New Roman" w:hAnsi="Courier New" w:cs="Courier New"/>
            <w:i/>
            <w:iCs/>
            <w:color w:val="808080"/>
            <w:sz w:val="20"/>
            <w:szCs w:val="20"/>
            <w:lang w:val="en-GB" w:eastAsia="es-ES"/>
            <w:rPrChange w:id="590" w:author="jbustos.lestonnac@gmail.com" w:date="2020-06-05T18:01:00Z">
              <w:rPr>
                <w:rFonts w:ascii="Courier New" w:eastAsia="Times New Roman" w:hAnsi="Courier New" w:cs="Courier New"/>
                <w:i/>
                <w:iCs/>
                <w:color w:val="808080"/>
                <w:sz w:val="20"/>
                <w:szCs w:val="20"/>
                <w:lang w:val="es-ES" w:eastAsia="es-ES"/>
              </w:rPr>
            </w:rPrChange>
          </w:rPr>
          <w:br/>
        </w:r>
        <w:r w:rsidRPr="00315A3C">
          <w:rPr>
            <w:rFonts w:ascii="Courier New" w:eastAsia="Times New Roman" w:hAnsi="Courier New" w:cs="Courier New"/>
            <w:color w:val="000000"/>
            <w:sz w:val="20"/>
            <w:szCs w:val="20"/>
            <w:lang w:val="en-GB" w:eastAsia="es-ES"/>
            <w:rPrChange w:id="591" w:author="jbustos.lestonnac@gmail.com" w:date="2020-06-05T18:01:00Z">
              <w:rPr>
                <w:rFonts w:ascii="Courier New" w:eastAsia="Times New Roman" w:hAnsi="Courier New" w:cs="Courier New"/>
                <w:color w:val="000000"/>
                <w:sz w:val="20"/>
                <w:szCs w:val="20"/>
                <w:lang w:val="es-ES" w:eastAsia="es-ES"/>
              </w:rPr>
            </w:rPrChange>
          </w:rPr>
          <w:t xml:space="preserve">predictions_test &lt;- </w:t>
        </w:r>
        <w:r w:rsidRPr="00315A3C">
          <w:rPr>
            <w:rFonts w:ascii="Courier New" w:eastAsia="Times New Roman" w:hAnsi="Courier New" w:cs="Courier New"/>
            <w:i/>
            <w:iCs/>
            <w:color w:val="000000"/>
            <w:sz w:val="20"/>
            <w:szCs w:val="20"/>
            <w:lang w:val="en-GB" w:eastAsia="es-ES"/>
            <w:rPrChange w:id="592" w:author="jbustos.lestonnac@gmail.com" w:date="2020-06-05T18:01:00Z">
              <w:rPr>
                <w:rFonts w:ascii="Courier New" w:eastAsia="Times New Roman" w:hAnsi="Courier New" w:cs="Courier New"/>
                <w:i/>
                <w:iCs/>
                <w:color w:val="000000"/>
                <w:sz w:val="20"/>
                <w:szCs w:val="20"/>
                <w:lang w:val="es-ES" w:eastAsia="es-ES"/>
              </w:rPr>
            </w:rPrChange>
          </w:rPr>
          <w:t>prediction</w:t>
        </w:r>
        <w:r w:rsidRPr="00315A3C">
          <w:rPr>
            <w:rFonts w:ascii="Courier New" w:eastAsia="Times New Roman" w:hAnsi="Courier New" w:cs="Courier New"/>
            <w:color w:val="000000"/>
            <w:sz w:val="20"/>
            <w:szCs w:val="20"/>
            <w:lang w:val="en-GB" w:eastAsia="es-ES"/>
            <w:rPrChange w:id="593"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i/>
            <w:iCs/>
            <w:color w:val="000000"/>
            <w:sz w:val="20"/>
            <w:szCs w:val="20"/>
            <w:lang w:val="en-GB" w:eastAsia="es-ES"/>
            <w:rPrChange w:id="594" w:author="jbustos.lestonnac@gmail.com" w:date="2020-06-05T18:01:00Z">
              <w:rPr>
                <w:rFonts w:ascii="Courier New" w:eastAsia="Times New Roman" w:hAnsi="Courier New" w:cs="Courier New"/>
                <w:i/>
                <w:iCs/>
                <w:color w:val="000000"/>
                <w:sz w:val="20"/>
                <w:szCs w:val="20"/>
                <w:lang w:val="es-ES" w:eastAsia="es-ES"/>
              </w:rPr>
            </w:rPrChange>
          </w:rPr>
          <w:t>predict</w:t>
        </w:r>
        <w:r w:rsidRPr="00315A3C">
          <w:rPr>
            <w:rFonts w:ascii="Courier New" w:eastAsia="Times New Roman" w:hAnsi="Courier New" w:cs="Courier New"/>
            <w:color w:val="000000"/>
            <w:sz w:val="20"/>
            <w:szCs w:val="20"/>
            <w:lang w:val="en-GB" w:eastAsia="es-ES"/>
            <w:rPrChange w:id="595" w:author="jbustos.lestonnac@gmail.com" w:date="2020-06-05T18:01:00Z">
              <w:rPr>
                <w:rFonts w:ascii="Courier New" w:eastAsia="Times New Roman" w:hAnsi="Courier New" w:cs="Courier New"/>
                <w:color w:val="000000"/>
                <w:sz w:val="20"/>
                <w:szCs w:val="20"/>
                <w:lang w:val="es-ES" w:eastAsia="es-ES"/>
              </w:rPr>
            </w:rPrChange>
          </w:rPr>
          <w:t>(log_model, df_test_final), df_test_final$</w:t>
        </w:r>
        <w:r w:rsidRPr="00315A3C">
          <w:rPr>
            <w:rFonts w:ascii="Courier New" w:eastAsia="Times New Roman" w:hAnsi="Courier New" w:cs="Courier New"/>
            <w:b/>
            <w:bCs/>
            <w:color w:val="660E7A"/>
            <w:sz w:val="20"/>
            <w:szCs w:val="20"/>
            <w:lang w:val="en-GB" w:eastAsia="es-ES"/>
            <w:rPrChange w:id="596" w:author="jbustos.lestonnac@gmail.com" w:date="2020-06-05T18:01:00Z">
              <w:rPr>
                <w:rFonts w:ascii="Courier New" w:eastAsia="Times New Roman" w:hAnsi="Courier New" w:cs="Courier New"/>
                <w:b/>
                <w:bCs/>
                <w:color w:val="660E7A"/>
                <w:sz w:val="20"/>
                <w:szCs w:val="20"/>
                <w:lang w:val="es-ES" w:eastAsia="es-ES"/>
              </w:rPr>
            </w:rPrChange>
          </w:rPr>
          <w:t>Attacked</w:t>
        </w:r>
        <w:r w:rsidRPr="00315A3C">
          <w:rPr>
            <w:rFonts w:ascii="Courier New" w:eastAsia="Times New Roman" w:hAnsi="Courier New" w:cs="Courier New"/>
            <w:color w:val="000000"/>
            <w:sz w:val="20"/>
            <w:szCs w:val="20"/>
            <w:lang w:val="en-GB" w:eastAsia="es-ES"/>
            <w:rPrChange w:id="59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98" w:author="jbustos.lestonnac@gmail.com" w:date="2020-06-05T18:01:00Z">
              <w:rPr>
                <w:rFonts w:ascii="Courier New" w:eastAsia="Times New Roman" w:hAnsi="Courier New" w:cs="Courier New"/>
                <w:color w:val="000000"/>
                <w:sz w:val="20"/>
                <w:szCs w:val="20"/>
                <w:lang w:val="es-ES" w:eastAsia="es-ES"/>
              </w:rPr>
            </w:rPrChange>
          </w:rPr>
          <w:br/>
          <w:t xml:space="preserve">test &lt;- </w:t>
        </w:r>
        <w:r w:rsidRPr="00315A3C">
          <w:rPr>
            <w:rFonts w:ascii="Courier New" w:eastAsia="Times New Roman" w:hAnsi="Courier New" w:cs="Courier New"/>
            <w:i/>
            <w:iCs/>
            <w:color w:val="000000"/>
            <w:sz w:val="20"/>
            <w:szCs w:val="20"/>
            <w:lang w:val="en-GB" w:eastAsia="es-ES"/>
            <w:rPrChange w:id="599" w:author="jbustos.lestonnac@gmail.com" w:date="2020-06-05T18:01:00Z">
              <w:rPr>
                <w:rFonts w:ascii="Courier New" w:eastAsia="Times New Roman" w:hAnsi="Courier New" w:cs="Courier New"/>
                <w:i/>
                <w:iCs/>
                <w:color w:val="000000"/>
                <w:sz w:val="20"/>
                <w:szCs w:val="20"/>
                <w:lang w:val="es-ES" w:eastAsia="es-ES"/>
              </w:rPr>
            </w:rPrChange>
          </w:rPr>
          <w:t>performance</w:t>
        </w:r>
        <w:r w:rsidRPr="00315A3C">
          <w:rPr>
            <w:rFonts w:ascii="Courier New" w:eastAsia="Times New Roman" w:hAnsi="Courier New" w:cs="Courier New"/>
            <w:color w:val="000000"/>
            <w:sz w:val="20"/>
            <w:szCs w:val="20"/>
            <w:lang w:val="en-GB" w:eastAsia="es-ES"/>
            <w:rPrChange w:id="600" w:author="jbustos.lestonnac@gmail.com" w:date="2020-06-05T18:01:00Z">
              <w:rPr>
                <w:rFonts w:ascii="Courier New" w:eastAsia="Times New Roman" w:hAnsi="Courier New" w:cs="Courier New"/>
                <w:color w:val="000000"/>
                <w:sz w:val="20"/>
                <w:szCs w:val="20"/>
                <w:lang w:val="es-ES" w:eastAsia="es-ES"/>
              </w:rPr>
            </w:rPrChange>
          </w:rPr>
          <w:t xml:space="preserve">(predictions, </w:t>
        </w:r>
        <w:r w:rsidRPr="00315A3C">
          <w:rPr>
            <w:rFonts w:ascii="Courier New" w:eastAsia="Times New Roman" w:hAnsi="Courier New" w:cs="Courier New"/>
            <w:b/>
            <w:bCs/>
            <w:color w:val="008000"/>
            <w:sz w:val="20"/>
            <w:szCs w:val="20"/>
            <w:lang w:val="en-GB" w:eastAsia="es-ES"/>
            <w:rPrChange w:id="601" w:author="jbustos.lestonnac@gmail.com" w:date="2020-06-05T18:01:00Z">
              <w:rPr>
                <w:rFonts w:ascii="Courier New" w:eastAsia="Times New Roman" w:hAnsi="Courier New" w:cs="Courier New"/>
                <w:b/>
                <w:bCs/>
                <w:color w:val="008000"/>
                <w:sz w:val="20"/>
                <w:szCs w:val="20"/>
                <w:lang w:val="es-ES" w:eastAsia="es-ES"/>
              </w:rPr>
            </w:rPrChange>
          </w:rPr>
          <w:t>'tpr'</w:t>
        </w:r>
        <w:r w:rsidRPr="00315A3C">
          <w:rPr>
            <w:rFonts w:ascii="Courier New" w:eastAsia="Times New Roman" w:hAnsi="Courier New" w:cs="Courier New"/>
            <w:color w:val="000000"/>
            <w:sz w:val="20"/>
            <w:szCs w:val="20"/>
            <w:lang w:val="en-GB" w:eastAsia="es-ES"/>
            <w:rPrChange w:id="602"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603" w:author="jbustos.lestonnac@gmail.com" w:date="2020-06-05T18:01:00Z">
              <w:rPr>
                <w:rFonts w:ascii="Courier New" w:eastAsia="Times New Roman" w:hAnsi="Courier New" w:cs="Courier New"/>
                <w:b/>
                <w:bCs/>
                <w:color w:val="008000"/>
                <w:sz w:val="20"/>
                <w:szCs w:val="20"/>
                <w:lang w:val="es-ES" w:eastAsia="es-ES"/>
              </w:rPr>
            </w:rPrChange>
          </w:rPr>
          <w:t>'fpr'</w:t>
        </w:r>
        <w:r w:rsidRPr="00315A3C">
          <w:rPr>
            <w:rFonts w:ascii="Courier New" w:eastAsia="Times New Roman" w:hAnsi="Courier New" w:cs="Courier New"/>
            <w:color w:val="000000"/>
            <w:sz w:val="20"/>
            <w:szCs w:val="20"/>
            <w:lang w:val="en-GB" w:eastAsia="es-ES"/>
            <w:rPrChange w:id="604"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05"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000000"/>
            <w:sz w:val="20"/>
            <w:szCs w:val="20"/>
            <w:lang w:val="en-GB" w:eastAsia="es-ES"/>
            <w:rPrChange w:id="606" w:author="jbustos.lestonnac@gmail.com" w:date="2020-06-05T18:01:00Z">
              <w:rPr>
                <w:rFonts w:ascii="Courier New" w:eastAsia="Times New Roman" w:hAnsi="Courier New" w:cs="Courier New"/>
                <w:i/>
                <w:iCs/>
                <w:color w:val="000000"/>
                <w:sz w:val="20"/>
                <w:szCs w:val="20"/>
                <w:lang w:val="es-ES" w:eastAsia="es-ES"/>
              </w:rPr>
            </w:rPrChange>
          </w:rPr>
          <w:lastRenderedPageBreak/>
          <w:t>plot</w:t>
        </w:r>
        <w:r w:rsidRPr="00315A3C">
          <w:rPr>
            <w:rFonts w:ascii="Courier New" w:eastAsia="Times New Roman" w:hAnsi="Courier New" w:cs="Courier New"/>
            <w:color w:val="000000"/>
            <w:sz w:val="20"/>
            <w:szCs w:val="20"/>
            <w:lang w:val="en-GB" w:eastAsia="es-ES"/>
            <w:rPrChange w:id="607" w:author="jbustos.lestonnac@gmail.com" w:date="2020-06-05T18:01:00Z">
              <w:rPr>
                <w:rFonts w:ascii="Courier New" w:eastAsia="Times New Roman" w:hAnsi="Courier New" w:cs="Courier New"/>
                <w:color w:val="000000"/>
                <w:sz w:val="20"/>
                <w:szCs w:val="20"/>
                <w:lang w:val="es-ES" w:eastAsia="es-ES"/>
              </w:rPr>
            </w:rPrChange>
          </w:rPr>
          <w:t>(</w:t>
        </w:r>
      </w:ins>
      <w:ins w:id="608" w:author="jbustos.lestonnac@gmail.com" w:date="2020-06-05T18:05:00Z">
        <w:r w:rsidR="0014400E">
          <w:rPr>
            <w:rFonts w:ascii="Courier New" w:eastAsia="Times New Roman" w:hAnsi="Courier New" w:cs="Courier New"/>
            <w:color w:val="000000"/>
            <w:sz w:val="20"/>
            <w:szCs w:val="20"/>
            <w:lang w:val="en-GB" w:eastAsia="es-ES"/>
          </w:rPr>
          <w:t>predictions_</w:t>
        </w:r>
      </w:ins>
      <w:ins w:id="609" w:author="jbustos.lestonnac@gmail.com" w:date="2020-06-05T18:01:00Z">
        <w:r w:rsidRPr="00315A3C">
          <w:rPr>
            <w:rFonts w:ascii="Courier New" w:eastAsia="Times New Roman" w:hAnsi="Courier New" w:cs="Courier New"/>
            <w:color w:val="000000"/>
            <w:sz w:val="20"/>
            <w:szCs w:val="20"/>
            <w:lang w:val="en-GB" w:eastAsia="es-ES"/>
            <w:rPrChange w:id="610" w:author="jbustos.lestonnac@gmail.com" w:date="2020-06-05T18:01:00Z">
              <w:rPr>
                <w:rFonts w:ascii="Courier New" w:eastAsia="Times New Roman" w:hAnsi="Courier New" w:cs="Courier New"/>
                <w:color w:val="000000"/>
                <w:sz w:val="20"/>
                <w:szCs w:val="20"/>
                <w:lang w:val="es-ES" w:eastAsia="es-ES"/>
              </w:rPr>
            </w:rPrChange>
          </w:rPr>
          <w:t xml:space="preserve">test, </w:t>
        </w:r>
        <w:r w:rsidRPr="00315A3C">
          <w:rPr>
            <w:rFonts w:ascii="Courier New" w:eastAsia="Times New Roman" w:hAnsi="Courier New" w:cs="Courier New"/>
            <w:color w:val="660099"/>
            <w:sz w:val="20"/>
            <w:szCs w:val="20"/>
            <w:lang w:val="en-GB" w:eastAsia="es-ES"/>
            <w:rPrChange w:id="611" w:author="jbustos.lestonnac@gmail.com" w:date="2020-06-05T18:01:00Z">
              <w:rPr>
                <w:rFonts w:ascii="Courier New" w:eastAsia="Times New Roman" w:hAnsi="Courier New" w:cs="Courier New"/>
                <w:color w:val="660099"/>
                <w:sz w:val="20"/>
                <w:szCs w:val="20"/>
                <w:lang w:val="es-ES" w:eastAsia="es-ES"/>
              </w:rPr>
            </w:rPrChange>
          </w:rPr>
          <w:t>colorize</w:t>
        </w:r>
        <w:r w:rsidRPr="00315A3C">
          <w:rPr>
            <w:rFonts w:ascii="Courier New" w:eastAsia="Times New Roman" w:hAnsi="Courier New" w:cs="Courier New"/>
            <w:color w:val="000000"/>
            <w:sz w:val="20"/>
            <w:szCs w:val="20"/>
            <w:lang w:val="en-GB" w:eastAsia="es-ES"/>
            <w:rPrChange w:id="612" w:author="jbustos.lestonnac@gmail.com" w:date="2020-06-05T18:01:00Z">
              <w:rPr>
                <w:rFonts w:ascii="Courier New" w:eastAsia="Times New Roman" w:hAnsi="Courier New" w:cs="Courier New"/>
                <w:color w:val="000000"/>
                <w:sz w:val="20"/>
                <w:szCs w:val="20"/>
                <w:lang w:val="es-ES" w:eastAsia="es-ES"/>
              </w:rPr>
            </w:rPrChange>
          </w:rPr>
          <w:t xml:space="preserve">=T, </w:t>
        </w:r>
        <w:r w:rsidRPr="00315A3C">
          <w:rPr>
            <w:rFonts w:ascii="Courier New" w:eastAsia="Times New Roman" w:hAnsi="Courier New" w:cs="Courier New"/>
            <w:color w:val="660099"/>
            <w:sz w:val="20"/>
            <w:szCs w:val="20"/>
            <w:lang w:val="en-GB" w:eastAsia="es-ES"/>
            <w:rPrChange w:id="613" w:author="jbustos.lestonnac@gmail.com" w:date="2020-06-05T18:01:00Z">
              <w:rPr>
                <w:rFonts w:ascii="Courier New" w:eastAsia="Times New Roman" w:hAnsi="Courier New" w:cs="Courier New"/>
                <w:color w:val="660099"/>
                <w:sz w:val="20"/>
                <w:szCs w:val="20"/>
                <w:lang w:val="es-ES" w:eastAsia="es-ES"/>
              </w:rPr>
            </w:rPrChange>
          </w:rPr>
          <w:t>lwd</w:t>
        </w:r>
        <w:r w:rsidRPr="00315A3C">
          <w:rPr>
            <w:rFonts w:ascii="Courier New" w:eastAsia="Times New Roman" w:hAnsi="Courier New" w:cs="Courier New"/>
            <w:color w:val="000000"/>
            <w:sz w:val="20"/>
            <w:szCs w:val="20"/>
            <w:lang w:val="en-GB" w:eastAsia="es-ES"/>
            <w:rPrChange w:id="614"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15" w:author="jbustos.lestonnac@gmail.com" w:date="2020-06-05T18:01:00Z">
              <w:rPr>
                <w:rFonts w:ascii="Courier New" w:eastAsia="Times New Roman" w:hAnsi="Courier New" w:cs="Courier New"/>
                <w:color w:val="0000FF"/>
                <w:sz w:val="20"/>
                <w:szCs w:val="20"/>
                <w:lang w:val="es-ES" w:eastAsia="es-ES"/>
              </w:rPr>
            </w:rPrChange>
          </w:rPr>
          <w:t>3</w:t>
        </w:r>
        <w:r w:rsidRPr="00315A3C">
          <w:rPr>
            <w:rFonts w:ascii="Courier New" w:eastAsia="Times New Roman" w:hAnsi="Courier New" w:cs="Courier New"/>
            <w:color w:val="000000"/>
            <w:sz w:val="20"/>
            <w:szCs w:val="20"/>
            <w:lang w:val="en-GB" w:eastAsia="es-ES"/>
            <w:rPrChange w:id="616"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17"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000000"/>
            <w:sz w:val="20"/>
            <w:szCs w:val="20"/>
            <w:lang w:val="en-GB" w:eastAsia="es-ES"/>
            <w:rPrChange w:id="618" w:author="jbustos.lestonnac@gmail.com" w:date="2020-06-05T18:01:00Z">
              <w:rPr>
                <w:rFonts w:ascii="Courier New" w:eastAsia="Times New Roman" w:hAnsi="Courier New" w:cs="Courier New"/>
                <w:i/>
                <w:iCs/>
                <w:color w:val="000000"/>
                <w:sz w:val="20"/>
                <w:szCs w:val="20"/>
                <w:lang w:val="es-ES" w:eastAsia="es-ES"/>
              </w:rPr>
            </w:rPrChange>
          </w:rPr>
          <w:t>abline</w:t>
        </w:r>
        <w:r w:rsidRPr="00315A3C">
          <w:rPr>
            <w:rFonts w:ascii="Courier New" w:eastAsia="Times New Roman" w:hAnsi="Courier New" w:cs="Courier New"/>
            <w:color w:val="000000"/>
            <w:sz w:val="20"/>
            <w:szCs w:val="20"/>
            <w:lang w:val="en-GB" w:eastAsia="es-ES"/>
            <w:rPrChange w:id="61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660099"/>
            <w:sz w:val="20"/>
            <w:szCs w:val="20"/>
            <w:lang w:val="en-GB" w:eastAsia="es-ES"/>
            <w:rPrChange w:id="620" w:author="jbustos.lestonnac@gmail.com" w:date="2020-06-05T18:01:00Z">
              <w:rPr>
                <w:rFonts w:ascii="Courier New" w:eastAsia="Times New Roman" w:hAnsi="Courier New" w:cs="Courier New"/>
                <w:color w:val="660099"/>
                <w:sz w:val="20"/>
                <w:szCs w:val="20"/>
                <w:lang w:val="es-ES" w:eastAsia="es-ES"/>
              </w:rPr>
            </w:rPrChange>
          </w:rPr>
          <w:t>a</w:t>
        </w:r>
        <w:r w:rsidRPr="00315A3C">
          <w:rPr>
            <w:rFonts w:ascii="Courier New" w:eastAsia="Times New Roman" w:hAnsi="Courier New" w:cs="Courier New"/>
            <w:color w:val="000000"/>
            <w:sz w:val="20"/>
            <w:szCs w:val="20"/>
            <w:lang w:val="en-GB" w:eastAsia="es-ES"/>
            <w:rPrChange w:id="62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22"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623"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624" w:author="jbustos.lestonnac@gmail.com" w:date="2020-06-05T18:01:00Z">
              <w:rPr>
                <w:rFonts w:ascii="Courier New" w:eastAsia="Times New Roman" w:hAnsi="Courier New" w:cs="Courier New"/>
                <w:color w:val="660099"/>
                <w:sz w:val="20"/>
                <w:szCs w:val="20"/>
                <w:lang w:val="es-ES" w:eastAsia="es-ES"/>
              </w:rPr>
            </w:rPrChange>
          </w:rPr>
          <w:t>b</w:t>
        </w:r>
        <w:r w:rsidRPr="00315A3C">
          <w:rPr>
            <w:rFonts w:ascii="Courier New" w:eastAsia="Times New Roman" w:hAnsi="Courier New" w:cs="Courier New"/>
            <w:color w:val="000000"/>
            <w:sz w:val="20"/>
            <w:szCs w:val="20"/>
            <w:lang w:val="en-GB" w:eastAsia="es-ES"/>
            <w:rPrChange w:id="625"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26"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627" w:author="jbustos.lestonnac@gmail.com" w:date="2020-06-05T18:01:00Z">
              <w:rPr>
                <w:rFonts w:ascii="Courier New" w:eastAsia="Times New Roman" w:hAnsi="Courier New" w:cs="Courier New"/>
                <w:color w:val="000000"/>
                <w:sz w:val="20"/>
                <w:szCs w:val="20"/>
                <w:lang w:val="es-ES" w:eastAsia="es-ES"/>
              </w:rPr>
            </w:rPrChange>
          </w:rPr>
          <w:t>)</w:t>
        </w:r>
      </w:ins>
    </w:p>
    <w:p w14:paraId="0543313E" w14:textId="02143953" w:rsidR="00315A3C" w:rsidRPr="00315A3C" w:rsidRDefault="0014400E" w:rsidP="004F74BC">
      <w:pPr>
        <w:pStyle w:val="Textoindependiente"/>
        <w:rPr>
          <w:lang w:val="en-GB"/>
          <w:rPrChange w:id="628" w:author="jbustos.lestonnac@gmail.com" w:date="2020-06-05T18:01:00Z">
            <w:rPr>
              <w:iCs/>
              <w:lang w:val="es-419"/>
            </w:rPr>
          </w:rPrChange>
        </w:rPr>
      </w:pPr>
      <w:ins w:id="629" w:author="jbustos.lestonnac@gmail.com" w:date="2020-06-05T18:05:00Z">
        <w:r w:rsidRPr="0014400E">
          <w:rPr>
            <w:noProof/>
            <w:lang w:val="es-ES" w:eastAsia="es-ES"/>
          </w:rPr>
          <w:drawing>
            <wp:inline distT="0" distB="0" distL="0" distR="0" wp14:anchorId="5CE7DDDF" wp14:editId="4CD0D167">
              <wp:extent cx="5612130" cy="2101215"/>
              <wp:effectExtent l="0" t="0" r="762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2130" cy="2101215"/>
                      </a:xfrm>
                      <a:prstGeom prst="rect">
                        <a:avLst/>
                      </a:prstGeom>
                    </pic:spPr>
                  </pic:pic>
                </a:graphicData>
              </a:graphic>
            </wp:inline>
          </w:drawing>
        </w:r>
      </w:ins>
    </w:p>
    <w:p w14:paraId="5F094F70" w14:textId="77777777" w:rsidR="0014400E" w:rsidRDefault="0014400E">
      <w:pPr>
        <w:rPr>
          <w:ins w:id="630" w:author="jbustos.lestonnac@gmail.com" w:date="2020-06-05T18:04:00Z"/>
          <w:lang w:val="en-GB"/>
        </w:rPr>
      </w:pPr>
      <w:ins w:id="631" w:author="jbustos.lestonnac@gmail.com" w:date="2020-06-05T18:03:00Z">
        <w:r w:rsidRPr="0014400E">
          <w:rPr>
            <w:noProof/>
            <w:lang w:val="es-ES" w:eastAsia="es-ES"/>
          </w:rPr>
          <w:drawing>
            <wp:inline distT="0" distB="0" distL="0" distR="0" wp14:anchorId="43ABD995" wp14:editId="6D5B1358">
              <wp:extent cx="5612130" cy="928370"/>
              <wp:effectExtent l="0" t="0" r="7620" b="5080"/>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12130" cy="928370"/>
                      </a:xfrm>
                      <a:prstGeom prst="rect">
                        <a:avLst/>
                      </a:prstGeom>
                    </pic:spPr>
                  </pic:pic>
                </a:graphicData>
              </a:graphic>
            </wp:inline>
          </w:drawing>
        </w:r>
      </w:ins>
    </w:p>
    <w:p w14:paraId="474FBF58" w14:textId="77777777" w:rsidR="0014400E" w:rsidRDefault="0014400E" w:rsidP="0014400E">
      <w:pPr>
        <w:pStyle w:val="Textoindependiente"/>
        <w:rPr>
          <w:ins w:id="632" w:author="jbustos.lestonnac@gmail.com" w:date="2020-06-05T18:04:00Z"/>
          <w:iCs/>
          <w:lang w:val="es-419"/>
        </w:rPr>
      </w:pPr>
    </w:p>
    <w:p w14:paraId="3743A7CA" w14:textId="77777777" w:rsidR="00116ABE" w:rsidRDefault="0014400E" w:rsidP="0014400E">
      <w:pPr>
        <w:pStyle w:val="Textoindependiente"/>
        <w:rPr>
          <w:ins w:id="633" w:author="jbustos.lestonnac@gmail.com" w:date="2020-06-05T18:18:00Z"/>
          <w:iCs/>
          <w:lang w:val="es-419"/>
        </w:rPr>
      </w:pPr>
      <w:ins w:id="634" w:author="jbustos.lestonnac@gmail.com" w:date="2020-06-05T18:04:00Z">
        <w:r>
          <w:rPr>
            <w:iCs/>
            <w:lang w:val="es-419"/>
          </w:rPr>
          <w:t>A través de los resultados obtenidos, el valor del área bajo la curva es de 1 consiguiendo predecir todas las muestras del set de test.</w:t>
        </w:r>
      </w:ins>
      <w:ins w:id="635" w:author="jbustos.lestonnac@gmail.com" w:date="2020-06-05T18:06:00Z">
        <w:r>
          <w:rPr>
            <w:iCs/>
            <w:lang w:val="es-419"/>
          </w:rPr>
          <w:t xml:space="preserve"> </w:t>
        </w:r>
      </w:ins>
    </w:p>
    <w:p w14:paraId="49BF90BE" w14:textId="35741BB1" w:rsidR="0014400E" w:rsidRPr="007036E7" w:rsidRDefault="0014400E" w:rsidP="0014400E">
      <w:pPr>
        <w:pStyle w:val="Textoindependiente"/>
        <w:rPr>
          <w:ins w:id="636" w:author="jbustos.lestonnac@gmail.com" w:date="2020-06-05T18:12:00Z"/>
          <w:iCs/>
          <w:lang w:val="es-419"/>
        </w:rPr>
      </w:pPr>
      <w:ins w:id="637" w:author="jbustos.lestonnac@gmail.com" w:date="2020-06-05T18:06:00Z">
        <w:r>
          <w:rPr>
            <w:iCs/>
            <w:lang w:val="es-419"/>
          </w:rPr>
          <w:t>Este resultado</w:t>
        </w:r>
      </w:ins>
      <w:ins w:id="638" w:author="jbustos.lestonnac@gmail.com" w:date="2020-06-05T18:15:00Z">
        <w:r w:rsidR="007036E7">
          <w:rPr>
            <w:iCs/>
            <w:lang w:val="es-419"/>
          </w:rPr>
          <w:t xml:space="preserve"> </w:t>
        </w:r>
      </w:ins>
      <w:ins w:id="639" w:author="jbustos.lestonnac@gmail.com" w:date="2020-06-05T18:06:00Z">
        <w:r>
          <w:rPr>
            <w:iCs/>
            <w:lang w:val="es-419"/>
          </w:rPr>
          <w:t>confuso</w:t>
        </w:r>
      </w:ins>
      <w:ins w:id="640" w:author="jbustos.lestonnac@gmail.com" w:date="2020-06-05T18:15:00Z">
        <w:r w:rsidR="007036E7">
          <w:rPr>
            <w:iCs/>
            <w:lang w:val="es-419"/>
          </w:rPr>
          <w:t>,</w:t>
        </w:r>
      </w:ins>
      <w:ins w:id="641" w:author="jbustos.lestonnac@gmail.com" w:date="2020-06-05T18:06:00Z">
        <w:r>
          <w:rPr>
            <w:iCs/>
            <w:lang w:val="es-419"/>
          </w:rPr>
          <w:t xml:space="preserve"> </w:t>
        </w:r>
      </w:ins>
      <w:ins w:id="642" w:author="jbustos.lestonnac@gmail.com" w:date="2020-06-05T18:15:00Z">
        <w:r w:rsidR="007036E7">
          <w:rPr>
            <w:iCs/>
            <w:lang w:val="es-419"/>
          </w:rPr>
          <w:t xml:space="preserve">en el </w:t>
        </w:r>
      </w:ins>
      <w:ins w:id="643" w:author="jbustos.lestonnac@gmail.com" w:date="2020-06-05T18:06:00Z">
        <w:r>
          <w:rPr>
            <w:iCs/>
            <w:lang w:val="es-419"/>
          </w:rPr>
          <w:t xml:space="preserve">que </w:t>
        </w:r>
      </w:ins>
      <w:ins w:id="644" w:author="jbustos.lestonnac@gmail.com" w:date="2020-06-05T18:11:00Z">
        <w:r>
          <w:rPr>
            <w:iCs/>
            <w:lang w:val="es-419"/>
          </w:rPr>
          <w:t>la evaluación del set de datos de entrenamiento es inferior a la evaluación del set de datos de test</w:t>
        </w:r>
      </w:ins>
      <w:ins w:id="645" w:author="jbustos.lestonnac@gmail.com" w:date="2020-06-05T18:12:00Z">
        <w:r>
          <w:rPr>
            <w:iCs/>
            <w:lang w:val="es-419"/>
          </w:rPr>
          <w:t>,</w:t>
        </w:r>
      </w:ins>
      <w:ins w:id="646" w:author="jbustos.lestonnac@gmail.com" w:date="2020-06-05T18:13:00Z">
        <w:r>
          <w:rPr>
            <w:iCs/>
            <w:lang w:val="es-419"/>
          </w:rPr>
          <w:t xml:space="preserve"> </w:t>
        </w:r>
      </w:ins>
      <w:ins w:id="647" w:author="jbustos.lestonnac@gmail.com" w:date="2020-06-05T18:15:00Z">
        <w:r w:rsidR="007036E7">
          <w:rPr>
            <w:iCs/>
            <w:lang w:val="es-419"/>
          </w:rPr>
          <w:t xml:space="preserve">es producido por dos causas. La primera de ellas proviene del </w:t>
        </w:r>
      </w:ins>
      <w:ins w:id="648" w:author="jbustos.lestonnac@gmail.com" w:date="2020-06-05T18:18:00Z">
        <w:r w:rsidR="00116ABE">
          <w:rPr>
            <w:iCs/>
            <w:lang w:val="es-419"/>
          </w:rPr>
          <w:t>bajo</w:t>
        </w:r>
      </w:ins>
      <w:ins w:id="649" w:author="jbustos.lestonnac@gmail.com" w:date="2020-06-05T18:15:00Z">
        <w:r w:rsidR="007036E7">
          <w:rPr>
            <w:iCs/>
            <w:lang w:val="es-419"/>
          </w:rPr>
          <w:t xml:space="preserve"> número de registros presente en la base de datos de test; </w:t>
        </w:r>
      </w:ins>
      <w:ins w:id="650" w:author="jbustos.lestonnac@gmail.com" w:date="2020-06-05T18:16:00Z">
        <w:r w:rsidR="007036E7">
          <w:rPr>
            <w:iCs/>
            <w:lang w:val="es-419"/>
          </w:rPr>
          <w:t xml:space="preserve">por otra parte, la segunda causa puede originarse por un sub-entrenamiento del modelo, necesitando un mayor número de muestras y de iteraciones para lograr adecuar correctamente </w:t>
        </w:r>
      </w:ins>
      <w:ins w:id="651" w:author="jbustos.lestonnac@gmail.com" w:date="2020-06-05T18:17:00Z">
        <w:r w:rsidR="007036E7">
          <w:rPr>
            <w:iCs/>
            <w:lang w:val="es-419"/>
          </w:rPr>
          <w:t>los parámetros beta estimados.</w:t>
        </w:r>
      </w:ins>
    </w:p>
    <w:p w14:paraId="03397779" w14:textId="07184945" w:rsidR="0014400E" w:rsidRDefault="0014400E" w:rsidP="0014400E">
      <w:pPr>
        <w:pStyle w:val="Textoindependiente"/>
        <w:rPr>
          <w:ins w:id="652" w:author="jbustos.lestonnac@gmail.com" w:date="2020-06-05T18:04:00Z"/>
          <w:iCs/>
          <w:lang w:val="es-419"/>
        </w:rPr>
      </w:pPr>
      <w:ins w:id="653" w:author="jbustos.lestonnac@gmail.com" w:date="2020-06-05T18:05:00Z">
        <w:r>
          <w:rPr>
            <w:iCs/>
            <w:lang w:val="es-419"/>
          </w:rPr>
          <w:t xml:space="preserve"> </w:t>
        </w:r>
      </w:ins>
    </w:p>
    <w:p w14:paraId="2807EDC9" w14:textId="2AAD8D0F" w:rsidR="00CB137E" w:rsidRPr="0014400E" w:rsidRDefault="00CB137E">
      <w:pPr>
        <w:rPr>
          <w:ins w:id="654" w:author="Ruiz Perez, Ivan" w:date="2020-05-26T16:22:00Z"/>
          <w:lang w:val="es-ES"/>
          <w:rPrChange w:id="655" w:author="jbustos.lestonnac@gmail.com" w:date="2020-06-05T18:04:00Z">
            <w:rPr>
              <w:ins w:id="656" w:author="Ruiz Perez, Ivan" w:date="2020-05-26T16:22:00Z"/>
            </w:rPr>
          </w:rPrChange>
        </w:rPr>
      </w:pPr>
      <w:ins w:id="657" w:author="Ruiz Perez, Ivan" w:date="2020-05-26T16:22:00Z">
        <w:r w:rsidRPr="0014400E">
          <w:rPr>
            <w:lang w:val="es-ES"/>
            <w:rPrChange w:id="658" w:author="jbustos.lestonnac@gmail.com" w:date="2020-06-05T18:04:00Z">
              <w:rPr/>
            </w:rPrChange>
          </w:rPr>
          <w:br w:type="page"/>
        </w:r>
      </w:ins>
    </w:p>
    <w:p w14:paraId="2459E383" w14:textId="709F3D84" w:rsidR="00AC1C5A" w:rsidRDefault="00D87838">
      <w:r>
        <w:lastRenderedPageBreak/>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659" w:name="Xa73a9ffcce7ff6c1095d00df57e0716e40da910"/>
      <w:bookmarkStart w:id="660" w:name="_Toc41380204"/>
      <w:r w:rsidRPr="00B96B6C">
        <w:rPr>
          <w:lang w:val="es-ES"/>
        </w:rPr>
        <w:t>5. Representación de los resultados a partir de tablas y gráficas</w:t>
      </w:r>
      <w:bookmarkEnd w:id="659"/>
      <w:bookmarkEnd w:id="660"/>
    </w:p>
    <w:p w14:paraId="08E69F36" w14:textId="77777777" w:rsidR="00AC1C5A" w:rsidRDefault="00D87838">
      <w:r>
        <w:pict w14:anchorId="2D55A3E0">
          <v:rect id="_x0000_i1036" style="width:0;height:1.5pt" o:hralign="center" o:hrstd="t" o:hr="t"/>
        </w:pict>
      </w:r>
    </w:p>
    <w:p w14:paraId="2E7FBF82" w14:textId="74FCF4C1" w:rsidR="00D836E4" w:rsidRDefault="00D836E4" w:rsidP="00D836E4">
      <w:pPr>
        <w:pStyle w:val="Textoindependiente"/>
        <w:rPr>
          <w:lang w:val="es-ES"/>
        </w:rPr>
      </w:pPr>
      <w:r w:rsidRPr="00C30911">
        <w:rPr>
          <w:lang w:val="es-ES"/>
        </w:rPr>
        <w:t xml:space="preserve">Una vez </w:t>
      </w:r>
      <w:r>
        <w:rPr>
          <w:lang w:val="es-ES"/>
        </w:rPr>
        <w:t>finalizados los análisis de la sección 4, en el presente apartado, vamos a complementar los resultados obtenidos</w:t>
      </w:r>
      <w:ins w:id="661" w:author="jbustos.lestonnac@gmail.com" w:date="2020-05-27T08:59:00Z">
        <w:r w:rsidR="00AF01F0">
          <w:rPr>
            <w:lang w:val="es-ES"/>
          </w:rPr>
          <w:t>,</w:t>
        </w:r>
      </w:ins>
      <w:r>
        <w:rPr>
          <w:lang w:val="es-ES"/>
        </w:rPr>
        <w:t xml:space="preserve"> a través del uso de gráficas y tablas</w:t>
      </w:r>
      <w:ins w:id="662" w:author="Ruiz Perez, Ivan" w:date="2020-05-26T16:22:00Z">
        <w:del w:id="663" w:author="jbustos.lestonnac@gmail.com" w:date="2020-05-27T08:59:00Z">
          <w:r w:rsidR="00B80E1B" w:rsidDel="00AF01F0">
            <w:rPr>
              <w:lang w:val="es-ES"/>
            </w:rPr>
            <w:delText xml:space="preserve">, para </w:delText>
          </w:r>
        </w:del>
      </w:ins>
      <w:ins w:id="664" w:author="jbustos.lestonnac@gmail.com" w:date="2020-05-27T08:59:00Z">
        <w:r w:rsidR="00AF01F0">
          <w:rPr>
            <w:lang w:val="es-ES"/>
          </w:rPr>
          <w:t xml:space="preserve"> que permitirán </w:t>
        </w:r>
      </w:ins>
      <w:ins w:id="665" w:author="Ruiz Perez, Ivan" w:date="2020-05-26T16:22:00Z">
        <w:r w:rsidR="00B80E1B">
          <w:rPr>
            <w:lang w:val="es-ES"/>
          </w:rPr>
          <w:t>explicar con mayor detalle algunas de las conclusiones que posteriormente desarrollaremos en la sección 6</w:t>
        </w:r>
      </w:ins>
      <w:r>
        <w:rPr>
          <w:lang w:val="es-ES"/>
        </w:rPr>
        <w:t xml:space="preserve">. De esta forma, utilizaremos la potencia presente en las representaciones gráficas, con el objetivo de comprender mejor los resultados, y obtener así, más conocimiento del set de datos. </w:t>
      </w:r>
    </w:p>
    <w:p w14:paraId="1B66F370" w14:textId="1E2AE3FF" w:rsidR="00A90043" w:rsidRDefault="00D836E4" w:rsidP="00D836E4">
      <w:pPr>
        <w:pStyle w:val="Textoindependiente"/>
        <w:rPr>
          <w:lang w:val="es-ES"/>
        </w:rPr>
      </w:pPr>
      <w:r>
        <w:rPr>
          <w:lang w:val="es-ES"/>
        </w:rPr>
        <w:t xml:space="preserve">En primera instancia, a través de los análisis de la sección 4, se observó que existían diferencias significativas entre los ataques producidos a nivel internacional, y los que se producían exclusivamente </w:t>
      </w:r>
      <w:del w:id="666" w:author="jbustos.lestonnac@gmail.com" w:date="2020-05-27T09:00:00Z">
        <w:r w:rsidDel="00AF01F0">
          <w:rPr>
            <w:lang w:val="es-ES"/>
          </w:rPr>
          <w:delText xml:space="preserve">a </w:delText>
        </w:r>
      </w:del>
      <w:ins w:id="667" w:author="jbustos.lestonnac@gmail.com" w:date="2020-05-27T09:00:00Z">
        <w:r w:rsidR="00AF01F0">
          <w:rPr>
            <w:lang w:val="es-ES"/>
          </w:rPr>
          <w:t xml:space="preserve">en </w:t>
        </w:r>
      </w:ins>
      <w:r>
        <w:rPr>
          <w:lang w:val="es-ES"/>
        </w:rPr>
        <w:t>continentes concretos. Sin embargo, a través del análisis, no se realizó una cuantificación de los datos que nos permitiese obtener una idea acerca de la volumetría de eventos producidos para cada categoría. De esta forma, a continuación, se utilizará un gráfico de barras que nos permitirá comparar el rango de ataques producidos en cada una de las categorías anteriores.</w:t>
      </w:r>
      <w:r w:rsidRPr="00D836E4">
        <w:rPr>
          <w:lang w:val="es-ES"/>
        </w:rPr>
        <w:t xml:space="preserve"> </w:t>
      </w:r>
    </w:p>
    <w:p w14:paraId="2A443336" w14:textId="2A1DD86C" w:rsidR="00A90043" w:rsidRDefault="00A90043" w:rsidP="00D836E4">
      <w:pPr>
        <w:pStyle w:val="Textoindependiente"/>
        <w:rPr>
          <w:lang w:val="es-ES"/>
        </w:rPr>
      </w:pPr>
      <w:r w:rsidRPr="00A90043">
        <w:rPr>
          <w:noProof/>
          <w:lang w:val="es-ES" w:eastAsia="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p>
    <w:p w14:paraId="425E5DE5" w14:textId="77777777" w:rsidR="00AF01F0" w:rsidRDefault="00A90043" w:rsidP="00D836E4">
      <w:pPr>
        <w:pStyle w:val="Textoindependiente"/>
        <w:rPr>
          <w:ins w:id="668" w:author="jbustos.lestonnac@gmail.com" w:date="2020-05-27T09:01:00Z"/>
          <w:lang w:val="es-ES"/>
        </w:rPr>
      </w:pPr>
      <w:r>
        <w:rPr>
          <w:lang w:val="es-ES"/>
        </w:rPr>
        <w:t xml:space="preserve">Tal y como se puede observar en el gráfico, esta casuística no es exclusiva para las empresas del sector público, sino que parece reproducirse para el resto de sectores contenidos en el dataset. </w:t>
      </w:r>
    </w:p>
    <w:p w14:paraId="7F682A3C" w14:textId="4F16D162" w:rsidR="00A90043" w:rsidRDefault="00A90043" w:rsidP="00D836E4">
      <w:pPr>
        <w:pStyle w:val="Textoindependiente"/>
        <w:rPr>
          <w:lang w:val="es-ES"/>
        </w:rPr>
      </w:pPr>
      <w:del w:id="669" w:author="jbustos.lestonnac@gmail.com" w:date="2020-05-27T09:01:00Z">
        <w:r w:rsidDel="00AF01F0">
          <w:rPr>
            <w:lang w:val="es-ES"/>
          </w:rPr>
          <w:delText>Adicionalmente</w:delText>
        </w:r>
      </w:del>
      <w:ins w:id="670" w:author="jbustos.lestonnac@gmail.com" w:date="2020-05-27T09:01:00Z">
        <w:r w:rsidR="00AF01F0">
          <w:rPr>
            <w:lang w:val="es-ES"/>
          </w:rPr>
          <w:t>Además</w:t>
        </w:r>
      </w:ins>
      <w:r>
        <w:rPr>
          <w:lang w:val="es-ES"/>
        </w:rPr>
        <w:t>,</w:t>
      </w:r>
      <w:ins w:id="671" w:author="jbustos.lestonnac@gmail.com" w:date="2020-05-27T09:01:00Z">
        <w:r w:rsidR="00AF01F0">
          <w:rPr>
            <w:lang w:val="es-ES"/>
          </w:rPr>
          <w:t xml:space="preserve"> parece ser que</w:t>
        </w:r>
      </w:ins>
      <w:r>
        <w:rPr>
          <w:lang w:val="es-ES"/>
        </w:rPr>
        <w:t xml:space="preserve"> los ataques continentales son mucho más frecuentes</w:t>
      </w:r>
      <w:ins w:id="672" w:author="jbustos.lestonnac@gmail.com" w:date="2020-05-27T09:02:00Z">
        <w:r w:rsidR="00AF01F0">
          <w:rPr>
            <w:lang w:val="es-ES"/>
          </w:rPr>
          <w:t xml:space="preserve"> que los internacionales</w:t>
        </w:r>
      </w:ins>
      <w:r>
        <w:rPr>
          <w:lang w:val="es-ES"/>
        </w:rPr>
        <w:t xml:space="preserve">, produciéndose aproximadamente entre 10 y 11 ataques </w:t>
      </w:r>
      <w:del w:id="673" w:author="jbustos.lestonnac@gmail.com" w:date="2020-05-27T09:02:00Z">
        <w:r w:rsidDel="00AF01F0">
          <w:rPr>
            <w:lang w:val="es-ES"/>
          </w:rPr>
          <w:delText>de este tipo</w:delText>
        </w:r>
      </w:del>
      <w:ins w:id="674" w:author="jbustos.lestonnac@gmail.com" w:date="2020-05-27T09:02:00Z">
        <w:r w:rsidR="00AF01F0">
          <w:rPr>
            <w:lang w:val="es-ES"/>
          </w:rPr>
          <w:t>continentales,</w:t>
        </w:r>
      </w:ins>
      <w:r>
        <w:rPr>
          <w:lang w:val="es-ES"/>
        </w:rPr>
        <w:t xml:space="preserve"> por cada ataque internacional.</w:t>
      </w:r>
    </w:p>
    <w:p w14:paraId="6634628C" w14:textId="77777777" w:rsidR="00B80E1B" w:rsidRDefault="00B80E1B">
      <w:pPr>
        <w:rPr>
          <w:ins w:id="675" w:author="Ruiz Perez, Ivan" w:date="2020-05-26T16:23:00Z"/>
          <w:lang w:val="es-ES"/>
        </w:rPr>
      </w:pPr>
      <w:ins w:id="676" w:author="Ruiz Perez, Ivan" w:date="2020-05-26T16:23:00Z">
        <w:r>
          <w:rPr>
            <w:lang w:val="es-ES"/>
          </w:rPr>
          <w:br w:type="page"/>
        </w:r>
      </w:ins>
    </w:p>
    <w:p w14:paraId="1D948BED" w14:textId="2FC65194" w:rsidR="00A90043" w:rsidRDefault="00A90043" w:rsidP="00D836E4">
      <w:pPr>
        <w:pStyle w:val="Textoindependiente"/>
        <w:rPr>
          <w:lang w:val="es-ES"/>
        </w:rPr>
      </w:pPr>
      <w:r>
        <w:rPr>
          <w:lang w:val="es-ES"/>
        </w:rPr>
        <w:lastRenderedPageBreak/>
        <w:t xml:space="preserve">Ante el resultado anterior, se </w:t>
      </w:r>
      <w:r w:rsidR="00472D4B">
        <w:rPr>
          <w:lang w:val="es-ES"/>
        </w:rPr>
        <w:t>avanzó</w:t>
      </w:r>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p>
    <w:p w14:paraId="0F06CF9D" w14:textId="77777777" w:rsidR="00A90043" w:rsidRDefault="00A90043" w:rsidP="00D836E4">
      <w:pPr>
        <w:pStyle w:val="Textoindependiente"/>
        <w:rPr>
          <w:lang w:val="es-ES"/>
        </w:rPr>
      </w:pPr>
      <w:r w:rsidRPr="00A90043">
        <w:rPr>
          <w:noProof/>
          <w:lang w:val="es-ES" w:eastAsia="es-ES"/>
        </w:rPr>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p>
    <w:p w14:paraId="0E6C409C" w14:textId="71ECC34D" w:rsidR="008B7076" w:rsidRDefault="00A90043" w:rsidP="00D836E4">
      <w:pPr>
        <w:pStyle w:val="Textoindependiente"/>
        <w:rPr>
          <w:lang w:val="es-ES"/>
        </w:rPr>
      </w:pPr>
      <w:r>
        <w:rPr>
          <w:lang w:val="es-ES"/>
        </w:rPr>
        <w:t xml:space="preserve">Tal como se puede observar, la volumetría de ataques es muy dispar, siendo América el continente que más ataques cibernéticos recibe. Por otra parte, África parece ser el continente con menos amenazas documentadas. En cuanto </w:t>
      </w:r>
      <w:ins w:id="677" w:author="jbustos.lestonnac@gmail.com" w:date="2020-05-27T09:04:00Z">
        <w:r w:rsidR="00E56AEC">
          <w:rPr>
            <w:lang w:val="es-ES"/>
          </w:rPr>
          <w:t xml:space="preserve">a </w:t>
        </w:r>
      </w:ins>
      <w:del w:id="678" w:author="jbustos.lestonnac@gmail.com" w:date="2020-05-27T09:04:00Z">
        <w:r w:rsidDel="00E56AEC">
          <w:rPr>
            <w:lang w:val="es-ES"/>
          </w:rPr>
          <w:delText xml:space="preserve">al continente </w:delText>
        </w:r>
      </w:del>
      <w:del w:id="679" w:author="jbustos.lestonnac@gmail.com" w:date="2020-05-27T09:03:00Z">
        <w:r w:rsidDel="00E56AEC">
          <w:rPr>
            <w:lang w:val="es-ES"/>
          </w:rPr>
          <w:delText xml:space="preserve">al </w:delText>
        </w:r>
      </w:del>
      <w:del w:id="680" w:author="jbustos.lestonnac@gmail.com" w:date="2020-05-27T09:04:00Z">
        <w:r w:rsidDel="00E56AEC">
          <w:rPr>
            <w:lang w:val="es-ES"/>
          </w:rPr>
          <w:delText xml:space="preserve">cual pertenece nuestra empresa, </w:delText>
        </w:r>
      </w:del>
      <w:r>
        <w:rPr>
          <w:lang w:val="es-ES"/>
        </w:rPr>
        <w:t>Europa,</w:t>
      </w:r>
      <w:ins w:id="681" w:author="jbustos.lestonnac@gmail.com" w:date="2020-05-27T09:04:00Z">
        <w:r w:rsidR="00E56AEC">
          <w:rPr>
            <w:lang w:val="es-ES"/>
          </w:rPr>
          <w:t xml:space="preserve"> continente al cual pertenece nuestra empresa,</w:t>
        </w:r>
      </w:ins>
      <w:r>
        <w:rPr>
          <w:lang w:val="es-ES"/>
        </w:rPr>
        <w:t xml:space="preserve"> se sitúa en la posición número 2</w:t>
      </w:r>
      <w:ins w:id="682" w:author="jbustos.lestonnac@gmail.com" w:date="2020-05-27T09:04:00Z">
        <w:r w:rsidR="00E56AEC">
          <w:rPr>
            <w:lang w:val="es-ES"/>
          </w:rPr>
          <w:t xml:space="preserve"> con 87 ataques</w:t>
        </w:r>
      </w:ins>
      <w:r>
        <w:rPr>
          <w:lang w:val="es-ES"/>
        </w:rPr>
        <w:t>, teniendo muy cerca Asia</w:t>
      </w:r>
      <w:ins w:id="683" w:author="jbustos.lestonnac@gmail.com" w:date="2020-05-27T09:04:00Z">
        <w:r w:rsidR="00E56AEC">
          <w:rPr>
            <w:lang w:val="es-ES"/>
          </w:rPr>
          <w:t xml:space="preserve"> con 64 ataques.</w:t>
        </w:r>
      </w:ins>
      <w:del w:id="684" w:author="jbustos.lestonnac@gmail.com" w:date="2020-05-27T09:04:00Z">
        <w:r w:rsidDel="00E56AEC">
          <w:rPr>
            <w:lang w:val="es-ES"/>
          </w:rPr>
          <w:delText>.</w:delText>
        </w:r>
      </w:del>
      <w:r>
        <w:rPr>
          <w:lang w:val="es-ES"/>
        </w:rPr>
        <w:t xml:space="preserve"> </w:t>
      </w:r>
    </w:p>
    <w:p w14:paraId="5A51DE0B" w14:textId="7118B03A" w:rsidR="008B7076" w:rsidRDefault="008B7076" w:rsidP="00D836E4">
      <w:pPr>
        <w:pStyle w:val="Textoindependiente"/>
        <w:rPr>
          <w:lang w:val="es-ES"/>
        </w:rPr>
      </w:pPr>
      <w:del w:id="685" w:author="jbustos.lestonnac@gmail.com" w:date="2020-05-27T09:05:00Z">
        <w:r w:rsidDel="00E56AEC">
          <w:rPr>
            <w:lang w:val="es-ES"/>
          </w:rPr>
          <w:delText>Aun así</w:delText>
        </w:r>
      </w:del>
      <w:ins w:id="686" w:author="jbustos.lestonnac@gmail.com" w:date="2020-05-27T09:05:00Z">
        <w:r w:rsidR="00E56AEC">
          <w:rPr>
            <w:lang w:val="es-ES"/>
          </w:rPr>
          <w:t>Por otra parte</w:t>
        </w:r>
      </w:ins>
      <w:r>
        <w:rPr>
          <w:lang w:val="es-ES"/>
        </w:rPr>
        <w:t xml:space="preserve">, si contextualizamos los </w:t>
      </w:r>
      <w:del w:id="687" w:author="jbustos.lestonnac@gmail.com" w:date="2020-05-27T09:06:00Z">
        <w:r w:rsidDel="00E56AEC">
          <w:rPr>
            <w:lang w:val="es-ES"/>
          </w:rPr>
          <w:delText>datos</w:delText>
        </w:r>
      </w:del>
      <w:ins w:id="688" w:author="jbustos.lestonnac@gmail.com" w:date="2020-05-27T09:06:00Z">
        <w:r w:rsidR="00E56AEC">
          <w:rPr>
            <w:lang w:val="es-ES"/>
          </w:rPr>
          <w:t>ataques producidos a empresas del sector público,</w:t>
        </w:r>
      </w:ins>
      <w:r>
        <w:rPr>
          <w:lang w:val="es-ES"/>
        </w:rPr>
        <w:t xml:space="preserve"> </w:t>
      </w:r>
      <w:del w:id="689" w:author="jbustos.lestonnac@gmail.com" w:date="2020-05-27T09:05:00Z">
        <w:r w:rsidDel="00E56AEC">
          <w:rPr>
            <w:lang w:val="es-ES"/>
          </w:rPr>
          <w:delText xml:space="preserve">y tenemos </w:delText>
        </w:r>
      </w:del>
      <w:ins w:id="690" w:author="jbustos.lestonnac@gmail.com" w:date="2020-05-27T09:05:00Z">
        <w:r w:rsidR="00E56AEC">
          <w:rPr>
            <w:lang w:val="es-ES"/>
          </w:rPr>
          <w:t xml:space="preserve">teniendo </w:t>
        </w:r>
      </w:ins>
      <w:r>
        <w:rPr>
          <w:lang w:val="es-ES"/>
        </w:rPr>
        <w:t>en cuenta el número total de ataques producidos en cada continente, los resultados cambian</w:t>
      </w:r>
      <w:ins w:id="691" w:author="jbustos.lestonnac@gmail.com" w:date="2020-05-27T09:05:00Z">
        <w:r w:rsidR="00E56AEC">
          <w:rPr>
            <w:lang w:val="es-ES"/>
          </w:rPr>
          <w:t>.</w:t>
        </w:r>
      </w:ins>
      <w:r>
        <w:rPr>
          <w:lang w:val="es-ES"/>
        </w:rPr>
        <w:t xml:space="preserve"> </w:t>
      </w:r>
      <w:del w:id="692" w:author="jbustos.lestonnac@gmail.com" w:date="2020-05-27T09:05:00Z">
        <w:r w:rsidDel="00E56AEC">
          <w:rPr>
            <w:lang w:val="es-ES"/>
          </w:rPr>
          <w:delText>tal como se muestra a continuación:</w:delText>
        </w:r>
      </w:del>
    </w:p>
    <w:p w14:paraId="0F2CBB92" w14:textId="77777777" w:rsidR="008B7076" w:rsidRDefault="008B7076" w:rsidP="00D836E4">
      <w:pPr>
        <w:pStyle w:val="Textoindependiente"/>
        <w:rPr>
          <w:lang w:val="es-ES"/>
        </w:rPr>
      </w:pPr>
      <w:r w:rsidRPr="008B7076">
        <w:rPr>
          <w:noProof/>
          <w:lang w:val="es-ES" w:eastAsia="es-ES"/>
        </w:rPr>
        <w:drawing>
          <wp:inline distT="0" distB="0" distL="0" distR="0" wp14:anchorId="29B7C70A" wp14:editId="42C1C84B">
            <wp:extent cx="5242560" cy="2528744"/>
            <wp:effectExtent l="0" t="0" r="0"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53316" cy="2533932"/>
                    </a:xfrm>
                    <a:prstGeom prst="rect">
                      <a:avLst/>
                    </a:prstGeom>
                  </pic:spPr>
                </pic:pic>
              </a:graphicData>
            </a:graphic>
          </wp:inline>
        </w:drawing>
      </w:r>
    </w:p>
    <w:p w14:paraId="786747D4" w14:textId="4EB373D0" w:rsidR="008B7076" w:rsidRDefault="008B7076" w:rsidP="00D836E4">
      <w:pPr>
        <w:pStyle w:val="Textoindependiente"/>
        <w:rPr>
          <w:lang w:val="es-ES"/>
        </w:rPr>
      </w:pPr>
      <w:r>
        <w:rPr>
          <w:lang w:val="es-ES"/>
        </w:rPr>
        <w:lastRenderedPageBreak/>
        <w:t>A través del gráfico normalizado, se han cambiado drásticamente las posiciones de los continentes</w:t>
      </w:r>
      <w:ins w:id="693" w:author="jbustos.lestonnac@gmail.com" w:date="2020-05-27T09:06:00Z">
        <w:r w:rsidR="00E56AEC">
          <w:rPr>
            <w:lang w:val="es-ES"/>
          </w:rPr>
          <w:t xml:space="preserve">. En este caso, África </w:t>
        </w:r>
      </w:ins>
      <w:del w:id="694" w:author="jbustos.lestonnac@gmail.com" w:date="2020-05-27T09:06:00Z">
        <w:r w:rsidDel="00E56AEC">
          <w:rPr>
            <w:lang w:val="es-ES"/>
          </w:rPr>
          <w:delText xml:space="preserve">, pasando </w:delText>
        </w:r>
      </w:del>
      <w:ins w:id="695" w:author="jbustos.lestonnac@gmail.com" w:date="2020-05-27T09:06:00Z">
        <w:r w:rsidR="00E56AEC">
          <w:rPr>
            <w:lang w:val="es-ES"/>
          </w:rPr>
          <w:t xml:space="preserve">pasa </w:t>
        </w:r>
      </w:ins>
      <w:r>
        <w:rPr>
          <w:lang w:val="es-ES"/>
        </w:rPr>
        <w:t xml:space="preserve">a ser </w:t>
      </w:r>
      <w:del w:id="696" w:author="jbustos.lestonnac@gmail.com" w:date="2020-05-27T09:07:00Z">
        <w:r w:rsidDel="00E56AEC">
          <w:rPr>
            <w:lang w:val="es-ES"/>
          </w:rPr>
          <w:delText xml:space="preserve">África </w:delText>
        </w:r>
      </w:del>
      <w:r>
        <w:rPr>
          <w:lang w:val="es-ES"/>
        </w:rPr>
        <w:t>el continente con mayor ratio de ataques al sector público. En cambio, América</w:t>
      </w:r>
      <w:ins w:id="697" w:author="jbustos.lestonnac@gmail.com" w:date="2020-05-27T09:11:00Z">
        <w:r w:rsidR="00E56AEC">
          <w:rPr>
            <w:lang w:val="es-ES"/>
          </w:rPr>
          <w:t xml:space="preserve">, </w:t>
        </w:r>
      </w:ins>
      <w:ins w:id="698" w:author="jbustos.lestonnac@gmail.com" w:date="2020-05-27T09:13:00Z">
        <w:r w:rsidR="00E56AEC">
          <w:rPr>
            <w:lang w:val="es-ES"/>
          </w:rPr>
          <w:t>siendo e</w:t>
        </w:r>
      </w:ins>
      <w:ins w:id="699" w:author="jbustos.lestonnac@gmail.com" w:date="2020-05-27T09:11:00Z">
        <w:r w:rsidR="00E56AEC">
          <w:rPr>
            <w:lang w:val="es-ES"/>
          </w:rPr>
          <w:t xml:space="preserve">l continente con mayor número de </w:t>
        </w:r>
      </w:ins>
      <w:ins w:id="700" w:author="jbustos.lestonnac@gmail.com" w:date="2020-05-27T09:14:00Z">
        <w:r w:rsidR="00100A6D">
          <w:rPr>
            <w:lang w:val="es-ES"/>
          </w:rPr>
          <w:t>amenazas</w:t>
        </w:r>
      </w:ins>
      <w:ins w:id="701" w:author="jbustos.lestonnac@gmail.com" w:date="2020-05-27T09:11:00Z">
        <w:r w:rsidR="00E56AEC">
          <w:rPr>
            <w:lang w:val="es-ES"/>
          </w:rPr>
          <w:t xml:space="preserve">, </w:t>
        </w:r>
      </w:ins>
      <w:ins w:id="702" w:author="jbustos.lestonnac@gmail.com" w:date="2020-05-27T09:13:00Z">
        <w:r w:rsidR="00100A6D">
          <w:rPr>
            <w:lang w:val="es-ES"/>
          </w:rPr>
          <w:t>presenta un</w:t>
        </w:r>
      </w:ins>
      <w:ins w:id="703" w:author="jbustos.lestonnac@gmail.com" w:date="2020-05-27T09:12:00Z">
        <w:r w:rsidR="00E56AEC">
          <w:rPr>
            <w:lang w:val="es-ES"/>
          </w:rPr>
          <w:t xml:space="preserve"> ratio de ataques a empresas del sector público</w:t>
        </w:r>
      </w:ins>
      <w:ins w:id="704" w:author="jbustos.lestonnac@gmail.com" w:date="2020-05-27T09:13:00Z">
        <w:r w:rsidR="00100A6D">
          <w:rPr>
            <w:lang w:val="es-ES"/>
          </w:rPr>
          <w:t xml:space="preserve"> menor al 20%</w:t>
        </w:r>
      </w:ins>
      <w:ins w:id="705" w:author="jbustos.lestonnac@gmail.com" w:date="2020-05-27T09:12:00Z">
        <w:r w:rsidR="00E56AEC">
          <w:rPr>
            <w:lang w:val="es-ES"/>
          </w:rPr>
          <w:t>.</w:t>
        </w:r>
      </w:ins>
      <w:del w:id="706" w:author="jbustos.lestonnac@gmail.com" w:date="2020-05-27T09:11:00Z">
        <w:r w:rsidDel="00E56AEC">
          <w:rPr>
            <w:lang w:val="es-ES"/>
          </w:rPr>
          <w:delText xml:space="preserve"> ha </w:delText>
        </w:r>
      </w:del>
      <w:del w:id="707" w:author="jbustos.lestonnac@gmail.com" w:date="2020-05-27T09:07:00Z">
        <w:r w:rsidDel="00E56AEC">
          <w:rPr>
            <w:lang w:val="es-ES"/>
          </w:rPr>
          <w:delText>pasado a</w:delText>
        </w:r>
      </w:del>
      <w:del w:id="708" w:author="jbustos.lestonnac@gmail.com" w:date="2020-05-27T09:11:00Z">
        <w:r w:rsidDel="00E56AEC">
          <w:rPr>
            <w:lang w:val="es-ES"/>
          </w:rPr>
          <w:delText xml:space="preserve"> cuarta posición, </w:delText>
        </w:r>
      </w:del>
      <w:del w:id="709" w:author="jbustos.lestonnac@gmail.com" w:date="2020-05-27T09:09:00Z">
        <w:r w:rsidDel="00E56AEC">
          <w:rPr>
            <w:lang w:val="es-ES"/>
          </w:rPr>
          <w:delText xml:space="preserve">ya que, aunque sea el continente </w:delText>
        </w:r>
      </w:del>
      <w:del w:id="710" w:author="jbustos.lestonnac@gmail.com" w:date="2020-05-27T09:08:00Z">
        <w:r w:rsidDel="00E56AEC">
          <w:rPr>
            <w:lang w:val="es-ES"/>
          </w:rPr>
          <w:delText xml:space="preserve">que </w:delText>
        </w:r>
      </w:del>
      <w:del w:id="711" w:author="jbustos.lestonnac@gmail.com" w:date="2020-05-27T09:09:00Z">
        <w:r w:rsidDel="00E56AEC">
          <w:rPr>
            <w:lang w:val="es-ES"/>
          </w:rPr>
          <w:delText xml:space="preserve">más ataques </w:delText>
        </w:r>
      </w:del>
      <w:del w:id="712" w:author="jbustos.lestonnac@gmail.com" w:date="2020-05-27T09:08:00Z">
        <w:r w:rsidDel="00E56AEC">
          <w:rPr>
            <w:lang w:val="es-ES"/>
          </w:rPr>
          <w:delText>recibe</w:delText>
        </w:r>
      </w:del>
      <w:del w:id="713" w:author="jbustos.lestonnac@gmail.com" w:date="2020-05-27T09:09:00Z">
        <w:r w:rsidDel="00E56AEC">
          <w:rPr>
            <w:lang w:val="es-ES"/>
          </w:rPr>
          <w:delText xml:space="preserve">, </w:delText>
        </w:r>
      </w:del>
      <w:del w:id="714" w:author="jbustos.lestonnac@gmail.com" w:date="2020-05-27T09:08:00Z">
        <w:r w:rsidDel="00E56AEC">
          <w:rPr>
            <w:lang w:val="es-ES"/>
          </w:rPr>
          <w:delText xml:space="preserve">un </w:delText>
        </w:r>
      </w:del>
      <w:del w:id="715" w:author="jbustos.lestonnac@gmail.com" w:date="2020-05-27T09:07:00Z">
        <w:r w:rsidDel="00E56AEC">
          <w:rPr>
            <w:lang w:val="es-ES"/>
          </w:rPr>
          <w:delText xml:space="preserve">poco </w:delText>
        </w:r>
      </w:del>
      <w:del w:id="716" w:author="jbustos.lestonnac@gmail.com" w:date="2020-05-27T09:08:00Z">
        <w:r w:rsidDel="00E56AEC">
          <w:rPr>
            <w:lang w:val="es-ES"/>
          </w:rPr>
          <w:delText>porcentaje de ellos van destinados a</w:delText>
        </w:r>
      </w:del>
      <w:del w:id="717" w:author="jbustos.lestonnac@gmail.com" w:date="2020-05-27T09:09:00Z">
        <w:r w:rsidDel="00E56AEC">
          <w:rPr>
            <w:lang w:val="es-ES"/>
          </w:rPr>
          <w:delText>l sector público.</w:delText>
        </w:r>
      </w:del>
    </w:p>
    <w:p w14:paraId="1CE1EFA8" w14:textId="11E6444A" w:rsidR="00C872C0" w:rsidRDefault="00C872C0" w:rsidP="00D836E4">
      <w:pPr>
        <w:pStyle w:val="Textoindependiente"/>
        <w:rPr>
          <w:lang w:val="es-ES"/>
        </w:rPr>
      </w:pPr>
      <w:r>
        <w:rPr>
          <w:lang w:val="es-ES"/>
        </w:rPr>
        <w:t>En cuanto a Europa, aproximadamente 1 de cada 4 ataques producidos van dirigidos a empresas del sector público</w:t>
      </w:r>
      <w:ins w:id="718" w:author="jbustos.lestonnac@gmail.com" w:date="2020-05-27T09:10:00Z">
        <w:r w:rsidR="00E56AEC">
          <w:rPr>
            <w:lang w:val="es-ES"/>
          </w:rPr>
          <w:t>. Ante este resultado,</w:t>
        </w:r>
      </w:ins>
      <w:del w:id="719" w:author="jbustos.lestonnac@gmail.com" w:date="2020-05-27T09:10:00Z">
        <w:r w:rsidDel="00E56AEC">
          <w:rPr>
            <w:lang w:val="es-ES"/>
          </w:rPr>
          <w:delText>, por lo que</w:delText>
        </w:r>
      </w:del>
      <w:r>
        <w:rPr>
          <w:lang w:val="es-ES"/>
        </w:rPr>
        <w:t xml:space="preserve"> deberemos destinar partidas presupuestarías más grandes</w:t>
      </w:r>
      <w:del w:id="720" w:author="jbustos.lestonnac@gmail.com" w:date="2020-05-27T09:10:00Z">
        <w:r w:rsidDel="00E56AEC">
          <w:rPr>
            <w:lang w:val="es-ES"/>
          </w:rPr>
          <w:delText>,</w:delText>
        </w:r>
      </w:del>
      <w:r>
        <w:rPr>
          <w:lang w:val="es-ES"/>
        </w:rPr>
        <w:t xml:space="preserve"> que </w:t>
      </w:r>
      <w:ins w:id="721" w:author="jbustos.lestonnac@gmail.com" w:date="2020-05-27T09:10:00Z">
        <w:r w:rsidR="00E56AEC">
          <w:rPr>
            <w:lang w:val="es-ES"/>
          </w:rPr>
          <w:t xml:space="preserve">las que deberían </w:t>
        </w:r>
      </w:ins>
      <w:ins w:id="722" w:author="jbustos.lestonnac@gmail.com" w:date="2020-05-27T09:14:00Z">
        <w:r w:rsidR="00100A6D">
          <w:rPr>
            <w:lang w:val="es-ES"/>
          </w:rPr>
          <w:t xml:space="preserve">de </w:t>
        </w:r>
      </w:ins>
      <w:ins w:id="723" w:author="jbustos.lestonnac@gmail.com" w:date="2020-05-27T09:10:00Z">
        <w:r w:rsidR="00E56AEC">
          <w:rPr>
            <w:lang w:val="es-ES"/>
          </w:rPr>
          <w:t xml:space="preserve">destinar </w:t>
        </w:r>
      </w:ins>
      <w:del w:id="724" w:author="jbustos.lestonnac@gmail.com" w:date="2020-05-27T09:14:00Z">
        <w:r w:rsidDel="00100A6D">
          <w:rPr>
            <w:lang w:val="es-ES"/>
          </w:rPr>
          <w:delText xml:space="preserve">otras </w:delText>
        </w:r>
      </w:del>
      <w:r>
        <w:rPr>
          <w:lang w:val="es-ES"/>
        </w:rPr>
        <w:t>empresas pertenecientes a otros sectores. En este sentido, resultará interesante observar cuales son los sectores más atacados en Europa.</w:t>
      </w:r>
    </w:p>
    <w:p w14:paraId="542BE6A3" w14:textId="77777777" w:rsidR="00C872C0" w:rsidRDefault="00C872C0" w:rsidP="00D836E4">
      <w:pPr>
        <w:pStyle w:val="Textoindependiente"/>
        <w:rPr>
          <w:lang w:val="es-ES"/>
        </w:rPr>
      </w:pPr>
      <w:r w:rsidRPr="00C872C0">
        <w:rPr>
          <w:noProof/>
          <w:lang w:val="es-ES" w:eastAsia="es-ES"/>
        </w:rPr>
        <w:drawing>
          <wp:inline distT="0" distB="0" distL="0" distR="0" wp14:anchorId="24A4CCD8" wp14:editId="4276D8B4">
            <wp:extent cx="5354992" cy="249936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2827"/>
                    <a:stretch/>
                  </pic:blipFill>
                  <pic:spPr bwMode="auto">
                    <a:xfrm>
                      <a:off x="0" y="0"/>
                      <a:ext cx="5359704" cy="2501559"/>
                    </a:xfrm>
                    <a:prstGeom prst="rect">
                      <a:avLst/>
                    </a:prstGeom>
                    <a:ln>
                      <a:noFill/>
                    </a:ln>
                    <a:extLst>
                      <a:ext uri="{53640926-AAD7-44D8-BBD7-CCE9431645EC}">
                        <a14:shadowObscured xmlns:a14="http://schemas.microsoft.com/office/drawing/2010/main"/>
                      </a:ext>
                    </a:extLst>
                  </pic:spPr>
                </pic:pic>
              </a:graphicData>
            </a:graphic>
          </wp:inline>
        </w:drawing>
      </w:r>
    </w:p>
    <w:p w14:paraId="58A58612" w14:textId="76EF50C9" w:rsidR="00C872C0" w:rsidRDefault="00C872C0" w:rsidP="00D836E4">
      <w:pPr>
        <w:pStyle w:val="Textoindependiente"/>
        <w:rPr>
          <w:lang w:val="es-ES"/>
        </w:rPr>
      </w:pPr>
      <w:r>
        <w:rPr>
          <w:lang w:val="es-ES"/>
        </w:rPr>
        <w:t xml:space="preserve">A través del gráfico de barras obtenido, </w:t>
      </w:r>
      <w:ins w:id="725" w:author="jbustos.lestonnac@gmail.com" w:date="2020-05-27T09:15:00Z">
        <w:r w:rsidR="00100A6D">
          <w:rPr>
            <w:lang w:val="es-ES"/>
          </w:rPr>
          <w:t xml:space="preserve">en Europa, </w:t>
        </w:r>
      </w:ins>
      <w:r>
        <w:rPr>
          <w:lang w:val="es-ES"/>
        </w:rPr>
        <w:t xml:space="preserve">las empresas </w:t>
      </w:r>
      <w:del w:id="726" w:author="jbustos.lestonnac@gmail.com" w:date="2020-05-27T09:15:00Z">
        <w:r w:rsidDel="00100A6D">
          <w:rPr>
            <w:lang w:val="es-ES"/>
          </w:rPr>
          <w:delText>de nuestro sector</w:delText>
        </w:r>
      </w:del>
      <w:ins w:id="727" w:author="jbustos.lestonnac@gmail.com" w:date="2020-05-27T09:15:00Z">
        <w:r w:rsidR="00100A6D">
          <w:rPr>
            <w:lang w:val="es-ES"/>
          </w:rPr>
          <w:t>del sector público</w:t>
        </w:r>
      </w:ins>
      <w:r>
        <w:rPr>
          <w:lang w:val="es-ES"/>
        </w:rPr>
        <w:t xml:space="preserve"> son las más atacadas</w:t>
      </w:r>
      <w:del w:id="728" w:author="jbustos.lestonnac@gmail.com" w:date="2020-05-27T09:15:00Z">
        <w:r w:rsidDel="00100A6D">
          <w:rPr>
            <w:lang w:val="es-ES"/>
          </w:rPr>
          <w:delText xml:space="preserve"> con diferencia</w:delText>
        </w:r>
      </w:del>
      <w:r>
        <w:rPr>
          <w:lang w:val="es-ES"/>
        </w:rPr>
        <w:t xml:space="preserve">, </w:t>
      </w:r>
      <w:del w:id="729" w:author="jbustos.lestonnac@gmail.com" w:date="2020-05-27T09:15:00Z">
        <w:r w:rsidDel="00100A6D">
          <w:rPr>
            <w:lang w:val="es-ES"/>
          </w:rPr>
          <w:delText>llegando casi a doblar</w:delText>
        </w:r>
      </w:del>
      <w:ins w:id="730" w:author="jbustos.lestonnac@gmail.com" w:date="2020-05-27T09:15:00Z">
        <w:r w:rsidR="00100A6D">
          <w:rPr>
            <w:lang w:val="es-ES"/>
          </w:rPr>
          <w:t>duplicando</w:t>
        </w:r>
      </w:ins>
      <w:r>
        <w:rPr>
          <w:lang w:val="es-ES"/>
        </w:rPr>
        <w:t xml:space="preserve"> a las empresas del sector financiero. </w:t>
      </w:r>
    </w:p>
    <w:p w14:paraId="631FD63D" w14:textId="40EB2682" w:rsidR="00DD4661" w:rsidRDefault="00C872C0" w:rsidP="00D836E4">
      <w:pPr>
        <w:pStyle w:val="Textoindependiente"/>
        <w:rPr>
          <w:lang w:val="es-ES"/>
        </w:rPr>
      </w:pPr>
      <w:del w:id="731" w:author="jbustos.lestonnac@gmail.com" w:date="2020-05-27T09:16:00Z">
        <w:r w:rsidDel="00100A6D">
          <w:rPr>
            <w:lang w:val="es-ES"/>
          </w:rPr>
          <w:delText>Ante este resultado</w:delText>
        </w:r>
      </w:del>
      <w:ins w:id="732" w:author="jbustos.lestonnac@gmail.com" w:date="2020-05-27T09:16:00Z">
        <w:r w:rsidR="00100A6D">
          <w:rPr>
            <w:lang w:val="es-ES"/>
          </w:rPr>
          <w:t>Por otra parte</w:t>
        </w:r>
      </w:ins>
      <w:r>
        <w:rPr>
          <w:lang w:val="es-ES"/>
        </w:rPr>
        <w:t xml:space="preserve">, será interesante observar qué tipo de ciberataque es </w:t>
      </w:r>
      <w:r w:rsidR="00DD4661">
        <w:rPr>
          <w:lang w:val="es-ES"/>
        </w:rPr>
        <w:t>la</w:t>
      </w:r>
      <w:r>
        <w:rPr>
          <w:lang w:val="es-ES"/>
        </w:rPr>
        <w:t xml:space="preserve"> más común</w:t>
      </w:r>
      <w:r w:rsidR="00DD4661">
        <w:rPr>
          <w:lang w:val="es-ES"/>
        </w:rPr>
        <w:t>, con el objetivo de adecuar correctamente nuestros sistemas de seguridad.</w:t>
      </w:r>
      <w:r>
        <w:rPr>
          <w:lang w:val="es-ES"/>
        </w:rPr>
        <w:t xml:space="preserve"> Recordemos que en la sección 4, se detectó que los ciber espionajes eran las tipologías de ataque </w:t>
      </w:r>
      <w:r w:rsidR="00DD4661">
        <w:rPr>
          <w:lang w:val="es-ES"/>
        </w:rPr>
        <w:t xml:space="preserve">que producían un mayor aumento de los </w:t>
      </w:r>
      <w:r w:rsidR="00DD4661">
        <w:rPr>
          <w:i/>
          <w:iCs/>
          <w:lang w:val="es-ES"/>
        </w:rPr>
        <w:t xml:space="preserve">ODDS </w:t>
      </w:r>
      <w:r w:rsidR="00DD4661">
        <w:rPr>
          <w:lang w:val="es-ES"/>
        </w:rPr>
        <w:t xml:space="preserve">de recibir un ataque, sin embargo, vamos a visualizar como es la volumetría de ataques a través de </w:t>
      </w:r>
      <w:r w:rsidR="00DD4661">
        <w:rPr>
          <w:i/>
          <w:iCs/>
          <w:lang w:val="es-ES"/>
        </w:rPr>
        <w:t>TreeMaps [10].</w:t>
      </w:r>
      <w:r w:rsidR="00DD4661">
        <w:rPr>
          <w:lang w:val="es-ES"/>
        </w:rPr>
        <w:t xml:space="preserve"> Primero, se realizará una visualización a nivel Global que nos permita contextualizar los datos a escala mundial.</w:t>
      </w:r>
    </w:p>
    <w:p w14:paraId="35A9B2F0" w14:textId="785BE0DC" w:rsidR="00DD4661" w:rsidRDefault="00DD4661" w:rsidP="00D836E4">
      <w:pPr>
        <w:pStyle w:val="Textoindependiente"/>
        <w:rPr>
          <w:lang w:val="es-ES"/>
        </w:rPr>
      </w:pPr>
      <w:r w:rsidRPr="00DD4661">
        <w:rPr>
          <w:noProof/>
          <w:lang w:val="es-ES" w:eastAsia="es-ES"/>
        </w:rPr>
        <w:drawing>
          <wp:inline distT="0" distB="0" distL="0" distR="0" wp14:anchorId="77CE4829" wp14:editId="68187EBB">
            <wp:extent cx="5498046" cy="1897380"/>
            <wp:effectExtent l="0" t="0" r="7620" b="762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4973" cy="1899771"/>
                    </a:xfrm>
                    <a:prstGeom prst="rect">
                      <a:avLst/>
                    </a:prstGeom>
                  </pic:spPr>
                </pic:pic>
              </a:graphicData>
            </a:graphic>
          </wp:inline>
        </w:drawing>
      </w:r>
    </w:p>
    <w:p w14:paraId="5428BC74" w14:textId="1FBF5E3D" w:rsidR="0099404A" w:rsidDel="005E15B7" w:rsidRDefault="0099404A" w:rsidP="00D836E4">
      <w:pPr>
        <w:pStyle w:val="Textoindependiente"/>
        <w:rPr>
          <w:del w:id="733" w:author="jbustos.lestonnac@gmail.com" w:date="2020-05-27T07:32:00Z"/>
          <w:lang w:val="es-ES"/>
        </w:rPr>
      </w:pPr>
    </w:p>
    <w:p w14:paraId="63BFA102" w14:textId="77777777" w:rsidR="0099404A" w:rsidRDefault="0099404A" w:rsidP="00D836E4">
      <w:pPr>
        <w:pStyle w:val="Textoindependiente"/>
        <w:rPr>
          <w:lang w:val="es-ES"/>
        </w:rPr>
      </w:pPr>
      <w:r>
        <w:rPr>
          <w:lang w:val="es-ES"/>
        </w:rPr>
        <w:t xml:space="preserve">A través del </w:t>
      </w:r>
      <w:r w:rsidRPr="00C30911">
        <w:rPr>
          <w:i/>
          <w:iCs/>
          <w:lang w:val="es-ES"/>
        </w:rPr>
        <w:t>TreeMap</w:t>
      </w:r>
      <w:r>
        <w:rPr>
          <w:lang w:val="es-ES"/>
        </w:rPr>
        <w:t xml:space="preserve"> se puede observar que los </w:t>
      </w:r>
      <w:r w:rsidRPr="00C30911">
        <w:rPr>
          <w:i/>
          <w:iCs/>
          <w:lang w:val="es-ES"/>
        </w:rPr>
        <w:t>Ciber</w:t>
      </w:r>
      <w:r>
        <w:rPr>
          <w:lang w:val="es-ES"/>
        </w:rPr>
        <w:t xml:space="preserve"> </w:t>
      </w:r>
      <w:r w:rsidRPr="00C30911">
        <w:rPr>
          <w:i/>
          <w:iCs/>
          <w:lang w:val="es-ES"/>
        </w:rPr>
        <w:t>Cr</w:t>
      </w:r>
      <w:r>
        <w:rPr>
          <w:i/>
          <w:iCs/>
          <w:lang w:val="es-ES"/>
        </w:rPr>
        <w:t>i</w:t>
      </w:r>
      <w:r w:rsidRPr="00C30911">
        <w:rPr>
          <w:i/>
          <w:iCs/>
          <w:lang w:val="es-ES"/>
        </w:rPr>
        <w:t>mes</w:t>
      </w:r>
      <w:r>
        <w:rPr>
          <w:lang w:val="es-ES"/>
        </w:rPr>
        <w:t xml:space="preserve"> son la tipología de ataque más frecuente a nivel global, mientras que los ataques de </w:t>
      </w:r>
      <w:r>
        <w:rPr>
          <w:i/>
          <w:iCs/>
          <w:lang w:val="es-ES"/>
        </w:rPr>
        <w:t xml:space="preserve">Cyber Warfare, </w:t>
      </w:r>
      <w:r>
        <w:rPr>
          <w:lang w:val="es-ES"/>
        </w:rPr>
        <w:t>son la tipología de ataque menos frecuente. En la siguiente tabla se cuantifican dichos ataques, segregándolos por continentes.</w:t>
      </w:r>
    </w:p>
    <w:p w14:paraId="16B3F97D" w14:textId="77777777" w:rsidR="0099404A" w:rsidRDefault="0099404A" w:rsidP="00D836E4">
      <w:pPr>
        <w:pStyle w:val="Textoindependiente"/>
        <w:rPr>
          <w:lang w:val="es-ES"/>
        </w:rPr>
      </w:pPr>
      <w:r w:rsidRPr="0099404A">
        <w:rPr>
          <w:noProof/>
          <w:lang w:val="es-ES" w:eastAsia="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p>
    <w:p w14:paraId="6D6E3DD0" w14:textId="2A54B5EB" w:rsidR="00BD1B8D" w:rsidRDefault="0099404A" w:rsidP="00C23FF0">
      <w:pPr>
        <w:pStyle w:val="Textoindependiente"/>
        <w:rPr>
          <w:i/>
          <w:iCs/>
          <w:lang w:val="es-ES"/>
        </w:rPr>
      </w:pPr>
      <w:r>
        <w:rPr>
          <w:lang w:val="es-ES"/>
        </w:rPr>
        <w:t xml:space="preserve">En la tabla, se puede observar como los </w:t>
      </w:r>
      <w:r>
        <w:rPr>
          <w:i/>
          <w:iCs/>
          <w:lang w:val="es-ES"/>
        </w:rPr>
        <w:t xml:space="preserve">Cyber Crimes </w:t>
      </w:r>
      <w:r w:rsidR="00C23FF0">
        <w:rPr>
          <w:lang w:val="es-ES"/>
        </w:rPr>
        <w:t>es</w:t>
      </w:r>
      <w:r>
        <w:rPr>
          <w:lang w:val="es-ES"/>
        </w:rPr>
        <w:t xml:space="preserve"> </w:t>
      </w:r>
      <w:r w:rsidR="00C23FF0">
        <w:rPr>
          <w:lang w:val="es-ES"/>
        </w:rPr>
        <w:t>la tipología de ataque más frecuente en</w:t>
      </w:r>
      <w:r w:rsidR="00003FBF">
        <w:rPr>
          <w:lang w:val="es-ES"/>
        </w:rPr>
        <w:t xml:space="preserve"> empresas del sector público</w:t>
      </w:r>
      <w:r w:rsidR="00C23FF0">
        <w:rPr>
          <w:lang w:val="es-ES"/>
        </w:rPr>
        <w:t xml:space="preserve"> </w:t>
      </w:r>
      <w:r w:rsidR="00003FBF">
        <w:rPr>
          <w:lang w:val="es-ES"/>
        </w:rPr>
        <w:t>americanas</w:t>
      </w:r>
      <w:r w:rsidR="00C23FF0">
        <w:rPr>
          <w:lang w:val="es-ES"/>
        </w:rPr>
        <w:t xml:space="preserve">, mientras que, en Europa esta tipología de ataque se encuentra en la misma medida que los </w:t>
      </w:r>
      <w:r w:rsidR="00C23FF0">
        <w:rPr>
          <w:i/>
          <w:iCs/>
          <w:lang w:val="es-ES"/>
        </w:rPr>
        <w:t>Cyber Espionage</w:t>
      </w:r>
      <w:r w:rsidR="00003FBF">
        <w:rPr>
          <w:i/>
          <w:iCs/>
          <w:lang w:val="es-ES"/>
        </w:rPr>
        <w:t>s</w:t>
      </w:r>
      <w:r w:rsidR="00C23FF0">
        <w:rPr>
          <w:i/>
          <w:iCs/>
          <w:lang w:val="es-ES"/>
        </w:rPr>
        <w:t xml:space="preserve">. </w:t>
      </w:r>
    </w:p>
    <w:p w14:paraId="5A695FAE" w14:textId="632E4AB4" w:rsidR="00100A6D" w:rsidRDefault="00003FBF" w:rsidP="00C23FF0">
      <w:pPr>
        <w:pStyle w:val="Textoindependiente"/>
        <w:rPr>
          <w:ins w:id="734" w:author="jbustos.lestonnac@gmail.com" w:date="2020-05-27T09:17:00Z"/>
          <w:lang w:val="es-ES"/>
        </w:rPr>
      </w:pPr>
      <w:r>
        <w:rPr>
          <w:lang w:val="es-ES"/>
        </w:rPr>
        <w:t>Este resultado</w:t>
      </w:r>
      <w:ins w:id="735" w:author="jbustos.lestonnac@gmail.com" w:date="2020-05-27T09:17:00Z">
        <w:r w:rsidR="00100A6D">
          <w:rPr>
            <w:lang w:val="es-ES"/>
          </w:rPr>
          <w:t>,</w:t>
        </w:r>
      </w:ins>
      <w:r>
        <w:rPr>
          <w:lang w:val="es-ES"/>
        </w:rPr>
        <w:t xml:space="preserve"> puede llegar a ser confuso según el modelo de regresión logística obtenido en la sección 4</w:t>
      </w:r>
      <w:del w:id="736" w:author="jbustos.lestonnac@gmail.com" w:date="2020-05-27T09:17:00Z">
        <w:r w:rsidDel="00100A6D">
          <w:rPr>
            <w:lang w:val="es-ES"/>
          </w:rPr>
          <w:delText>,</w:delText>
        </w:r>
      </w:del>
      <w:r>
        <w:rPr>
          <w:lang w:val="es-ES"/>
        </w:rPr>
        <w:t xml:space="preserve"> ya que, según los resultados de la tabla, los </w:t>
      </w:r>
      <w:r>
        <w:rPr>
          <w:i/>
          <w:iCs/>
          <w:lang w:val="es-ES"/>
        </w:rPr>
        <w:t xml:space="preserve">Cyber Crimes </w:t>
      </w:r>
      <w:r>
        <w:rPr>
          <w:lang w:val="es-ES"/>
        </w:rPr>
        <w:t>deberían de ser la tipología de ataque a la que una empresa del sector público esté más expuesta.</w:t>
      </w:r>
      <w:del w:id="737" w:author="jbustos.lestonnac@gmail.com" w:date="2020-05-27T09:17:00Z">
        <w:r w:rsidDel="00100A6D">
          <w:rPr>
            <w:lang w:val="es-ES"/>
          </w:rPr>
          <w:delText xml:space="preserve"> Sin embargo,</w:delText>
        </w:r>
      </w:del>
      <w:r>
        <w:rPr>
          <w:lang w:val="es-ES"/>
        </w:rPr>
        <w:t xml:space="preserve"> </w:t>
      </w:r>
    </w:p>
    <w:p w14:paraId="4DDFC2BC" w14:textId="16BC09D9" w:rsidR="00003FBF" w:rsidRDefault="00100A6D" w:rsidP="00C23FF0">
      <w:pPr>
        <w:pStyle w:val="Textoindependiente"/>
        <w:rPr>
          <w:lang w:val="es-ES"/>
        </w:rPr>
      </w:pPr>
      <w:r w:rsidRPr="00003FBF">
        <w:rPr>
          <w:noProof/>
          <w:lang w:val="es-ES" w:eastAsia="es-ES"/>
        </w:rPr>
        <w:drawing>
          <wp:anchor distT="0" distB="0" distL="114300" distR="114300" simplePos="0" relativeHeight="251712512" behindDoc="0" locked="0" layoutInCell="1" allowOverlap="1" wp14:anchorId="2C827E12" wp14:editId="290F2E1A">
            <wp:simplePos x="0" y="0"/>
            <wp:positionH relativeFrom="margin">
              <wp:align>right</wp:align>
            </wp:positionH>
            <wp:positionV relativeFrom="paragraph">
              <wp:posOffset>746760</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ins w:id="738" w:author="jbustos.lestonnac@gmail.com" w:date="2020-05-27T09:17:00Z">
        <w:r>
          <w:rPr>
            <w:lang w:val="es-ES"/>
          </w:rPr>
          <w:t>P</w:t>
        </w:r>
      </w:ins>
      <w:del w:id="739" w:author="jbustos.lestonnac@gmail.com" w:date="2020-05-27T09:17:00Z">
        <w:r w:rsidR="00003FBF" w:rsidDel="00100A6D">
          <w:rPr>
            <w:lang w:val="es-ES"/>
          </w:rPr>
          <w:delText>p</w:delText>
        </w:r>
      </w:del>
      <w:r w:rsidR="00003FBF">
        <w:rPr>
          <w:lang w:val="es-ES"/>
        </w:rPr>
        <w:t>ara realizar una correcta interpretación, también se debe</w:t>
      </w:r>
      <w:ins w:id="740" w:author="jbustos.lestonnac@gmail.com" w:date="2020-05-27T09:18:00Z">
        <w:r>
          <w:rPr>
            <w:lang w:val="es-ES"/>
          </w:rPr>
          <w:t>ría</w:t>
        </w:r>
      </w:ins>
      <w:r w:rsidR="00003FBF">
        <w:rPr>
          <w:lang w:val="es-ES"/>
        </w:rPr>
        <w:t xml:space="preserve">n tener en cuenta aquellas tipologías de ataque que afectan a otros sectores, ya que podría ser que los </w:t>
      </w:r>
      <w:r w:rsidR="00003FBF">
        <w:rPr>
          <w:i/>
          <w:iCs/>
          <w:lang w:val="es-ES"/>
        </w:rPr>
        <w:t xml:space="preserve">Cyber Crimes </w:t>
      </w:r>
      <w:r w:rsidR="00003FBF">
        <w:rPr>
          <w:lang w:val="es-ES"/>
        </w:rPr>
        <w:t>se produjesen con más frecuencia en otros sectores, y que la volumetría de ataques, se</w:t>
      </w:r>
      <w:del w:id="741" w:author="jbustos.lestonnac@gmail.com" w:date="2020-05-27T09:18:00Z">
        <w:r w:rsidR="00003FBF" w:rsidDel="00100A6D">
          <w:rPr>
            <w:lang w:val="es-ES"/>
          </w:rPr>
          <w:delText>a</w:delText>
        </w:r>
      </w:del>
      <w:r w:rsidR="00003FBF">
        <w:rPr>
          <w:lang w:val="es-ES"/>
        </w:rPr>
        <w:t xml:space="preserve"> origine por otros aspectos como la facilidad de realizar el ataque</w:t>
      </w:r>
      <w:r w:rsidR="00F337C5">
        <w:rPr>
          <w:lang w:val="es-ES"/>
        </w:rPr>
        <w:t>.</w:t>
      </w:r>
    </w:p>
    <w:p w14:paraId="3D66468A" w14:textId="051AC1EC" w:rsidR="00F337C5" w:rsidRDefault="00003FBF" w:rsidP="00C23FF0">
      <w:pPr>
        <w:pStyle w:val="Textoindependiente"/>
        <w:rPr>
          <w:lang w:val="es-ES"/>
        </w:rPr>
      </w:pPr>
      <w:r>
        <w:rPr>
          <w:lang w:val="es-ES"/>
        </w:rPr>
        <w:lastRenderedPageBreak/>
        <w:t>Tal como se puede observar</w:t>
      </w:r>
      <w:ins w:id="742" w:author="jbustos.lestonnac@gmail.com" w:date="2020-05-27T09:19:00Z">
        <w:r w:rsidR="00100A6D">
          <w:rPr>
            <w:lang w:val="es-ES"/>
          </w:rPr>
          <w:t xml:space="preserve"> a través de la tabla anterior</w:t>
        </w:r>
      </w:ins>
      <w:r>
        <w:rPr>
          <w:lang w:val="es-ES"/>
        </w:rPr>
        <w:t>, l</w:t>
      </w:r>
      <w:r w:rsidR="00F337C5">
        <w:rPr>
          <w:lang w:val="es-ES"/>
        </w:rPr>
        <w:t xml:space="preserve">os </w:t>
      </w:r>
      <w:r w:rsidR="00F337C5">
        <w:rPr>
          <w:i/>
          <w:iCs/>
          <w:lang w:val="es-ES"/>
        </w:rPr>
        <w:t xml:space="preserve">Cyber Crimes </w:t>
      </w:r>
      <w:r w:rsidR="00F337C5">
        <w:rPr>
          <w:lang w:val="es-ES"/>
        </w:rPr>
        <w:t>son la tipología de ataque más común</w:t>
      </w:r>
      <w:del w:id="743" w:author="jbustos.lestonnac@gmail.com" w:date="2020-05-27T09:19:00Z">
        <w:r w:rsidR="00F337C5" w:rsidDel="00100A6D">
          <w:rPr>
            <w:lang w:val="es-ES"/>
          </w:rPr>
          <w:delText xml:space="preserve">, sin embargo, muchos de estos ciberataques, no están </w:delText>
        </w:r>
      </w:del>
      <w:ins w:id="744" w:author="jbustos.lestonnac@gmail.com" w:date="2020-05-27T09:19:00Z">
        <w:r w:rsidR="00100A6D">
          <w:rPr>
            <w:lang w:val="es-ES"/>
          </w:rPr>
          <w:t xml:space="preserve"> entre empresas </w:t>
        </w:r>
      </w:ins>
      <w:del w:id="745" w:author="jbustos.lestonnac@gmail.com" w:date="2020-05-27T09:20:00Z">
        <w:r w:rsidR="00F337C5" w:rsidDel="00100A6D">
          <w:rPr>
            <w:lang w:val="es-ES"/>
          </w:rPr>
          <w:delText xml:space="preserve">destinados a empresas </w:delText>
        </w:r>
      </w:del>
      <w:ins w:id="746" w:author="jbustos.lestonnac@gmail.com" w:date="2020-05-27T09:20:00Z">
        <w:r w:rsidR="00100A6D">
          <w:rPr>
            <w:lang w:val="es-ES"/>
          </w:rPr>
          <w:t xml:space="preserve">que no se encuentran dentro </w:t>
        </w:r>
      </w:ins>
      <w:r w:rsidR="00F337C5">
        <w:rPr>
          <w:lang w:val="es-ES"/>
        </w:rPr>
        <w:t>del sector público. De esta forma, a continuación, vamos a medir la proporción de ataques que afectan a empresas de nuestro sector.</w:t>
      </w:r>
    </w:p>
    <w:p w14:paraId="4725090C" w14:textId="3EF9A388" w:rsidR="00F337C5" w:rsidRDefault="00F337C5" w:rsidP="00C23FF0">
      <w:pPr>
        <w:pStyle w:val="Textoindependiente"/>
        <w:rPr>
          <w:lang w:val="es-ES"/>
        </w:rPr>
      </w:pPr>
      <w:r>
        <w:rPr>
          <w:noProof/>
          <w:lang w:val="es-ES" w:eastAsia="es-ES"/>
        </w:rPr>
        <mc:AlternateContent>
          <mc:Choice Requires="wps">
            <w:drawing>
              <wp:anchor distT="0" distB="0" distL="114300" distR="114300" simplePos="0" relativeHeight="251713536" behindDoc="0" locked="0" layoutInCell="1" allowOverlap="1" wp14:anchorId="0A035C12" wp14:editId="2612EF84">
                <wp:simplePos x="0" y="0"/>
                <wp:positionH relativeFrom="margin">
                  <wp:align>right</wp:align>
                </wp:positionH>
                <wp:positionV relativeFrom="paragraph">
                  <wp:posOffset>1410970</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545733" id="Rectángulo 85" o:spid="_x0000_s1026" style="position:absolute;margin-left:384.55pt;margin-top:111.1pt;width:435.75pt;height:22.35pt;z-index:2517135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" filled="f" strokecolor="#c0504d [3205]" strokeweight="3pt">
                <v:stroke joinstyle="round"/>
                <w10:wrap anchorx="margin"/>
              </v:rect>
            </w:pict>
          </mc:Fallback>
        </mc:AlternateContent>
      </w:r>
      <w:r w:rsidRPr="00F337C5">
        <w:rPr>
          <w:noProof/>
          <w:lang w:val="es-ES" w:eastAsia="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2575560"/>
                    </a:xfrm>
                    <a:prstGeom prst="rect">
                      <a:avLst/>
                    </a:prstGeom>
                  </pic:spPr>
                </pic:pic>
              </a:graphicData>
            </a:graphic>
          </wp:inline>
        </w:drawing>
      </w:r>
    </w:p>
    <w:p w14:paraId="5C780C59" w14:textId="77777777" w:rsidR="004069F1" w:rsidRDefault="00F337C5" w:rsidP="00C23FF0">
      <w:pPr>
        <w:pStyle w:val="Textoindependiente"/>
        <w:rPr>
          <w:lang w:val="es-ES"/>
        </w:rPr>
      </w:pPr>
      <w:r>
        <w:rPr>
          <w:lang w:val="es-ES"/>
        </w:rPr>
        <w:t xml:space="preserve">Finalmente, observando el total de ataques, se puede apreciar como los resultados se adecuan a los </w:t>
      </w:r>
      <w:r>
        <w:rPr>
          <w:i/>
          <w:iCs/>
          <w:lang w:val="es-ES"/>
        </w:rPr>
        <w:t xml:space="preserve">ODDS </w:t>
      </w:r>
      <w:r>
        <w:rPr>
          <w:lang w:val="es-ES"/>
        </w:rPr>
        <w:t xml:space="preserve">obtenidos a través del modelo de regresión logística, ya que los </w:t>
      </w:r>
      <w:r>
        <w:rPr>
          <w:i/>
          <w:iCs/>
          <w:lang w:val="es-ES"/>
        </w:rPr>
        <w:t xml:space="preserve">cyber espionajes </w:t>
      </w:r>
      <w:r>
        <w:rPr>
          <w:lang w:val="es-ES"/>
        </w:rPr>
        <w:t xml:space="preserve">son la tipología de ataque que más afecta al sector público. De esta forma, gran parte de los recursos destinados a asegurar los datos de nuestra empresa, deberán ir destinados a la investigación de los ciber crímenes. Adicionalmente, </w:t>
      </w:r>
      <w:r w:rsidR="004069F1">
        <w:rPr>
          <w:lang w:val="es-ES"/>
        </w:rPr>
        <w:t xml:space="preserve">a través de un </w:t>
      </w:r>
      <w:r w:rsidR="004069F1">
        <w:rPr>
          <w:i/>
          <w:iCs/>
          <w:lang w:val="es-ES"/>
        </w:rPr>
        <w:t xml:space="preserve">TreeMap, </w:t>
      </w:r>
      <w:r w:rsidR="004069F1">
        <w:rPr>
          <w:lang w:val="es-ES"/>
        </w:rPr>
        <w:t>observaremos como es la volumetría de estos ataques en Europa.</w:t>
      </w:r>
    </w:p>
    <w:p w14:paraId="7E0E3ABE" w14:textId="77777777" w:rsidR="004069F1" w:rsidRDefault="004069F1" w:rsidP="00C23FF0">
      <w:pPr>
        <w:pStyle w:val="Textoindependiente"/>
        <w:rPr>
          <w:lang w:val="es-ES"/>
        </w:rPr>
      </w:pPr>
      <w:r w:rsidRPr="004069F1">
        <w:rPr>
          <w:noProof/>
          <w:lang w:val="es-ES" w:eastAsia="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2130" cy="1989455"/>
                    </a:xfrm>
                    <a:prstGeom prst="rect">
                      <a:avLst/>
                    </a:prstGeom>
                  </pic:spPr>
                </pic:pic>
              </a:graphicData>
            </a:graphic>
          </wp:inline>
        </w:drawing>
      </w:r>
    </w:p>
    <w:p w14:paraId="1712AB02" w14:textId="77777777" w:rsidR="004069F1" w:rsidRDefault="004069F1" w:rsidP="00C23FF0">
      <w:pPr>
        <w:pStyle w:val="Textoindependiente"/>
        <w:rPr>
          <w:lang w:val="es-ES"/>
        </w:rPr>
      </w:pPr>
      <w:r>
        <w:rPr>
          <w:lang w:val="es-ES"/>
        </w:rPr>
        <w:t xml:space="preserve">Como última aproximación, realizaremos un conjunto de </w:t>
      </w:r>
      <w:r>
        <w:rPr>
          <w:i/>
          <w:iCs/>
          <w:lang w:val="es-ES"/>
        </w:rPr>
        <w:t xml:space="preserve">Parallel Sets </w:t>
      </w:r>
      <w:r>
        <w:rPr>
          <w:lang w:val="es-ES"/>
        </w:rPr>
        <w:t>[11]</w:t>
      </w:r>
      <w:r>
        <w:rPr>
          <w:i/>
          <w:iCs/>
          <w:lang w:val="es-ES"/>
        </w:rPr>
        <w:t xml:space="preserve"> </w:t>
      </w:r>
      <w:r>
        <w:rPr>
          <w:lang w:val="es-ES"/>
        </w:rPr>
        <w:t>que nos permitirán visualizar las relaciones presentes entre los autores de los ciberataques y las tipologías de ataque que utilizan, a lo largo de los distintos continentes. De esta forma, a través de estas visualizaciones, podremos contestar a una de las cuestiones planteadas inicialmente con el objetivo de saber si estamos más expuestos a amenazas producidas por autores conocidos o desconocidos. Adicionalmente, podremos observar cuales son las técnicas de ataque predominantes para cada tipo de atacante.</w:t>
      </w:r>
    </w:p>
    <w:p w14:paraId="500FBD8E" w14:textId="7987CBA4" w:rsidR="004069F1" w:rsidRDefault="004069F1" w:rsidP="00C23FF0">
      <w:pPr>
        <w:pStyle w:val="Textoindependiente"/>
        <w:rPr>
          <w:lang w:val="es-ES"/>
        </w:rPr>
      </w:pPr>
      <w:r>
        <w:rPr>
          <w:lang w:val="es-ES"/>
        </w:rPr>
        <w:lastRenderedPageBreak/>
        <w:t xml:space="preserve">Para realizar dichas visualizaciones, </w:t>
      </w:r>
      <w:del w:id="747" w:author="jbustos.lestonnac@gmail.com" w:date="2020-05-27T09:22:00Z">
        <w:r w:rsidDel="00032935">
          <w:rPr>
            <w:lang w:val="es-ES"/>
          </w:rPr>
          <w:delText xml:space="preserve">contextualizaremos </w:delText>
        </w:r>
      </w:del>
      <w:ins w:id="748" w:author="jbustos.lestonnac@gmail.com" w:date="2020-05-27T09:22:00Z">
        <w:r w:rsidR="00032935">
          <w:rPr>
            <w:lang w:val="es-ES"/>
          </w:rPr>
          <w:t xml:space="preserve">utilizaremos </w:t>
        </w:r>
      </w:ins>
      <w:del w:id="749" w:author="jbustos.lestonnac@gmail.com" w:date="2020-05-27T09:23:00Z">
        <w:r w:rsidDel="00032935">
          <w:rPr>
            <w:lang w:val="es-ES"/>
          </w:rPr>
          <w:delText xml:space="preserve">los </w:delText>
        </w:r>
      </w:del>
      <w:r>
        <w:rPr>
          <w:lang w:val="es-ES"/>
        </w:rPr>
        <w:t xml:space="preserve">datos </w:t>
      </w:r>
      <w:del w:id="750" w:author="jbustos.lestonnac@gmail.com" w:date="2020-05-27T09:22:00Z">
        <w:r w:rsidDel="00032935">
          <w:rPr>
            <w:lang w:val="es-ES"/>
          </w:rPr>
          <w:delText xml:space="preserve">recogiendo </w:delText>
        </w:r>
      </w:del>
      <w:ins w:id="751" w:author="jbustos.lestonnac@gmail.com" w:date="2020-05-27T09:22:00Z">
        <w:r w:rsidR="00032935">
          <w:rPr>
            <w:lang w:val="es-ES"/>
          </w:rPr>
          <w:t>d</w:t>
        </w:r>
      </w:ins>
      <w:r>
        <w:rPr>
          <w:lang w:val="es-ES"/>
        </w:rPr>
        <w:t>e</w:t>
      </w:r>
      <w:del w:id="752" w:author="jbustos.lestonnac@gmail.com" w:date="2020-05-27T09:22:00Z">
        <w:r w:rsidDel="00032935">
          <w:rPr>
            <w:lang w:val="es-ES"/>
          </w:rPr>
          <w:delText>l</w:delText>
        </w:r>
      </w:del>
      <w:r>
        <w:rPr>
          <w:lang w:val="es-ES"/>
        </w:rPr>
        <w:t xml:space="preserve"> </w:t>
      </w:r>
      <w:del w:id="753" w:author="jbustos.lestonnac@gmail.com" w:date="2020-05-27T09:22:00Z">
        <w:r w:rsidDel="00032935">
          <w:rPr>
            <w:lang w:val="es-ES"/>
          </w:rPr>
          <w:delText xml:space="preserve">top </w:delText>
        </w:r>
      </w:del>
      <w:ins w:id="754" w:author="jbustos.lestonnac@gmail.com" w:date="2020-05-27T09:22:00Z">
        <w:r w:rsidR="00032935">
          <w:rPr>
            <w:lang w:val="es-ES"/>
          </w:rPr>
          <w:t xml:space="preserve">los </w:t>
        </w:r>
      </w:ins>
      <w:r>
        <w:rPr>
          <w:lang w:val="es-ES"/>
        </w:rPr>
        <w:t xml:space="preserve">5 </w:t>
      </w:r>
      <w:del w:id="755" w:author="jbustos.lestonnac@gmail.com" w:date="2020-05-27T09:22:00Z">
        <w:r w:rsidDel="00032935">
          <w:rPr>
            <w:lang w:val="es-ES"/>
          </w:rPr>
          <w:delText xml:space="preserve">de los </w:delText>
        </w:r>
      </w:del>
      <w:r>
        <w:rPr>
          <w:lang w:val="es-ES"/>
        </w:rPr>
        <w:t>sectores</w:t>
      </w:r>
      <w:ins w:id="756" w:author="jbustos.lestonnac@gmail.com" w:date="2020-05-27T09:22:00Z">
        <w:r w:rsidR="00032935">
          <w:rPr>
            <w:lang w:val="es-ES"/>
          </w:rPr>
          <w:t xml:space="preserve"> empresariales más</w:t>
        </w:r>
      </w:ins>
      <w:r>
        <w:rPr>
          <w:lang w:val="es-ES"/>
        </w:rPr>
        <w:t xml:space="preserve"> afectados en cada continente.</w:t>
      </w:r>
    </w:p>
    <w:p w14:paraId="0827A86D" w14:textId="1BCD4A78" w:rsidR="004069F1" w:rsidRDefault="004069F1" w:rsidP="00C23FF0">
      <w:pPr>
        <w:pStyle w:val="Textoindependiente"/>
        <w:rPr>
          <w:lang w:val="es-ES"/>
        </w:rPr>
      </w:pPr>
      <w:r w:rsidRPr="004069F1">
        <w:rPr>
          <w:noProof/>
          <w:lang w:val="es-ES" w:eastAsia="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04185"/>
                    </a:xfrm>
                    <a:prstGeom prst="rect">
                      <a:avLst/>
                    </a:prstGeom>
                  </pic:spPr>
                </pic:pic>
              </a:graphicData>
            </a:graphic>
          </wp:inline>
        </w:drawing>
      </w:r>
    </w:p>
    <w:p w14:paraId="7341F776" w14:textId="7DB11CBE" w:rsidR="004069F1" w:rsidRDefault="004069F1" w:rsidP="00C23FF0">
      <w:pPr>
        <w:pStyle w:val="Textoindependiente"/>
        <w:rPr>
          <w:lang w:val="es-ES"/>
        </w:rPr>
      </w:pPr>
      <w:r>
        <w:rPr>
          <w:lang w:val="es-ES"/>
        </w:rPr>
        <w:t xml:space="preserve">En Europa, parece que las empresas del sector público son mayoritariamente atacadas por autores desconocidos, los cuales utilizan principalmente técnicas de </w:t>
      </w:r>
      <w:ins w:id="757" w:author="jbustos.lestonnac@gmail.com" w:date="2020-05-27T09:25:00Z">
        <w:r w:rsidR="00BF1124">
          <w:rPr>
            <w:i/>
            <w:iCs/>
            <w:lang w:val="es-ES"/>
          </w:rPr>
          <w:t xml:space="preserve">Cyber </w:t>
        </w:r>
      </w:ins>
      <w:del w:id="758" w:author="jbustos.lestonnac@gmail.com" w:date="2020-05-27T09:25:00Z">
        <w:r w:rsidRPr="00BF1124" w:rsidDel="00BF1124">
          <w:rPr>
            <w:i/>
            <w:iCs/>
            <w:lang w:val="es-ES"/>
            <w:rPrChange w:id="759" w:author="jbustos.lestonnac@gmail.com" w:date="2020-05-27T09:25:00Z">
              <w:rPr>
                <w:lang w:val="es-ES"/>
              </w:rPr>
            </w:rPrChange>
          </w:rPr>
          <w:delText>ciber espionaje</w:delText>
        </w:r>
      </w:del>
      <w:ins w:id="760" w:author="jbustos.lestonnac@gmail.com" w:date="2020-05-27T09:25:00Z">
        <w:r w:rsidR="00BF1124" w:rsidRPr="00BF1124">
          <w:rPr>
            <w:i/>
            <w:iCs/>
            <w:lang w:val="es-ES"/>
            <w:rPrChange w:id="761" w:author="jbustos.lestonnac@gmail.com" w:date="2020-05-27T09:25:00Z">
              <w:rPr>
                <w:lang w:val="es-ES"/>
              </w:rPr>
            </w:rPrChange>
          </w:rPr>
          <w:t>Espionage</w:t>
        </w:r>
      </w:ins>
      <w:ins w:id="762" w:author="jbustos.lestonnac@gmail.com" w:date="2020-05-27T09:24:00Z">
        <w:r w:rsidR="00BF1124">
          <w:rPr>
            <w:lang w:val="es-ES"/>
          </w:rPr>
          <w:t xml:space="preserve"> y de </w:t>
        </w:r>
      </w:ins>
      <w:ins w:id="763" w:author="jbustos.lestonnac@gmail.com" w:date="2020-05-27T09:25:00Z">
        <w:r w:rsidR="00BF1124">
          <w:rPr>
            <w:i/>
            <w:iCs/>
            <w:lang w:val="es-ES"/>
          </w:rPr>
          <w:t>Cyber Crime</w:t>
        </w:r>
      </w:ins>
      <w:r>
        <w:rPr>
          <w:lang w:val="es-ES"/>
        </w:rPr>
        <w:t xml:space="preserve">. Por otra parte, </w:t>
      </w:r>
      <w:ins w:id="764" w:author="jbustos.lestonnac@gmail.com" w:date="2020-05-27T09:23:00Z">
        <w:r w:rsidR="00BF1124">
          <w:rPr>
            <w:lang w:val="es-ES"/>
          </w:rPr>
          <w:t xml:space="preserve">aproximadamente </w:t>
        </w:r>
      </w:ins>
      <w:r>
        <w:rPr>
          <w:lang w:val="es-ES"/>
        </w:rPr>
        <w:t xml:space="preserve">un 50% </w:t>
      </w:r>
      <w:del w:id="765" w:author="jbustos.lestonnac@gmail.com" w:date="2020-05-27T09:23:00Z">
        <w:r w:rsidDel="00BF1124">
          <w:rPr>
            <w:lang w:val="es-ES"/>
          </w:rPr>
          <w:delText xml:space="preserve">aproximadamente </w:delText>
        </w:r>
      </w:del>
      <w:r>
        <w:rPr>
          <w:lang w:val="es-ES"/>
        </w:rPr>
        <w:t>de los autores conocidos, dirigen sus ataques a empresas de nuestro sector.</w:t>
      </w:r>
    </w:p>
    <w:p w14:paraId="64892717" w14:textId="77777777" w:rsidR="004069F1" w:rsidRDefault="004069F1" w:rsidP="00C23FF0">
      <w:pPr>
        <w:pStyle w:val="Textoindependiente"/>
        <w:rPr>
          <w:lang w:val="es-ES"/>
        </w:rPr>
      </w:pPr>
      <w:r w:rsidRPr="004069F1">
        <w:rPr>
          <w:noProof/>
          <w:lang w:val="es-ES" w:eastAsia="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p>
    <w:p w14:paraId="496479C9" w14:textId="77777777" w:rsidR="00900642" w:rsidRDefault="00900642" w:rsidP="00C23FF0">
      <w:pPr>
        <w:pStyle w:val="Textoindependiente"/>
        <w:rPr>
          <w:lang w:val="es-ES"/>
        </w:rPr>
      </w:pPr>
      <w:r w:rsidRPr="00900642">
        <w:rPr>
          <w:noProof/>
          <w:lang w:val="es-ES" w:eastAsia="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3034030"/>
                    </a:xfrm>
                    <a:prstGeom prst="rect">
                      <a:avLst/>
                    </a:prstGeom>
                  </pic:spPr>
                </pic:pic>
              </a:graphicData>
            </a:graphic>
          </wp:inline>
        </w:drawing>
      </w:r>
    </w:p>
    <w:p w14:paraId="5F098762" w14:textId="712A8222" w:rsidR="00900642" w:rsidRDefault="00900642" w:rsidP="00900642">
      <w:pPr>
        <w:pStyle w:val="Textoindependiente"/>
        <w:rPr>
          <w:i/>
          <w:iCs/>
          <w:lang w:val="es-ES"/>
        </w:rPr>
      </w:pPr>
      <w:r>
        <w:rPr>
          <w:lang w:val="es-ES"/>
        </w:rPr>
        <w:t xml:space="preserve">Tanto África como América, se parecen a Europa, dónde la mayor proporción de ciber atacantes son desconocidos y utilizan técnicas de </w:t>
      </w:r>
      <w:r>
        <w:rPr>
          <w:i/>
          <w:iCs/>
          <w:lang w:val="es-ES"/>
        </w:rPr>
        <w:t xml:space="preserve">Cyber Crime. </w:t>
      </w:r>
      <w:r>
        <w:rPr>
          <w:lang w:val="es-ES"/>
        </w:rPr>
        <w:t xml:space="preserve">Adicionalmente, en África, los </w:t>
      </w:r>
      <w:r>
        <w:rPr>
          <w:i/>
          <w:iCs/>
          <w:lang w:val="es-ES"/>
        </w:rPr>
        <w:t>Hac</w:t>
      </w:r>
      <w:ins w:id="766" w:author="Ruiz Perez, Ivan" w:date="2020-05-26T15:52:00Z">
        <w:r w:rsidR="00970E0F">
          <w:rPr>
            <w:i/>
            <w:iCs/>
            <w:lang w:val="es-ES"/>
          </w:rPr>
          <w:t>k</w:t>
        </w:r>
      </w:ins>
      <w:r>
        <w:rPr>
          <w:i/>
          <w:iCs/>
          <w:lang w:val="es-ES"/>
        </w:rPr>
        <w:t>tivism</w:t>
      </w:r>
      <w:r>
        <w:rPr>
          <w:lang w:val="es-ES"/>
        </w:rPr>
        <w:t xml:space="preserve">, son tipologías de ataque exclusivas </w:t>
      </w:r>
      <w:del w:id="767" w:author="jbustos.lestonnac@gmail.com" w:date="2020-05-27T09:25:00Z">
        <w:r w:rsidDel="00BF1124">
          <w:rPr>
            <w:lang w:val="es-ES"/>
          </w:rPr>
          <w:delText>de este tipo de autor</w:delText>
        </w:r>
      </w:del>
      <w:ins w:id="768" w:author="jbustos.lestonnac@gmail.com" w:date="2020-05-27T09:25:00Z">
        <w:r w:rsidR="00BF1124">
          <w:rPr>
            <w:lang w:val="es-ES"/>
          </w:rPr>
          <w:t>en autores descono</w:t>
        </w:r>
      </w:ins>
      <w:ins w:id="769" w:author="jbustos.lestonnac@gmail.com" w:date="2020-05-27T09:26:00Z">
        <w:r w:rsidR="00BF1124">
          <w:rPr>
            <w:lang w:val="es-ES"/>
          </w:rPr>
          <w:t>cidos</w:t>
        </w:r>
      </w:ins>
      <w:r>
        <w:rPr>
          <w:lang w:val="es-ES"/>
        </w:rPr>
        <w:t xml:space="preserve">. Por otra parte, parece que en África no se han registrado ataques de </w:t>
      </w:r>
      <w:r>
        <w:rPr>
          <w:i/>
          <w:iCs/>
          <w:lang w:val="es-ES"/>
        </w:rPr>
        <w:t>Cyber Espionage.</w:t>
      </w:r>
    </w:p>
    <w:p w14:paraId="016907C3" w14:textId="77777777" w:rsidR="00900642" w:rsidRPr="00C30911" w:rsidRDefault="00900642" w:rsidP="00900642">
      <w:pPr>
        <w:pStyle w:val="Textoindependiente"/>
        <w:rPr>
          <w:i/>
          <w:iCs/>
          <w:lang w:val="es-ES"/>
        </w:rPr>
      </w:pPr>
    </w:p>
    <w:p w14:paraId="64364971" w14:textId="77777777" w:rsidR="00900642" w:rsidRDefault="00900642" w:rsidP="00C23FF0">
      <w:pPr>
        <w:pStyle w:val="Textoindependiente"/>
        <w:rPr>
          <w:lang w:val="es-ES"/>
        </w:rPr>
      </w:pPr>
      <w:r w:rsidRPr="00900642">
        <w:rPr>
          <w:noProof/>
          <w:lang w:val="es-ES" w:eastAsia="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2130" cy="2915920"/>
                    </a:xfrm>
                    <a:prstGeom prst="rect">
                      <a:avLst/>
                    </a:prstGeom>
                  </pic:spPr>
                </pic:pic>
              </a:graphicData>
            </a:graphic>
          </wp:inline>
        </w:drawing>
      </w:r>
    </w:p>
    <w:p w14:paraId="414E837E" w14:textId="355B61E3" w:rsidR="00900642" w:rsidRDefault="00900642" w:rsidP="00C23FF0">
      <w:pPr>
        <w:pStyle w:val="Textoindependiente"/>
        <w:rPr>
          <w:i/>
          <w:iCs/>
          <w:lang w:val="es-ES"/>
        </w:rPr>
      </w:pPr>
      <w:r>
        <w:rPr>
          <w:lang w:val="es-ES"/>
        </w:rPr>
        <w:t xml:space="preserve">En Asia la situación cambia, siendo los atacantes conocidos los mayores causantes de ciberataques a empresas del sector público. Adicionalmente, estos ataques son </w:t>
      </w:r>
      <w:r>
        <w:rPr>
          <w:i/>
          <w:iCs/>
          <w:lang w:val="es-ES"/>
        </w:rPr>
        <w:t>Cyber Espionages.</w:t>
      </w:r>
    </w:p>
    <w:p w14:paraId="4C687A57" w14:textId="76318A19" w:rsidR="00900642" w:rsidRDefault="00900642" w:rsidP="00C23FF0">
      <w:pPr>
        <w:pStyle w:val="Textoindependiente"/>
        <w:rPr>
          <w:i/>
          <w:iCs/>
          <w:lang w:val="es-ES"/>
        </w:rPr>
      </w:pPr>
      <w:r w:rsidRPr="00900642">
        <w:rPr>
          <w:i/>
          <w:iCs/>
          <w:noProof/>
          <w:lang w:val="es-ES" w:eastAsia="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2130" cy="3039745"/>
                    </a:xfrm>
                    <a:prstGeom prst="rect">
                      <a:avLst/>
                    </a:prstGeom>
                  </pic:spPr>
                </pic:pic>
              </a:graphicData>
            </a:graphic>
          </wp:inline>
        </w:drawing>
      </w:r>
    </w:p>
    <w:p w14:paraId="657FC972" w14:textId="75993E1C" w:rsidR="00900642" w:rsidRPr="00BF1124" w:rsidRDefault="00900642" w:rsidP="00C23FF0">
      <w:pPr>
        <w:pStyle w:val="Textoindependiente"/>
        <w:rPr>
          <w:lang w:val="es-ES"/>
          <w:rPrChange w:id="770" w:author="jbustos.lestonnac@gmail.com" w:date="2020-05-27T09:27:00Z">
            <w:rPr>
              <w:i/>
              <w:iCs/>
              <w:lang w:val="es-ES"/>
            </w:rPr>
          </w:rPrChange>
        </w:rPr>
      </w:pPr>
      <w:r>
        <w:rPr>
          <w:lang w:val="es-ES"/>
        </w:rPr>
        <w:t xml:space="preserve">En Australia y Oceanía, exclusivamente </w:t>
      </w:r>
      <w:ins w:id="771" w:author="jbustos.lestonnac@gmail.com" w:date="2020-05-27T09:26:00Z">
        <w:r w:rsidR="00BF1124">
          <w:rPr>
            <w:lang w:val="es-ES"/>
          </w:rPr>
          <w:t xml:space="preserve">los </w:t>
        </w:r>
      </w:ins>
      <w:del w:id="772" w:author="jbustos.lestonnac@gmail.com" w:date="2020-05-27T09:26:00Z">
        <w:r w:rsidDel="00BF1124">
          <w:rPr>
            <w:lang w:val="es-ES"/>
          </w:rPr>
          <w:delText xml:space="preserve">los </w:delText>
        </w:r>
      </w:del>
      <w:r>
        <w:rPr>
          <w:lang w:val="es-ES"/>
        </w:rPr>
        <w:t xml:space="preserve">autores desconocidos son los causantes de ciberataques a empresas del sector público. Estos, además, utilizan técnicas de </w:t>
      </w:r>
      <w:r>
        <w:rPr>
          <w:i/>
          <w:iCs/>
          <w:lang w:val="es-ES"/>
        </w:rPr>
        <w:t xml:space="preserve">Cyber Crime </w:t>
      </w:r>
      <w:r>
        <w:rPr>
          <w:lang w:val="es-ES"/>
        </w:rPr>
        <w:t xml:space="preserve">y </w:t>
      </w:r>
      <w:r>
        <w:rPr>
          <w:i/>
          <w:iCs/>
          <w:lang w:val="es-ES"/>
        </w:rPr>
        <w:t>Cyber Espionages.</w:t>
      </w:r>
      <w:ins w:id="773" w:author="jbustos.lestonnac@gmail.com" w:date="2020-05-27T09:26:00Z">
        <w:r w:rsidR="00BF1124">
          <w:rPr>
            <w:i/>
            <w:iCs/>
            <w:lang w:val="es-ES"/>
          </w:rPr>
          <w:t xml:space="preserve"> </w:t>
        </w:r>
      </w:ins>
      <w:ins w:id="774" w:author="jbustos.lestonnac@gmail.com" w:date="2020-05-27T09:27:00Z">
        <w:r w:rsidR="00BF1124">
          <w:rPr>
            <w:lang w:val="es-ES"/>
          </w:rPr>
          <w:t>Finalmente</w:t>
        </w:r>
      </w:ins>
      <w:ins w:id="775" w:author="jbustos.lestonnac@gmail.com" w:date="2020-05-27T09:26:00Z">
        <w:r w:rsidR="00BF1124">
          <w:rPr>
            <w:lang w:val="es-ES"/>
          </w:rPr>
          <w:t xml:space="preserve">, parece que aún no se han registrado </w:t>
        </w:r>
      </w:ins>
      <w:ins w:id="776" w:author="jbustos.lestonnac@gmail.com" w:date="2020-05-27T09:27:00Z">
        <w:r w:rsidR="00BF1124">
          <w:rPr>
            <w:lang w:val="es-ES"/>
          </w:rPr>
          <w:t xml:space="preserve">ataques del tipo </w:t>
        </w:r>
        <w:r w:rsidR="00BF1124">
          <w:rPr>
            <w:i/>
            <w:iCs/>
            <w:lang w:val="es-ES"/>
          </w:rPr>
          <w:t xml:space="preserve">Hactivism </w:t>
        </w:r>
        <w:r w:rsidR="00BF1124">
          <w:rPr>
            <w:lang w:val="es-ES"/>
          </w:rPr>
          <w:t xml:space="preserve">o </w:t>
        </w:r>
        <w:r w:rsidR="00BF1124">
          <w:rPr>
            <w:i/>
            <w:iCs/>
            <w:lang w:val="es-ES"/>
          </w:rPr>
          <w:t>Cyber Warfare.</w:t>
        </w:r>
      </w:ins>
    </w:p>
    <w:p w14:paraId="22017ACD" w14:textId="47C7E21D" w:rsidR="007566F3" w:rsidRDefault="00900642" w:rsidP="00C30911">
      <w:pPr>
        <w:pStyle w:val="Textoindependiente"/>
        <w:rPr>
          <w:ins w:id="777" w:author="Ruiz Perez, Ivan" w:date="2020-05-26T13:22:00Z"/>
          <w:lang w:val="es-ES"/>
        </w:rPr>
      </w:pPr>
      <w:r>
        <w:rPr>
          <w:lang w:val="es-ES"/>
        </w:rPr>
        <w:t xml:space="preserve">Tal como se ha observado a través de los </w:t>
      </w:r>
      <w:r>
        <w:rPr>
          <w:i/>
          <w:iCs/>
          <w:lang w:val="es-ES"/>
        </w:rPr>
        <w:t xml:space="preserve">Parallel Sets </w:t>
      </w:r>
      <w:r>
        <w:rPr>
          <w:lang w:val="es-ES"/>
        </w:rPr>
        <w:t>de cada continente, existe</w:t>
      </w:r>
      <w:del w:id="778" w:author="jbustos.lestonnac@gmail.com" w:date="2020-05-27T09:27:00Z">
        <w:r w:rsidDel="00BF1124">
          <w:rPr>
            <w:lang w:val="es-ES"/>
          </w:rPr>
          <w:delText>n</w:delText>
        </w:r>
      </w:del>
      <w:r>
        <w:rPr>
          <w:lang w:val="es-ES"/>
        </w:rPr>
        <w:t xml:space="preserve"> </w:t>
      </w:r>
      <w:ins w:id="779" w:author="jbustos.lestonnac@gmail.com" w:date="2020-05-27T09:27:00Z">
        <w:r w:rsidR="00BF1124">
          <w:rPr>
            <w:lang w:val="es-ES"/>
          </w:rPr>
          <w:t xml:space="preserve">similitud entre los </w:t>
        </w:r>
      </w:ins>
      <w:r>
        <w:rPr>
          <w:lang w:val="es-ES"/>
        </w:rPr>
        <w:t xml:space="preserve">patrones </w:t>
      </w:r>
      <w:del w:id="780" w:author="jbustos.lestonnac@gmail.com" w:date="2020-05-27T09:27:00Z">
        <w:r w:rsidDel="00BF1124">
          <w:rPr>
            <w:lang w:val="es-ES"/>
          </w:rPr>
          <w:delText xml:space="preserve">similares </w:delText>
        </w:r>
      </w:del>
      <w:r>
        <w:rPr>
          <w:lang w:val="es-ES"/>
        </w:rPr>
        <w:t>de ataques a empresas del sector público a lo largo de todo el mundo, dónde, la mayoría de atacantes son desconocidos. Adicionalmente, parece curioso</w:t>
      </w:r>
      <w:del w:id="781" w:author="jbustos.lestonnac@gmail.com" w:date="2020-05-27T09:28:00Z">
        <w:r w:rsidDel="00BF1124">
          <w:rPr>
            <w:lang w:val="es-ES"/>
          </w:rPr>
          <w:delText>s</w:delText>
        </w:r>
      </w:del>
      <w:r>
        <w:rPr>
          <w:lang w:val="es-ES"/>
        </w:rPr>
        <w:t xml:space="preserve"> que, </w:t>
      </w:r>
      <w:del w:id="782" w:author="jbustos.lestonnac@gmail.com" w:date="2020-05-27T09:28:00Z">
        <w:r w:rsidDel="00BF1124">
          <w:rPr>
            <w:lang w:val="es-ES"/>
          </w:rPr>
          <w:delText xml:space="preserve">en todos los continentes, </w:delText>
        </w:r>
      </w:del>
      <w:r>
        <w:rPr>
          <w:lang w:val="es-ES"/>
        </w:rPr>
        <w:t>el sector público se encuentra en el top 5 de sectores receptores de ciber ataques</w:t>
      </w:r>
      <w:ins w:id="783" w:author="jbustos.lestonnac@gmail.com" w:date="2020-05-27T09:28:00Z">
        <w:r w:rsidR="00BF1124" w:rsidRPr="00BF1124">
          <w:rPr>
            <w:lang w:val="es-ES"/>
          </w:rPr>
          <w:t xml:space="preserve"> </w:t>
        </w:r>
        <w:r w:rsidR="00BF1124">
          <w:rPr>
            <w:lang w:val="es-ES"/>
          </w:rPr>
          <w:t xml:space="preserve">en todos los </w:t>
        </w:r>
      </w:ins>
      <w:del w:id="784" w:author="jbustos.lestonnac@gmail.com" w:date="2020-05-27T09:28:00Z">
        <w:r w:rsidDel="00BF1124">
          <w:rPr>
            <w:lang w:val="es-ES"/>
          </w:rPr>
          <w:delText>.</w:delText>
        </w:r>
      </w:del>
      <w:ins w:id="785" w:author="jbustos.lestonnac@gmail.com" w:date="2020-05-27T09:28:00Z">
        <w:r w:rsidR="00BF1124">
          <w:rPr>
            <w:lang w:val="es-ES"/>
          </w:rPr>
          <w:t>continentes.</w:t>
        </w:r>
      </w:ins>
      <w:r>
        <w:rPr>
          <w:lang w:val="es-ES"/>
        </w:rPr>
        <w:t xml:space="preserve"> Este hecho nos indica que gran parte de la inversión, debe</w:t>
      </w:r>
      <w:ins w:id="786" w:author="jbustos.lestonnac@gmail.com" w:date="2020-05-27T09:28:00Z">
        <w:r w:rsidR="00BF1124">
          <w:rPr>
            <w:lang w:val="es-ES"/>
          </w:rPr>
          <w:t>rá</w:t>
        </w:r>
      </w:ins>
      <w:r>
        <w:rPr>
          <w:lang w:val="es-ES"/>
        </w:rPr>
        <w:t xml:space="preserve"> ir destinada a tareas de seguridad</w:t>
      </w:r>
      <w:r w:rsidR="003F4C24">
        <w:rPr>
          <w:lang w:val="es-ES"/>
        </w:rPr>
        <w:t>.</w:t>
      </w:r>
    </w:p>
    <w:p w14:paraId="0389863F" w14:textId="3B86391A" w:rsidR="00074524" w:rsidRDefault="007566F3" w:rsidP="00C30911">
      <w:pPr>
        <w:pStyle w:val="Textoindependiente"/>
        <w:rPr>
          <w:ins w:id="787" w:author="Ruiz Perez, Ivan" w:date="2020-05-26T13:25:00Z"/>
          <w:lang w:val="es-ES"/>
        </w:rPr>
      </w:pPr>
      <w:ins w:id="788" w:author="Ruiz Perez, Ivan" w:date="2020-05-26T13:22:00Z">
        <w:del w:id="789" w:author="jbustos.lestonnac@gmail.com" w:date="2020-05-27T09:28:00Z">
          <w:r w:rsidDel="00BF1124">
            <w:rPr>
              <w:lang w:val="es-ES"/>
            </w:rPr>
            <w:delText>Por último</w:delText>
          </w:r>
        </w:del>
      </w:ins>
      <w:ins w:id="790" w:author="jbustos.lestonnac@gmail.com" w:date="2020-05-27T09:28:00Z">
        <w:r w:rsidR="00BF1124">
          <w:rPr>
            <w:lang w:val="es-ES"/>
          </w:rPr>
          <w:t>Finalmente</w:t>
        </w:r>
      </w:ins>
      <w:ins w:id="791" w:author="Ruiz Perez, Ivan" w:date="2020-05-26T13:22:00Z">
        <w:r>
          <w:rPr>
            <w:lang w:val="es-ES"/>
          </w:rPr>
          <w:t xml:space="preserve">, </w:t>
        </w:r>
        <w:del w:id="792" w:author="jbustos.lestonnac@gmail.com" w:date="2020-05-27T09:28:00Z">
          <w:r w:rsidDel="00BF1124">
            <w:rPr>
              <w:lang w:val="es-ES"/>
            </w:rPr>
            <w:delText xml:space="preserve">resulta interesante también incluir </w:delText>
          </w:r>
        </w:del>
      </w:ins>
      <w:ins w:id="793" w:author="jbustos.lestonnac@gmail.com" w:date="2020-05-27T09:28:00Z">
        <w:r w:rsidR="00BF1124">
          <w:rPr>
            <w:lang w:val="es-ES"/>
          </w:rPr>
          <w:t xml:space="preserve">incluiremos </w:t>
        </w:r>
      </w:ins>
      <w:ins w:id="794" w:author="Ruiz Perez, Ivan" w:date="2020-05-26T13:22:00Z">
        <w:r>
          <w:rPr>
            <w:lang w:val="es-ES"/>
          </w:rPr>
          <w:t xml:space="preserve">unas </w:t>
        </w:r>
        <w:del w:id="795" w:author="jbustos.lestonnac@gmail.com" w:date="2020-05-27T09:29:00Z">
          <w:r w:rsidDel="00BF1124">
            <w:rPr>
              <w:lang w:val="es-ES"/>
            </w:rPr>
            <w:delText xml:space="preserve">últimas </w:delText>
          </w:r>
        </w:del>
      </w:ins>
      <w:ins w:id="796" w:author="Ruiz Perez, Ivan" w:date="2020-05-26T13:23:00Z">
        <w:r>
          <w:rPr>
            <w:lang w:val="es-ES"/>
          </w:rPr>
          <w:t xml:space="preserve">visualizaciones que </w:t>
        </w:r>
      </w:ins>
      <w:ins w:id="797" w:author="jbustos.lestonnac@gmail.com" w:date="2020-05-27T09:29:00Z">
        <w:r w:rsidR="00BF1124">
          <w:rPr>
            <w:lang w:val="es-ES"/>
          </w:rPr>
          <w:t xml:space="preserve">nos </w:t>
        </w:r>
      </w:ins>
      <w:ins w:id="798" w:author="Ruiz Perez, Ivan" w:date="2020-05-26T13:23:00Z">
        <w:r>
          <w:rPr>
            <w:lang w:val="es-ES"/>
          </w:rPr>
          <w:t>ayudarán a interpretar la perspectiva temporal de los ataques</w:t>
        </w:r>
        <w:del w:id="799" w:author="jbustos.lestonnac@gmail.com" w:date="2020-05-27T09:29:00Z">
          <w:r w:rsidDel="00BF1124">
            <w:rPr>
              <w:lang w:val="es-ES"/>
            </w:rPr>
            <w:delText>, que también se ha comentado y analizado a lo largo de la sección 4</w:delText>
          </w:r>
        </w:del>
        <w:r>
          <w:rPr>
            <w:lang w:val="es-ES"/>
          </w:rPr>
          <w:t xml:space="preserve">. En este sentido, </w:t>
        </w:r>
      </w:ins>
      <w:ins w:id="800" w:author="Ruiz Perez, Ivan" w:date="2020-05-26T13:24:00Z">
        <w:r>
          <w:rPr>
            <w:lang w:val="es-ES"/>
          </w:rPr>
          <w:t xml:space="preserve">rescataremos la </w:t>
        </w:r>
        <w:r w:rsidR="00074524">
          <w:rPr>
            <w:lang w:val="es-ES"/>
          </w:rPr>
          <w:t>recta de regresión</w:t>
        </w:r>
      </w:ins>
      <w:ins w:id="801" w:author="jbustos.lestonnac@gmail.com" w:date="2020-05-27T09:30:00Z">
        <w:r w:rsidR="00BF1124">
          <w:rPr>
            <w:lang w:val="es-ES"/>
          </w:rPr>
          <w:t xml:space="preserve"> de la sección 4.2.1, con la que </w:t>
        </w:r>
      </w:ins>
      <w:ins w:id="802" w:author="Ruiz Perez, Ivan" w:date="2020-05-26T13:24:00Z">
        <w:del w:id="803" w:author="jbustos.lestonnac@gmail.com" w:date="2020-05-27T09:30:00Z">
          <w:r w:rsidR="00074524" w:rsidDel="00BF1124">
            <w:rPr>
              <w:lang w:val="es-ES"/>
            </w:rPr>
            <w:delText xml:space="preserve"> que </w:delText>
          </w:r>
        </w:del>
      </w:ins>
      <w:ins w:id="804" w:author="Ruiz Perez, Ivan" w:date="2020-05-26T13:25:00Z">
        <w:del w:id="805" w:author="jbustos.lestonnac@gmail.com" w:date="2020-05-27T09:30:00Z">
          <w:r w:rsidR="00074524" w:rsidDel="00BF1124">
            <w:rPr>
              <w:lang w:val="es-ES"/>
            </w:rPr>
            <w:delText xml:space="preserve">permitía </w:delText>
          </w:r>
        </w:del>
      </w:ins>
      <w:ins w:id="806" w:author="jbustos.lestonnac@gmail.com" w:date="2020-05-27T09:30:00Z">
        <w:r w:rsidR="00BF1124">
          <w:rPr>
            <w:lang w:val="es-ES"/>
          </w:rPr>
          <w:t xml:space="preserve">se podía </w:t>
        </w:r>
      </w:ins>
      <w:ins w:id="807" w:author="Ruiz Perez, Ivan" w:date="2020-05-26T13:25:00Z">
        <w:r w:rsidR="00074524">
          <w:rPr>
            <w:lang w:val="es-ES"/>
          </w:rPr>
          <w:t xml:space="preserve">explicar </w:t>
        </w:r>
        <w:del w:id="808" w:author="jbustos.lestonnac@gmail.com" w:date="2020-05-27T09:30:00Z">
          <w:r w:rsidR="00074524" w:rsidDel="00BF1124">
            <w:rPr>
              <w:lang w:val="es-ES"/>
            </w:rPr>
            <w:delText xml:space="preserve">razonablemente bien </w:delText>
          </w:r>
        </w:del>
        <w:r w:rsidR="00074524">
          <w:rPr>
            <w:lang w:val="es-ES"/>
          </w:rPr>
          <w:t>el crecimiento</w:t>
        </w:r>
      </w:ins>
      <w:ins w:id="809" w:author="jbustos.lestonnac@gmail.com" w:date="2020-05-27T09:30:00Z">
        <w:r w:rsidR="00BF1124">
          <w:rPr>
            <w:lang w:val="es-ES"/>
          </w:rPr>
          <w:t xml:space="preserve"> del número de ataques </w:t>
        </w:r>
      </w:ins>
      <w:ins w:id="810" w:author="jbustos.lestonnac@gmail.com" w:date="2020-05-27T09:31:00Z">
        <w:r w:rsidR="00BF1124">
          <w:rPr>
            <w:lang w:val="es-ES"/>
          </w:rPr>
          <w:t>producidos en el sector público a lo largo del tiempo</w:t>
        </w:r>
      </w:ins>
      <w:ins w:id="811" w:author="Ruiz Perez, Ivan" w:date="2020-05-26T13:25:00Z">
        <w:del w:id="812" w:author="jbustos.lestonnac@gmail.com" w:date="2020-05-27T09:31:00Z">
          <w:r w:rsidR="00074524" w:rsidDel="00BF1124">
            <w:rPr>
              <w:lang w:val="es-ES"/>
            </w:rPr>
            <w:delText xml:space="preserve"> entre meses que cabe esperar en sector público</w:delText>
          </w:r>
        </w:del>
        <w:r w:rsidR="00074524">
          <w:rPr>
            <w:lang w:val="es-ES"/>
          </w:rPr>
          <w:t>:</w:t>
        </w:r>
      </w:ins>
    </w:p>
    <w:p w14:paraId="40BE5485" w14:textId="77777777" w:rsidR="00074524" w:rsidRDefault="00074524" w:rsidP="00074524">
      <w:pPr>
        <w:pStyle w:val="Textoindependiente"/>
        <w:jc w:val="center"/>
        <w:rPr>
          <w:ins w:id="813" w:author="Ruiz Perez, Ivan" w:date="2020-05-26T13:27:00Z"/>
          <w:rFonts w:eastAsiaTheme="minorEastAsia"/>
          <w:bdr w:val="single" w:sz="4" w:space="0" w:color="auto"/>
          <w:lang w:val="es-ES"/>
        </w:rPr>
      </w:pPr>
      <m:oMathPara>
        <m:oMath>
          <m:r>
            <w:ins w:id="814" w:author="Ruiz Perez, Ivan" w:date="2020-05-26T13:25:00Z">
              <w:rPr>
                <w:rFonts w:ascii="Cambria Math" w:hAnsi="Cambria Math"/>
                <w:bdr w:val="single" w:sz="4" w:space="0" w:color="auto"/>
                <w:lang w:val="es-ES"/>
                <w:rPrChange w:id="815" w:author="Ruiz Perez, Ivan" w:date="2020-05-26T13:27:00Z">
                  <w:rPr>
                    <w:rFonts w:ascii="Cambria Math" w:hAnsi="Cambria Math"/>
                    <w:lang w:val="es-ES"/>
                  </w:rPr>
                </w:rPrChange>
              </w:rPr>
              <m:t>NumeroAtaques=</m:t>
            </w:ins>
          </m:r>
          <m:r>
            <w:ins w:id="816" w:author="Ruiz Perez, Ivan" w:date="2020-05-26T13:27:00Z">
              <w:rPr>
                <w:rFonts w:ascii="Cambria Math" w:hAnsi="Cambria Math"/>
                <w:bdr w:val="single" w:sz="4" w:space="0" w:color="auto"/>
                <w:lang w:val="es-ES"/>
                <w:rPrChange w:id="817" w:author="Ruiz Perez, Ivan" w:date="2020-05-26T13:27:00Z">
                  <w:rPr>
                    <w:rFonts w:ascii="Cambria Math" w:hAnsi="Cambria Math"/>
                    <w:lang w:val="es-ES"/>
                  </w:rPr>
                </w:rPrChange>
              </w:rPr>
              <m:t>10.4645+</m:t>
            </w:ins>
          </m:r>
          <m:r>
            <w:ins w:id="818" w:author="Ruiz Perez, Ivan" w:date="2020-05-26T13:25:00Z">
              <w:rPr>
                <w:rFonts w:ascii="Cambria Math" w:hAnsi="Cambria Math"/>
                <w:bdr w:val="single" w:sz="4" w:space="0" w:color="auto"/>
                <w:lang w:val="es-ES"/>
                <w:rPrChange w:id="819" w:author="Ruiz Perez, Ivan" w:date="2020-05-26T13:27:00Z">
                  <w:rPr>
                    <w:rFonts w:ascii="Cambria Math" w:hAnsi="Cambria Math"/>
                    <w:lang w:val="es-ES"/>
                  </w:rPr>
                </w:rPrChange>
              </w:rPr>
              <m:t>t</m:t>
            </w:ins>
          </m:r>
          <m:r>
            <w:ins w:id="820" w:author="Ruiz Perez, Ivan" w:date="2020-05-26T13:26:00Z">
              <w:rPr>
                <w:rFonts w:ascii="Cambria Math" w:hAnsi="Cambria Math"/>
                <w:bdr w:val="single" w:sz="4" w:space="0" w:color="auto"/>
                <w:lang w:val="es-ES"/>
                <w:rPrChange w:id="821" w:author="Ruiz Perez, Ivan" w:date="2020-05-26T13:27:00Z">
                  <w:rPr>
                    <w:rFonts w:ascii="Cambria Math" w:hAnsi="Cambria Math"/>
                    <w:lang w:val="es-ES"/>
                  </w:rPr>
                </w:rPrChange>
              </w:rPr>
              <m:t>∙</m:t>
            </w:ins>
          </m:r>
          <m:r>
            <w:ins w:id="822" w:author="Ruiz Perez, Ivan" w:date="2020-05-26T13:27:00Z">
              <w:rPr>
                <w:rFonts w:ascii="Cambria Math" w:hAnsi="Cambria Math"/>
                <w:bdr w:val="single" w:sz="4" w:space="0" w:color="auto"/>
                <w:lang w:val="es-ES"/>
                <w:rPrChange w:id="823" w:author="Ruiz Perez, Ivan" w:date="2020-05-26T13:27:00Z">
                  <w:rPr>
                    <w:rFonts w:ascii="Cambria Math" w:hAnsi="Cambria Math"/>
                    <w:lang w:val="es-ES"/>
                  </w:rPr>
                </w:rPrChange>
              </w:rPr>
              <m:t>0.2391</m:t>
            </w:ins>
          </m:r>
        </m:oMath>
      </m:oMathPara>
    </w:p>
    <w:p w14:paraId="62D3D985" w14:textId="49C500FB" w:rsidR="00030FE8" w:rsidRDefault="00074524" w:rsidP="00074524">
      <w:pPr>
        <w:pStyle w:val="Textoindependiente"/>
        <w:rPr>
          <w:ins w:id="824" w:author="Ruiz Perez, Ivan" w:date="2020-05-26T13:49:00Z"/>
          <w:lang w:val="es-ES"/>
        </w:rPr>
      </w:pPr>
      <w:ins w:id="825" w:author="Ruiz Perez, Ivan" w:date="2020-05-26T13:27:00Z">
        <w:r w:rsidRPr="00074524">
          <w:rPr>
            <w:lang w:val="es-ES"/>
            <w:rPrChange w:id="826" w:author="Ruiz Perez, Ivan" w:date="2020-05-26T13:30:00Z">
              <w:rPr>
                <w:rFonts w:eastAsiaTheme="minorEastAsia"/>
                <w:bdr w:val="single" w:sz="4" w:space="0" w:color="auto"/>
                <w:lang w:val="es-ES"/>
              </w:rPr>
            </w:rPrChange>
          </w:rPr>
          <w:t xml:space="preserve">A partir de </w:t>
        </w:r>
      </w:ins>
      <w:ins w:id="827" w:author="Ruiz Perez, Ivan" w:date="2020-05-26T13:28:00Z">
        <w:r w:rsidRPr="00074524">
          <w:rPr>
            <w:lang w:val="es-ES"/>
            <w:rPrChange w:id="828" w:author="Ruiz Perez, Ivan" w:date="2020-05-26T13:30:00Z">
              <w:rPr>
                <w:rFonts w:eastAsiaTheme="minorEastAsia"/>
                <w:bdr w:val="single" w:sz="4" w:space="0" w:color="auto"/>
                <w:lang w:val="es-ES"/>
              </w:rPr>
            </w:rPrChange>
          </w:rPr>
          <w:t xml:space="preserve">este análisis, puede presentarse </w:t>
        </w:r>
      </w:ins>
      <w:ins w:id="829" w:author="jbustos.lestonnac@gmail.com" w:date="2020-05-27T09:52:00Z">
        <w:r w:rsidR="00731B9A">
          <w:rPr>
            <w:lang w:val="es-ES"/>
          </w:rPr>
          <w:t xml:space="preserve">para el año 2020, </w:t>
        </w:r>
      </w:ins>
      <w:ins w:id="830" w:author="Ruiz Perez, Ivan" w:date="2020-05-26T13:28:00Z">
        <w:del w:id="831" w:author="jbustos.lestonnac@gmail.com" w:date="2020-05-27T09:51:00Z">
          <w:r w:rsidRPr="00074524" w:rsidDel="00731B9A">
            <w:rPr>
              <w:lang w:val="es-ES"/>
              <w:rPrChange w:id="832" w:author="Ruiz Perez, Ivan" w:date="2020-05-26T13:30:00Z">
                <w:rPr>
                  <w:rFonts w:eastAsiaTheme="minorEastAsia"/>
                  <w:bdr w:val="single" w:sz="4" w:space="0" w:color="auto"/>
                  <w:lang w:val="es-ES"/>
                </w:rPr>
              </w:rPrChange>
            </w:rPr>
            <w:delText xml:space="preserve">tanto </w:delText>
          </w:r>
        </w:del>
        <w:del w:id="833" w:author="jbustos.lestonnac@gmail.com" w:date="2020-05-27T09:52:00Z">
          <w:r w:rsidRPr="00074524" w:rsidDel="00731B9A">
            <w:rPr>
              <w:lang w:val="es-ES"/>
              <w:rPrChange w:id="834" w:author="Ruiz Perez, Ivan" w:date="2020-05-26T13:30:00Z">
                <w:rPr>
                  <w:rFonts w:eastAsiaTheme="minorEastAsia"/>
                  <w:bdr w:val="single" w:sz="4" w:space="0" w:color="auto"/>
                  <w:lang w:val="es-ES"/>
                </w:rPr>
              </w:rPrChange>
            </w:rPr>
            <w:delText>l</w:delText>
          </w:r>
        </w:del>
      </w:ins>
      <w:ins w:id="835" w:author="jbustos.lestonnac@gmail.com" w:date="2020-05-27T09:52:00Z">
        <w:r w:rsidR="00731B9A">
          <w:rPr>
            <w:lang w:val="es-ES"/>
          </w:rPr>
          <w:t>un</w:t>
        </w:r>
      </w:ins>
      <w:ins w:id="836" w:author="Ruiz Perez, Ivan" w:date="2020-05-26T13:28:00Z">
        <w:r w:rsidRPr="00074524">
          <w:rPr>
            <w:lang w:val="es-ES"/>
            <w:rPrChange w:id="837" w:author="Ruiz Perez, Ivan" w:date="2020-05-26T13:30:00Z">
              <w:rPr>
                <w:rFonts w:eastAsiaTheme="minorEastAsia"/>
                <w:bdr w:val="single" w:sz="4" w:space="0" w:color="auto"/>
                <w:lang w:val="es-ES"/>
              </w:rPr>
            </w:rPrChange>
          </w:rPr>
          <w:t xml:space="preserve">a tabla </w:t>
        </w:r>
      </w:ins>
      <w:ins w:id="838" w:author="jbustos.lestonnac@gmail.com" w:date="2020-05-27T09:51:00Z">
        <w:r w:rsidR="00731B9A">
          <w:rPr>
            <w:lang w:val="es-ES"/>
          </w:rPr>
          <w:t xml:space="preserve">con el </w:t>
        </w:r>
      </w:ins>
      <w:ins w:id="839" w:author="Ruiz Perez, Ivan" w:date="2020-05-26T13:28:00Z">
        <w:del w:id="840" w:author="jbustos.lestonnac@gmail.com" w:date="2020-05-27T09:51:00Z">
          <w:r w:rsidRPr="00074524" w:rsidDel="00731B9A">
            <w:rPr>
              <w:lang w:val="es-ES"/>
              <w:rPrChange w:id="841" w:author="Ruiz Perez, Ivan" w:date="2020-05-26T13:30:00Z">
                <w:rPr>
                  <w:rFonts w:eastAsiaTheme="minorEastAsia"/>
                  <w:bdr w:val="single" w:sz="4" w:space="0" w:color="auto"/>
                  <w:lang w:val="es-ES"/>
                </w:rPr>
              </w:rPrChange>
            </w:rPr>
            <w:delText xml:space="preserve">de </w:delText>
          </w:r>
        </w:del>
        <w:r w:rsidRPr="00074524">
          <w:rPr>
            <w:lang w:val="es-ES"/>
            <w:rPrChange w:id="842" w:author="Ruiz Perez, Ivan" w:date="2020-05-26T13:30:00Z">
              <w:rPr>
                <w:rFonts w:eastAsiaTheme="minorEastAsia"/>
                <w:bdr w:val="single" w:sz="4" w:space="0" w:color="auto"/>
                <w:lang w:val="es-ES"/>
              </w:rPr>
            </w:rPrChange>
          </w:rPr>
          <w:t>número de ataques pronosticados para los próximos meses</w:t>
        </w:r>
      </w:ins>
      <w:ins w:id="843" w:author="jbustos.lestonnac@gmail.com" w:date="2020-05-27T09:51:00Z">
        <w:r w:rsidR="00731B9A">
          <w:rPr>
            <w:lang w:val="es-ES"/>
          </w:rPr>
          <w:t xml:space="preserve"> (en rojo)</w:t>
        </w:r>
      </w:ins>
      <w:ins w:id="844" w:author="jbustos.lestonnac@gmail.com" w:date="2020-05-27T09:52:00Z">
        <w:r w:rsidR="00731B9A">
          <w:rPr>
            <w:lang w:val="es-ES"/>
          </w:rPr>
          <w:t xml:space="preserve"> y </w:t>
        </w:r>
      </w:ins>
      <w:ins w:id="845" w:author="Ruiz Perez, Ivan" w:date="2020-05-26T13:28:00Z">
        <w:del w:id="846" w:author="jbustos.lestonnac@gmail.com" w:date="2020-05-27T09:51:00Z">
          <w:r w:rsidRPr="00074524" w:rsidDel="00731B9A">
            <w:rPr>
              <w:lang w:val="es-ES"/>
              <w:rPrChange w:id="847" w:author="Ruiz Perez, Ivan" w:date="2020-05-26T13:30:00Z">
                <w:rPr>
                  <w:rFonts w:eastAsiaTheme="minorEastAsia"/>
                  <w:bdr w:val="single" w:sz="4" w:space="0" w:color="auto"/>
                  <w:lang w:val="es-ES"/>
                </w:rPr>
              </w:rPrChange>
            </w:rPr>
            <w:delText xml:space="preserve">, como la comparación </w:delText>
          </w:r>
        </w:del>
        <w:del w:id="848" w:author="jbustos.lestonnac@gmail.com" w:date="2020-05-27T09:52:00Z">
          <w:r w:rsidRPr="00074524" w:rsidDel="00731B9A">
            <w:rPr>
              <w:lang w:val="es-ES"/>
              <w:rPrChange w:id="849" w:author="Ruiz Perez, Ivan" w:date="2020-05-26T13:30:00Z">
                <w:rPr>
                  <w:rFonts w:eastAsiaTheme="minorEastAsia"/>
                  <w:bdr w:val="single" w:sz="4" w:space="0" w:color="auto"/>
                  <w:lang w:val="es-ES"/>
                </w:rPr>
              </w:rPrChange>
            </w:rPr>
            <w:delText xml:space="preserve">en </w:delText>
          </w:r>
        </w:del>
        <w:r w:rsidRPr="00074524">
          <w:rPr>
            <w:lang w:val="es-ES"/>
            <w:rPrChange w:id="850" w:author="Ruiz Perez, Ivan" w:date="2020-05-26T13:30:00Z">
              <w:rPr>
                <w:rFonts w:eastAsiaTheme="minorEastAsia"/>
                <w:bdr w:val="single" w:sz="4" w:space="0" w:color="auto"/>
                <w:lang w:val="es-ES"/>
              </w:rPr>
            </w:rPrChange>
          </w:rPr>
          <w:t xml:space="preserve">el número de ataques </w:t>
        </w:r>
        <w:del w:id="851" w:author="jbustos.lestonnac@gmail.com" w:date="2020-05-27T09:52:00Z">
          <w:r w:rsidRPr="00074524" w:rsidDel="00731B9A">
            <w:rPr>
              <w:lang w:val="es-ES"/>
              <w:rPrChange w:id="852" w:author="Ruiz Perez, Ivan" w:date="2020-05-26T13:30:00Z">
                <w:rPr>
                  <w:rFonts w:eastAsiaTheme="minorEastAsia"/>
                  <w:bdr w:val="single" w:sz="4" w:space="0" w:color="auto"/>
                  <w:lang w:val="es-ES"/>
                </w:rPr>
              </w:rPrChange>
            </w:rPr>
            <w:delText>anuale</w:delText>
          </w:r>
        </w:del>
      </w:ins>
      <w:ins w:id="853" w:author="Ruiz Perez, Ivan" w:date="2020-05-26T13:29:00Z">
        <w:del w:id="854" w:author="jbustos.lestonnac@gmail.com" w:date="2020-05-27T09:52:00Z">
          <w:r w:rsidRPr="00074524" w:rsidDel="00731B9A">
            <w:rPr>
              <w:lang w:val="es-ES"/>
              <w:rPrChange w:id="855" w:author="Ruiz Perez, Ivan" w:date="2020-05-26T13:30:00Z">
                <w:rPr>
                  <w:rFonts w:eastAsiaTheme="minorEastAsia"/>
                  <w:bdr w:val="single" w:sz="4" w:space="0" w:color="auto"/>
                  <w:lang w:val="es-ES"/>
                </w:rPr>
              </w:rPrChange>
            </w:rPr>
            <w:delText xml:space="preserve">s </w:delText>
          </w:r>
        </w:del>
        <w:r w:rsidRPr="00074524">
          <w:rPr>
            <w:lang w:val="es-ES"/>
            <w:rPrChange w:id="856" w:author="Ruiz Perez, Ivan" w:date="2020-05-26T13:30:00Z">
              <w:rPr>
                <w:rFonts w:eastAsiaTheme="minorEastAsia"/>
                <w:bdr w:val="single" w:sz="4" w:space="0" w:color="auto"/>
                <w:lang w:val="es-ES"/>
              </w:rPr>
            </w:rPrChange>
          </w:rPr>
          <w:t>reales cuantificados hasta la fecha</w:t>
        </w:r>
        <w:del w:id="857" w:author="jbustos.lestonnac@gmail.com" w:date="2020-05-27T09:52:00Z">
          <w:r w:rsidRPr="00074524" w:rsidDel="00731B9A">
            <w:rPr>
              <w:lang w:val="es-ES"/>
              <w:rPrChange w:id="858" w:author="Ruiz Perez, Ivan" w:date="2020-05-26T13:30:00Z">
                <w:rPr>
                  <w:rFonts w:eastAsiaTheme="minorEastAsia"/>
                  <w:bdr w:val="single" w:sz="4" w:space="0" w:color="auto"/>
                  <w:lang w:val="es-ES"/>
                </w:rPr>
              </w:rPrChange>
            </w:rPr>
            <w:delText>,</w:delText>
          </w:r>
        </w:del>
      </w:ins>
      <w:ins w:id="859" w:author="jbustos.lestonnac@gmail.com" w:date="2020-05-27T09:52:00Z">
        <w:r w:rsidR="00731B9A">
          <w:rPr>
            <w:lang w:val="es-ES"/>
          </w:rPr>
          <w:t xml:space="preserve">. </w:t>
        </w:r>
      </w:ins>
      <w:ins w:id="860" w:author="Ruiz Perez, Ivan" w:date="2020-05-26T13:29:00Z">
        <w:del w:id="861" w:author="jbustos.lestonnac@gmail.com" w:date="2020-05-27T09:53:00Z">
          <w:r w:rsidRPr="00074524" w:rsidDel="00731B9A">
            <w:rPr>
              <w:lang w:val="es-ES"/>
              <w:rPrChange w:id="862" w:author="Ruiz Perez, Ivan" w:date="2020-05-26T13:30:00Z">
                <w:rPr>
                  <w:rFonts w:eastAsiaTheme="minorEastAsia"/>
                  <w:bdr w:val="single" w:sz="4" w:space="0" w:color="auto"/>
                  <w:lang w:val="es-ES"/>
                </w:rPr>
              </w:rPrChange>
            </w:rPr>
            <w:delText xml:space="preserve"> versus la cifra </w:delText>
          </w:r>
        </w:del>
      </w:ins>
      <w:ins w:id="863" w:author="Ruiz Perez, Ivan" w:date="2020-05-26T14:01:00Z">
        <w:del w:id="864" w:author="jbustos.lestonnac@gmail.com" w:date="2020-05-27T09:53:00Z">
          <w:r w:rsidR="0097374D" w:rsidDel="00731B9A">
            <w:rPr>
              <w:lang w:val="es-ES"/>
            </w:rPr>
            <w:delText xml:space="preserve">(en rojo) </w:delText>
          </w:r>
        </w:del>
      </w:ins>
      <w:ins w:id="865" w:author="Ruiz Perez, Ivan" w:date="2020-05-26T13:29:00Z">
        <w:del w:id="866" w:author="jbustos.lestonnac@gmail.com" w:date="2020-05-27T09:53:00Z">
          <w:r w:rsidRPr="00074524" w:rsidDel="00731B9A">
            <w:rPr>
              <w:lang w:val="es-ES"/>
              <w:rPrChange w:id="867" w:author="Ruiz Perez, Ivan" w:date="2020-05-26T13:30:00Z">
                <w:rPr>
                  <w:rFonts w:eastAsiaTheme="minorEastAsia"/>
                  <w:bdr w:val="single" w:sz="4" w:space="0" w:color="auto"/>
                  <w:lang w:val="es-ES"/>
                </w:rPr>
              </w:rPrChange>
            </w:rPr>
            <w:delText>que obtendríamos combinando los valores reales con los valores predichos en los meses para los que no existe valor:</w:delText>
          </w:r>
        </w:del>
      </w:ins>
    </w:p>
    <w:tbl>
      <w:tblPr>
        <w:tblStyle w:val="Tabladelista7concolores"/>
        <w:tblW w:w="5000" w:type="pct"/>
        <w:tblLook w:val="06A0" w:firstRow="1" w:lastRow="0" w:firstColumn="1" w:lastColumn="0" w:noHBand="1" w:noVBand="1"/>
        <w:tblPrChange w:id="868" w:author="jbustos.lestonnac@gmail.com" w:date="2020-05-27T09:55:00Z">
          <w:tblPr>
            <w:tblW w:w="4920" w:type="dxa"/>
            <w:tblCellMar>
              <w:left w:w="70" w:type="dxa"/>
              <w:right w:w="70" w:type="dxa"/>
            </w:tblCellMar>
            <w:tblLook w:val="04A0" w:firstRow="1" w:lastRow="0" w:firstColumn="1" w:lastColumn="0" w:noHBand="0" w:noVBand="1"/>
          </w:tblPr>
        </w:tblPrChange>
      </w:tblPr>
      <w:tblGrid>
        <w:gridCol w:w="2946"/>
        <w:gridCol w:w="2947"/>
        <w:gridCol w:w="2945"/>
        <w:tblGridChange w:id="869">
          <w:tblGrid>
            <w:gridCol w:w="1640"/>
            <w:gridCol w:w="1640"/>
            <w:gridCol w:w="1640"/>
          </w:tblGrid>
        </w:tblGridChange>
      </w:tblGrid>
      <w:tr w:rsidR="001A330C" w:rsidRPr="001A330C" w14:paraId="456A84EA" w14:textId="77777777" w:rsidTr="00BA73A1">
        <w:trPr>
          <w:cnfStyle w:val="100000000000" w:firstRow="1" w:lastRow="0" w:firstColumn="0" w:lastColumn="0" w:oddVBand="0" w:evenVBand="0" w:oddHBand="0" w:evenHBand="0" w:firstRowFirstColumn="0" w:firstRowLastColumn="0" w:lastRowFirstColumn="0" w:lastRowLastColumn="0"/>
          <w:trHeight w:val="288"/>
          <w:ins w:id="870" w:author="Ruiz Perez, Ivan" w:date="2020-05-26T13:49:00Z"/>
          <w:trPrChange w:id="871" w:author="jbustos.lestonnac@gmail.com" w:date="2020-05-27T09:55:00Z">
            <w:trPr>
              <w:trHeight w:val="288"/>
            </w:trPr>
          </w:trPrChange>
        </w:trPr>
        <w:tc>
          <w:tcPr>
            <w:cnfStyle w:val="001000000100" w:firstRow="0" w:lastRow="0" w:firstColumn="1" w:lastColumn="0" w:oddVBand="0" w:evenVBand="0" w:oddHBand="0" w:evenHBand="0" w:firstRowFirstColumn="1" w:firstRowLastColumn="0" w:lastRowFirstColumn="0" w:lastRowLastColumn="0"/>
            <w:tcW w:w="1667" w:type="pct"/>
            <w:noWrap/>
            <w:hideMark/>
            <w:tcPrChange w:id="872" w:author="jbustos.lestonnac@gmail.com" w:date="2020-05-27T09:55:00Z">
              <w:tcPr>
                <w:tcW w:w="1640" w:type="dxa"/>
                <w:tcBorders>
                  <w:top w:val="nil"/>
                  <w:left w:val="nil"/>
                  <w:bottom w:val="nil"/>
                </w:tcBorders>
                <w:shd w:val="clear" w:color="auto" w:fill="auto"/>
                <w:noWrap/>
                <w:vAlign w:val="bottom"/>
                <w:hideMark/>
              </w:tcPr>
            </w:tcPrChange>
          </w:tcPr>
          <w:p w14:paraId="6659018D" w14:textId="77777777" w:rsidR="001A330C" w:rsidRPr="00BA73A1" w:rsidRDefault="001A330C">
            <w:pPr>
              <w:jc w:val="center"/>
              <w:cnfStyle w:val="101000000100" w:firstRow="1" w:lastRow="0" w:firstColumn="1" w:lastColumn="0" w:oddVBand="0" w:evenVBand="0" w:oddHBand="0" w:evenHBand="0" w:firstRowFirstColumn="1" w:firstRowLastColumn="0" w:lastRowFirstColumn="0" w:lastRowLastColumn="0"/>
              <w:rPr>
                <w:ins w:id="873" w:author="Ruiz Perez, Ivan" w:date="2020-05-26T13:49:00Z"/>
                <w:rFonts w:ascii="Calibri" w:eastAsia="Times New Roman" w:hAnsi="Calibri" w:cs="Calibri"/>
                <w:b/>
                <w:bCs/>
                <w:i w:val="0"/>
                <w:iCs w:val="0"/>
                <w:color w:val="000000"/>
                <w:sz w:val="22"/>
                <w:szCs w:val="22"/>
                <w:lang w:val="es-ES" w:eastAsia="es-ES"/>
                <w:rPrChange w:id="874" w:author="jbustos.lestonnac@gmail.com" w:date="2020-05-27T09:54:00Z">
                  <w:rPr>
                    <w:ins w:id="875" w:author="Ruiz Perez, Ivan" w:date="2020-05-26T13:49:00Z"/>
                    <w:rFonts w:ascii="Calibri" w:eastAsia="Times New Roman" w:hAnsi="Calibri" w:cs="Calibri"/>
                    <w:color w:val="000000"/>
                    <w:sz w:val="22"/>
                    <w:szCs w:val="22"/>
                    <w:lang w:val="es-ES" w:eastAsia="es-ES"/>
                  </w:rPr>
                </w:rPrChange>
              </w:rPr>
              <w:pPrChange w:id="876" w:author="jbustos.lestonnac@gmail.com" w:date="2020-05-27T09:53:00Z">
                <w:pPr>
                  <w:cnfStyle w:val="101000000100" w:firstRow="1" w:lastRow="0" w:firstColumn="1" w:lastColumn="0" w:oddVBand="0" w:evenVBand="0" w:oddHBand="0" w:evenHBand="0" w:firstRowFirstColumn="1" w:firstRowLastColumn="0" w:lastRowFirstColumn="0" w:lastRowLastColumn="0"/>
                </w:pPr>
              </w:pPrChange>
            </w:pPr>
            <w:ins w:id="877" w:author="Ruiz Perez, Ivan" w:date="2020-05-26T13:49:00Z">
              <w:r w:rsidRPr="00BA73A1">
                <w:rPr>
                  <w:rFonts w:ascii="Calibri" w:eastAsia="Times New Roman" w:hAnsi="Calibri" w:cs="Calibri"/>
                  <w:b/>
                  <w:bCs/>
                  <w:color w:val="000000"/>
                  <w:sz w:val="22"/>
                  <w:szCs w:val="22"/>
                  <w:lang w:val="es-ES" w:eastAsia="es-ES"/>
                  <w:rPrChange w:id="878" w:author="jbustos.lestonnac@gmail.com" w:date="2020-05-27T09:54:00Z">
                    <w:rPr>
                      <w:rFonts w:ascii="Calibri" w:eastAsia="Times New Roman" w:hAnsi="Calibri" w:cs="Calibri"/>
                      <w:color w:val="000000"/>
                      <w:sz w:val="22"/>
                      <w:szCs w:val="22"/>
                      <w:lang w:val="es-ES" w:eastAsia="es-ES"/>
                    </w:rPr>
                  </w:rPrChange>
                </w:rPr>
                <w:t>Año</w:t>
              </w:r>
            </w:ins>
          </w:p>
        </w:tc>
        <w:tc>
          <w:tcPr>
            <w:tcW w:w="1667" w:type="pct"/>
            <w:noWrap/>
            <w:hideMark/>
            <w:tcPrChange w:id="879" w:author="jbustos.lestonnac@gmail.com" w:date="2020-05-27T09:55:00Z">
              <w:tcPr>
                <w:tcW w:w="1640" w:type="dxa"/>
                <w:tcBorders>
                  <w:top w:val="nil"/>
                  <w:left w:val="nil"/>
                  <w:bottom w:val="nil"/>
                  <w:right w:val="nil"/>
                </w:tcBorders>
                <w:shd w:val="clear" w:color="auto" w:fill="auto"/>
                <w:noWrap/>
                <w:vAlign w:val="bottom"/>
                <w:hideMark/>
              </w:tcPr>
            </w:tcPrChange>
          </w:tcPr>
          <w:p w14:paraId="7F9D7282" w14:textId="77777777" w:rsidR="001A330C" w:rsidRPr="00BA73A1" w:rsidRDefault="001A330C">
            <w:pPr>
              <w:jc w:val="center"/>
              <w:cnfStyle w:val="100000000000" w:firstRow="1" w:lastRow="0" w:firstColumn="0" w:lastColumn="0" w:oddVBand="0" w:evenVBand="0" w:oddHBand="0" w:evenHBand="0" w:firstRowFirstColumn="0" w:firstRowLastColumn="0" w:lastRowFirstColumn="0" w:lastRowLastColumn="0"/>
              <w:rPr>
                <w:ins w:id="880" w:author="Ruiz Perez, Ivan" w:date="2020-05-26T13:49:00Z"/>
                <w:rFonts w:ascii="Calibri" w:eastAsia="Times New Roman" w:hAnsi="Calibri" w:cs="Calibri"/>
                <w:b/>
                <w:bCs/>
                <w:i w:val="0"/>
                <w:iCs w:val="0"/>
                <w:color w:val="000000"/>
                <w:sz w:val="22"/>
                <w:szCs w:val="22"/>
                <w:lang w:val="es-ES" w:eastAsia="es-ES"/>
                <w:rPrChange w:id="881" w:author="jbustos.lestonnac@gmail.com" w:date="2020-05-27T09:54:00Z">
                  <w:rPr>
                    <w:ins w:id="882" w:author="Ruiz Perez, Ivan" w:date="2020-05-26T13:49:00Z"/>
                    <w:rFonts w:ascii="Calibri" w:eastAsia="Times New Roman" w:hAnsi="Calibri" w:cs="Calibri"/>
                    <w:color w:val="000000"/>
                    <w:sz w:val="22"/>
                    <w:szCs w:val="22"/>
                    <w:lang w:val="es-ES" w:eastAsia="es-ES"/>
                  </w:rPr>
                </w:rPrChange>
              </w:rPr>
              <w:pPrChange w:id="883"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884" w:author="Ruiz Perez, Ivan" w:date="2020-05-26T13:49:00Z">
              <w:r w:rsidRPr="00BA73A1">
                <w:rPr>
                  <w:rFonts w:ascii="Calibri" w:eastAsia="Times New Roman" w:hAnsi="Calibri" w:cs="Calibri"/>
                  <w:b/>
                  <w:bCs/>
                  <w:color w:val="000000"/>
                  <w:sz w:val="22"/>
                  <w:szCs w:val="22"/>
                  <w:lang w:val="es-ES" w:eastAsia="es-ES"/>
                  <w:rPrChange w:id="885" w:author="jbustos.lestonnac@gmail.com" w:date="2020-05-27T09:54:00Z">
                    <w:rPr>
                      <w:rFonts w:ascii="Calibri" w:eastAsia="Times New Roman" w:hAnsi="Calibri" w:cs="Calibri"/>
                      <w:color w:val="000000"/>
                      <w:sz w:val="22"/>
                      <w:szCs w:val="22"/>
                      <w:lang w:val="es-ES" w:eastAsia="es-ES"/>
                    </w:rPr>
                  </w:rPrChange>
                </w:rPr>
                <w:t>Mes</w:t>
              </w:r>
            </w:ins>
          </w:p>
        </w:tc>
        <w:tc>
          <w:tcPr>
            <w:tcW w:w="1667" w:type="pct"/>
            <w:noWrap/>
            <w:hideMark/>
            <w:tcPrChange w:id="886" w:author="jbustos.lestonnac@gmail.com" w:date="2020-05-27T09:55:00Z">
              <w:tcPr>
                <w:tcW w:w="1640" w:type="dxa"/>
                <w:tcBorders>
                  <w:top w:val="nil"/>
                  <w:left w:val="nil"/>
                  <w:bottom w:val="nil"/>
                  <w:right w:val="nil"/>
                </w:tcBorders>
                <w:shd w:val="clear" w:color="auto" w:fill="auto"/>
                <w:noWrap/>
                <w:vAlign w:val="bottom"/>
                <w:hideMark/>
              </w:tcPr>
            </w:tcPrChange>
          </w:tcPr>
          <w:p w14:paraId="563EE1D5" w14:textId="2047B080" w:rsidR="001A330C" w:rsidRPr="00BA73A1" w:rsidRDefault="00BA73A1">
            <w:pPr>
              <w:jc w:val="center"/>
              <w:cnfStyle w:val="100000000000" w:firstRow="1" w:lastRow="0" w:firstColumn="0" w:lastColumn="0" w:oddVBand="0" w:evenVBand="0" w:oddHBand="0" w:evenHBand="0" w:firstRowFirstColumn="0" w:firstRowLastColumn="0" w:lastRowFirstColumn="0" w:lastRowLastColumn="0"/>
              <w:rPr>
                <w:ins w:id="887" w:author="Ruiz Perez, Ivan" w:date="2020-05-26T13:49:00Z"/>
                <w:rFonts w:ascii="Calibri" w:eastAsia="Times New Roman" w:hAnsi="Calibri" w:cs="Calibri"/>
                <w:b/>
                <w:bCs/>
                <w:i w:val="0"/>
                <w:iCs w:val="0"/>
                <w:color w:val="000000"/>
                <w:sz w:val="22"/>
                <w:szCs w:val="22"/>
                <w:lang w:val="es-ES" w:eastAsia="es-ES"/>
                <w:rPrChange w:id="888" w:author="jbustos.lestonnac@gmail.com" w:date="2020-05-27T09:54:00Z">
                  <w:rPr>
                    <w:ins w:id="889" w:author="Ruiz Perez, Ivan" w:date="2020-05-26T13:49:00Z"/>
                    <w:rFonts w:ascii="Calibri" w:eastAsia="Times New Roman" w:hAnsi="Calibri" w:cs="Calibri"/>
                    <w:color w:val="000000"/>
                    <w:sz w:val="22"/>
                    <w:szCs w:val="22"/>
                    <w:lang w:val="es-ES" w:eastAsia="es-ES"/>
                  </w:rPr>
                </w:rPrChange>
              </w:rPr>
              <w:pPrChange w:id="890"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891" w:author="jbustos.lestonnac@gmail.com" w:date="2020-05-27T09:54:00Z">
              <w:r w:rsidRPr="00BA73A1">
                <w:rPr>
                  <w:rFonts w:ascii="Calibri" w:eastAsia="Times New Roman" w:hAnsi="Calibri" w:cs="Calibri"/>
                  <w:b/>
                  <w:bCs/>
                  <w:color w:val="000000"/>
                  <w:sz w:val="22"/>
                  <w:szCs w:val="22"/>
                  <w:lang w:val="es-ES" w:eastAsia="es-ES"/>
                  <w:rPrChange w:id="892" w:author="jbustos.lestonnac@gmail.com" w:date="2020-05-27T09:54:00Z">
                    <w:rPr>
                      <w:rFonts w:ascii="Calibri" w:eastAsia="Times New Roman" w:hAnsi="Calibri" w:cs="Calibri"/>
                      <w:b/>
                      <w:bCs/>
                      <w:color w:val="000000"/>
                      <w:sz w:val="22"/>
                      <w:szCs w:val="22"/>
                      <w:u w:val="single"/>
                      <w:lang w:val="es-ES" w:eastAsia="es-ES"/>
                    </w:rPr>
                  </w:rPrChange>
                </w:rPr>
                <w:t xml:space="preserve">Número </w:t>
              </w:r>
            </w:ins>
            <w:ins w:id="893" w:author="Ruiz Perez, Ivan" w:date="2020-05-26T13:49:00Z">
              <w:del w:id="894" w:author="jbustos.lestonnac@gmail.com" w:date="2020-05-27T09:54:00Z">
                <w:r w:rsidR="001A330C" w:rsidRPr="00BA73A1" w:rsidDel="00BA73A1">
                  <w:rPr>
                    <w:rFonts w:ascii="Calibri" w:eastAsia="Times New Roman" w:hAnsi="Calibri" w:cs="Calibri"/>
                    <w:b/>
                    <w:bCs/>
                    <w:color w:val="000000"/>
                    <w:sz w:val="22"/>
                    <w:szCs w:val="22"/>
                    <w:lang w:val="es-ES" w:eastAsia="es-ES"/>
                    <w:rPrChange w:id="895" w:author="jbustos.lestonnac@gmail.com" w:date="2020-05-27T09:54:00Z">
                      <w:rPr>
                        <w:rFonts w:ascii="Calibri" w:eastAsia="Times New Roman" w:hAnsi="Calibri" w:cs="Calibri"/>
                        <w:color w:val="000000"/>
                        <w:sz w:val="22"/>
                        <w:szCs w:val="22"/>
                        <w:lang w:val="es-ES" w:eastAsia="es-ES"/>
                      </w:rPr>
                    </w:rPrChange>
                  </w:rPr>
                  <w:delText>sum</w:delText>
                </w:r>
              </w:del>
              <w:r w:rsidR="001A330C" w:rsidRPr="00BA73A1">
                <w:rPr>
                  <w:rFonts w:ascii="Calibri" w:eastAsia="Times New Roman" w:hAnsi="Calibri" w:cs="Calibri"/>
                  <w:b/>
                  <w:bCs/>
                  <w:color w:val="000000"/>
                  <w:sz w:val="22"/>
                  <w:szCs w:val="22"/>
                  <w:lang w:val="es-ES" w:eastAsia="es-ES"/>
                  <w:rPrChange w:id="896" w:author="jbustos.lestonnac@gmail.com" w:date="2020-05-27T09:54:00Z">
                    <w:rPr>
                      <w:rFonts w:ascii="Calibri" w:eastAsia="Times New Roman" w:hAnsi="Calibri" w:cs="Calibri"/>
                      <w:color w:val="000000"/>
                      <w:sz w:val="22"/>
                      <w:szCs w:val="22"/>
                      <w:lang w:val="es-ES" w:eastAsia="es-ES"/>
                    </w:rPr>
                  </w:rPrChange>
                </w:rPr>
                <w:t>Ataques</w:t>
              </w:r>
            </w:ins>
          </w:p>
        </w:tc>
      </w:tr>
      <w:tr w:rsidR="001A330C" w:rsidRPr="001A330C" w14:paraId="384B6FB4" w14:textId="77777777" w:rsidTr="00BA73A1">
        <w:trPr>
          <w:trHeight w:val="288"/>
          <w:ins w:id="897" w:author="Ruiz Perez, Ivan" w:date="2020-05-26T13:49:00Z"/>
          <w:trPrChange w:id="898"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899" w:author="jbustos.lestonnac@gmail.com" w:date="2020-05-27T09:55:00Z">
              <w:tcPr>
                <w:tcW w:w="1640" w:type="dxa"/>
                <w:tcBorders>
                  <w:top w:val="nil"/>
                  <w:left w:val="nil"/>
                  <w:bottom w:val="nil"/>
                  <w:right w:val="nil"/>
                </w:tcBorders>
                <w:shd w:val="clear" w:color="auto" w:fill="auto"/>
                <w:noWrap/>
                <w:vAlign w:val="bottom"/>
                <w:hideMark/>
              </w:tcPr>
            </w:tcPrChange>
          </w:tcPr>
          <w:p w14:paraId="2279EB5D" w14:textId="77777777" w:rsidR="001A330C" w:rsidRPr="00BA73A1" w:rsidRDefault="001A330C">
            <w:pPr>
              <w:jc w:val="center"/>
              <w:rPr>
                <w:ins w:id="900" w:author="Ruiz Perez, Ivan" w:date="2020-05-26T13:49:00Z"/>
                <w:rFonts w:ascii="Calibri" w:eastAsia="Times New Roman" w:hAnsi="Calibri" w:cs="Calibri"/>
                <w:b/>
                <w:bCs/>
                <w:i w:val="0"/>
                <w:iCs w:val="0"/>
                <w:color w:val="000000"/>
                <w:sz w:val="22"/>
                <w:szCs w:val="22"/>
                <w:lang w:val="es-ES" w:eastAsia="es-ES"/>
                <w:rPrChange w:id="901" w:author="jbustos.lestonnac@gmail.com" w:date="2020-05-27T09:54:00Z">
                  <w:rPr>
                    <w:ins w:id="902" w:author="Ruiz Perez, Ivan" w:date="2020-05-26T13:49:00Z"/>
                    <w:rFonts w:ascii="Calibri" w:eastAsia="Times New Roman" w:hAnsi="Calibri" w:cs="Calibri"/>
                    <w:color w:val="000000"/>
                    <w:sz w:val="22"/>
                    <w:szCs w:val="22"/>
                    <w:lang w:val="es-ES" w:eastAsia="es-ES"/>
                  </w:rPr>
                </w:rPrChange>
              </w:rPr>
              <w:pPrChange w:id="903" w:author="jbustos.lestonnac@gmail.com" w:date="2020-05-27T09:53:00Z">
                <w:pPr/>
              </w:pPrChange>
            </w:pPr>
            <w:ins w:id="904" w:author="Ruiz Perez, Ivan" w:date="2020-05-26T13:49:00Z">
              <w:r w:rsidRPr="00BA73A1">
                <w:rPr>
                  <w:rFonts w:ascii="Calibri" w:eastAsia="Times New Roman" w:hAnsi="Calibri" w:cs="Calibri"/>
                  <w:b/>
                  <w:bCs/>
                  <w:color w:val="000000"/>
                  <w:sz w:val="22"/>
                  <w:szCs w:val="22"/>
                  <w:lang w:val="es-ES" w:eastAsia="es-ES"/>
                  <w:rPrChange w:id="905"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06" w:author="jbustos.lestonnac@gmail.com" w:date="2020-05-27T09:55:00Z">
              <w:tcPr>
                <w:tcW w:w="1640" w:type="dxa"/>
                <w:tcBorders>
                  <w:top w:val="nil"/>
                  <w:left w:val="nil"/>
                  <w:bottom w:val="nil"/>
                  <w:right w:val="nil"/>
                </w:tcBorders>
                <w:shd w:val="clear" w:color="auto" w:fill="auto"/>
                <w:noWrap/>
                <w:vAlign w:val="bottom"/>
                <w:hideMark/>
              </w:tcPr>
            </w:tcPrChange>
          </w:tcPr>
          <w:p w14:paraId="3A4706E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07" w:author="Ruiz Perez, Ivan" w:date="2020-05-26T13:49:00Z"/>
                <w:rFonts w:ascii="Calibri" w:eastAsia="Times New Roman" w:hAnsi="Calibri" w:cs="Calibri"/>
                <w:color w:val="000000"/>
                <w:sz w:val="22"/>
                <w:szCs w:val="22"/>
                <w:lang w:val="es-ES" w:eastAsia="es-ES"/>
              </w:rPr>
              <w:pPrChange w:id="90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09" w:author="Ruiz Perez, Ivan" w:date="2020-05-26T13:49:00Z">
              <w:r w:rsidRPr="001A330C">
                <w:rPr>
                  <w:rFonts w:ascii="Calibri" w:eastAsia="Times New Roman" w:hAnsi="Calibri" w:cs="Calibri"/>
                  <w:color w:val="000000"/>
                  <w:sz w:val="22"/>
                  <w:szCs w:val="22"/>
                  <w:lang w:val="es-ES" w:eastAsia="es-ES"/>
                </w:rPr>
                <w:t>1</w:t>
              </w:r>
            </w:ins>
          </w:p>
        </w:tc>
        <w:tc>
          <w:tcPr>
            <w:tcW w:w="1667" w:type="pct"/>
            <w:noWrap/>
            <w:hideMark/>
            <w:tcPrChange w:id="910" w:author="jbustos.lestonnac@gmail.com" w:date="2020-05-27T09:55:00Z">
              <w:tcPr>
                <w:tcW w:w="1640" w:type="dxa"/>
                <w:tcBorders>
                  <w:top w:val="nil"/>
                  <w:left w:val="nil"/>
                  <w:bottom w:val="nil"/>
                  <w:right w:val="nil"/>
                </w:tcBorders>
                <w:shd w:val="clear" w:color="auto" w:fill="auto"/>
                <w:noWrap/>
                <w:vAlign w:val="bottom"/>
                <w:hideMark/>
              </w:tcPr>
            </w:tcPrChange>
          </w:tcPr>
          <w:p w14:paraId="51E0CDF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11" w:author="Ruiz Perez, Ivan" w:date="2020-05-26T13:49:00Z"/>
                <w:rFonts w:ascii="Calibri" w:eastAsia="Times New Roman" w:hAnsi="Calibri" w:cs="Calibri"/>
                <w:color w:val="000000"/>
                <w:sz w:val="22"/>
                <w:szCs w:val="22"/>
                <w:lang w:val="es-ES" w:eastAsia="es-ES"/>
              </w:rPr>
              <w:pPrChange w:id="91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13" w:author="Ruiz Perez, Ivan" w:date="2020-05-26T13:49:00Z">
              <w:r w:rsidRPr="001A330C">
                <w:rPr>
                  <w:rFonts w:ascii="Calibri" w:eastAsia="Times New Roman" w:hAnsi="Calibri" w:cs="Calibri"/>
                  <w:color w:val="000000"/>
                  <w:sz w:val="22"/>
                  <w:szCs w:val="22"/>
                  <w:lang w:val="es-ES" w:eastAsia="es-ES"/>
                </w:rPr>
                <w:t>30</w:t>
              </w:r>
            </w:ins>
          </w:p>
        </w:tc>
      </w:tr>
      <w:tr w:rsidR="001A330C" w:rsidRPr="001A330C" w14:paraId="6E6E3A5D" w14:textId="77777777" w:rsidTr="00BA73A1">
        <w:trPr>
          <w:trHeight w:val="288"/>
          <w:ins w:id="914" w:author="Ruiz Perez, Ivan" w:date="2020-05-26T13:49:00Z"/>
          <w:trPrChange w:id="91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16" w:author="jbustos.lestonnac@gmail.com" w:date="2020-05-27T09:55:00Z">
              <w:tcPr>
                <w:tcW w:w="1640" w:type="dxa"/>
                <w:tcBorders>
                  <w:top w:val="nil"/>
                  <w:left w:val="nil"/>
                  <w:bottom w:val="nil"/>
                  <w:right w:val="nil"/>
                </w:tcBorders>
                <w:shd w:val="clear" w:color="auto" w:fill="auto"/>
                <w:noWrap/>
                <w:vAlign w:val="bottom"/>
                <w:hideMark/>
              </w:tcPr>
            </w:tcPrChange>
          </w:tcPr>
          <w:p w14:paraId="41090B7B" w14:textId="77777777" w:rsidR="001A330C" w:rsidRPr="00BA73A1" w:rsidRDefault="001A330C">
            <w:pPr>
              <w:jc w:val="center"/>
              <w:rPr>
                <w:ins w:id="917" w:author="Ruiz Perez, Ivan" w:date="2020-05-26T13:49:00Z"/>
                <w:rFonts w:ascii="Calibri" w:eastAsia="Times New Roman" w:hAnsi="Calibri" w:cs="Calibri"/>
                <w:b/>
                <w:bCs/>
                <w:i w:val="0"/>
                <w:iCs w:val="0"/>
                <w:color w:val="000000"/>
                <w:sz w:val="22"/>
                <w:szCs w:val="22"/>
                <w:lang w:val="es-ES" w:eastAsia="es-ES"/>
                <w:rPrChange w:id="918" w:author="jbustos.lestonnac@gmail.com" w:date="2020-05-27T09:54:00Z">
                  <w:rPr>
                    <w:ins w:id="919" w:author="Ruiz Perez, Ivan" w:date="2020-05-26T13:49:00Z"/>
                    <w:rFonts w:ascii="Calibri" w:eastAsia="Times New Roman" w:hAnsi="Calibri" w:cs="Calibri"/>
                    <w:color w:val="000000"/>
                    <w:sz w:val="22"/>
                    <w:szCs w:val="22"/>
                    <w:lang w:val="es-ES" w:eastAsia="es-ES"/>
                  </w:rPr>
                </w:rPrChange>
              </w:rPr>
              <w:pPrChange w:id="920" w:author="jbustos.lestonnac@gmail.com" w:date="2020-05-27T09:53:00Z">
                <w:pPr/>
              </w:pPrChange>
            </w:pPr>
            <w:ins w:id="921" w:author="Ruiz Perez, Ivan" w:date="2020-05-26T13:49:00Z">
              <w:r w:rsidRPr="00BA73A1">
                <w:rPr>
                  <w:rFonts w:ascii="Calibri" w:eastAsia="Times New Roman" w:hAnsi="Calibri" w:cs="Calibri"/>
                  <w:b/>
                  <w:bCs/>
                  <w:color w:val="000000"/>
                  <w:sz w:val="22"/>
                  <w:szCs w:val="22"/>
                  <w:lang w:val="es-ES" w:eastAsia="es-ES"/>
                  <w:rPrChange w:id="922"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23" w:author="jbustos.lestonnac@gmail.com" w:date="2020-05-27T09:55:00Z">
              <w:tcPr>
                <w:tcW w:w="1640" w:type="dxa"/>
                <w:tcBorders>
                  <w:top w:val="nil"/>
                  <w:left w:val="nil"/>
                  <w:bottom w:val="nil"/>
                  <w:right w:val="nil"/>
                </w:tcBorders>
                <w:shd w:val="clear" w:color="auto" w:fill="auto"/>
                <w:noWrap/>
                <w:vAlign w:val="bottom"/>
                <w:hideMark/>
              </w:tcPr>
            </w:tcPrChange>
          </w:tcPr>
          <w:p w14:paraId="130A454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24" w:author="Ruiz Perez, Ivan" w:date="2020-05-26T13:49:00Z"/>
                <w:rFonts w:ascii="Calibri" w:eastAsia="Times New Roman" w:hAnsi="Calibri" w:cs="Calibri"/>
                <w:color w:val="000000"/>
                <w:sz w:val="22"/>
                <w:szCs w:val="22"/>
                <w:lang w:val="es-ES" w:eastAsia="es-ES"/>
              </w:rPr>
              <w:pPrChange w:id="92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26" w:author="Ruiz Perez, Ivan" w:date="2020-05-26T13:49:00Z">
              <w:r w:rsidRPr="001A330C">
                <w:rPr>
                  <w:rFonts w:ascii="Calibri" w:eastAsia="Times New Roman" w:hAnsi="Calibri" w:cs="Calibri"/>
                  <w:color w:val="000000"/>
                  <w:sz w:val="22"/>
                  <w:szCs w:val="22"/>
                  <w:lang w:val="es-ES" w:eastAsia="es-ES"/>
                </w:rPr>
                <w:t>2</w:t>
              </w:r>
            </w:ins>
          </w:p>
        </w:tc>
        <w:tc>
          <w:tcPr>
            <w:tcW w:w="1667" w:type="pct"/>
            <w:noWrap/>
            <w:hideMark/>
            <w:tcPrChange w:id="927" w:author="jbustos.lestonnac@gmail.com" w:date="2020-05-27T09:55:00Z">
              <w:tcPr>
                <w:tcW w:w="1640" w:type="dxa"/>
                <w:tcBorders>
                  <w:top w:val="nil"/>
                  <w:left w:val="nil"/>
                  <w:bottom w:val="nil"/>
                  <w:right w:val="nil"/>
                </w:tcBorders>
                <w:shd w:val="clear" w:color="auto" w:fill="auto"/>
                <w:noWrap/>
                <w:vAlign w:val="bottom"/>
                <w:hideMark/>
              </w:tcPr>
            </w:tcPrChange>
          </w:tcPr>
          <w:p w14:paraId="0C10753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28" w:author="Ruiz Perez, Ivan" w:date="2020-05-26T13:49:00Z"/>
                <w:rFonts w:ascii="Calibri" w:eastAsia="Times New Roman" w:hAnsi="Calibri" w:cs="Calibri"/>
                <w:color w:val="000000"/>
                <w:sz w:val="22"/>
                <w:szCs w:val="22"/>
                <w:lang w:val="es-ES" w:eastAsia="es-ES"/>
              </w:rPr>
              <w:pPrChange w:id="92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30" w:author="Ruiz Perez, Ivan" w:date="2020-05-26T13:49:00Z">
              <w:r w:rsidRPr="001A330C">
                <w:rPr>
                  <w:rFonts w:ascii="Calibri" w:eastAsia="Times New Roman" w:hAnsi="Calibri" w:cs="Calibri"/>
                  <w:color w:val="000000"/>
                  <w:sz w:val="22"/>
                  <w:szCs w:val="22"/>
                  <w:lang w:val="es-ES" w:eastAsia="es-ES"/>
                </w:rPr>
                <w:t>27</w:t>
              </w:r>
            </w:ins>
          </w:p>
        </w:tc>
      </w:tr>
      <w:tr w:rsidR="001A330C" w:rsidRPr="001A330C" w14:paraId="42AD337B" w14:textId="77777777" w:rsidTr="00BA73A1">
        <w:trPr>
          <w:trHeight w:val="288"/>
          <w:ins w:id="931" w:author="Ruiz Perez, Ivan" w:date="2020-05-26T13:49:00Z"/>
          <w:trPrChange w:id="932"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33" w:author="jbustos.lestonnac@gmail.com" w:date="2020-05-27T09:55:00Z">
              <w:tcPr>
                <w:tcW w:w="1640" w:type="dxa"/>
                <w:tcBorders>
                  <w:top w:val="nil"/>
                  <w:left w:val="nil"/>
                  <w:bottom w:val="nil"/>
                  <w:right w:val="nil"/>
                </w:tcBorders>
                <w:shd w:val="clear" w:color="auto" w:fill="auto"/>
                <w:noWrap/>
                <w:vAlign w:val="bottom"/>
                <w:hideMark/>
              </w:tcPr>
            </w:tcPrChange>
          </w:tcPr>
          <w:p w14:paraId="15C1EB23" w14:textId="77777777" w:rsidR="001A330C" w:rsidRPr="00BA73A1" w:rsidRDefault="001A330C">
            <w:pPr>
              <w:jc w:val="center"/>
              <w:rPr>
                <w:ins w:id="934" w:author="Ruiz Perez, Ivan" w:date="2020-05-26T13:49:00Z"/>
                <w:rFonts w:ascii="Calibri" w:eastAsia="Times New Roman" w:hAnsi="Calibri" w:cs="Calibri"/>
                <w:b/>
                <w:bCs/>
                <w:i w:val="0"/>
                <w:iCs w:val="0"/>
                <w:color w:val="000000"/>
                <w:sz w:val="22"/>
                <w:szCs w:val="22"/>
                <w:lang w:val="es-ES" w:eastAsia="es-ES"/>
                <w:rPrChange w:id="935" w:author="jbustos.lestonnac@gmail.com" w:date="2020-05-27T09:54:00Z">
                  <w:rPr>
                    <w:ins w:id="936" w:author="Ruiz Perez, Ivan" w:date="2020-05-26T13:49:00Z"/>
                    <w:rFonts w:ascii="Calibri" w:eastAsia="Times New Roman" w:hAnsi="Calibri" w:cs="Calibri"/>
                    <w:color w:val="000000"/>
                    <w:sz w:val="22"/>
                    <w:szCs w:val="22"/>
                    <w:lang w:val="es-ES" w:eastAsia="es-ES"/>
                  </w:rPr>
                </w:rPrChange>
              </w:rPr>
              <w:pPrChange w:id="937" w:author="jbustos.lestonnac@gmail.com" w:date="2020-05-27T09:53:00Z">
                <w:pPr/>
              </w:pPrChange>
            </w:pPr>
            <w:ins w:id="938" w:author="Ruiz Perez, Ivan" w:date="2020-05-26T13:49:00Z">
              <w:r w:rsidRPr="00BA73A1">
                <w:rPr>
                  <w:rFonts w:ascii="Calibri" w:eastAsia="Times New Roman" w:hAnsi="Calibri" w:cs="Calibri"/>
                  <w:b/>
                  <w:bCs/>
                  <w:color w:val="000000"/>
                  <w:sz w:val="22"/>
                  <w:szCs w:val="22"/>
                  <w:lang w:val="es-ES" w:eastAsia="es-ES"/>
                  <w:rPrChange w:id="939"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40" w:author="jbustos.lestonnac@gmail.com" w:date="2020-05-27T09:55:00Z">
              <w:tcPr>
                <w:tcW w:w="1640" w:type="dxa"/>
                <w:tcBorders>
                  <w:top w:val="nil"/>
                  <w:left w:val="nil"/>
                  <w:bottom w:val="nil"/>
                  <w:right w:val="nil"/>
                </w:tcBorders>
                <w:shd w:val="clear" w:color="auto" w:fill="auto"/>
                <w:noWrap/>
                <w:vAlign w:val="bottom"/>
                <w:hideMark/>
              </w:tcPr>
            </w:tcPrChange>
          </w:tcPr>
          <w:p w14:paraId="4B66602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41" w:author="Ruiz Perez, Ivan" w:date="2020-05-26T13:49:00Z"/>
                <w:rFonts w:ascii="Calibri" w:eastAsia="Times New Roman" w:hAnsi="Calibri" w:cs="Calibri"/>
                <w:color w:val="000000"/>
                <w:sz w:val="22"/>
                <w:szCs w:val="22"/>
                <w:lang w:val="es-ES" w:eastAsia="es-ES"/>
              </w:rPr>
              <w:pPrChange w:id="94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43" w:author="Ruiz Perez, Ivan" w:date="2020-05-26T13:49:00Z">
              <w:r w:rsidRPr="001A330C">
                <w:rPr>
                  <w:rFonts w:ascii="Calibri" w:eastAsia="Times New Roman" w:hAnsi="Calibri" w:cs="Calibri"/>
                  <w:color w:val="000000"/>
                  <w:sz w:val="22"/>
                  <w:szCs w:val="22"/>
                  <w:lang w:val="es-ES" w:eastAsia="es-ES"/>
                </w:rPr>
                <w:t>3</w:t>
              </w:r>
            </w:ins>
          </w:p>
        </w:tc>
        <w:tc>
          <w:tcPr>
            <w:tcW w:w="1667" w:type="pct"/>
            <w:noWrap/>
            <w:hideMark/>
            <w:tcPrChange w:id="944" w:author="jbustos.lestonnac@gmail.com" w:date="2020-05-27T09:55:00Z">
              <w:tcPr>
                <w:tcW w:w="1640" w:type="dxa"/>
                <w:tcBorders>
                  <w:top w:val="nil"/>
                  <w:left w:val="nil"/>
                  <w:bottom w:val="nil"/>
                  <w:right w:val="nil"/>
                </w:tcBorders>
                <w:shd w:val="clear" w:color="auto" w:fill="auto"/>
                <w:noWrap/>
                <w:vAlign w:val="bottom"/>
                <w:hideMark/>
              </w:tcPr>
            </w:tcPrChange>
          </w:tcPr>
          <w:p w14:paraId="31847C9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45" w:author="Ruiz Perez, Ivan" w:date="2020-05-26T13:49:00Z"/>
                <w:rFonts w:ascii="Calibri" w:eastAsia="Times New Roman" w:hAnsi="Calibri" w:cs="Calibri"/>
                <w:color w:val="000000"/>
                <w:sz w:val="22"/>
                <w:szCs w:val="22"/>
                <w:lang w:val="es-ES" w:eastAsia="es-ES"/>
              </w:rPr>
              <w:pPrChange w:id="94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47" w:author="Ruiz Perez, Ivan" w:date="2020-05-26T13:49:00Z">
              <w:r w:rsidRPr="001A330C">
                <w:rPr>
                  <w:rFonts w:ascii="Calibri" w:eastAsia="Times New Roman" w:hAnsi="Calibri" w:cs="Calibri"/>
                  <w:color w:val="000000"/>
                  <w:sz w:val="22"/>
                  <w:szCs w:val="22"/>
                  <w:lang w:val="es-ES" w:eastAsia="es-ES"/>
                </w:rPr>
                <w:t>21</w:t>
              </w:r>
            </w:ins>
          </w:p>
        </w:tc>
      </w:tr>
      <w:tr w:rsidR="001A330C" w:rsidRPr="001A330C" w14:paraId="0D73E4ED" w14:textId="77777777" w:rsidTr="00BA73A1">
        <w:trPr>
          <w:trHeight w:val="288"/>
          <w:ins w:id="948" w:author="Ruiz Perez, Ivan" w:date="2020-05-26T13:49:00Z"/>
          <w:trPrChange w:id="949"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50" w:author="jbustos.lestonnac@gmail.com" w:date="2020-05-27T09:55:00Z">
              <w:tcPr>
                <w:tcW w:w="1640" w:type="dxa"/>
                <w:tcBorders>
                  <w:top w:val="nil"/>
                  <w:left w:val="nil"/>
                  <w:bottom w:val="nil"/>
                  <w:right w:val="nil"/>
                </w:tcBorders>
                <w:shd w:val="clear" w:color="auto" w:fill="auto"/>
                <w:noWrap/>
                <w:vAlign w:val="bottom"/>
                <w:hideMark/>
              </w:tcPr>
            </w:tcPrChange>
          </w:tcPr>
          <w:p w14:paraId="099CC21D" w14:textId="77777777" w:rsidR="001A330C" w:rsidRPr="00BA73A1" w:rsidRDefault="001A330C">
            <w:pPr>
              <w:jc w:val="center"/>
              <w:rPr>
                <w:ins w:id="951" w:author="Ruiz Perez, Ivan" w:date="2020-05-26T13:49:00Z"/>
                <w:rFonts w:ascii="Calibri" w:eastAsia="Times New Roman" w:hAnsi="Calibri" w:cs="Calibri"/>
                <w:b/>
                <w:bCs/>
                <w:i w:val="0"/>
                <w:iCs w:val="0"/>
                <w:color w:val="000000"/>
                <w:sz w:val="22"/>
                <w:szCs w:val="22"/>
                <w:lang w:val="es-ES" w:eastAsia="es-ES"/>
                <w:rPrChange w:id="952" w:author="jbustos.lestonnac@gmail.com" w:date="2020-05-27T09:54:00Z">
                  <w:rPr>
                    <w:ins w:id="953" w:author="Ruiz Perez, Ivan" w:date="2020-05-26T13:49:00Z"/>
                    <w:rFonts w:ascii="Calibri" w:eastAsia="Times New Roman" w:hAnsi="Calibri" w:cs="Calibri"/>
                    <w:color w:val="000000"/>
                    <w:sz w:val="22"/>
                    <w:szCs w:val="22"/>
                    <w:lang w:val="es-ES" w:eastAsia="es-ES"/>
                  </w:rPr>
                </w:rPrChange>
              </w:rPr>
              <w:pPrChange w:id="954" w:author="jbustos.lestonnac@gmail.com" w:date="2020-05-27T09:53:00Z">
                <w:pPr/>
              </w:pPrChange>
            </w:pPr>
            <w:ins w:id="955" w:author="Ruiz Perez, Ivan" w:date="2020-05-26T13:49:00Z">
              <w:r w:rsidRPr="00BA73A1">
                <w:rPr>
                  <w:rFonts w:ascii="Calibri" w:eastAsia="Times New Roman" w:hAnsi="Calibri" w:cs="Calibri"/>
                  <w:b/>
                  <w:bCs/>
                  <w:color w:val="000000"/>
                  <w:sz w:val="22"/>
                  <w:szCs w:val="22"/>
                  <w:lang w:val="es-ES" w:eastAsia="es-ES"/>
                  <w:rPrChange w:id="956"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57" w:author="jbustos.lestonnac@gmail.com" w:date="2020-05-27T09:55:00Z">
              <w:tcPr>
                <w:tcW w:w="1640" w:type="dxa"/>
                <w:tcBorders>
                  <w:top w:val="nil"/>
                  <w:left w:val="nil"/>
                  <w:bottom w:val="nil"/>
                  <w:right w:val="nil"/>
                </w:tcBorders>
                <w:shd w:val="clear" w:color="auto" w:fill="auto"/>
                <w:noWrap/>
                <w:vAlign w:val="bottom"/>
                <w:hideMark/>
              </w:tcPr>
            </w:tcPrChange>
          </w:tcPr>
          <w:p w14:paraId="5DCF9080"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58" w:author="Ruiz Perez, Ivan" w:date="2020-05-26T13:49:00Z"/>
                <w:rFonts w:ascii="Calibri" w:eastAsia="Times New Roman" w:hAnsi="Calibri" w:cs="Calibri"/>
                <w:color w:val="000000"/>
                <w:sz w:val="22"/>
                <w:szCs w:val="22"/>
                <w:lang w:val="es-ES" w:eastAsia="es-ES"/>
              </w:rPr>
              <w:pPrChange w:id="95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60" w:author="Ruiz Perez, Ivan" w:date="2020-05-26T13:49:00Z">
              <w:r w:rsidRPr="001A330C">
                <w:rPr>
                  <w:rFonts w:ascii="Calibri" w:eastAsia="Times New Roman" w:hAnsi="Calibri" w:cs="Calibri"/>
                  <w:color w:val="000000"/>
                  <w:sz w:val="22"/>
                  <w:szCs w:val="22"/>
                  <w:lang w:val="es-ES" w:eastAsia="es-ES"/>
                </w:rPr>
                <w:t>4</w:t>
              </w:r>
            </w:ins>
          </w:p>
        </w:tc>
        <w:tc>
          <w:tcPr>
            <w:tcW w:w="1667" w:type="pct"/>
            <w:noWrap/>
            <w:hideMark/>
            <w:tcPrChange w:id="961" w:author="jbustos.lestonnac@gmail.com" w:date="2020-05-27T09:55:00Z">
              <w:tcPr>
                <w:tcW w:w="1640" w:type="dxa"/>
                <w:tcBorders>
                  <w:top w:val="nil"/>
                  <w:left w:val="nil"/>
                  <w:bottom w:val="nil"/>
                  <w:right w:val="nil"/>
                </w:tcBorders>
                <w:shd w:val="clear" w:color="auto" w:fill="auto"/>
                <w:noWrap/>
                <w:vAlign w:val="bottom"/>
                <w:hideMark/>
              </w:tcPr>
            </w:tcPrChange>
          </w:tcPr>
          <w:p w14:paraId="7EE760A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62" w:author="Ruiz Perez, Ivan" w:date="2020-05-26T13:49:00Z"/>
                <w:rFonts w:ascii="Calibri" w:eastAsia="Times New Roman" w:hAnsi="Calibri" w:cs="Calibri"/>
                <w:color w:val="000000"/>
                <w:sz w:val="22"/>
                <w:szCs w:val="22"/>
                <w:lang w:val="es-ES" w:eastAsia="es-ES"/>
              </w:rPr>
              <w:pPrChange w:id="96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64" w:author="Ruiz Perez, Ivan" w:date="2020-05-26T13:49:00Z">
              <w:r w:rsidRPr="001A330C">
                <w:rPr>
                  <w:rFonts w:ascii="Calibri" w:eastAsia="Times New Roman" w:hAnsi="Calibri" w:cs="Calibri"/>
                  <w:color w:val="000000"/>
                  <w:sz w:val="22"/>
                  <w:szCs w:val="22"/>
                  <w:lang w:val="es-ES" w:eastAsia="es-ES"/>
                </w:rPr>
                <w:t>8</w:t>
              </w:r>
            </w:ins>
          </w:p>
        </w:tc>
      </w:tr>
      <w:tr w:rsidR="001A330C" w:rsidRPr="001A330C" w14:paraId="482DF45D" w14:textId="77777777" w:rsidTr="00BA73A1">
        <w:trPr>
          <w:trHeight w:val="288"/>
          <w:ins w:id="965" w:author="Ruiz Perez, Ivan" w:date="2020-05-26T13:49:00Z"/>
          <w:trPrChange w:id="966"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67" w:author="jbustos.lestonnac@gmail.com" w:date="2020-05-27T09:55:00Z">
              <w:tcPr>
                <w:tcW w:w="1640" w:type="dxa"/>
                <w:tcBorders>
                  <w:top w:val="nil"/>
                  <w:left w:val="nil"/>
                  <w:bottom w:val="nil"/>
                  <w:right w:val="nil"/>
                </w:tcBorders>
                <w:shd w:val="clear" w:color="auto" w:fill="auto"/>
                <w:noWrap/>
                <w:vAlign w:val="bottom"/>
                <w:hideMark/>
              </w:tcPr>
            </w:tcPrChange>
          </w:tcPr>
          <w:p w14:paraId="32220E1F" w14:textId="77777777" w:rsidR="001A330C" w:rsidRPr="00BA73A1" w:rsidRDefault="001A330C">
            <w:pPr>
              <w:jc w:val="center"/>
              <w:rPr>
                <w:ins w:id="968" w:author="Ruiz Perez, Ivan" w:date="2020-05-26T13:49:00Z"/>
                <w:rFonts w:ascii="Calibri" w:eastAsia="Times New Roman" w:hAnsi="Calibri" w:cs="Calibri"/>
                <w:b/>
                <w:bCs/>
                <w:i w:val="0"/>
                <w:iCs w:val="0"/>
                <w:color w:val="000000"/>
                <w:sz w:val="22"/>
                <w:szCs w:val="22"/>
                <w:lang w:val="es-ES" w:eastAsia="es-ES"/>
                <w:rPrChange w:id="969" w:author="jbustos.lestonnac@gmail.com" w:date="2020-05-27T09:54:00Z">
                  <w:rPr>
                    <w:ins w:id="970" w:author="Ruiz Perez, Ivan" w:date="2020-05-26T13:49:00Z"/>
                    <w:rFonts w:ascii="Calibri" w:eastAsia="Times New Roman" w:hAnsi="Calibri" w:cs="Calibri"/>
                    <w:color w:val="000000"/>
                    <w:sz w:val="22"/>
                    <w:szCs w:val="22"/>
                    <w:lang w:val="es-ES" w:eastAsia="es-ES"/>
                  </w:rPr>
                </w:rPrChange>
              </w:rPr>
              <w:pPrChange w:id="971" w:author="jbustos.lestonnac@gmail.com" w:date="2020-05-27T09:53:00Z">
                <w:pPr/>
              </w:pPrChange>
            </w:pPr>
            <w:ins w:id="972" w:author="Ruiz Perez, Ivan" w:date="2020-05-26T13:49:00Z">
              <w:r w:rsidRPr="00BA73A1">
                <w:rPr>
                  <w:rFonts w:ascii="Calibri" w:eastAsia="Times New Roman" w:hAnsi="Calibri" w:cs="Calibri"/>
                  <w:b/>
                  <w:bCs/>
                  <w:color w:val="000000"/>
                  <w:sz w:val="22"/>
                  <w:szCs w:val="22"/>
                  <w:lang w:val="es-ES" w:eastAsia="es-ES"/>
                  <w:rPrChange w:id="973"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74" w:author="jbustos.lestonnac@gmail.com" w:date="2020-05-27T09:55:00Z">
              <w:tcPr>
                <w:tcW w:w="1640" w:type="dxa"/>
                <w:tcBorders>
                  <w:top w:val="nil"/>
                  <w:left w:val="nil"/>
                  <w:bottom w:val="nil"/>
                  <w:right w:val="nil"/>
                </w:tcBorders>
                <w:shd w:val="clear" w:color="auto" w:fill="auto"/>
                <w:noWrap/>
                <w:vAlign w:val="bottom"/>
                <w:hideMark/>
              </w:tcPr>
            </w:tcPrChange>
          </w:tcPr>
          <w:p w14:paraId="5F8493A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75" w:author="Ruiz Perez, Ivan" w:date="2020-05-26T13:49:00Z"/>
                <w:rFonts w:ascii="Calibri" w:eastAsia="Times New Roman" w:hAnsi="Calibri" w:cs="Calibri"/>
                <w:color w:val="FF0000"/>
                <w:sz w:val="22"/>
                <w:szCs w:val="22"/>
                <w:lang w:val="es-ES" w:eastAsia="es-ES"/>
              </w:rPr>
              <w:pPrChange w:id="97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77" w:author="Ruiz Perez, Ivan" w:date="2020-05-26T13:49:00Z">
              <w:r w:rsidRPr="001A330C">
                <w:rPr>
                  <w:rFonts w:ascii="Calibri" w:eastAsia="Times New Roman" w:hAnsi="Calibri" w:cs="Calibri"/>
                  <w:color w:val="FF0000"/>
                  <w:sz w:val="22"/>
                  <w:szCs w:val="22"/>
                  <w:lang w:val="es-ES" w:eastAsia="es-ES"/>
                </w:rPr>
                <w:t>5</w:t>
              </w:r>
            </w:ins>
          </w:p>
        </w:tc>
        <w:tc>
          <w:tcPr>
            <w:tcW w:w="1667" w:type="pct"/>
            <w:noWrap/>
            <w:hideMark/>
            <w:tcPrChange w:id="978" w:author="jbustos.lestonnac@gmail.com" w:date="2020-05-27T09:55:00Z">
              <w:tcPr>
                <w:tcW w:w="1640" w:type="dxa"/>
                <w:tcBorders>
                  <w:top w:val="nil"/>
                  <w:left w:val="nil"/>
                  <w:bottom w:val="nil"/>
                  <w:right w:val="nil"/>
                </w:tcBorders>
                <w:shd w:val="clear" w:color="auto" w:fill="auto"/>
                <w:noWrap/>
                <w:vAlign w:val="bottom"/>
                <w:hideMark/>
              </w:tcPr>
            </w:tcPrChange>
          </w:tcPr>
          <w:p w14:paraId="7C223A92"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79" w:author="Ruiz Perez, Ivan" w:date="2020-05-26T13:49:00Z"/>
                <w:rFonts w:ascii="Calibri" w:eastAsia="Times New Roman" w:hAnsi="Calibri" w:cs="Calibri"/>
                <w:color w:val="FF0000"/>
                <w:sz w:val="22"/>
                <w:szCs w:val="22"/>
                <w:lang w:val="es-ES" w:eastAsia="es-ES"/>
              </w:rPr>
              <w:pPrChange w:id="98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81" w:author="Ruiz Perez, Ivan" w:date="2020-05-26T13:49:00Z">
              <w:r w:rsidRPr="001A330C">
                <w:rPr>
                  <w:rFonts w:ascii="Calibri" w:eastAsia="Times New Roman" w:hAnsi="Calibri" w:cs="Calibri"/>
                  <w:color w:val="FF0000"/>
                  <w:sz w:val="22"/>
                  <w:szCs w:val="22"/>
                  <w:lang w:val="es-ES" w:eastAsia="es-ES"/>
                </w:rPr>
                <w:t>20</w:t>
              </w:r>
            </w:ins>
          </w:p>
        </w:tc>
      </w:tr>
      <w:tr w:rsidR="001A330C" w:rsidRPr="001A330C" w14:paraId="4B7B1541" w14:textId="77777777" w:rsidTr="00BA73A1">
        <w:trPr>
          <w:trHeight w:val="288"/>
          <w:ins w:id="982" w:author="Ruiz Perez, Ivan" w:date="2020-05-26T13:49:00Z"/>
          <w:trPrChange w:id="983"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84" w:author="jbustos.lestonnac@gmail.com" w:date="2020-05-27T09:55:00Z">
              <w:tcPr>
                <w:tcW w:w="1640" w:type="dxa"/>
                <w:tcBorders>
                  <w:top w:val="nil"/>
                  <w:left w:val="nil"/>
                  <w:bottom w:val="nil"/>
                  <w:right w:val="nil"/>
                </w:tcBorders>
                <w:shd w:val="clear" w:color="auto" w:fill="auto"/>
                <w:noWrap/>
                <w:vAlign w:val="bottom"/>
                <w:hideMark/>
              </w:tcPr>
            </w:tcPrChange>
          </w:tcPr>
          <w:p w14:paraId="26048168" w14:textId="77777777" w:rsidR="001A330C" w:rsidRPr="00BA73A1" w:rsidRDefault="001A330C">
            <w:pPr>
              <w:jc w:val="center"/>
              <w:rPr>
                <w:ins w:id="985" w:author="Ruiz Perez, Ivan" w:date="2020-05-26T13:49:00Z"/>
                <w:rFonts w:ascii="Calibri" w:eastAsia="Times New Roman" w:hAnsi="Calibri" w:cs="Calibri"/>
                <w:b/>
                <w:bCs/>
                <w:i w:val="0"/>
                <w:iCs w:val="0"/>
                <w:color w:val="000000"/>
                <w:sz w:val="22"/>
                <w:szCs w:val="22"/>
                <w:lang w:val="es-ES" w:eastAsia="es-ES"/>
                <w:rPrChange w:id="986" w:author="jbustos.lestonnac@gmail.com" w:date="2020-05-27T09:54:00Z">
                  <w:rPr>
                    <w:ins w:id="987" w:author="Ruiz Perez, Ivan" w:date="2020-05-26T13:49:00Z"/>
                    <w:rFonts w:ascii="Calibri" w:eastAsia="Times New Roman" w:hAnsi="Calibri" w:cs="Calibri"/>
                    <w:color w:val="000000"/>
                    <w:sz w:val="22"/>
                    <w:szCs w:val="22"/>
                    <w:lang w:val="es-ES" w:eastAsia="es-ES"/>
                  </w:rPr>
                </w:rPrChange>
              </w:rPr>
              <w:pPrChange w:id="988" w:author="jbustos.lestonnac@gmail.com" w:date="2020-05-27T09:53:00Z">
                <w:pPr/>
              </w:pPrChange>
            </w:pPr>
            <w:ins w:id="989" w:author="Ruiz Perez, Ivan" w:date="2020-05-26T13:49:00Z">
              <w:r w:rsidRPr="00BA73A1">
                <w:rPr>
                  <w:rFonts w:ascii="Calibri" w:eastAsia="Times New Roman" w:hAnsi="Calibri" w:cs="Calibri"/>
                  <w:b/>
                  <w:bCs/>
                  <w:color w:val="000000"/>
                  <w:sz w:val="22"/>
                  <w:szCs w:val="22"/>
                  <w:lang w:val="es-ES" w:eastAsia="es-ES"/>
                  <w:rPrChange w:id="990"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91" w:author="jbustos.lestonnac@gmail.com" w:date="2020-05-27T09:55:00Z">
              <w:tcPr>
                <w:tcW w:w="1640" w:type="dxa"/>
                <w:tcBorders>
                  <w:top w:val="nil"/>
                  <w:left w:val="nil"/>
                  <w:bottom w:val="nil"/>
                  <w:right w:val="nil"/>
                </w:tcBorders>
                <w:shd w:val="clear" w:color="auto" w:fill="auto"/>
                <w:noWrap/>
                <w:vAlign w:val="bottom"/>
                <w:hideMark/>
              </w:tcPr>
            </w:tcPrChange>
          </w:tcPr>
          <w:p w14:paraId="15E542A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92" w:author="Ruiz Perez, Ivan" w:date="2020-05-26T13:49:00Z"/>
                <w:rFonts w:ascii="Calibri" w:eastAsia="Times New Roman" w:hAnsi="Calibri" w:cs="Calibri"/>
                <w:color w:val="FF0000"/>
                <w:sz w:val="22"/>
                <w:szCs w:val="22"/>
                <w:lang w:val="es-ES" w:eastAsia="es-ES"/>
              </w:rPr>
              <w:pPrChange w:id="99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94" w:author="Ruiz Perez, Ivan" w:date="2020-05-26T13:49:00Z">
              <w:r w:rsidRPr="001A330C">
                <w:rPr>
                  <w:rFonts w:ascii="Calibri" w:eastAsia="Times New Roman" w:hAnsi="Calibri" w:cs="Calibri"/>
                  <w:color w:val="FF0000"/>
                  <w:sz w:val="22"/>
                  <w:szCs w:val="22"/>
                  <w:lang w:val="es-ES" w:eastAsia="es-ES"/>
                </w:rPr>
                <w:t>6</w:t>
              </w:r>
            </w:ins>
          </w:p>
        </w:tc>
        <w:tc>
          <w:tcPr>
            <w:tcW w:w="1667" w:type="pct"/>
            <w:noWrap/>
            <w:hideMark/>
            <w:tcPrChange w:id="995" w:author="jbustos.lestonnac@gmail.com" w:date="2020-05-27T09:55:00Z">
              <w:tcPr>
                <w:tcW w:w="1640" w:type="dxa"/>
                <w:tcBorders>
                  <w:top w:val="nil"/>
                  <w:left w:val="nil"/>
                  <w:bottom w:val="nil"/>
                  <w:right w:val="nil"/>
                </w:tcBorders>
                <w:shd w:val="clear" w:color="auto" w:fill="auto"/>
                <w:noWrap/>
                <w:vAlign w:val="bottom"/>
                <w:hideMark/>
              </w:tcPr>
            </w:tcPrChange>
          </w:tcPr>
          <w:p w14:paraId="173AF2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96" w:author="Ruiz Perez, Ivan" w:date="2020-05-26T13:49:00Z"/>
                <w:rFonts w:ascii="Calibri" w:eastAsia="Times New Roman" w:hAnsi="Calibri" w:cs="Calibri"/>
                <w:color w:val="FF0000"/>
                <w:sz w:val="22"/>
                <w:szCs w:val="22"/>
                <w:lang w:val="es-ES" w:eastAsia="es-ES"/>
              </w:rPr>
              <w:pPrChange w:id="99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98"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2E4BDF3B" w14:textId="77777777" w:rsidTr="00BA73A1">
        <w:trPr>
          <w:trHeight w:val="288"/>
          <w:ins w:id="999" w:author="Ruiz Perez, Ivan" w:date="2020-05-26T13:49:00Z"/>
          <w:trPrChange w:id="1000"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01" w:author="jbustos.lestonnac@gmail.com" w:date="2020-05-27T09:55:00Z">
              <w:tcPr>
                <w:tcW w:w="1640" w:type="dxa"/>
                <w:tcBorders>
                  <w:top w:val="nil"/>
                  <w:left w:val="nil"/>
                  <w:bottom w:val="nil"/>
                  <w:right w:val="nil"/>
                </w:tcBorders>
                <w:shd w:val="clear" w:color="auto" w:fill="auto"/>
                <w:noWrap/>
                <w:vAlign w:val="bottom"/>
                <w:hideMark/>
              </w:tcPr>
            </w:tcPrChange>
          </w:tcPr>
          <w:p w14:paraId="4BEB47BD" w14:textId="77777777" w:rsidR="001A330C" w:rsidRPr="00BA73A1" w:rsidRDefault="001A330C">
            <w:pPr>
              <w:jc w:val="center"/>
              <w:rPr>
                <w:ins w:id="1002" w:author="Ruiz Perez, Ivan" w:date="2020-05-26T13:49:00Z"/>
                <w:rFonts w:ascii="Calibri" w:eastAsia="Times New Roman" w:hAnsi="Calibri" w:cs="Calibri"/>
                <w:b/>
                <w:bCs/>
                <w:i w:val="0"/>
                <w:iCs w:val="0"/>
                <w:color w:val="000000"/>
                <w:sz w:val="22"/>
                <w:szCs w:val="22"/>
                <w:lang w:val="es-ES" w:eastAsia="es-ES"/>
                <w:rPrChange w:id="1003" w:author="jbustos.lestonnac@gmail.com" w:date="2020-05-27T09:54:00Z">
                  <w:rPr>
                    <w:ins w:id="1004" w:author="Ruiz Perez, Ivan" w:date="2020-05-26T13:49:00Z"/>
                    <w:rFonts w:ascii="Calibri" w:eastAsia="Times New Roman" w:hAnsi="Calibri" w:cs="Calibri"/>
                    <w:color w:val="000000"/>
                    <w:sz w:val="22"/>
                    <w:szCs w:val="22"/>
                    <w:lang w:val="es-ES" w:eastAsia="es-ES"/>
                  </w:rPr>
                </w:rPrChange>
              </w:rPr>
              <w:pPrChange w:id="1005" w:author="jbustos.lestonnac@gmail.com" w:date="2020-05-27T09:53:00Z">
                <w:pPr/>
              </w:pPrChange>
            </w:pPr>
            <w:ins w:id="1006" w:author="Ruiz Perez, Ivan" w:date="2020-05-26T13:49:00Z">
              <w:r w:rsidRPr="00BA73A1">
                <w:rPr>
                  <w:rFonts w:ascii="Calibri" w:eastAsia="Times New Roman" w:hAnsi="Calibri" w:cs="Calibri"/>
                  <w:b/>
                  <w:bCs/>
                  <w:color w:val="000000"/>
                  <w:sz w:val="22"/>
                  <w:szCs w:val="22"/>
                  <w:lang w:val="es-ES" w:eastAsia="es-ES"/>
                  <w:rPrChange w:id="1007" w:author="jbustos.lestonnac@gmail.com" w:date="2020-05-27T09:54:00Z">
                    <w:rPr>
                      <w:rFonts w:ascii="Calibri" w:eastAsia="Times New Roman" w:hAnsi="Calibri" w:cs="Calibri"/>
                      <w:color w:val="000000"/>
                      <w:sz w:val="22"/>
                      <w:szCs w:val="22"/>
                      <w:lang w:val="es-ES" w:eastAsia="es-ES"/>
                    </w:rPr>
                  </w:rPrChange>
                </w:rPr>
                <w:lastRenderedPageBreak/>
                <w:t>2020</w:t>
              </w:r>
            </w:ins>
          </w:p>
        </w:tc>
        <w:tc>
          <w:tcPr>
            <w:tcW w:w="1667" w:type="pct"/>
            <w:noWrap/>
            <w:hideMark/>
            <w:tcPrChange w:id="1008" w:author="jbustos.lestonnac@gmail.com" w:date="2020-05-27T09:55:00Z">
              <w:tcPr>
                <w:tcW w:w="1640" w:type="dxa"/>
                <w:tcBorders>
                  <w:top w:val="nil"/>
                  <w:left w:val="nil"/>
                  <w:bottom w:val="nil"/>
                  <w:right w:val="nil"/>
                </w:tcBorders>
                <w:shd w:val="clear" w:color="auto" w:fill="auto"/>
                <w:noWrap/>
                <w:vAlign w:val="bottom"/>
                <w:hideMark/>
              </w:tcPr>
            </w:tcPrChange>
          </w:tcPr>
          <w:p w14:paraId="1C2BF16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09" w:author="Ruiz Perez, Ivan" w:date="2020-05-26T13:49:00Z"/>
                <w:rFonts w:ascii="Calibri" w:eastAsia="Times New Roman" w:hAnsi="Calibri" w:cs="Calibri"/>
                <w:color w:val="FF0000"/>
                <w:sz w:val="22"/>
                <w:szCs w:val="22"/>
                <w:lang w:val="es-ES" w:eastAsia="es-ES"/>
              </w:rPr>
              <w:pPrChange w:id="101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11" w:author="Ruiz Perez, Ivan" w:date="2020-05-26T13:49:00Z">
              <w:r w:rsidRPr="001A330C">
                <w:rPr>
                  <w:rFonts w:ascii="Calibri" w:eastAsia="Times New Roman" w:hAnsi="Calibri" w:cs="Calibri"/>
                  <w:color w:val="FF0000"/>
                  <w:sz w:val="22"/>
                  <w:szCs w:val="22"/>
                  <w:lang w:val="es-ES" w:eastAsia="es-ES"/>
                </w:rPr>
                <w:t>7</w:t>
              </w:r>
            </w:ins>
          </w:p>
        </w:tc>
        <w:tc>
          <w:tcPr>
            <w:tcW w:w="1667" w:type="pct"/>
            <w:noWrap/>
            <w:hideMark/>
            <w:tcPrChange w:id="1012" w:author="jbustos.lestonnac@gmail.com" w:date="2020-05-27T09:55:00Z">
              <w:tcPr>
                <w:tcW w:w="1640" w:type="dxa"/>
                <w:tcBorders>
                  <w:top w:val="nil"/>
                  <w:left w:val="nil"/>
                  <w:bottom w:val="nil"/>
                  <w:right w:val="nil"/>
                </w:tcBorders>
                <w:shd w:val="clear" w:color="auto" w:fill="auto"/>
                <w:noWrap/>
                <w:vAlign w:val="bottom"/>
                <w:hideMark/>
              </w:tcPr>
            </w:tcPrChange>
          </w:tcPr>
          <w:p w14:paraId="5CD9E5A5"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13" w:author="Ruiz Perez, Ivan" w:date="2020-05-26T13:49:00Z"/>
                <w:rFonts w:ascii="Calibri" w:eastAsia="Times New Roman" w:hAnsi="Calibri" w:cs="Calibri"/>
                <w:color w:val="FF0000"/>
                <w:sz w:val="22"/>
                <w:szCs w:val="22"/>
                <w:lang w:val="es-ES" w:eastAsia="es-ES"/>
              </w:rPr>
              <w:pPrChange w:id="101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15"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4925673C" w14:textId="77777777" w:rsidTr="00BA73A1">
        <w:trPr>
          <w:trHeight w:val="288"/>
          <w:ins w:id="1016" w:author="Ruiz Perez, Ivan" w:date="2020-05-26T13:49:00Z"/>
          <w:trPrChange w:id="1017"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18" w:author="jbustos.lestonnac@gmail.com" w:date="2020-05-27T09:55:00Z">
              <w:tcPr>
                <w:tcW w:w="1640" w:type="dxa"/>
                <w:tcBorders>
                  <w:top w:val="nil"/>
                  <w:left w:val="nil"/>
                  <w:bottom w:val="nil"/>
                  <w:right w:val="nil"/>
                </w:tcBorders>
                <w:shd w:val="clear" w:color="auto" w:fill="auto"/>
                <w:noWrap/>
                <w:vAlign w:val="bottom"/>
                <w:hideMark/>
              </w:tcPr>
            </w:tcPrChange>
          </w:tcPr>
          <w:p w14:paraId="2FBFB0AD" w14:textId="77777777" w:rsidR="001A330C" w:rsidRPr="00BA73A1" w:rsidRDefault="001A330C">
            <w:pPr>
              <w:jc w:val="center"/>
              <w:rPr>
                <w:ins w:id="1019" w:author="Ruiz Perez, Ivan" w:date="2020-05-26T13:49:00Z"/>
                <w:rFonts w:ascii="Calibri" w:eastAsia="Times New Roman" w:hAnsi="Calibri" w:cs="Calibri"/>
                <w:b/>
                <w:bCs/>
                <w:i w:val="0"/>
                <w:iCs w:val="0"/>
                <w:color w:val="000000"/>
                <w:sz w:val="22"/>
                <w:szCs w:val="22"/>
                <w:lang w:val="es-ES" w:eastAsia="es-ES"/>
                <w:rPrChange w:id="1020" w:author="jbustos.lestonnac@gmail.com" w:date="2020-05-27T09:54:00Z">
                  <w:rPr>
                    <w:ins w:id="1021" w:author="Ruiz Perez, Ivan" w:date="2020-05-26T13:49:00Z"/>
                    <w:rFonts w:ascii="Calibri" w:eastAsia="Times New Roman" w:hAnsi="Calibri" w:cs="Calibri"/>
                    <w:color w:val="000000"/>
                    <w:sz w:val="22"/>
                    <w:szCs w:val="22"/>
                    <w:lang w:val="es-ES" w:eastAsia="es-ES"/>
                  </w:rPr>
                </w:rPrChange>
              </w:rPr>
              <w:pPrChange w:id="1022" w:author="jbustos.lestonnac@gmail.com" w:date="2020-05-27T09:53:00Z">
                <w:pPr/>
              </w:pPrChange>
            </w:pPr>
            <w:ins w:id="1023" w:author="Ruiz Perez, Ivan" w:date="2020-05-26T13:49:00Z">
              <w:r w:rsidRPr="00BA73A1">
                <w:rPr>
                  <w:rFonts w:ascii="Calibri" w:eastAsia="Times New Roman" w:hAnsi="Calibri" w:cs="Calibri"/>
                  <w:b/>
                  <w:bCs/>
                  <w:color w:val="000000"/>
                  <w:sz w:val="22"/>
                  <w:szCs w:val="22"/>
                  <w:lang w:val="es-ES" w:eastAsia="es-ES"/>
                  <w:rPrChange w:id="1024"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25" w:author="jbustos.lestonnac@gmail.com" w:date="2020-05-27T09:55:00Z">
              <w:tcPr>
                <w:tcW w:w="1640" w:type="dxa"/>
                <w:tcBorders>
                  <w:top w:val="nil"/>
                  <w:left w:val="nil"/>
                  <w:bottom w:val="nil"/>
                  <w:right w:val="nil"/>
                </w:tcBorders>
                <w:shd w:val="clear" w:color="auto" w:fill="auto"/>
                <w:noWrap/>
                <w:vAlign w:val="bottom"/>
                <w:hideMark/>
              </w:tcPr>
            </w:tcPrChange>
          </w:tcPr>
          <w:p w14:paraId="67E9B94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26" w:author="Ruiz Perez, Ivan" w:date="2020-05-26T13:49:00Z"/>
                <w:rFonts w:ascii="Calibri" w:eastAsia="Times New Roman" w:hAnsi="Calibri" w:cs="Calibri"/>
                <w:color w:val="FF0000"/>
                <w:sz w:val="22"/>
                <w:szCs w:val="22"/>
                <w:lang w:val="es-ES" w:eastAsia="es-ES"/>
              </w:rPr>
              <w:pPrChange w:id="102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28" w:author="Ruiz Perez, Ivan" w:date="2020-05-26T13:49:00Z">
              <w:r w:rsidRPr="001A330C">
                <w:rPr>
                  <w:rFonts w:ascii="Calibri" w:eastAsia="Times New Roman" w:hAnsi="Calibri" w:cs="Calibri"/>
                  <w:color w:val="FF0000"/>
                  <w:sz w:val="22"/>
                  <w:szCs w:val="22"/>
                  <w:lang w:val="es-ES" w:eastAsia="es-ES"/>
                </w:rPr>
                <w:t>8</w:t>
              </w:r>
            </w:ins>
          </w:p>
        </w:tc>
        <w:tc>
          <w:tcPr>
            <w:tcW w:w="1667" w:type="pct"/>
            <w:noWrap/>
            <w:hideMark/>
            <w:tcPrChange w:id="1029" w:author="jbustos.lestonnac@gmail.com" w:date="2020-05-27T09:55:00Z">
              <w:tcPr>
                <w:tcW w:w="1640" w:type="dxa"/>
                <w:tcBorders>
                  <w:top w:val="nil"/>
                  <w:left w:val="nil"/>
                  <w:bottom w:val="nil"/>
                  <w:right w:val="nil"/>
                </w:tcBorders>
                <w:shd w:val="clear" w:color="auto" w:fill="auto"/>
                <w:noWrap/>
                <w:vAlign w:val="bottom"/>
                <w:hideMark/>
              </w:tcPr>
            </w:tcPrChange>
          </w:tcPr>
          <w:p w14:paraId="0C76EB16"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30" w:author="Ruiz Perez, Ivan" w:date="2020-05-26T13:49:00Z"/>
                <w:rFonts w:ascii="Calibri" w:eastAsia="Times New Roman" w:hAnsi="Calibri" w:cs="Calibri"/>
                <w:color w:val="FF0000"/>
                <w:sz w:val="22"/>
                <w:szCs w:val="22"/>
                <w:lang w:val="es-ES" w:eastAsia="es-ES"/>
              </w:rPr>
              <w:pPrChange w:id="103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32"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335B24D7" w14:textId="77777777" w:rsidTr="00BA73A1">
        <w:trPr>
          <w:trHeight w:val="288"/>
          <w:ins w:id="1033" w:author="Ruiz Perez, Ivan" w:date="2020-05-26T13:49:00Z"/>
          <w:trPrChange w:id="1034"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35" w:author="jbustos.lestonnac@gmail.com" w:date="2020-05-27T09:55:00Z">
              <w:tcPr>
                <w:tcW w:w="1640" w:type="dxa"/>
                <w:tcBorders>
                  <w:top w:val="nil"/>
                  <w:left w:val="nil"/>
                  <w:bottom w:val="nil"/>
                  <w:right w:val="nil"/>
                </w:tcBorders>
                <w:shd w:val="clear" w:color="auto" w:fill="auto"/>
                <w:noWrap/>
                <w:vAlign w:val="bottom"/>
                <w:hideMark/>
              </w:tcPr>
            </w:tcPrChange>
          </w:tcPr>
          <w:p w14:paraId="3AF64423" w14:textId="77777777" w:rsidR="001A330C" w:rsidRPr="00BA73A1" w:rsidRDefault="001A330C">
            <w:pPr>
              <w:jc w:val="center"/>
              <w:rPr>
                <w:ins w:id="1036" w:author="Ruiz Perez, Ivan" w:date="2020-05-26T13:49:00Z"/>
                <w:rFonts w:ascii="Calibri" w:eastAsia="Times New Roman" w:hAnsi="Calibri" w:cs="Calibri"/>
                <w:b/>
                <w:bCs/>
                <w:i w:val="0"/>
                <w:iCs w:val="0"/>
                <w:color w:val="000000"/>
                <w:sz w:val="22"/>
                <w:szCs w:val="22"/>
                <w:lang w:val="es-ES" w:eastAsia="es-ES"/>
                <w:rPrChange w:id="1037" w:author="jbustos.lestonnac@gmail.com" w:date="2020-05-27T09:54:00Z">
                  <w:rPr>
                    <w:ins w:id="1038" w:author="Ruiz Perez, Ivan" w:date="2020-05-26T13:49:00Z"/>
                    <w:rFonts w:ascii="Calibri" w:eastAsia="Times New Roman" w:hAnsi="Calibri" w:cs="Calibri"/>
                    <w:color w:val="000000"/>
                    <w:sz w:val="22"/>
                    <w:szCs w:val="22"/>
                    <w:lang w:val="es-ES" w:eastAsia="es-ES"/>
                  </w:rPr>
                </w:rPrChange>
              </w:rPr>
              <w:pPrChange w:id="1039" w:author="jbustos.lestonnac@gmail.com" w:date="2020-05-27T09:53:00Z">
                <w:pPr/>
              </w:pPrChange>
            </w:pPr>
            <w:ins w:id="1040" w:author="Ruiz Perez, Ivan" w:date="2020-05-26T13:49:00Z">
              <w:r w:rsidRPr="00BA73A1">
                <w:rPr>
                  <w:rFonts w:ascii="Calibri" w:eastAsia="Times New Roman" w:hAnsi="Calibri" w:cs="Calibri"/>
                  <w:b/>
                  <w:bCs/>
                  <w:color w:val="000000"/>
                  <w:sz w:val="22"/>
                  <w:szCs w:val="22"/>
                  <w:lang w:val="es-ES" w:eastAsia="es-ES"/>
                  <w:rPrChange w:id="1041"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42" w:author="jbustos.lestonnac@gmail.com" w:date="2020-05-27T09:55:00Z">
              <w:tcPr>
                <w:tcW w:w="1640" w:type="dxa"/>
                <w:tcBorders>
                  <w:top w:val="nil"/>
                  <w:left w:val="nil"/>
                  <w:bottom w:val="nil"/>
                  <w:right w:val="nil"/>
                </w:tcBorders>
                <w:shd w:val="clear" w:color="auto" w:fill="auto"/>
                <w:noWrap/>
                <w:vAlign w:val="bottom"/>
                <w:hideMark/>
              </w:tcPr>
            </w:tcPrChange>
          </w:tcPr>
          <w:p w14:paraId="14A0B64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43" w:author="Ruiz Perez, Ivan" w:date="2020-05-26T13:49:00Z"/>
                <w:rFonts w:ascii="Calibri" w:eastAsia="Times New Roman" w:hAnsi="Calibri" w:cs="Calibri"/>
                <w:color w:val="FF0000"/>
                <w:sz w:val="22"/>
                <w:szCs w:val="22"/>
                <w:lang w:val="es-ES" w:eastAsia="es-ES"/>
              </w:rPr>
              <w:pPrChange w:id="104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45" w:author="Ruiz Perez, Ivan" w:date="2020-05-26T13:49:00Z">
              <w:r w:rsidRPr="001A330C">
                <w:rPr>
                  <w:rFonts w:ascii="Calibri" w:eastAsia="Times New Roman" w:hAnsi="Calibri" w:cs="Calibri"/>
                  <w:color w:val="FF0000"/>
                  <w:sz w:val="22"/>
                  <w:szCs w:val="22"/>
                  <w:lang w:val="es-ES" w:eastAsia="es-ES"/>
                </w:rPr>
                <w:t>9</w:t>
              </w:r>
            </w:ins>
          </w:p>
        </w:tc>
        <w:tc>
          <w:tcPr>
            <w:tcW w:w="1667" w:type="pct"/>
            <w:noWrap/>
            <w:hideMark/>
            <w:tcPrChange w:id="1046" w:author="jbustos.lestonnac@gmail.com" w:date="2020-05-27T09:55:00Z">
              <w:tcPr>
                <w:tcW w:w="1640" w:type="dxa"/>
                <w:tcBorders>
                  <w:top w:val="nil"/>
                  <w:left w:val="nil"/>
                  <w:bottom w:val="nil"/>
                  <w:right w:val="nil"/>
                </w:tcBorders>
                <w:shd w:val="clear" w:color="auto" w:fill="auto"/>
                <w:noWrap/>
                <w:vAlign w:val="bottom"/>
                <w:hideMark/>
              </w:tcPr>
            </w:tcPrChange>
          </w:tcPr>
          <w:p w14:paraId="747E7BA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47" w:author="Ruiz Perez, Ivan" w:date="2020-05-26T13:49:00Z"/>
                <w:rFonts w:ascii="Calibri" w:eastAsia="Times New Roman" w:hAnsi="Calibri" w:cs="Calibri"/>
                <w:color w:val="FF0000"/>
                <w:sz w:val="22"/>
                <w:szCs w:val="22"/>
                <w:lang w:val="es-ES" w:eastAsia="es-ES"/>
              </w:rPr>
              <w:pPrChange w:id="104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49"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786D743C" w14:textId="77777777" w:rsidTr="00BA73A1">
        <w:trPr>
          <w:trHeight w:val="288"/>
          <w:ins w:id="1050" w:author="Ruiz Perez, Ivan" w:date="2020-05-26T13:49:00Z"/>
          <w:trPrChange w:id="1051"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52" w:author="jbustos.lestonnac@gmail.com" w:date="2020-05-27T09:55:00Z">
              <w:tcPr>
                <w:tcW w:w="1640" w:type="dxa"/>
                <w:tcBorders>
                  <w:top w:val="nil"/>
                  <w:left w:val="nil"/>
                  <w:bottom w:val="nil"/>
                  <w:right w:val="nil"/>
                </w:tcBorders>
                <w:shd w:val="clear" w:color="auto" w:fill="auto"/>
                <w:noWrap/>
                <w:vAlign w:val="bottom"/>
                <w:hideMark/>
              </w:tcPr>
            </w:tcPrChange>
          </w:tcPr>
          <w:p w14:paraId="4AA11E27" w14:textId="77777777" w:rsidR="001A330C" w:rsidRPr="00BA73A1" w:rsidRDefault="001A330C">
            <w:pPr>
              <w:jc w:val="center"/>
              <w:rPr>
                <w:ins w:id="1053" w:author="Ruiz Perez, Ivan" w:date="2020-05-26T13:49:00Z"/>
                <w:rFonts w:ascii="Calibri" w:eastAsia="Times New Roman" w:hAnsi="Calibri" w:cs="Calibri"/>
                <w:b/>
                <w:bCs/>
                <w:i w:val="0"/>
                <w:iCs w:val="0"/>
                <w:color w:val="000000"/>
                <w:sz w:val="22"/>
                <w:szCs w:val="22"/>
                <w:lang w:val="es-ES" w:eastAsia="es-ES"/>
                <w:rPrChange w:id="1054" w:author="jbustos.lestonnac@gmail.com" w:date="2020-05-27T09:54:00Z">
                  <w:rPr>
                    <w:ins w:id="1055" w:author="Ruiz Perez, Ivan" w:date="2020-05-26T13:49:00Z"/>
                    <w:rFonts w:ascii="Calibri" w:eastAsia="Times New Roman" w:hAnsi="Calibri" w:cs="Calibri"/>
                    <w:color w:val="000000"/>
                    <w:sz w:val="22"/>
                    <w:szCs w:val="22"/>
                    <w:lang w:val="es-ES" w:eastAsia="es-ES"/>
                  </w:rPr>
                </w:rPrChange>
              </w:rPr>
              <w:pPrChange w:id="1056" w:author="jbustos.lestonnac@gmail.com" w:date="2020-05-27T09:53:00Z">
                <w:pPr/>
              </w:pPrChange>
            </w:pPr>
            <w:ins w:id="1057" w:author="Ruiz Perez, Ivan" w:date="2020-05-26T13:49:00Z">
              <w:r w:rsidRPr="00BA73A1">
                <w:rPr>
                  <w:rFonts w:ascii="Calibri" w:eastAsia="Times New Roman" w:hAnsi="Calibri" w:cs="Calibri"/>
                  <w:b/>
                  <w:bCs/>
                  <w:color w:val="000000"/>
                  <w:sz w:val="22"/>
                  <w:szCs w:val="22"/>
                  <w:lang w:val="es-ES" w:eastAsia="es-ES"/>
                  <w:rPrChange w:id="1058"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59" w:author="jbustos.lestonnac@gmail.com" w:date="2020-05-27T09:55:00Z">
              <w:tcPr>
                <w:tcW w:w="1640" w:type="dxa"/>
                <w:tcBorders>
                  <w:top w:val="nil"/>
                  <w:left w:val="nil"/>
                  <w:bottom w:val="nil"/>
                  <w:right w:val="nil"/>
                </w:tcBorders>
                <w:shd w:val="clear" w:color="auto" w:fill="auto"/>
                <w:noWrap/>
                <w:vAlign w:val="bottom"/>
                <w:hideMark/>
              </w:tcPr>
            </w:tcPrChange>
          </w:tcPr>
          <w:p w14:paraId="220E940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60" w:author="Ruiz Perez, Ivan" w:date="2020-05-26T13:49:00Z"/>
                <w:rFonts w:ascii="Calibri" w:eastAsia="Times New Roman" w:hAnsi="Calibri" w:cs="Calibri"/>
                <w:color w:val="FF0000"/>
                <w:sz w:val="22"/>
                <w:szCs w:val="22"/>
                <w:lang w:val="es-ES" w:eastAsia="es-ES"/>
              </w:rPr>
              <w:pPrChange w:id="106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62" w:author="Ruiz Perez, Ivan" w:date="2020-05-26T13:49:00Z">
              <w:r w:rsidRPr="001A330C">
                <w:rPr>
                  <w:rFonts w:ascii="Calibri" w:eastAsia="Times New Roman" w:hAnsi="Calibri" w:cs="Calibri"/>
                  <w:color w:val="FF0000"/>
                  <w:sz w:val="22"/>
                  <w:szCs w:val="22"/>
                  <w:lang w:val="es-ES" w:eastAsia="es-ES"/>
                </w:rPr>
                <w:t>10</w:t>
              </w:r>
            </w:ins>
          </w:p>
        </w:tc>
        <w:tc>
          <w:tcPr>
            <w:tcW w:w="1667" w:type="pct"/>
            <w:noWrap/>
            <w:hideMark/>
            <w:tcPrChange w:id="1063" w:author="jbustos.lestonnac@gmail.com" w:date="2020-05-27T09:55:00Z">
              <w:tcPr>
                <w:tcW w:w="1640" w:type="dxa"/>
                <w:tcBorders>
                  <w:top w:val="nil"/>
                  <w:left w:val="nil"/>
                  <w:bottom w:val="nil"/>
                  <w:right w:val="nil"/>
                </w:tcBorders>
                <w:shd w:val="clear" w:color="auto" w:fill="auto"/>
                <w:noWrap/>
                <w:vAlign w:val="bottom"/>
                <w:hideMark/>
              </w:tcPr>
            </w:tcPrChange>
          </w:tcPr>
          <w:p w14:paraId="2451FD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64" w:author="Ruiz Perez, Ivan" w:date="2020-05-26T13:49:00Z"/>
                <w:rFonts w:ascii="Calibri" w:eastAsia="Times New Roman" w:hAnsi="Calibri" w:cs="Calibri"/>
                <w:color w:val="FF0000"/>
                <w:sz w:val="22"/>
                <w:szCs w:val="22"/>
                <w:lang w:val="es-ES" w:eastAsia="es-ES"/>
              </w:rPr>
              <w:pPrChange w:id="106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66"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5EC62225" w14:textId="77777777" w:rsidTr="00BA73A1">
        <w:trPr>
          <w:trHeight w:val="288"/>
          <w:ins w:id="1067" w:author="Ruiz Perez, Ivan" w:date="2020-05-26T13:49:00Z"/>
          <w:trPrChange w:id="1068"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69" w:author="jbustos.lestonnac@gmail.com" w:date="2020-05-27T09:55:00Z">
              <w:tcPr>
                <w:tcW w:w="1640" w:type="dxa"/>
                <w:tcBorders>
                  <w:top w:val="nil"/>
                  <w:left w:val="nil"/>
                  <w:bottom w:val="nil"/>
                  <w:right w:val="nil"/>
                </w:tcBorders>
                <w:shd w:val="clear" w:color="auto" w:fill="auto"/>
                <w:noWrap/>
                <w:vAlign w:val="bottom"/>
                <w:hideMark/>
              </w:tcPr>
            </w:tcPrChange>
          </w:tcPr>
          <w:p w14:paraId="1A1128E5" w14:textId="77777777" w:rsidR="001A330C" w:rsidRPr="00BA73A1" w:rsidRDefault="001A330C">
            <w:pPr>
              <w:jc w:val="center"/>
              <w:rPr>
                <w:ins w:id="1070" w:author="Ruiz Perez, Ivan" w:date="2020-05-26T13:49:00Z"/>
                <w:rFonts w:ascii="Calibri" w:eastAsia="Times New Roman" w:hAnsi="Calibri" w:cs="Calibri"/>
                <w:b/>
                <w:bCs/>
                <w:i w:val="0"/>
                <w:iCs w:val="0"/>
                <w:color w:val="000000"/>
                <w:sz w:val="22"/>
                <w:szCs w:val="22"/>
                <w:lang w:val="es-ES" w:eastAsia="es-ES"/>
                <w:rPrChange w:id="1071" w:author="jbustos.lestonnac@gmail.com" w:date="2020-05-27T09:54:00Z">
                  <w:rPr>
                    <w:ins w:id="1072" w:author="Ruiz Perez, Ivan" w:date="2020-05-26T13:49:00Z"/>
                    <w:rFonts w:ascii="Calibri" w:eastAsia="Times New Roman" w:hAnsi="Calibri" w:cs="Calibri"/>
                    <w:color w:val="000000"/>
                    <w:sz w:val="22"/>
                    <w:szCs w:val="22"/>
                    <w:lang w:val="es-ES" w:eastAsia="es-ES"/>
                  </w:rPr>
                </w:rPrChange>
              </w:rPr>
              <w:pPrChange w:id="1073" w:author="jbustos.lestonnac@gmail.com" w:date="2020-05-27T09:53:00Z">
                <w:pPr/>
              </w:pPrChange>
            </w:pPr>
            <w:ins w:id="1074" w:author="Ruiz Perez, Ivan" w:date="2020-05-26T13:49:00Z">
              <w:r w:rsidRPr="00BA73A1">
                <w:rPr>
                  <w:rFonts w:ascii="Calibri" w:eastAsia="Times New Roman" w:hAnsi="Calibri" w:cs="Calibri"/>
                  <w:b/>
                  <w:bCs/>
                  <w:color w:val="000000"/>
                  <w:sz w:val="22"/>
                  <w:szCs w:val="22"/>
                  <w:lang w:val="es-ES" w:eastAsia="es-ES"/>
                  <w:rPrChange w:id="1075"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76" w:author="jbustos.lestonnac@gmail.com" w:date="2020-05-27T09:55:00Z">
              <w:tcPr>
                <w:tcW w:w="1640" w:type="dxa"/>
                <w:tcBorders>
                  <w:top w:val="nil"/>
                  <w:left w:val="nil"/>
                  <w:bottom w:val="nil"/>
                  <w:right w:val="nil"/>
                </w:tcBorders>
                <w:shd w:val="clear" w:color="auto" w:fill="auto"/>
                <w:noWrap/>
                <w:vAlign w:val="bottom"/>
                <w:hideMark/>
              </w:tcPr>
            </w:tcPrChange>
          </w:tcPr>
          <w:p w14:paraId="1F5A9FD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77" w:author="Ruiz Perez, Ivan" w:date="2020-05-26T13:49:00Z"/>
                <w:rFonts w:ascii="Calibri" w:eastAsia="Times New Roman" w:hAnsi="Calibri" w:cs="Calibri"/>
                <w:color w:val="FF0000"/>
                <w:sz w:val="22"/>
                <w:szCs w:val="22"/>
                <w:lang w:val="es-ES" w:eastAsia="es-ES"/>
              </w:rPr>
              <w:pPrChange w:id="107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79" w:author="Ruiz Perez, Ivan" w:date="2020-05-26T13:49:00Z">
              <w:r w:rsidRPr="001A330C">
                <w:rPr>
                  <w:rFonts w:ascii="Calibri" w:eastAsia="Times New Roman" w:hAnsi="Calibri" w:cs="Calibri"/>
                  <w:color w:val="FF0000"/>
                  <w:sz w:val="22"/>
                  <w:szCs w:val="22"/>
                  <w:lang w:val="es-ES" w:eastAsia="es-ES"/>
                </w:rPr>
                <w:t>11</w:t>
              </w:r>
            </w:ins>
          </w:p>
        </w:tc>
        <w:tc>
          <w:tcPr>
            <w:tcW w:w="1667" w:type="pct"/>
            <w:noWrap/>
            <w:hideMark/>
            <w:tcPrChange w:id="1080" w:author="jbustos.lestonnac@gmail.com" w:date="2020-05-27T09:55:00Z">
              <w:tcPr>
                <w:tcW w:w="1640" w:type="dxa"/>
                <w:tcBorders>
                  <w:top w:val="nil"/>
                  <w:left w:val="nil"/>
                  <w:bottom w:val="nil"/>
                  <w:right w:val="nil"/>
                </w:tcBorders>
                <w:shd w:val="clear" w:color="auto" w:fill="auto"/>
                <w:noWrap/>
                <w:vAlign w:val="bottom"/>
                <w:hideMark/>
              </w:tcPr>
            </w:tcPrChange>
          </w:tcPr>
          <w:p w14:paraId="72B32CA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81" w:author="Ruiz Perez, Ivan" w:date="2020-05-26T13:49:00Z"/>
                <w:rFonts w:ascii="Calibri" w:eastAsia="Times New Roman" w:hAnsi="Calibri" w:cs="Calibri"/>
                <w:color w:val="FF0000"/>
                <w:sz w:val="22"/>
                <w:szCs w:val="22"/>
                <w:lang w:val="es-ES" w:eastAsia="es-ES"/>
              </w:rPr>
              <w:pPrChange w:id="108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83" w:author="Ruiz Perez, Ivan" w:date="2020-05-26T13:49:00Z">
              <w:r w:rsidRPr="001A330C">
                <w:rPr>
                  <w:rFonts w:ascii="Calibri" w:eastAsia="Times New Roman" w:hAnsi="Calibri" w:cs="Calibri"/>
                  <w:color w:val="FF0000"/>
                  <w:sz w:val="22"/>
                  <w:szCs w:val="22"/>
                  <w:lang w:val="es-ES" w:eastAsia="es-ES"/>
                </w:rPr>
                <w:t>22</w:t>
              </w:r>
            </w:ins>
          </w:p>
        </w:tc>
      </w:tr>
      <w:tr w:rsidR="001A330C" w:rsidRPr="001A330C" w14:paraId="3ED92CB0" w14:textId="77777777" w:rsidTr="00BA73A1">
        <w:trPr>
          <w:trHeight w:val="288"/>
          <w:ins w:id="1084" w:author="Ruiz Perez, Ivan" w:date="2020-05-26T13:49:00Z"/>
          <w:trPrChange w:id="108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86" w:author="jbustos.lestonnac@gmail.com" w:date="2020-05-27T09:55:00Z">
              <w:tcPr>
                <w:tcW w:w="1640" w:type="dxa"/>
                <w:tcBorders>
                  <w:top w:val="nil"/>
                  <w:left w:val="nil"/>
                  <w:bottom w:val="nil"/>
                  <w:right w:val="nil"/>
                </w:tcBorders>
                <w:shd w:val="clear" w:color="auto" w:fill="auto"/>
                <w:noWrap/>
                <w:vAlign w:val="bottom"/>
                <w:hideMark/>
              </w:tcPr>
            </w:tcPrChange>
          </w:tcPr>
          <w:p w14:paraId="7218C6EC" w14:textId="77777777" w:rsidR="001A330C" w:rsidRPr="00BA73A1" w:rsidRDefault="001A330C">
            <w:pPr>
              <w:jc w:val="center"/>
              <w:rPr>
                <w:ins w:id="1087" w:author="Ruiz Perez, Ivan" w:date="2020-05-26T13:49:00Z"/>
                <w:rFonts w:ascii="Calibri" w:eastAsia="Times New Roman" w:hAnsi="Calibri" w:cs="Calibri"/>
                <w:b/>
                <w:bCs/>
                <w:i w:val="0"/>
                <w:iCs w:val="0"/>
                <w:color w:val="000000"/>
                <w:sz w:val="22"/>
                <w:szCs w:val="22"/>
                <w:lang w:val="es-ES" w:eastAsia="es-ES"/>
                <w:rPrChange w:id="1088" w:author="jbustos.lestonnac@gmail.com" w:date="2020-05-27T09:54:00Z">
                  <w:rPr>
                    <w:ins w:id="1089" w:author="Ruiz Perez, Ivan" w:date="2020-05-26T13:49:00Z"/>
                    <w:rFonts w:ascii="Calibri" w:eastAsia="Times New Roman" w:hAnsi="Calibri" w:cs="Calibri"/>
                    <w:color w:val="000000"/>
                    <w:sz w:val="22"/>
                    <w:szCs w:val="22"/>
                    <w:lang w:val="es-ES" w:eastAsia="es-ES"/>
                  </w:rPr>
                </w:rPrChange>
              </w:rPr>
              <w:pPrChange w:id="1090" w:author="jbustos.lestonnac@gmail.com" w:date="2020-05-27T09:53:00Z">
                <w:pPr/>
              </w:pPrChange>
            </w:pPr>
            <w:ins w:id="1091" w:author="Ruiz Perez, Ivan" w:date="2020-05-26T13:49:00Z">
              <w:r w:rsidRPr="00BA73A1">
                <w:rPr>
                  <w:rFonts w:ascii="Calibri" w:eastAsia="Times New Roman" w:hAnsi="Calibri" w:cs="Calibri"/>
                  <w:b/>
                  <w:bCs/>
                  <w:color w:val="000000"/>
                  <w:sz w:val="22"/>
                  <w:szCs w:val="22"/>
                  <w:lang w:val="es-ES" w:eastAsia="es-ES"/>
                  <w:rPrChange w:id="1092"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93" w:author="jbustos.lestonnac@gmail.com" w:date="2020-05-27T09:55:00Z">
              <w:tcPr>
                <w:tcW w:w="1640" w:type="dxa"/>
                <w:tcBorders>
                  <w:top w:val="nil"/>
                  <w:left w:val="nil"/>
                  <w:bottom w:val="nil"/>
                  <w:right w:val="nil"/>
                </w:tcBorders>
                <w:shd w:val="clear" w:color="auto" w:fill="auto"/>
                <w:noWrap/>
                <w:vAlign w:val="bottom"/>
                <w:hideMark/>
              </w:tcPr>
            </w:tcPrChange>
          </w:tcPr>
          <w:p w14:paraId="3B9431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94" w:author="Ruiz Perez, Ivan" w:date="2020-05-26T13:49:00Z"/>
                <w:rFonts w:ascii="Calibri" w:eastAsia="Times New Roman" w:hAnsi="Calibri" w:cs="Calibri"/>
                <w:color w:val="FF0000"/>
                <w:sz w:val="22"/>
                <w:szCs w:val="22"/>
                <w:lang w:val="es-ES" w:eastAsia="es-ES"/>
              </w:rPr>
              <w:pPrChange w:id="109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96" w:author="Ruiz Perez, Ivan" w:date="2020-05-26T13:49:00Z">
              <w:r w:rsidRPr="001A330C">
                <w:rPr>
                  <w:rFonts w:ascii="Calibri" w:eastAsia="Times New Roman" w:hAnsi="Calibri" w:cs="Calibri"/>
                  <w:color w:val="FF0000"/>
                  <w:sz w:val="22"/>
                  <w:szCs w:val="22"/>
                  <w:lang w:val="es-ES" w:eastAsia="es-ES"/>
                </w:rPr>
                <w:t>12</w:t>
              </w:r>
            </w:ins>
          </w:p>
        </w:tc>
        <w:tc>
          <w:tcPr>
            <w:tcW w:w="1667" w:type="pct"/>
            <w:noWrap/>
            <w:hideMark/>
            <w:tcPrChange w:id="1097" w:author="jbustos.lestonnac@gmail.com" w:date="2020-05-27T09:55:00Z">
              <w:tcPr>
                <w:tcW w:w="1640" w:type="dxa"/>
                <w:tcBorders>
                  <w:top w:val="nil"/>
                  <w:left w:val="nil"/>
                  <w:bottom w:val="nil"/>
                  <w:right w:val="nil"/>
                </w:tcBorders>
                <w:shd w:val="clear" w:color="auto" w:fill="auto"/>
                <w:noWrap/>
                <w:vAlign w:val="bottom"/>
                <w:hideMark/>
              </w:tcPr>
            </w:tcPrChange>
          </w:tcPr>
          <w:p w14:paraId="3F4115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98" w:author="Ruiz Perez, Ivan" w:date="2020-05-26T13:49:00Z"/>
                <w:rFonts w:ascii="Calibri" w:eastAsia="Times New Roman" w:hAnsi="Calibri" w:cs="Calibri"/>
                <w:color w:val="FF0000"/>
                <w:sz w:val="22"/>
                <w:szCs w:val="22"/>
                <w:lang w:val="es-ES" w:eastAsia="es-ES"/>
              </w:rPr>
              <w:pPrChange w:id="109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100" w:author="Ruiz Perez, Ivan" w:date="2020-05-26T13:49:00Z">
              <w:r w:rsidRPr="001A330C">
                <w:rPr>
                  <w:rFonts w:ascii="Calibri" w:eastAsia="Times New Roman" w:hAnsi="Calibri" w:cs="Calibri"/>
                  <w:color w:val="FF0000"/>
                  <w:sz w:val="22"/>
                  <w:szCs w:val="22"/>
                  <w:lang w:val="es-ES" w:eastAsia="es-ES"/>
                </w:rPr>
                <w:t>22</w:t>
              </w:r>
            </w:ins>
          </w:p>
        </w:tc>
      </w:tr>
    </w:tbl>
    <w:p w14:paraId="4A81A2A8" w14:textId="20AA0E69" w:rsidR="001A330C" w:rsidRDefault="001A330C" w:rsidP="001A330C">
      <w:pPr>
        <w:pStyle w:val="Textoindependiente"/>
        <w:rPr>
          <w:ins w:id="1101" w:author="Ruiz Perez, Ivan" w:date="2020-05-26T13:50:00Z"/>
          <w:lang w:val="es-ES"/>
        </w:rPr>
      </w:pPr>
      <w:ins w:id="1102" w:author="Ruiz Perez, Ivan" w:date="2020-05-26T13:50:00Z">
        <w:r>
          <w:rPr>
            <w:lang w:val="es-ES"/>
          </w:rPr>
          <w:t>Para la creación del cuadro anterior, hemos hecho uso de la ecuación de regresión temporal, en la que se estudió q</w:t>
        </w:r>
      </w:ins>
      <w:ins w:id="1103" w:author="Ruiz Perez, Ivan" w:date="2020-05-26T13:51:00Z">
        <w:r>
          <w:rPr>
            <w:lang w:val="es-ES"/>
          </w:rPr>
          <w:t>ue el parámetro de la pendiente resultaba estadísticamente significativo, para obtener los valores predichos de ataques en los meses que están por llegar</w:t>
        </w:r>
        <w:r w:rsidR="001F45A3">
          <w:rPr>
            <w:lang w:val="es-ES"/>
          </w:rPr>
          <w:t xml:space="preserve"> (hay que tener en cuenta que en el momento de la presentación del presente trabajo aún no se disponía del dato de mayo).</w:t>
        </w:r>
      </w:ins>
    </w:p>
    <w:p w14:paraId="01D59982" w14:textId="6DCF4C1F" w:rsidR="001F45A3" w:rsidRDefault="004C79D0" w:rsidP="00074524">
      <w:pPr>
        <w:pStyle w:val="Textoindependiente"/>
        <w:rPr>
          <w:ins w:id="1104" w:author="Ruiz Perez, Ivan" w:date="2020-05-26T13:52:00Z"/>
          <w:lang w:val="es-ES"/>
        </w:rPr>
      </w:pPr>
      <w:ins w:id="1105" w:author="jbustos.lestonnac@gmail.com" w:date="2020-05-27T09:42:00Z">
        <w:r>
          <w:rPr>
            <w:noProof/>
            <w:lang w:val="es-ES" w:eastAsia="es-ES"/>
          </w:rPr>
          <w:drawing>
            <wp:anchor distT="0" distB="0" distL="114300" distR="114300" simplePos="0" relativeHeight="251714560" behindDoc="0" locked="0" layoutInCell="1" allowOverlap="1" wp14:anchorId="58A9D0B9" wp14:editId="44A831E1">
              <wp:simplePos x="0" y="0"/>
              <wp:positionH relativeFrom="margin">
                <wp:align>center</wp:align>
              </wp:positionH>
              <wp:positionV relativeFrom="paragraph">
                <wp:posOffset>501015</wp:posOffset>
              </wp:positionV>
              <wp:extent cx="4572000" cy="2743200"/>
              <wp:effectExtent l="0" t="0" r="0" b="0"/>
              <wp:wrapTopAndBottom/>
              <wp:docPr id="92" name="Gráfico 9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CDC23CC-F6F6-406D-B0CC-CD1AB0353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anchor>
          </w:drawing>
        </w:r>
      </w:ins>
      <w:ins w:id="1106" w:author="Ruiz Perez, Ivan" w:date="2020-05-26T13:51:00Z">
        <w:r w:rsidR="001F45A3">
          <w:rPr>
            <w:lang w:val="es-ES"/>
          </w:rPr>
          <w:t xml:space="preserve">De </w:t>
        </w:r>
      </w:ins>
      <w:ins w:id="1107" w:author="Ruiz Perez, Ivan" w:date="2020-05-26T13:52:00Z">
        <w:r w:rsidR="001F45A3">
          <w:rPr>
            <w:lang w:val="es-ES"/>
          </w:rPr>
          <w:t>manera gráfica, podemos</w:t>
        </w:r>
      </w:ins>
      <w:ins w:id="1108" w:author="jbustos.lestonnac@gmail.com" w:date="2020-05-27T09:34:00Z">
        <w:r>
          <w:rPr>
            <w:lang w:val="es-ES"/>
          </w:rPr>
          <w:t xml:space="preserve"> ver en forma de diagrama de barras,</w:t>
        </w:r>
      </w:ins>
      <w:ins w:id="1109" w:author="Ruiz Perez, Ivan" w:date="2020-05-26T13:52:00Z">
        <w:r w:rsidR="001F45A3">
          <w:rPr>
            <w:lang w:val="es-ES"/>
          </w:rPr>
          <w:t xml:space="preserve"> </w:t>
        </w:r>
        <w:del w:id="1110" w:author="jbustos.lestonnac@gmail.com" w:date="2020-05-27T09:34:00Z">
          <w:r w:rsidR="001F45A3" w:rsidDel="004C79D0">
            <w:rPr>
              <w:lang w:val="es-ES"/>
            </w:rPr>
            <w:delText xml:space="preserve">ver también </w:delText>
          </w:r>
        </w:del>
        <w:r w:rsidR="001F45A3">
          <w:rPr>
            <w:lang w:val="es-ES"/>
          </w:rPr>
          <w:t>la evolución</w:t>
        </w:r>
      </w:ins>
      <w:ins w:id="1111" w:author="jbustos.lestonnac@gmail.com" w:date="2020-05-27T09:34:00Z">
        <w:r>
          <w:rPr>
            <w:lang w:val="es-ES"/>
          </w:rPr>
          <w:t xml:space="preserve"> temporal (</w:t>
        </w:r>
      </w:ins>
      <w:ins w:id="1112" w:author="jbustos.lestonnac@gmail.com" w:date="2020-05-27T09:35:00Z">
        <w:r>
          <w:rPr>
            <w:lang w:val="es-ES"/>
          </w:rPr>
          <w:t>por años)</w:t>
        </w:r>
      </w:ins>
      <w:ins w:id="1113" w:author="Ruiz Perez, Ivan" w:date="2020-05-26T13:52:00Z">
        <w:r w:rsidR="001F45A3">
          <w:rPr>
            <w:lang w:val="es-ES"/>
          </w:rPr>
          <w:t xml:space="preserve"> </w:t>
        </w:r>
        <w:del w:id="1114" w:author="jbustos.lestonnac@gmail.com" w:date="2020-05-27T09:34:00Z">
          <w:r w:rsidR="001F45A3" w:rsidDel="004C79D0">
            <w:rPr>
              <w:lang w:val="es-ES"/>
            </w:rPr>
            <w:delText xml:space="preserve">en forma de diagrama de barras </w:delText>
          </w:r>
        </w:del>
        <w:r w:rsidR="001F45A3">
          <w:rPr>
            <w:lang w:val="es-ES"/>
          </w:rPr>
          <w:t>del número de ataques</w:t>
        </w:r>
      </w:ins>
      <w:ins w:id="1115" w:author="jbustos.lestonnac@gmail.com" w:date="2020-05-27T09:35:00Z">
        <w:r>
          <w:rPr>
            <w:lang w:val="es-ES"/>
          </w:rPr>
          <w:t xml:space="preserve"> de</w:t>
        </w:r>
      </w:ins>
      <w:ins w:id="1116" w:author="Ruiz Perez, Ivan" w:date="2020-05-26T13:52:00Z">
        <w:r w:rsidR="001F45A3">
          <w:rPr>
            <w:lang w:val="es-ES"/>
          </w:rPr>
          <w:t xml:space="preserve"> </w:t>
        </w:r>
      </w:ins>
      <w:ins w:id="1117" w:author="jbustos.lestonnac@gmail.com" w:date="2020-05-27T09:35:00Z">
        <w:r>
          <w:rPr>
            <w:lang w:val="es-ES"/>
          </w:rPr>
          <w:t>nuestro sector</w:t>
        </w:r>
      </w:ins>
      <w:ins w:id="1118" w:author="Ruiz Perez, Ivan" w:date="2020-05-26T13:52:00Z">
        <w:del w:id="1119" w:author="jbustos.lestonnac@gmail.com" w:date="2020-05-27T09:35:00Z">
          <w:r w:rsidR="001F45A3" w:rsidDel="004C79D0">
            <w:rPr>
              <w:lang w:val="es-ES"/>
            </w:rPr>
            <w:delText>por año para</w:delText>
          </w:r>
        </w:del>
        <w:del w:id="1120" w:author="jbustos.lestonnac@gmail.com" w:date="2020-05-27T09:34:00Z">
          <w:r w:rsidR="001F45A3" w:rsidDel="004C79D0">
            <w:rPr>
              <w:lang w:val="es-ES"/>
            </w:rPr>
            <w:delText xml:space="preserve"> nuestro sector</w:delText>
          </w:r>
        </w:del>
        <w:r w:rsidR="001F45A3">
          <w:rPr>
            <w:lang w:val="es-ES"/>
          </w:rPr>
          <w:t>.</w:t>
        </w:r>
      </w:ins>
    </w:p>
    <w:p w14:paraId="5B010CC0" w14:textId="14B13873" w:rsidR="001F45A3" w:rsidRDefault="00336D2E" w:rsidP="00074524">
      <w:pPr>
        <w:pStyle w:val="Textoindependiente"/>
        <w:rPr>
          <w:ins w:id="1121" w:author="Ruiz Perez, Ivan" w:date="2020-05-26T13:57:00Z"/>
          <w:lang w:val="es-ES"/>
        </w:rPr>
      </w:pPr>
      <w:ins w:id="1122" w:author="Ruiz Perez, Ivan" w:date="2020-05-26T14:00:00Z">
        <w:r w:rsidRPr="002161A1">
          <w:rPr>
            <w:noProof/>
            <w:lang w:val="es-ES"/>
            <w:rPrChange w:id="1123" w:author="jbustos.lestonnac@gmail.com" w:date="2020-05-27T07:21:00Z">
              <w:rPr>
                <w:noProof/>
              </w:rPr>
            </w:rPrChange>
          </w:rPr>
          <w:t xml:space="preserve"> </w:t>
        </w:r>
        <w:del w:id="1124" w:author="jbustos.lestonnac@gmail.com" w:date="2020-05-27T09:42:00Z">
          <w:r w:rsidDel="004C79D0">
            <w:rPr>
              <w:noProof/>
              <w:lang w:val="es-ES" w:eastAsia="es-ES"/>
            </w:rPr>
            <w:drawing>
              <wp:inline distT="0" distB="0" distL="0" distR="0" wp14:anchorId="1B93DB9C" wp14:editId="06D1CDE2">
                <wp:extent cx="4572000" cy="2743200"/>
                <wp:effectExtent l="0" t="0" r="0" b="0"/>
                <wp:docPr id="93" name="Chart 9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8C0674D-5295-4B47-837F-AD24A5879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del>
      </w:ins>
    </w:p>
    <w:p w14:paraId="6CBAFA25" w14:textId="3D3FE1AB" w:rsidR="001F45A3" w:rsidRDefault="001F45A3" w:rsidP="00074524">
      <w:pPr>
        <w:pStyle w:val="Textoindependiente"/>
        <w:rPr>
          <w:ins w:id="1125" w:author="Ruiz Perez, Ivan" w:date="2020-05-26T13:36:00Z"/>
          <w:lang w:val="es-ES"/>
        </w:rPr>
      </w:pPr>
      <w:ins w:id="1126" w:author="Ruiz Perez, Ivan" w:date="2020-05-26T13:57:00Z">
        <w:r>
          <w:rPr>
            <w:lang w:val="es-ES"/>
          </w:rPr>
          <w:t xml:space="preserve">Este tipo de representación, a pesar de resultar muy básica, también ayuda a la hora de </w:t>
        </w:r>
      </w:ins>
      <w:ins w:id="1127" w:author="Ruiz Perez, Ivan" w:date="2020-05-26T13:58:00Z">
        <w:del w:id="1128" w:author="jbustos.lestonnac@gmail.com" w:date="2020-05-27T09:35:00Z">
          <w:r w:rsidDel="004C79D0">
            <w:rPr>
              <w:lang w:val="es-ES"/>
            </w:rPr>
            <w:delText>diferenciar</w:delText>
          </w:r>
        </w:del>
      </w:ins>
      <w:ins w:id="1129" w:author="jbustos.lestonnac@gmail.com" w:date="2020-05-27T09:35:00Z">
        <w:r w:rsidR="004C79D0">
          <w:rPr>
            <w:lang w:val="es-ES"/>
          </w:rPr>
          <w:t>comparar</w:t>
        </w:r>
      </w:ins>
      <w:ins w:id="1130" w:author="Ruiz Perez, Ivan" w:date="2020-05-26T13:58:00Z">
        <w:r>
          <w:rPr>
            <w:lang w:val="es-ES"/>
          </w:rPr>
          <w:t xml:space="preserve"> el número de casos históricos (representado en azul), frente al número de casos estimado para el presente año (representado en morado). Claramente la tendencia creciente se deberá traducir en una dedicación de recursos acorde al volumen de incidentes que se espera que puedan produc</w:t>
        </w:r>
      </w:ins>
      <w:ins w:id="1131" w:author="Ruiz Perez, Ivan" w:date="2020-05-26T13:59:00Z">
        <w:r>
          <w:rPr>
            <w:lang w:val="es-ES"/>
          </w:rPr>
          <w:t>irse.</w:t>
        </w:r>
      </w:ins>
    </w:p>
    <w:p w14:paraId="5C9C3992" w14:textId="7356C516" w:rsidR="00960E76" w:rsidRPr="007566F3" w:rsidRDefault="00960E76" w:rsidP="00074524">
      <w:pPr>
        <w:pStyle w:val="Textoindependiente"/>
        <w:rPr>
          <w:lang w:val="es-ES"/>
        </w:rPr>
      </w:pPr>
      <w:r w:rsidRPr="00C30911">
        <w:rPr>
          <w:lang w:val="es-ES"/>
        </w:rPr>
        <w:br w:type="page"/>
      </w:r>
    </w:p>
    <w:p w14:paraId="127688B4" w14:textId="75230C4F" w:rsidR="00AC1C5A" w:rsidRDefault="00D87838">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1132" w:name="X624b0038945a29af831907b8f88d6259812edb5"/>
      <w:bookmarkStart w:id="1133"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1132"/>
      <w:bookmarkEnd w:id="1133"/>
    </w:p>
    <w:p w14:paraId="53EC0D97" w14:textId="77777777" w:rsidR="00AC1C5A" w:rsidRDefault="00D87838">
      <w:r>
        <w:pict w14:anchorId="4B42E25A">
          <v:rect id="_x0000_i1038" style="width:0;height:1.5pt" o:hralign="center" o:bullet="t" o:hrstd="t" o:hr="t"/>
        </w:pict>
      </w:r>
    </w:p>
    <w:p w14:paraId="27288BCE" w14:textId="2C1E052E" w:rsidR="006823F3" w:rsidRDefault="00FD1A04">
      <w:pPr>
        <w:jc w:val="both"/>
        <w:rPr>
          <w:ins w:id="1134" w:author="jbustos.lestonnac@gmail.com" w:date="2020-06-05T18:19:00Z"/>
          <w:lang w:val="es-ES"/>
        </w:rPr>
        <w:pPrChange w:id="1135" w:author="jbustos.lestonnac@gmail.com" w:date="2020-06-05T18:22:00Z">
          <w:pPr/>
        </w:pPrChange>
      </w:pPr>
      <w:bookmarkStart w:id="1136" w:name="contribuciones"/>
      <w:ins w:id="1137" w:author="jbustos.lestonnac@gmail.com" w:date="2020-06-05T18:23:00Z">
        <w:r>
          <w:rPr>
            <w:lang w:val="es-ES"/>
          </w:rPr>
          <w:t>En esta sección se resumirán las conclusiones obtenidas a través de lo</w:t>
        </w:r>
      </w:ins>
      <w:ins w:id="1138" w:author="jbustos.lestonnac@gmail.com" w:date="2020-06-05T18:24:00Z">
        <w:r>
          <w:rPr>
            <w:lang w:val="es-ES"/>
          </w:rPr>
          <w:t>s</w:t>
        </w:r>
      </w:ins>
      <w:ins w:id="1139" w:author="jbustos.lestonnac@gmail.com" w:date="2020-06-05T18:23:00Z">
        <w:r>
          <w:rPr>
            <w:lang w:val="es-ES"/>
          </w:rPr>
          <w:t xml:space="preserve"> anális</w:t>
        </w:r>
      </w:ins>
      <w:ins w:id="1140" w:author="jbustos.lestonnac@gmail.com" w:date="2020-06-05T18:24:00Z">
        <w:r>
          <w:rPr>
            <w:lang w:val="es-ES"/>
          </w:rPr>
          <w:t xml:space="preserve">is realizados </w:t>
        </w:r>
      </w:ins>
      <w:ins w:id="1141" w:author="jbustos.lestonnac@gmail.com" w:date="2020-06-05T18:21:00Z">
        <w:r w:rsidR="006823F3">
          <w:rPr>
            <w:lang w:val="es-ES"/>
          </w:rPr>
          <w:t xml:space="preserve">en la sección 4 </w:t>
        </w:r>
      </w:ins>
      <w:ins w:id="1142" w:author="jbustos.lestonnac@gmail.com" w:date="2020-06-05T18:25:00Z">
        <w:r>
          <w:rPr>
            <w:lang w:val="es-ES"/>
          </w:rPr>
          <w:t xml:space="preserve">utilizando adicionalmente, </w:t>
        </w:r>
      </w:ins>
      <w:ins w:id="1143" w:author="jbustos.lestonnac@gmail.com" w:date="2020-06-05T18:24:00Z">
        <w:r>
          <w:rPr>
            <w:lang w:val="es-ES"/>
          </w:rPr>
          <w:t xml:space="preserve">las </w:t>
        </w:r>
      </w:ins>
      <w:ins w:id="1144" w:author="jbustos.lestonnac@gmail.com" w:date="2020-06-05T18:23:00Z">
        <w:r w:rsidR="006823F3">
          <w:rPr>
            <w:lang w:val="es-ES"/>
          </w:rPr>
          <w:t xml:space="preserve">gráficas y tablas </w:t>
        </w:r>
      </w:ins>
      <w:ins w:id="1145" w:author="jbustos.lestonnac@gmail.com" w:date="2020-06-05T18:25:00Z">
        <w:r>
          <w:rPr>
            <w:lang w:val="es-ES"/>
          </w:rPr>
          <w:t xml:space="preserve">generadas </w:t>
        </w:r>
      </w:ins>
      <w:ins w:id="1146" w:author="jbustos.lestonnac@gmail.com" w:date="2020-06-05T18:23:00Z">
        <w:r w:rsidR="006823F3">
          <w:rPr>
            <w:lang w:val="es-ES"/>
          </w:rPr>
          <w:t>en la</w:t>
        </w:r>
      </w:ins>
      <w:ins w:id="1147" w:author="jbustos.lestonnac@gmail.com" w:date="2020-06-05T18:21:00Z">
        <w:r w:rsidR="006823F3">
          <w:rPr>
            <w:lang w:val="es-ES"/>
          </w:rPr>
          <w:t xml:space="preserve"> sección 5</w:t>
        </w:r>
      </w:ins>
      <w:ins w:id="1148" w:author="jbustos.lestonnac@gmail.com" w:date="2020-06-05T18:24:00Z">
        <w:r>
          <w:rPr>
            <w:lang w:val="es-ES"/>
          </w:rPr>
          <w:t xml:space="preserve">. De este modo, tal como se planteó en la introducción, </w:t>
        </w:r>
      </w:ins>
      <w:ins w:id="1149" w:author="jbustos.lestonnac@gmail.com" w:date="2020-06-05T18:25:00Z">
        <w:r>
          <w:rPr>
            <w:lang w:val="es-ES"/>
          </w:rPr>
          <w:t xml:space="preserve">las conclusiones irán dirigidas a responder cada una de las </w:t>
        </w:r>
      </w:ins>
      <w:ins w:id="1150" w:author="jbustos.lestonnac@gmail.com" w:date="2020-06-05T18:26:00Z">
        <w:r>
          <w:rPr>
            <w:lang w:val="es-ES"/>
          </w:rPr>
          <w:t xml:space="preserve">siguientes </w:t>
        </w:r>
      </w:ins>
      <w:ins w:id="1151" w:author="jbustos.lestonnac@gmail.com" w:date="2020-06-05T18:25:00Z">
        <w:r>
          <w:rPr>
            <w:lang w:val="es-ES"/>
          </w:rPr>
          <w:t>cuestiones:</w:t>
        </w:r>
      </w:ins>
    </w:p>
    <w:p w14:paraId="06788E1A" w14:textId="16B98A75" w:rsidR="006823F3" w:rsidRPr="003F4CA6" w:rsidRDefault="006823F3" w:rsidP="006823F3">
      <w:pPr>
        <w:pStyle w:val="Textoindependiente"/>
        <w:rPr>
          <w:ins w:id="1152" w:author="jbustos.lestonnac@gmail.com" w:date="2020-06-05T18:26:00Z"/>
          <w:b/>
          <w:bCs/>
          <w:i/>
          <w:iCs/>
          <w:lang w:val="es-ES"/>
          <w:rPrChange w:id="1153" w:author="Ruiz Perez, Ivan" w:date="2020-06-06T17:07:00Z">
            <w:rPr>
              <w:ins w:id="1154" w:author="jbustos.lestonnac@gmail.com" w:date="2020-06-05T18:26:00Z"/>
              <w:i/>
              <w:iCs/>
              <w:lang w:val="es-ES"/>
            </w:rPr>
          </w:rPrChange>
        </w:rPr>
      </w:pPr>
      <w:ins w:id="1155" w:author="jbustos.lestonnac@gmail.com" w:date="2020-06-05T18:20:00Z">
        <w:r w:rsidRPr="003F4CA6">
          <w:rPr>
            <w:b/>
            <w:bCs/>
            <w:i/>
            <w:iCs/>
            <w:lang w:val="es-ES"/>
            <w:rPrChange w:id="1156" w:author="Ruiz Perez, Ivan" w:date="2020-06-06T17:07:00Z">
              <w:rPr>
                <w:lang w:val="es-ES"/>
              </w:rPr>
            </w:rPrChange>
          </w:rPr>
          <w:t>¿</w:t>
        </w:r>
      </w:ins>
      <w:ins w:id="1157" w:author="jbustos.lestonnac@gmail.com" w:date="2020-06-05T17:17:00Z">
        <w:r w:rsidR="009D36FA" w:rsidRPr="003F4CA6">
          <w:rPr>
            <w:b/>
            <w:bCs/>
            <w:i/>
            <w:iCs/>
            <w:lang w:val="es-ES"/>
            <w:rPrChange w:id="1158" w:author="Ruiz Perez, Ivan" w:date="2020-06-06T17:07:00Z">
              <w:rPr/>
            </w:rPrChange>
          </w:rPr>
          <w:t>Hasta qué punto mi compañía se encuentra más expuesta a ciberataques, en función del sector en el que se encuentra?</w:t>
        </w:r>
      </w:ins>
    </w:p>
    <w:p w14:paraId="67016EB0" w14:textId="60BAEF17" w:rsidR="00FD1A04" w:rsidRPr="00FD1A04" w:rsidRDefault="00FD1A04">
      <w:pPr>
        <w:pStyle w:val="Textoindependiente"/>
        <w:rPr>
          <w:ins w:id="1159" w:author="jbustos.lestonnac@gmail.com" w:date="2020-06-05T17:17:00Z"/>
          <w:lang w:val="es-ES"/>
          <w:rPrChange w:id="1160" w:author="jbustos.lestonnac@gmail.com" w:date="2020-06-05T18:26:00Z">
            <w:rPr>
              <w:ins w:id="1161" w:author="jbustos.lestonnac@gmail.com" w:date="2020-06-05T17:17:00Z"/>
            </w:rPr>
          </w:rPrChange>
        </w:rPr>
        <w:pPrChange w:id="1162" w:author="jbustos.lestonnac@gmail.com" w:date="2020-06-05T18:20:00Z">
          <w:pPr/>
        </w:pPrChange>
      </w:pPr>
      <w:ins w:id="1163" w:author="jbustos.lestonnac@gmail.com" w:date="2020-06-05T18:26:00Z">
        <w:r>
          <w:rPr>
            <w:lang w:val="es-ES"/>
          </w:rPr>
          <w:t>Tal como se muestra a lo largo de la sección 5, las empresas del sector público</w:t>
        </w:r>
      </w:ins>
      <w:ins w:id="1164" w:author="jbustos.lestonnac@gmail.com" w:date="2020-06-05T18:27:00Z">
        <w:r>
          <w:rPr>
            <w:lang w:val="es-ES"/>
          </w:rPr>
          <w:t>,</w:t>
        </w:r>
      </w:ins>
      <w:ins w:id="1165" w:author="jbustos.lestonnac@gmail.com" w:date="2020-06-05T18:26:00Z">
        <w:r>
          <w:rPr>
            <w:lang w:val="es-ES"/>
          </w:rPr>
          <w:t xml:space="preserve"> aparecen en el top 5 de empresas </w:t>
        </w:r>
      </w:ins>
      <w:ins w:id="1166" w:author="jbustos.lestonnac@gmail.com" w:date="2020-06-05T18:27:00Z">
        <w:r>
          <w:rPr>
            <w:lang w:val="es-ES"/>
          </w:rPr>
          <w:t xml:space="preserve">receptoras de ciberataques en todos los continentes. Este resultado demuestra que somos la compañía con mayor probabilidad de recibir un ataque, </w:t>
        </w:r>
      </w:ins>
      <w:ins w:id="1167" w:author="jbustos.lestonnac@gmail.com" w:date="2020-06-05T18:28:00Z">
        <w:r>
          <w:rPr>
            <w:lang w:val="es-ES"/>
          </w:rPr>
          <w:t xml:space="preserve">y por lo tanto, a diferencia de otras empresas, deberemos destinar una gran parte de nuestros recursos a </w:t>
        </w:r>
      </w:ins>
      <w:ins w:id="1168" w:author="jbustos.lestonnac@gmail.com" w:date="2020-06-05T18:29:00Z">
        <w:r>
          <w:rPr>
            <w:lang w:val="es-ES"/>
          </w:rPr>
          <w:t>garantizar la protección cibernética.</w:t>
        </w:r>
      </w:ins>
    </w:p>
    <w:p w14:paraId="46BF3A29" w14:textId="72E68831" w:rsidR="006823F3" w:rsidRDefault="009D36FA">
      <w:pPr>
        <w:pStyle w:val="Textoindependiente"/>
        <w:rPr>
          <w:ins w:id="1169" w:author="Ruiz Perez, Ivan" w:date="2020-06-06T17:09:00Z"/>
          <w:b/>
          <w:bCs/>
          <w:i/>
          <w:iCs/>
          <w:lang w:val="es-ES"/>
        </w:rPr>
      </w:pPr>
      <w:ins w:id="1170" w:author="jbustos.lestonnac@gmail.com" w:date="2020-06-05T17:17:00Z">
        <w:r w:rsidRPr="003F4CA6">
          <w:rPr>
            <w:b/>
            <w:bCs/>
            <w:i/>
            <w:iCs/>
            <w:lang w:val="es-ES"/>
            <w:rPrChange w:id="1171" w:author="Ruiz Perez, Ivan" w:date="2020-06-06T17:07:00Z">
              <w:rPr/>
            </w:rPrChange>
          </w:rPr>
          <w:t>¿Existe algún periodo del año en que debería ampliar el presupuesto y los medios necesarios, al estar más expuesto a recibir ciberataques?</w:t>
        </w:r>
      </w:ins>
    </w:p>
    <w:p w14:paraId="1103ABED" w14:textId="0DEBE849" w:rsidR="009166C5" w:rsidRDefault="009166C5">
      <w:pPr>
        <w:pStyle w:val="Textoindependiente"/>
        <w:rPr>
          <w:ins w:id="1172" w:author="Ruiz Perez, Ivan" w:date="2020-06-06T17:10:00Z"/>
          <w:lang w:val="es-ES"/>
        </w:rPr>
      </w:pPr>
      <w:ins w:id="1173" w:author="Ruiz Perez, Ivan" w:date="2020-06-06T17:09:00Z">
        <w:r>
          <w:rPr>
            <w:lang w:val="es-ES"/>
          </w:rPr>
          <w:t xml:space="preserve">Según nos ha demostrado el análisis que hemos llevado a cabo, a pesar de que la tendencia en el número de ataques que recibiremos como entidad pública será creciente, las </w:t>
        </w:r>
      </w:ins>
      <w:ins w:id="1174" w:author="Ruiz Perez, Ivan" w:date="2020-06-06T17:10:00Z">
        <w:r>
          <w:rPr>
            <w:lang w:val="es-ES"/>
          </w:rPr>
          <w:t>pruebas de contraste efectuadas no han arrojado una incidencia estadísticamente significativa en algún mes en concreto en comparación con el resto.</w:t>
        </w:r>
      </w:ins>
    </w:p>
    <w:p w14:paraId="2E3AF2F7" w14:textId="31EBB31D" w:rsidR="009166C5" w:rsidRDefault="009166C5">
      <w:pPr>
        <w:pStyle w:val="Textoindependiente"/>
        <w:rPr>
          <w:ins w:id="1175" w:author="Ruiz Perez, Ivan" w:date="2020-06-06T17:11:00Z"/>
          <w:lang w:val="es-ES"/>
        </w:rPr>
      </w:pPr>
      <w:ins w:id="1176" w:author="Ruiz Perez, Ivan" w:date="2020-06-06T17:10:00Z">
        <w:r>
          <w:rPr>
            <w:lang w:val="es-ES"/>
          </w:rPr>
          <w:t xml:space="preserve">Este hecho, presupuestariamente hablando, debería animarnos a dotarnos de unos medios y unos recursos uniformes a </w:t>
        </w:r>
      </w:ins>
      <w:ins w:id="1177" w:author="Ruiz Perez, Ivan" w:date="2020-06-06T17:11:00Z">
        <w:r>
          <w:rPr>
            <w:lang w:val="es-ES"/>
          </w:rPr>
          <w:t>lo largo de todo el año, a pesar de que en valor</w:t>
        </w:r>
      </w:ins>
      <w:ins w:id="1178" w:author="joel bustos" w:date="2020-06-08T18:18:00Z">
        <w:r w:rsidR="00D87838">
          <w:rPr>
            <w:lang w:val="es-ES"/>
          </w:rPr>
          <w:t>es</w:t>
        </w:r>
      </w:ins>
      <w:ins w:id="1179" w:author="Ruiz Perez, Ivan" w:date="2020-06-06T17:11:00Z">
        <w:r>
          <w:rPr>
            <w:lang w:val="es-ES"/>
          </w:rPr>
          <w:t xml:space="preserve"> absolutos hemos observado que típicamente se producen más ataques en el primer trimestre del año. </w:t>
        </w:r>
      </w:ins>
    </w:p>
    <w:p w14:paraId="23630E90" w14:textId="77777777" w:rsidR="00D87838" w:rsidRDefault="009166C5">
      <w:pPr>
        <w:pStyle w:val="Textoindependiente"/>
        <w:rPr>
          <w:ins w:id="1180" w:author="joel bustos" w:date="2020-06-08T18:22:00Z"/>
          <w:lang w:val="es-ES"/>
        </w:rPr>
        <w:pPrChange w:id="1181" w:author="jbustos.lestonnac@gmail.com" w:date="2020-06-05T18:20:00Z">
          <w:pPr/>
        </w:pPrChange>
      </w:pPr>
      <w:ins w:id="1182" w:author="Ruiz Perez, Ivan" w:date="2020-06-06T17:11:00Z">
        <w:r>
          <w:rPr>
            <w:lang w:val="es-ES"/>
          </w:rPr>
          <w:t xml:space="preserve">En conclusión, si </w:t>
        </w:r>
        <w:del w:id="1183" w:author="joel bustos" w:date="2020-06-08T18:21:00Z">
          <w:r w:rsidDel="00D87838">
            <w:rPr>
              <w:lang w:val="es-ES"/>
            </w:rPr>
            <w:delText>bien podemos disponer</w:delText>
          </w:r>
        </w:del>
      </w:ins>
      <w:ins w:id="1184" w:author="joel bustos" w:date="2020-06-08T18:21:00Z">
        <w:r w:rsidR="00D87838">
          <w:rPr>
            <w:lang w:val="es-ES"/>
          </w:rPr>
          <w:t>dispóngasenos</w:t>
        </w:r>
      </w:ins>
      <w:ins w:id="1185" w:author="Ruiz Perez, Ivan" w:date="2020-06-06T17:11:00Z">
        <w:r>
          <w:rPr>
            <w:lang w:val="es-ES"/>
          </w:rPr>
          <w:t xml:space="preserve"> de un equipo de vigilancia y de respuesta ante incidente</w:t>
        </w:r>
      </w:ins>
      <w:ins w:id="1186" w:author="Ruiz Perez, Ivan" w:date="2020-06-06T17:12:00Z">
        <w:r>
          <w:rPr>
            <w:lang w:val="es-ES"/>
          </w:rPr>
          <w:t>s relativamente constante</w:t>
        </w:r>
      </w:ins>
      <w:ins w:id="1187" w:author="joel bustos" w:date="2020-06-08T18:19:00Z">
        <w:r w:rsidR="00D87838">
          <w:rPr>
            <w:lang w:val="es-ES"/>
          </w:rPr>
          <w:t xml:space="preserve"> a lo largo del tiempo</w:t>
        </w:r>
      </w:ins>
      <w:ins w:id="1188" w:author="Ruiz Perez, Ivan" w:date="2020-06-06T17:12:00Z">
        <w:r>
          <w:rPr>
            <w:lang w:val="es-ES"/>
          </w:rPr>
          <w:t xml:space="preserve">, resultará </w:t>
        </w:r>
        <w:del w:id="1189" w:author="joel bustos" w:date="2020-06-08T18:19:00Z">
          <w:r w:rsidDel="00D87838">
            <w:rPr>
              <w:lang w:val="es-ES"/>
            </w:rPr>
            <w:delText>prudente</w:delText>
          </w:r>
        </w:del>
      </w:ins>
      <w:ins w:id="1190" w:author="joel bustos" w:date="2020-06-08T18:19:00Z">
        <w:r w:rsidR="00D87838">
          <w:rPr>
            <w:lang w:val="es-ES"/>
          </w:rPr>
          <w:t>interesante</w:t>
        </w:r>
      </w:ins>
      <w:ins w:id="1191" w:author="Ruiz Perez, Ivan" w:date="2020-06-06T17:12:00Z">
        <w:r>
          <w:rPr>
            <w:lang w:val="es-ES"/>
          </w:rPr>
          <w:t xml:space="preserve"> vigilar con especial </w:t>
        </w:r>
        <w:del w:id="1192" w:author="joel bustos" w:date="2020-06-08T18:19:00Z">
          <w:r w:rsidDel="00D87838">
            <w:rPr>
              <w:lang w:val="es-ES"/>
            </w:rPr>
            <w:delText>interés</w:delText>
          </w:r>
        </w:del>
      </w:ins>
      <w:ins w:id="1193" w:author="joel bustos" w:date="2020-06-08T18:19:00Z">
        <w:r w:rsidR="00D87838">
          <w:rPr>
            <w:lang w:val="es-ES"/>
          </w:rPr>
          <w:t>énfasis</w:t>
        </w:r>
      </w:ins>
      <w:ins w:id="1194" w:author="Ruiz Perez, Ivan" w:date="2020-06-06T17:12:00Z">
        <w:r>
          <w:rPr>
            <w:lang w:val="es-ES"/>
          </w:rPr>
          <w:t xml:space="preserve"> los periodos de final de año y de inicio del nuevo año, </w:t>
        </w:r>
      </w:ins>
      <w:ins w:id="1195" w:author="joel bustos" w:date="2020-06-08T18:20:00Z">
        <w:r w:rsidR="00D87838">
          <w:rPr>
            <w:lang w:val="es-ES"/>
          </w:rPr>
          <w:t xml:space="preserve">pudiéndose incrementar ligeramente las </w:t>
        </w:r>
      </w:ins>
      <w:ins w:id="1196" w:author="joel bustos" w:date="2020-06-08T18:21:00Z">
        <w:r w:rsidR="00D87838">
          <w:rPr>
            <w:lang w:val="es-ES"/>
          </w:rPr>
          <w:t xml:space="preserve">realización de </w:t>
        </w:r>
      </w:ins>
      <w:ins w:id="1197" w:author="Ruiz Perez, Ivan" w:date="2020-06-06T17:12:00Z">
        <w:del w:id="1198" w:author="joel bustos" w:date="2020-06-08T18:21:00Z">
          <w:r w:rsidDel="00D87838">
            <w:rPr>
              <w:lang w:val="es-ES"/>
            </w:rPr>
            <w:delText xml:space="preserve">con la cautela y la previsión de que pudieran ser </w:delText>
          </w:r>
        </w:del>
      </w:ins>
      <w:ins w:id="1199" w:author="Ruiz Perez, Ivan" w:date="2020-06-06T17:13:00Z">
        <w:del w:id="1200" w:author="joel bustos" w:date="2020-06-08T18:21:00Z">
          <w:r w:rsidDel="00D87838">
            <w:rPr>
              <w:lang w:val="es-ES"/>
            </w:rPr>
            <w:delText xml:space="preserve">necesarias </w:delText>
          </w:r>
        </w:del>
        <w:r>
          <w:rPr>
            <w:lang w:val="es-ES"/>
          </w:rPr>
          <w:t xml:space="preserve">tareas de </w:t>
        </w:r>
      </w:ins>
      <w:ins w:id="1201" w:author="joel bustos" w:date="2020-06-08T18:22:00Z">
        <w:r w:rsidR="00D87838">
          <w:rPr>
            <w:lang w:val="es-ES"/>
          </w:rPr>
          <w:t>protección ante ciberataques</w:t>
        </w:r>
      </w:ins>
      <w:ins w:id="1202" w:author="Ruiz Perez, Ivan" w:date="2020-06-06T17:13:00Z">
        <w:del w:id="1203" w:author="joel bustos" w:date="2020-06-08T18:22:00Z">
          <w:r w:rsidDel="00D87838">
            <w:rPr>
              <w:lang w:val="es-ES"/>
            </w:rPr>
            <w:delText>remediación ligeramente superiores</w:delText>
          </w:r>
        </w:del>
        <w:r>
          <w:rPr>
            <w:lang w:val="es-ES"/>
          </w:rPr>
          <w:t xml:space="preserve">. </w:t>
        </w:r>
      </w:ins>
    </w:p>
    <w:p w14:paraId="7FFFE2E4" w14:textId="59128AEE" w:rsidR="009166C5" w:rsidRPr="009166C5" w:rsidRDefault="009166C5">
      <w:pPr>
        <w:pStyle w:val="Textoindependiente"/>
        <w:rPr>
          <w:ins w:id="1204" w:author="jbustos.lestonnac@gmail.com" w:date="2020-06-05T17:17:00Z"/>
          <w:lang w:val="es-ES"/>
          <w:rPrChange w:id="1205" w:author="Ruiz Perez, Ivan" w:date="2020-06-06T17:09:00Z">
            <w:rPr>
              <w:ins w:id="1206" w:author="jbustos.lestonnac@gmail.com" w:date="2020-06-05T17:17:00Z"/>
            </w:rPr>
          </w:rPrChange>
        </w:rPr>
        <w:pPrChange w:id="1207" w:author="jbustos.lestonnac@gmail.com" w:date="2020-06-05T18:20:00Z">
          <w:pPr/>
        </w:pPrChange>
      </w:pPr>
      <w:ins w:id="1208" w:author="Ruiz Perez, Ivan" w:date="2020-06-06T17:13:00Z">
        <w:r>
          <w:rPr>
            <w:lang w:val="es-ES"/>
          </w:rPr>
          <w:t>Este año, posiblemente, podr</w:t>
        </w:r>
      </w:ins>
      <w:ins w:id="1209" w:author="joel bustos" w:date="2020-06-08T18:23:00Z">
        <w:r w:rsidR="00D87838">
          <w:rPr>
            <w:lang w:val="es-ES"/>
          </w:rPr>
          <w:t>íamos protegernos</w:t>
        </w:r>
      </w:ins>
      <w:ins w:id="1210" w:author="Ruiz Perez, Ivan" w:date="2020-06-06T17:13:00Z">
        <w:del w:id="1211" w:author="joel bustos" w:date="2020-06-08T18:23:00Z">
          <w:r w:rsidDel="00D87838">
            <w:rPr>
              <w:lang w:val="es-ES"/>
            </w:rPr>
            <w:delText>á</w:delText>
          </w:r>
        </w:del>
        <w:del w:id="1212" w:author="joel bustos" w:date="2020-06-08T18:24:00Z">
          <w:r w:rsidDel="00D87838">
            <w:rPr>
              <w:lang w:val="es-ES"/>
            </w:rPr>
            <w:delText xml:space="preserve"> cubrirse</w:delText>
          </w:r>
        </w:del>
        <w:r>
          <w:rPr>
            <w:lang w:val="es-ES"/>
          </w:rPr>
          <w:t xml:space="preserve"> </w:t>
        </w:r>
      </w:ins>
      <w:ins w:id="1213" w:author="joel bustos" w:date="2020-06-08T18:24:00Z">
        <w:r w:rsidR="00D87838">
          <w:rPr>
            <w:lang w:val="es-ES"/>
          </w:rPr>
          <w:t xml:space="preserve">en aquellos momentos que puedan producirse picos de ataques no esperados, </w:t>
        </w:r>
      </w:ins>
      <w:ins w:id="1214" w:author="Ruiz Perez, Ivan" w:date="2020-06-06T17:13:00Z">
        <w:r>
          <w:rPr>
            <w:lang w:val="es-ES"/>
          </w:rPr>
          <w:t xml:space="preserve">con personal eventual o </w:t>
        </w:r>
        <w:del w:id="1215" w:author="joel bustos" w:date="2020-06-08T18:24:00Z">
          <w:r w:rsidDel="00D87838">
            <w:rPr>
              <w:lang w:val="es-ES"/>
            </w:rPr>
            <w:delText>con contratación de</w:delText>
          </w:r>
        </w:del>
      </w:ins>
      <w:ins w:id="1216" w:author="joel bustos" w:date="2020-06-08T18:24:00Z">
        <w:r w:rsidR="00D87838">
          <w:rPr>
            <w:lang w:val="es-ES"/>
          </w:rPr>
          <w:t>contratando</w:t>
        </w:r>
      </w:ins>
      <w:ins w:id="1217" w:author="Ruiz Perez, Ivan" w:date="2020-06-06T17:13:00Z">
        <w:r>
          <w:rPr>
            <w:lang w:val="es-ES"/>
          </w:rPr>
          <w:t xml:space="preserve"> </w:t>
        </w:r>
        <w:del w:id="1218" w:author="joel bustos" w:date="2020-06-08T18:24:00Z">
          <w:r w:rsidDel="00D87838">
            <w:rPr>
              <w:lang w:val="es-ES"/>
            </w:rPr>
            <w:delText>recursos</w:delText>
          </w:r>
        </w:del>
      </w:ins>
      <w:ins w:id="1219" w:author="joel bustos" w:date="2020-06-08T18:24:00Z">
        <w:r w:rsidR="00D87838">
          <w:rPr>
            <w:lang w:val="es-ES"/>
          </w:rPr>
          <w:t>servicios externos</w:t>
        </w:r>
      </w:ins>
      <w:ins w:id="1220" w:author="Ruiz Perez, Ivan" w:date="2020-06-06T17:13:00Z">
        <w:r>
          <w:rPr>
            <w:lang w:val="es-ES"/>
          </w:rPr>
          <w:t xml:space="preserve"> de seguridad</w:t>
        </w:r>
        <w:del w:id="1221" w:author="joel bustos" w:date="2020-06-08T18:25:00Z">
          <w:r w:rsidDel="00D87838">
            <w:rPr>
              <w:lang w:val="es-ES"/>
            </w:rPr>
            <w:delText xml:space="preserve"> externos a la compañía</w:delText>
          </w:r>
        </w:del>
        <w:del w:id="1222" w:author="joel bustos" w:date="2020-06-08T18:24:00Z">
          <w:r w:rsidDel="00D87838">
            <w:rPr>
              <w:lang w:val="es-ES"/>
            </w:rPr>
            <w:delText xml:space="preserve"> en aquellos momentos que puedan producirse picos de ataques no esperados</w:delText>
          </w:r>
        </w:del>
        <w:r>
          <w:rPr>
            <w:lang w:val="es-ES"/>
          </w:rPr>
          <w:t>.</w:t>
        </w:r>
      </w:ins>
    </w:p>
    <w:p w14:paraId="6D293C20" w14:textId="77777777" w:rsidR="005B00E8" w:rsidRDefault="005B00E8">
      <w:pPr>
        <w:pStyle w:val="Textoindependiente"/>
        <w:rPr>
          <w:ins w:id="1223" w:author="joel bustos" w:date="2020-06-08T18:57:00Z"/>
          <w:b/>
          <w:bCs/>
          <w:i/>
          <w:iCs/>
          <w:lang w:val="es-ES"/>
        </w:rPr>
        <w:pPrChange w:id="1224" w:author="jbustos.lestonnac@gmail.com" w:date="2020-06-05T18:20:00Z">
          <w:pPr/>
        </w:pPrChange>
      </w:pPr>
    </w:p>
    <w:p w14:paraId="61F48F23" w14:textId="77777777" w:rsidR="005B00E8" w:rsidRDefault="005B00E8">
      <w:pPr>
        <w:pStyle w:val="Textoindependiente"/>
        <w:rPr>
          <w:ins w:id="1225" w:author="joel bustos" w:date="2020-06-08T18:57:00Z"/>
          <w:b/>
          <w:bCs/>
          <w:i/>
          <w:iCs/>
          <w:lang w:val="es-ES"/>
        </w:rPr>
        <w:pPrChange w:id="1226" w:author="jbustos.lestonnac@gmail.com" w:date="2020-06-05T18:20:00Z">
          <w:pPr/>
        </w:pPrChange>
      </w:pPr>
    </w:p>
    <w:p w14:paraId="5EF843B7" w14:textId="6FDD130A" w:rsidR="009D36FA" w:rsidRPr="003F4CA6" w:rsidRDefault="009D36FA">
      <w:pPr>
        <w:pStyle w:val="Textoindependiente"/>
        <w:rPr>
          <w:ins w:id="1227" w:author="jbustos.lestonnac@gmail.com" w:date="2020-06-05T17:17:00Z"/>
          <w:b/>
          <w:bCs/>
          <w:i/>
          <w:iCs/>
          <w:lang w:val="es-ES"/>
          <w:rPrChange w:id="1228" w:author="Ruiz Perez, Ivan" w:date="2020-06-06T17:07:00Z">
            <w:rPr>
              <w:ins w:id="1229" w:author="jbustos.lestonnac@gmail.com" w:date="2020-06-05T17:17:00Z"/>
            </w:rPr>
          </w:rPrChange>
        </w:rPr>
        <w:pPrChange w:id="1230" w:author="jbustos.lestonnac@gmail.com" w:date="2020-06-05T18:20:00Z">
          <w:pPr/>
        </w:pPrChange>
      </w:pPr>
      <w:bookmarkStart w:id="1231" w:name="_GoBack"/>
      <w:bookmarkEnd w:id="1231"/>
      <w:ins w:id="1232" w:author="jbustos.lestonnac@gmail.com" w:date="2020-06-05T17:17:00Z">
        <w:r w:rsidRPr="003F4CA6">
          <w:rPr>
            <w:b/>
            <w:bCs/>
            <w:i/>
            <w:iCs/>
            <w:lang w:val="es-ES"/>
            <w:rPrChange w:id="1233" w:author="Ruiz Perez, Ivan" w:date="2020-06-06T17:07:00Z">
              <w:rPr/>
            </w:rPrChange>
          </w:rPr>
          <w:lastRenderedPageBreak/>
          <w:t>¿A qué tipología de ciberataque mi compañía está más expuesta? ¿Debería por ello, analizar la documentación cualitativa, así como los detalles técnicos referentes a este tipo de ataque?</w:t>
        </w:r>
      </w:ins>
    </w:p>
    <w:p w14:paraId="417F63DA" w14:textId="14AD78E5" w:rsidR="009D36FA" w:rsidRDefault="009D36FA">
      <w:pPr>
        <w:pStyle w:val="Textoindependiente"/>
        <w:rPr>
          <w:ins w:id="1234" w:author="Ruiz Perez, Ivan" w:date="2020-06-06T17:14:00Z"/>
          <w:lang w:val="es-ES"/>
        </w:rPr>
      </w:pPr>
      <w:ins w:id="1235" w:author="jbustos.lestonnac@gmail.com" w:date="2020-06-05T17:17:00Z">
        <w:r w:rsidRPr="009D36FA">
          <w:rPr>
            <w:lang w:val="es-ES"/>
            <w:rPrChange w:id="1236" w:author="jbustos.lestonnac@gmail.com" w:date="2020-06-05T17:17:00Z">
              <w:rPr/>
            </w:rPrChange>
          </w:rPr>
          <w:t xml:space="preserve">Tal como se muestra a través del modelo de regresión logística creado en la sección 4.2.3, las empresas del sector público están más expuestas a recibir ataques de ciber </w:t>
        </w:r>
      </w:ins>
      <w:ins w:id="1237" w:author="jbustos.lestonnac@gmail.com" w:date="2020-06-05T18:19:00Z">
        <w:r w:rsidR="006823F3" w:rsidRPr="009D36FA">
          <w:rPr>
            <w:lang w:val="es-ES"/>
          </w:rPr>
          <w:t>espionaje</w:t>
        </w:r>
      </w:ins>
      <w:ins w:id="1238" w:author="jbustos.lestonnac@gmail.com" w:date="2020-06-05T17:17:00Z">
        <w:r w:rsidRPr="009D36FA">
          <w:rPr>
            <w:lang w:val="es-ES"/>
            <w:rPrChange w:id="1239" w:author="jbustos.lestonnac@gmail.com" w:date="2020-06-05T17:17:00Z">
              <w:rPr/>
            </w:rPrChange>
          </w:rPr>
          <w:t>, mientras</w:t>
        </w:r>
      </w:ins>
      <w:ins w:id="1240" w:author="jbustos.lestonnac@gmail.com" w:date="2020-06-05T18:19:00Z">
        <w:r w:rsidR="006823F3">
          <w:rPr>
            <w:lang w:val="es-ES"/>
          </w:rPr>
          <w:t xml:space="preserve"> </w:t>
        </w:r>
      </w:ins>
      <w:ins w:id="1241" w:author="jbustos.lestonnac@gmail.com" w:date="2020-06-05T17:17:00Z">
        <w:r w:rsidRPr="009D36FA">
          <w:rPr>
            <w:lang w:val="es-ES"/>
            <w:rPrChange w:id="1242" w:author="jbustos.lestonnac@gmail.com" w:date="2020-06-05T17:17:00Z">
              <w:rPr/>
            </w:rPrChange>
          </w:rPr>
          <w:t xml:space="preserve">que los ciber crímenes, son la tipología de ataque con menor amenaza. Este resultado cobra sentido </w:t>
        </w:r>
      </w:ins>
      <w:ins w:id="1243" w:author="jbustos.lestonnac@gmail.com" w:date="2020-06-05T18:19:00Z">
        <w:r w:rsidR="006823F3" w:rsidRPr="009D36FA">
          <w:rPr>
            <w:lang w:val="es-ES"/>
          </w:rPr>
          <w:t>ya que,</w:t>
        </w:r>
      </w:ins>
      <w:ins w:id="1244" w:author="jbustos.lestonnac@gmail.com" w:date="2020-06-05T17:17:00Z">
        <w:r w:rsidRPr="009D36FA">
          <w:rPr>
            <w:lang w:val="es-ES"/>
            <w:rPrChange w:id="1245" w:author="jbustos.lestonnac@gmail.com" w:date="2020-06-05T17:17:00Z">
              <w:rPr/>
            </w:rPrChange>
          </w:rPr>
          <w:t xml:space="preserve"> al realizar tareas dentro del </w:t>
        </w:r>
      </w:ins>
      <w:ins w:id="1246" w:author="jbustos.lestonnac@gmail.com" w:date="2020-06-05T18:19:00Z">
        <w:r w:rsidR="006823F3" w:rsidRPr="009D36FA">
          <w:rPr>
            <w:lang w:val="es-ES"/>
          </w:rPr>
          <w:t>ámbito</w:t>
        </w:r>
      </w:ins>
      <w:ins w:id="1247" w:author="jbustos.lestonnac@gmail.com" w:date="2020-06-05T17:17:00Z">
        <w:r w:rsidRPr="009D36FA">
          <w:rPr>
            <w:lang w:val="es-ES"/>
            <w:rPrChange w:id="1248" w:author="jbustos.lestonnac@gmail.com" w:date="2020-06-05T17:17:00Z">
              <w:rPr/>
            </w:rPrChange>
          </w:rPr>
          <w:t xml:space="preserve"> social del sector público, la mayor</w:t>
        </w:r>
      </w:ins>
      <w:ins w:id="1249" w:author="jbustos.lestonnac@gmail.com" w:date="2020-06-05T18:20:00Z">
        <w:r w:rsidR="006823F3">
          <w:rPr>
            <w:lang w:val="es-ES"/>
          </w:rPr>
          <w:t xml:space="preserve"> </w:t>
        </w:r>
      </w:ins>
      <w:ins w:id="1250" w:author="jbustos.lestonnac@gmail.com" w:date="2020-06-05T17:17:00Z">
        <w:r w:rsidRPr="009D36FA">
          <w:rPr>
            <w:lang w:val="es-ES"/>
            <w:rPrChange w:id="1251" w:author="jbustos.lestonnac@gmail.com" w:date="2020-06-05T17:17:00Z">
              <w:rPr/>
            </w:rPrChange>
          </w:rPr>
          <w:t xml:space="preserve">parte de los ataques que recibiremos irán destinados a la obtención de información </w:t>
        </w:r>
      </w:ins>
      <w:ins w:id="1252" w:author="jbustos.lestonnac@gmail.com" w:date="2020-06-05T18:20:00Z">
        <w:r w:rsidR="006823F3" w:rsidRPr="009D36FA">
          <w:rPr>
            <w:lang w:val="es-ES"/>
          </w:rPr>
          <w:t>confidencial</w:t>
        </w:r>
      </w:ins>
      <w:ins w:id="1253" w:author="jbustos.lestonnac@gmail.com" w:date="2020-06-05T17:17:00Z">
        <w:r w:rsidRPr="009D36FA">
          <w:rPr>
            <w:lang w:val="es-ES"/>
            <w:rPrChange w:id="1254" w:author="jbustos.lestonnac@gmail.com" w:date="2020-06-05T17:17:00Z">
              <w:rPr/>
            </w:rPrChange>
          </w:rPr>
          <w:t xml:space="preserve">. En consecuencia, deberemos adaptar nuestros sistemas de seguridad con el objetivo </w:t>
        </w:r>
      </w:ins>
      <w:ins w:id="1255" w:author="jbustos.lestonnac@gmail.com" w:date="2020-06-05T18:20:00Z">
        <w:r w:rsidR="006823F3" w:rsidRPr="009D36FA">
          <w:rPr>
            <w:lang w:val="es-ES"/>
          </w:rPr>
          <w:t xml:space="preserve">de </w:t>
        </w:r>
        <w:r w:rsidR="006823F3">
          <w:rPr>
            <w:lang w:val="es-ES"/>
          </w:rPr>
          <w:t>protegernos</w:t>
        </w:r>
      </w:ins>
      <w:ins w:id="1256" w:author="jbustos.lestonnac@gmail.com" w:date="2020-06-05T17:17:00Z">
        <w:r w:rsidRPr="009D36FA">
          <w:rPr>
            <w:lang w:val="es-ES"/>
            <w:rPrChange w:id="1257" w:author="jbustos.lestonnac@gmail.com" w:date="2020-06-05T17:17:00Z">
              <w:rPr/>
            </w:rPrChange>
          </w:rPr>
          <w:t xml:space="preserve"> ante esta técnica de ataque concreta, sin descuidar las otras tipologías que, aunque presenten un nivel de amenaza inferior, siguen estando presentes.</w:t>
        </w:r>
      </w:ins>
    </w:p>
    <w:p w14:paraId="782B90F2" w14:textId="3A648DD3" w:rsidR="009166C5" w:rsidRPr="009D36FA" w:rsidRDefault="009166C5">
      <w:pPr>
        <w:pStyle w:val="Textoindependiente"/>
        <w:rPr>
          <w:ins w:id="1258" w:author="jbustos.lestonnac@gmail.com" w:date="2020-06-05T17:17:00Z"/>
          <w:lang w:val="es-ES"/>
          <w:rPrChange w:id="1259" w:author="jbustos.lestonnac@gmail.com" w:date="2020-06-05T17:17:00Z">
            <w:rPr>
              <w:ins w:id="1260" w:author="jbustos.lestonnac@gmail.com" w:date="2020-06-05T17:17:00Z"/>
            </w:rPr>
          </w:rPrChange>
        </w:rPr>
        <w:pPrChange w:id="1261" w:author="jbustos.lestonnac@gmail.com" w:date="2020-06-05T18:20:00Z">
          <w:pPr/>
        </w:pPrChange>
      </w:pPr>
      <w:ins w:id="1262" w:author="Ruiz Perez, Ivan" w:date="2020-06-06T17:14:00Z">
        <w:r>
          <w:rPr>
            <w:lang w:val="es-ES"/>
          </w:rPr>
          <w:t>Aunque excede del ámbito del presente estudio, y quizás toca áreas más relacionadas con los sistemas de protección de datos, estos resultados animan a explorar sistemas de niveles d</w:t>
        </w:r>
      </w:ins>
      <w:ins w:id="1263" w:author="Ruiz Perez, Ivan" w:date="2020-06-06T17:15:00Z">
        <w:r>
          <w:rPr>
            <w:lang w:val="es-ES"/>
          </w:rPr>
          <w:t>e seguridad y de confidencialidad de la información. Es decir, si sabemos que uno de los principales riesgos a los que nos exponemos es al intento de robo de información pública sensible, o de acceso a datos con fines de d</w:t>
        </w:r>
      </w:ins>
      <w:ins w:id="1264" w:author="Ruiz Perez, Ivan" w:date="2020-06-06T17:16:00Z">
        <w:r>
          <w:rPr>
            <w:lang w:val="es-ES"/>
          </w:rPr>
          <w:t>ivulgación, será relevante reforzar los mecanismos de segregación de funciones, la creación de niveles de acceso a información sensible, y la dotación de medios de seguridad física y lógica para aquella información especialmente confidencial que manejen nuestros sistemas.</w:t>
        </w:r>
      </w:ins>
    </w:p>
    <w:p w14:paraId="57B377E3" w14:textId="21D1AD2F" w:rsidR="009D36FA" w:rsidRPr="003F4CA6" w:rsidRDefault="006823F3">
      <w:pPr>
        <w:pStyle w:val="Textoindependiente"/>
        <w:rPr>
          <w:ins w:id="1265" w:author="jbustos.lestonnac@gmail.com" w:date="2020-06-05T17:17:00Z"/>
          <w:b/>
          <w:bCs/>
          <w:i/>
          <w:iCs/>
          <w:lang w:val="es-ES"/>
          <w:rPrChange w:id="1266" w:author="Ruiz Perez, Ivan" w:date="2020-06-06T17:07:00Z">
            <w:rPr>
              <w:ins w:id="1267" w:author="jbustos.lestonnac@gmail.com" w:date="2020-06-05T17:17:00Z"/>
            </w:rPr>
          </w:rPrChange>
        </w:rPr>
        <w:pPrChange w:id="1268" w:author="jbustos.lestonnac@gmail.com" w:date="2020-06-05T18:20:00Z">
          <w:pPr/>
        </w:pPrChange>
      </w:pPr>
      <w:ins w:id="1269" w:author="jbustos.lestonnac@gmail.com" w:date="2020-06-05T18:20:00Z">
        <w:r w:rsidRPr="003F4CA6">
          <w:rPr>
            <w:b/>
            <w:bCs/>
            <w:i/>
            <w:iCs/>
            <w:lang w:val="es-ES"/>
            <w:rPrChange w:id="1270" w:author="Ruiz Perez, Ivan" w:date="2020-06-06T17:07:00Z">
              <w:rPr>
                <w:lang w:val="es-ES"/>
              </w:rPr>
            </w:rPrChange>
          </w:rPr>
          <w:t>¿</w:t>
        </w:r>
      </w:ins>
      <w:ins w:id="1271" w:author="jbustos.lestonnac@gmail.com" w:date="2020-06-05T17:17:00Z">
        <w:r w:rsidR="009D36FA" w:rsidRPr="003F4CA6">
          <w:rPr>
            <w:b/>
            <w:bCs/>
            <w:i/>
            <w:iCs/>
            <w:lang w:val="es-ES"/>
            <w:rPrChange w:id="1272" w:author="Ruiz Perez, Ivan" w:date="2020-06-06T17:07:00Z">
              <w:rPr/>
            </w:rPrChange>
          </w:rPr>
          <w:t xml:space="preserve">Hasta qué punto el encontrarme en un mundo globalizado, estoy expuesto a recibir ataques internacionales? </w:t>
        </w:r>
      </w:ins>
    </w:p>
    <w:p w14:paraId="242CB40F" w14:textId="77777777" w:rsidR="00FD1A04" w:rsidRDefault="009D36FA" w:rsidP="006823F3">
      <w:pPr>
        <w:pStyle w:val="Textoindependiente"/>
        <w:rPr>
          <w:ins w:id="1273" w:author="jbustos.lestonnac@gmail.com" w:date="2020-06-05T18:29:00Z"/>
          <w:lang w:val="es-ES"/>
        </w:rPr>
      </w:pPr>
      <w:ins w:id="1274" w:author="jbustos.lestonnac@gmail.com" w:date="2020-06-05T17:17:00Z">
        <w:r w:rsidRPr="009D36FA">
          <w:rPr>
            <w:lang w:val="es-ES"/>
            <w:rPrChange w:id="1275" w:author="jbustos.lestonnac@gmail.com" w:date="2020-06-05T17:17:00Z">
              <w:rPr/>
            </w:rPrChange>
          </w:rPr>
          <w:t>A través de las pruebas estadísticas realizadas en la sección 4.2.2, los ataques internacionales se producen en menor medida que los ataques continentales, por consiguiente</w:t>
        </w:r>
      </w:ins>
      <w:ins w:id="1276" w:author="jbustos.lestonnac@gmail.com" w:date="2020-06-05T18:20:00Z">
        <w:r w:rsidR="006823F3">
          <w:rPr>
            <w:lang w:val="es-ES"/>
          </w:rPr>
          <w:t>,</w:t>
        </w:r>
      </w:ins>
      <w:ins w:id="1277" w:author="jbustos.lestonnac@gmail.com" w:date="2020-06-05T17:17:00Z">
        <w:r w:rsidRPr="009D36FA">
          <w:rPr>
            <w:lang w:val="es-ES"/>
            <w:rPrChange w:id="1278" w:author="jbustos.lestonnac@gmail.com" w:date="2020-06-05T17:17:00Z">
              <w:rPr/>
            </w:rPrChange>
          </w:rPr>
          <w:t xml:space="preserve"> estaremos más expuestos a recibir ataques originados en nuestro continente, Europa. </w:t>
        </w:r>
      </w:ins>
    </w:p>
    <w:p w14:paraId="42791D2F" w14:textId="71B1D485" w:rsidR="009D36FA" w:rsidRPr="009D36FA" w:rsidRDefault="009D36FA">
      <w:pPr>
        <w:pStyle w:val="Textoindependiente"/>
        <w:rPr>
          <w:ins w:id="1279" w:author="jbustos.lestonnac@gmail.com" w:date="2020-06-05T17:17:00Z"/>
          <w:lang w:val="es-ES"/>
          <w:rPrChange w:id="1280" w:author="jbustos.lestonnac@gmail.com" w:date="2020-06-05T17:17:00Z">
            <w:rPr>
              <w:ins w:id="1281" w:author="jbustos.lestonnac@gmail.com" w:date="2020-06-05T17:17:00Z"/>
            </w:rPr>
          </w:rPrChange>
        </w:rPr>
        <w:pPrChange w:id="1282" w:author="jbustos.lestonnac@gmail.com" w:date="2020-06-05T18:20:00Z">
          <w:pPr/>
        </w:pPrChange>
      </w:pPr>
      <w:ins w:id="1283" w:author="jbustos.lestonnac@gmail.com" w:date="2020-06-05T17:17:00Z">
        <w:r w:rsidRPr="009D36FA">
          <w:rPr>
            <w:lang w:val="es-ES"/>
            <w:rPrChange w:id="1284" w:author="jbustos.lestonnac@gmail.com" w:date="2020-06-05T17:17:00Z">
              <w:rPr/>
            </w:rPrChange>
          </w:rPr>
          <w:t xml:space="preserve">Adicionalmente, a través de la prueba de </w:t>
        </w:r>
        <w:r w:rsidRPr="009166C5">
          <w:rPr>
            <w:i/>
            <w:iCs/>
            <w:lang w:val="es-ES"/>
            <w:rPrChange w:id="1285" w:author="Ruiz Perez, Ivan" w:date="2020-06-06T17:17:00Z">
              <w:rPr/>
            </w:rPrChange>
          </w:rPr>
          <w:t>kruskal-wallis</w:t>
        </w:r>
        <w:r w:rsidRPr="009D36FA">
          <w:rPr>
            <w:lang w:val="es-ES"/>
            <w:rPrChange w:id="1286" w:author="jbustos.lestonnac@gmail.com" w:date="2020-06-05T17:17:00Z">
              <w:rPr/>
            </w:rPrChange>
          </w:rPr>
          <w:t>,</w:t>
        </w:r>
      </w:ins>
      <w:ins w:id="1287" w:author="joel bustos" w:date="2020-06-08T18:26:00Z">
        <w:r w:rsidR="00D87838">
          <w:rPr>
            <w:lang w:val="es-ES"/>
          </w:rPr>
          <w:t xml:space="preserve"> se observa que</w:t>
        </w:r>
      </w:ins>
      <w:ins w:id="1288" w:author="jbustos.lestonnac@gmail.com" w:date="2020-06-05T17:17:00Z">
        <w:r w:rsidRPr="009D36FA">
          <w:rPr>
            <w:lang w:val="es-ES"/>
            <w:rPrChange w:id="1289" w:author="jbustos.lestonnac@gmail.com" w:date="2020-06-05T17:17:00Z">
              <w:rPr/>
            </w:rPrChange>
          </w:rPr>
          <w:t xml:space="preserve"> existen diferencias significativas entre los ataques producidos entre continentes, por lo que deberemos destinar </w:t>
        </w:r>
        <w:del w:id="1290" w:author="joel bustos" w:date="2020-06-08T18:26:00Z">
          <w:r w:rsidRPr="009D36FA" w:rsidDel="00D87838">
            <w:rPr>
              <w:lang w:val="es-ES"/>
              <w:rPrChange w:id="1291" w:author="jbustos.lestonnac@gmail.com" w:date="2020-06-05T17:17:00Z">
                <w:rPr/>
              </w:rPrChange>
            </w:rPr>
            <w:delText xml:space="preserve">la </w:delText>
          </w:r>
        </w:del>
        <w:r w:rsidRPr="009D36FA">
          <w:rPr>
            <w:lang w:val="es-ES"/>
            <w:rPrChange w:id="1292" w:author="jbustos.lestonnac@gmail.com" w:date="2020-06-05T17:17:00Z">
              <w:rPr/>
            </w:rPrChange>
          </w:rPr>
          <w:t>gran parte de nuestros recursos a la investigación de los ataques producidos a empresas europeas pertenecientes al sector p</w:t>
        </w:r>
      </w:ins>
      <w:ins w:id="1293" w:author="jbustos.lestonnac@gmail.com" w:date="2020-06-05T18:21:00Z">
        <w:r w:rsidR="006823F3">
          <w:rPr>
            <w:lang w:val="es-ES"/>
          </w:rPr>
          <w:t>ú</w:t>
        </w:r>
      </w:ins>
      <w:ins w:id="1294" w:author="jbustos.lestonnac@gmail.com" w:date="2020-06-05T17:17:00Z">
        <w:r w:rsidRPr="009D36FA">
          <w:rPr>
            <w:lang w:val="es-ES"/>
            <w:rPrChange w:id="1295" w:author="jbustos.lestonnac@gmail.com" w:date="2020-06-05T17:17:00Z">
              <w:rPr/>
            </w:rPrChange>
          </w:rPr>
          <w:t>blico.</w:t>
        </w:r>
      </w:ins>
    </w:p>
    <w:p w14:paraId="539C6F61" w14:textId="68A21992" w:rsidR="009D36FA" w:rsidRPr="009D36FA" w:rsidRDefault="009D36FA">
      <w:pPr>
        <w:pStyle w:val="Textoindependiente"/>
        <w:rPr>
          <w:ins w:id="1296" w:author="jbustos.lestonnac@gmail.com" w:date="2020-06-05T17:17:00Z"/>
          <w:lang w:val="es-ES"/>
          <w:rPrChange w:id="1297" w:author="jbustos.lestonnac@gmail.com" w:date="2020-06-05T17:17:00Z">
            <w:rPr>
              <w:ins w:id="1298" w:author="jbustos.lestonnac@gmail.com" w:date="2020-06-05T17:17:00Z"/>
            </w:rPr>
          </w:rPrChange>
        </w:rPr>
        <w:pPrChange w:id="1299" w:author="jbustos.lestonnac@gmail.com" w:date="2020-06-05T18:20:00Z">
          <w:pPr/>
        </w:pPrChange>
      </w:pPr>
      <w:ins w:id="1300" w:author="jbustos.lestonnac@gmail.com" w:date="2020-06-05T17:17:00Z">
        <w:r w:rsidRPr="009D36FA">
          <w:rPr>
            <w:lang w:val="es-ES"/>
            <w:rPrChange w:id="1301" w:author="jbustos.lestonnac@gmail.com" w:date="2020-06-05T17:17:00Z">
              <w:rPr/>
            </w:rPrChange>
          </w:rPr>
          <w:t>Por otra parte, a través del análisis visual realizado en la sección 5</w:t>
        </w:r>
      </w:ins>
      <w:ins w:id="1302" w:author="jbustos.lestonnac@gmail.com" w:date="2020-06-05T18:30:00Z">
        <w:r w:rsidR="00FD1A04">
          <w:rPr>
            <w:lang w:val="es-ES"/>
          </w:rPr>
          <w:t xml:space="preserve">, Europa se sitúa en la parte media de la tabla de continentes receptores de ataque, por lo que </w:t>
        </w:r>
      </w:ins>
      <w:ins w:id="1303" w:author="jbustos.lestonnac@gmail.com" w:date="2020-06-05T18:31:00Z">
        <w:r w:rsidR="00FD1A04">
          <w:rPr>
            <w:lang w:val="es-ES"/>
          </w:rPr>
          <w:t>en comparación a Asia y América, deberemos de destinar inversiones menor en tareas de seguridad.</w:t>
        </w:r>
      </w:ins>
    </w:p>
    <w:p w14:paraId="3D1C20F4" w14:textId="6B83C325" w:rsidR="00B80E1B" w:rsidRPr="003F4CA6" w:rsidRDefault="009D36FA" w:rsidP="006823F3">
      <w:pPr>
        <w:pStyle w:val="Textoindependiente"/>
        <w:rPr>
          <w:ins w:id="1304" w:author="jbustos.lestonnac@gmail.com" w:date="2020-06-05T18:32:00Z"/>
          <w:b/>
          <w:bCs/>
          <w:i/>
          <w:iCs/>
          <w:lang w:val="es-ES"/>
          <w:rPrChange w:id="1305" w:author="Ruiz Perez, Ivan" w:date="2020-06-06T17:07:00Z">
            <w:rPr>
              <w:ins w:id="1306" w:author="jbustos.lestonnac@gmail.com" w:date="2020-06-05T18:32:00Z"/>
              <w:lang w:val="es-ES"/>
            </w:rPr>
          </w:rPrChange>
        </w:rPr>
      </w:pPr>
      <w:ins w:id="1307" w:author="jbustos.lestonnac@gmail.com" w:date="2020-06-05T17:17:00Z">
        <w:r w:rsidRPr="003F4CA6">
          <w:rPr>
            <w:b/>
            <w:bCs/>
            <w:i/>
            <w:iCs/>
            <w:lang w:val="es-ES"/>
            <w:rPrChange w:id="1308" w:author="Ruiz Perez, Ivan" w:date="2020-06-06T17:07:00Z">
              <w:rPr/>
            </w:rPrChange>
          </w:rPr>
          <w:t>¿Existen atacantes bien conocidos, con pautas concretas, a los que me encuentre particularmente expuesto?</w:t>
        </w:r>
        <w:r w:rsidRPr="003F4CA6" w:rsidDel="009D36FA">
          <w:rPr>
            <w:b/>
            <w:bCs/>
            <w:i/>
            <w:iCs/>
            <w:highlight w:val="yellow"/>
            <w:lang w:val="es-ES"/>
            <w:rPrChange w:id="1309" w:author="Ruiz Perez, Ivan" w:date="2020-06-06T17:07:00Z">
              <w:rPr>
                <w:highlight w:val="yellow"/>
              </w:rPr>
            </w:rPrChange>
          </w:rPr>
          <w:t xml:space="preserve"> </w:t>
        </w:r>
      </w:ins>
      <w:ins w:id="1310" w:author="Ruiz Perez, Ivan" w:date="2020-05-26T16:24:00Z">
        <w:del w:id="1311" w:author="jbustos.lestonnac@gmail.com" w:date="2020-06-05T17:17:00Z">
          <w:r w:rsidR="00B80E1B" w:rsidRPr="003F4CA6" w:rsidDel="009D36FA">
            <w:rPr>
              <w:b/>
              <w:bCs/>
              <w:i/>
              <w:iCs/>
              <w:highlight w:val="yellow"/>
              <w:lang w:val="es-ES"/>
              <w:rPrChange w:id="1312" w:author="Ruiz Perez, Ivan" w:date="2020-06-06T17:07:00Z">
                <w:rPr/>
              </w:rPrChange>
            </w:rPr>
            <w:delText>[PEN</w:delText>
          </w:r>
        </w:del>
      </w:ins>
      <w:ins w:id="1313" w:author="Ruiz Perez, Ivan" w:date="2020-05-26T16:25:00Z">
        <w:del w:id="1314" w:author="jbustos.lestonnac@gmail.com" w:date="2020-06-05T17:17:00Z">
          <w:r w:rsidR="00B80E1B" w:rsidRPr="003F4CA6" w:rsidDel="009D36FA">
            <w:rPr>
              <w:b/>
              <w:bCs/>
              <w:i/>
              <w:iCs/>
              <w:highlight w:val="yellow"/>
              <w:lang w:val="es-ES"/>
              <w:rPrChange w:id="1315" w:author="Ruiz Perez, Ivan" w:date="2020-06-06T17:07:00Z">
                <w:rPr/>
              </w:rPrChange>
            </w:rPr>
            <w:delText>DIENTE]</w:delText>
          </w:r>
        </w:del>
      </w:ins>
    </w:p>
    <w:p w14:paraId="5F6DCB95" w14:textId="16958424" w:rsidR="00FD1A04" w:rsidRPr="00507E27" w:rsidRDefault="00FD1A04" w:rsidP="00FD1A04">
      <w:pPr>
        <w:pStyle w:val="Textoindependiente"/>
        <w:rPr>
          <w:ins w:id="1316" w:author="jbustos.lestonnac@gmail.com" w:date="2020-06-05T18:32:00Z"/>
          <w:lang w:val="es-ES"/>
        </w:rPr>
      </w:pPr>
      <w:ins w:id="1317" w:author="jbustos.lestonnac@gmail.com" w:date="2020-06-05T18:32:00Z">
        <w:r>
          <w:rPr>
            <w:lang w:val="es-ES"/>
          </w:rPr>
          <w:t xml:space="preserve">Tal como se muestra a lo largo de la sección 5, los autores desconocidos son los que </w:t>
        </w:r>
      </w:ins>
      <w:ins w:id="1318" w:author="jbustos.lestonnac@gmail.com" w:date="2020-06-05T18:33:00Z">
        <w:r>
          <w:rPr>
            <w:lang w:val="es-ES"/>
          </w:rPr>
          <w:t>más amenaza suponen para las empresas de nuestro sector</w:t>
        </w:r>
      </w:ins>
      <w:ins w:id="1319" w:author="jbustos.lestonnac@gmail.com" w:date="2020-06-05T18:34:00Z">
        <w:r w:rsidR="006F1748">
          <w:rPr>
            <w:lang w:val="es-ES"/>
          </w:rPr>
          <w:t xml:space="preserve">, por lo que nuestros sistemas de seguridad deberán </w:t>
        </w:r>
      </w:ins>
      <w:ins w:id="1320" w:author="jbustos.lestonnac@gmail.com" w:date="2020-06-05T18:35:00Z">
        <w:r w:rsidR="006F1748">
          <w:rPr>
            <w:lang w:val="es-ES"/>
          </w:rPr>
          <w:t xml:space="preserve">de </w:t>
        </w:r>
      </w:ins>
      <w:ins w:id="1321" w:author="jbustos.lestonnac@gmail.com" w:date="2020-06-05T18:34:00Z">
        <w:r w:rsidR="006F1748">
          <w:rPr>
            <w:lang w:val="es-ES"/>
          </w:rPr>
          <w:t>ser suficientemente heterogéneos para soportar distintas metodologías de ataque procedente</w:t>
        </w:r>
      </w:ins>
      <w:ins w:id="1322" w:author="jbustos.lestonnac@gmail.com" w:date="2020-06-05T18:35:00Z">
        <w:r w:rsidR="006F1748">
          <w:rPr>
            <w:lang w:val="es-ES"/>
          </w:rPr>
          <w:t>s</w:t>
        </w:r>
      </w:ins>
      <w:ins w:id="1323" w:author="jbustos.lestonnac@gmail.com" w:date="2020-06-05T18:34:00Z">
        <w:r w:rsidR="006F1748">
          <w:rPr>
            <w:lang w:val="es-ES"/>
          </w:rPr>
          <w:t xml:space="preserve"> de personas no identificadas. De esta forma, se </w:t>
        </w:r>
        <w:r w:rsidR="006F1748">
          <w:rPr>
            <w:lang w:val="es-ES"/>
          </w:rPr>
          <w:lastRenderedPageBreak/>
          <w:t>destinar</w:t>
        </w:r>
      </w:ins>
      <w:ins w:id="1324" w:author="jbustos.lestonnac@gmail.com" w:date="2020-06-05T18:35:00Z">
        <w:r w:rsidR="006F1748">
          <w:rPr>
            <w:lang w:val="es-ES"/>
          </w:rPr>
          <w:t>á</w:t>
        </w:r>
      </w:ins>
      <w:ins w:id="1325" w:author="jbustos.lestonnac@gmail.com" w:date="2020-06-05T18:36:00Z">
        <w:r w:rsidR="006F1748">
          <w:rPr>
            <w:lang w:val="es-ES"/>
          </w:rPr>
          <w:t>n,</w:t>
        </w:r>
      </w:ins>
      <w:ins w:id="1326" w:author="jbustos.lestonnac@gmail.com" w:date="2020-06-05T18:35:00Z">
        <w:r w:rsidR="006F1748">
          <w:rPr>
            <w:lang w:val="es-ES"/>
          </w:rPr>
          <w:t xml:space="preserve"> en menor medida</w:t>
        </w:r>
      </w:ins>
      <w:ins w:id="1327" w:author="jbustos.lestonnac@gmail.com" w:date="2020-06-05T18:36:00Z">
        <w:r w:rsidR="006F1748">
          <w:rPr>
            <w:lang w:val="es-ES"/>
          </w:rPr>
          <w:t>, recursos</w:t>
        </w:r>
      </w:ins>
      <w:ins w:id="1328" w:author="jbustos.lestonnac@gmail.com" w:date="2020-06-05T18:35:00Z">
        <w:r w:rsidR="006F1748">
          <w:rPr>
            <w:lang w:val="es-ES"/>
          </w:rPr>
          <w:t xml:space="preserve"> a investigar atacantes conocidos para descubrir </w:t>
        </w:r>
      </w:ins>
      <w:ins w:id="1329" w:author="jbustos.lestonnac@gmail.com" w:date="2020-06-05T18:36:00Z">
        <w:r w:rsidR="006F1748">
          <w:rPr>
            <w:lang w:val="es-ES"/>
          </w:rPr>
          <w:t>sus</w:t>
        </w:r>
      </w:ins>
      <w:ins w:id="1330" w:author="jbustos.lestonnac@gmail.com" w:date="2020-06-05T18:35:00Z">
        <w:r w:rsidR="006F1748">
          <w:rPr>
            <w:lang w:val="es-ES"/>
          </w:rPr>
          <w:t xml:space="preserve"> tendencias y hábitos de ataque</w:t>
        </w:r>
      </w:ins>
      <w:ins w:id="1331" w:author="jbustos.lestonnac@gmail.com" w:date="2020-06-05T18:36:00Z">
        <w:r w:rsidR="006F1748">
          <w:rPr>
            <w:lang w:val="es-ES"/>
          </w:rPr>
          <w:t xml:space="preserve"> más utilizados</w:t>
        </w:r>
      </w:ins>
      <w:ins w:id="1332" w:author="jbustos.lestonnac@gmail.com" w:date="2020-06-05T18:35:00Z">
        <w:r w:rsidR="006F1748">
          <w:rPr>
            <w:lang w:val="es-ES"/>
          </w:rPr>
          <w:t>.</w:t>
        </w:r>
      </w:ins>
      <w:ins w:id="1333" w:author="jbustos.lestonnac@gmail.com" w:date="2020-06-05T18:33:00Z">
        <w:r>
          <w:rPr>
            <w:lang w:val="es-ES"/>
          </w:rPr>
          <w:t xml:space="preserve"> </w:t>
        </w:r>
      </w:ins>
    </w:p>
    <w:p w14:paraId="59E5C2EE" w14:textId="77777777" w:rsidR="00EB74A2" w:rsidRDefault="00D87838">
      <w:pPr>
        <w:pStyle w:val="Textoindependiente"/>
        <w:rPr>
          <w:ins w:id="1334" w:author="joel bustos" w:date="2020-06-08T18:29:00Z"/>
          <w:lang w:val="es-ES"/>
        </w:rPr>
      </w:pPr>
      <w:ins w:id="1335" w:author="joel bustos" w:date="2020-06-08T18:28:00Z">
        <w:r>
          <w:rPr>
            <w:lang w:val="es-ES"/>
          </w:rPr>
          <w:t>A partir de las conclusiones obtenidas, podemos observar</w:t>
        </w:r>
      </w:ins>
      <w:ins w:id="1336" w:author="Ruiz Perez, Ivan" w:date="2020-06-06T17:17:00Z">
        <w:del w:id="1337" w:author="joel bustos" w:date="2020-06-08T18:28:00Z">
          <w:r w:rsidR="009166C5" w:rsidDel="00D87838">
            <w:rPr>
              <w:lang w:val="es-ES"/>
            </w:rPr>
            <w:delText>Teniendo en cuenta todo lo anterior, realmente creemos</w:delText>
          </w:r>
        </w:del>
        <w:r w:rsidR="009166C5">
          <w:rPr>
            <w:lang w:val="es-ES"/>
          </w:rPr>
          <w:t xml:space="preserve"> que el uso de metodologías</w:t>
        </w:r>
      </w:ins>
      <w:ins w:id="1338" w:author="Ruiz Perez, Ivan" w:date="2020-06-06T17:18:00Z">
        <w:r w:rsidR="009166C5">
          <w:rPr>
            <w:lang w:val="es-ES"/>
          </w:rPr>
          <w:t xml:space="preserve"> de recopilación, limpieza y tratamiento de datos, pueden ayudar en gran medida a la mitigación de riesgos cibernéticos</w:t>
        </w:r>
      </w:ins>
      <w:ins w:id="1339" w:author="joel bustos" w:date="2020-06-08T18:29:00Z">
        <w:r w:rsidR="00EB74A2">
          <w:rPr>
            <w:lang w:val="es-ES"/>
          </w:rPr>
          <w:t xml:space="preserve">. </w:t>
        </w:r>
      </w:ins>
    </w:p>
    <w:p w14:paraId="74CB6DCC" w14:textId="590E0895" w:rsidR="009166C5" w:rsidRDefault="009166C5">
      <w:pPr>
        <w:pStyle w:val="Textoindependiente"/>
        <w:rPr>
          <w:ins w:id="1340" w:author="Ruiz Perez, Ivan" w:date="2020-06-06T17:19:00Z"/>
          <w:lang w:val="es-ES"/>
        </w:rPr>
      </w:pPr>
      <w:ins w:id="1341" w:author="Ruiz Perez, Ivan" w:date="2020-06-06T17:18:00Z">
        <w:del w:id="1342" w:author="joel bustos" w:date="2020-06-08T18:29:00Z">
          <w:r w:rsidDel="00EB74A2">
            <w:rPr>
              <w:lang w:val="es-ES"/>
            </w:rPr>
            <w:delText>. Es decir, teniendo en cuenta</w:delText>
          </w:r>
        </w:del>
      </w:ins>
      <w:ins w:id="1343" w:author="joel bustos" w:date="2020-06-08T18:29:00Z">
        <w:r w:rsidR="00EB74A2">
          <w:rPr>
            <w:lang w:val="es-ES"/>
          </w:rPr>
          <w:t>Pese a</w:t>
        </w:r>
      </w:ins>
      <w:ins w:id="1344" w:author="Ruiz Perez, Ivan" w:date="2020-06-06T17:18:00Z">
        <w:r>
          <w:rPr>
            <w:lang w:val="es-ES"/>
          </w:rPr>
          <w:t xml:space="preserve"> las limitaciones de tiempo</w:t>
        </w:r>
        <w:del w:id="1345" w:author="joel bustos" w:date="2020-06-08T18:31:00Z">
          <w:r w:rsidDel="00EB74A2">
            <w:rPr>
              <w:lang w:val="es-ES"/>
            </w:rPr>
            <w:delText xml:space="preserve"> y</w:delText>
          </w:r>
        </w:del>
      </w:ins>
      <w:ins w:id="1346" w:author="joel bustos" w:date="2020-06-08T18:31:00Z">
        <w:r w:rsidR="00EB74A2">
          <w:rPr>
            <w:lang w:val="es-ES"/>
          </w:rPr>
          <w:t>,</w:t>
        </w:r>
      </w:ins>
      <w:ins w:id="1347" w:author="Ruiz Perez, Ivan" w:date="2020-06-06T17:18:00Z">
        <w:r>
          <w:rPr>
            <w:lang w:val="es-ES"/>
          </w:rPr>
          <w:t xml:space="preserve"> recursos</w:t>
        </w:r>
      </w:ins>
      <w:ins w:id="1348" w:author="joel bustos" w:date="2020-06-08T18:31:00Z">
        <w:r w:rsidR="00EB74A2">
          <w:rPr>
            <w:lang w:val="es-ES"/>
          </w:rPr>
          <w:t xml:space="preserve"> y tipología de datos (con la carencia de variables numéricas)</w:t>
        </w:r>
      </w:ins>
      <w:ins w:id="1349" w:author="Ruiz Perez, Ivan" w:date="2020-06-06T17:18:00Z">
        <w:r>
          <w:rPr>
            <w:lang w:val="es-ES"/>
          </w:rPr>
          <w:t xml:space="preserve"> a los que nos hemos enfrentado para la realización de esta práctica, </w:t>
        </w:r>
        <w:del w:id="1350" w:author="joel bustos" w:date="2020-06-08T18:31:00Z">
          <w:r w:rsidDel="00EB74A2">
            <w:rPr>
              <w:lang w:val="es-ES"/>
            </w:rPr>
            <w:delText xml:space="preserve">y viendo que incluso a pesar de las dificultades </w:delText>
          </w:r>
        </w:del>
        <w:r>
          <w:rPr>
            <w:lang w:val="es-ES"/>
          </w:rPr>
          <w:t xml:space="preserve">hemos conseguido obtener </w:t>
        </w:r>
      </w:ins>
      <w:ins w:id="1351" w:author="joel bustos" w:date="2020-06-08T18:31:00Z">
        <w:r w:rsidR="00EB74A2">
          <w:rPr>
            <w:lang w:val="es-ES"/>
          </w:rPr>
          <w:t xml:space="preserve">un conjunto de </w:t>
        </w:r>
      </w:ins>
      <w:ins w:id="1352" w:author="Ruiz Perez, Ivan" w:date="2020-06-06T17:18:00Z">
        <w:r>
          <w:rPr>
            <w:lang w:val="es-ES"/>
          </w:rPr>
          <w:t>pau</w:t>
        </w:r>
      </w:ins>
      <w:ins w:id="1353" w:author="Ruiz Perez, Ivan" w:date="2020-06-06T17:19:00Z">
        <w:r>
          <w:rPr>
            <w:lang w:val="es-ES"/>
          </w:rPr>
          <w:t>tas generales y recomendaciones específicas</w:t>
        </w:r>
      </w:ins>
      <w:ins w:id="1354" w:author="joel bustos" w:date="2020-06-08T18:31:00Z">
        <w:r w:rsidR="00EB74A2">
          <w:rPr>
            <w:lang w:val="es-ES"/>
          </w:rPr>
          <w:t xml:space="preserve"> para tratar </w:t>
        </w:r>
      </w:ins>
      <w:ins w:id="1355" w:author="joel bustos" w:date="2020-06-08T18:32:00Z">
        <w:r w:rsidR="00EB74A2">
          <w:rPr>
            <w:lang w:val="es-ES"/>
          </w:rPr>
          <w:t xml:space="preserve">distintos ataques cibernéticos ocurridos </w:t>
        </w:r>
      </w:ins>
      <w:ins w:id="1356" w:author="joel bustos" w:date="2020-06-08T18:36:00Z">
        <w:r w:rsidR="00EB74A2">
          <w:rPr>
            <w:lang w:val="es-ES"/>
          </w:rPr>
          <w:t>en</w:t>
        </w:r>
      </w:ins>
      <w:ins w:id="1357" w:author="joel bustos" w:date="2020-06-08T18:32:00Z">
        <w:r w:rsidR="00EB74A2">
          <w:rPr>
            <w:lang w:val="es-ES"/>
          </w:rPr>
          <w:t xml:space="preserve"> una empresa </w:t>
        </w:r>
      </w:ins>
      <w:ins w:id="1358" w:author="joel bustos" w:date="2020-06-08T18:36:00Z">
        <w:r w:rsidR="00EB74A2">
          <w:rPr>
            <w:lang w:val="es-ES"/>
          </w:rPr>
          <w:t>concreta</w:t>
        </w:r>
      </w:ins>
      <w:ins w:id="1359" w:author="joel bustos" w:date="2020-06-08T18:32:00Z">
        <w:r w:rsidR="00EB74A2">
          <w:rPr>
            <w:lang w:val="es-ES"/>
          </w:rPr>
          <w:t xml:space="preserve">. </w:t>
        </w:r>
      </w:ins>
      <w:ins w:id="1360" w:author="joel bustos" w:date="2020-06-08T18:31:00Z">
        <w:r w:rsidR="00EB74A2">
          <w:rPr>
            <w:lang w:val="es-ES"/>
          </w:rPr>
          <w:t>En este sentido,</w:t>
        </w:r>
      </w:ins>
      <w:ins w:id="1361" w:author="Ruiz Perez, Ivan" w:date="2020-06-06T17:19:00Z">
        <w:del w:id="1362" w:author="joel bustos" w:date="2020-06-08T18:31:00Z">
          <w:r w:rsidDel="00EB74A2">
            <w:rPr>
              <w:lang w:val="es-ES"/>
            </w:rPr>
            <w:delText>,</w:delText>
          </w:r>
        </w:del>
        <w:r>
          <w:rPr>
            <w:lang w:val="es-ES"/>
          </w:rPr>
          <w:t xml:space="preserve"> </w:t>
        </w:r>
        <w:del w:id="1363" w:author="joel bustos" w:date="2020-06-08T18:32:00Z">
          <w:r w:rsidDel="00EB74A2">
            <w:rPr>
              <w:lang w:val="es-ES"/>
            </w:rPr>
            <w:delText>creemos que queda más allá de toda duda el valor que aporta</w:delText>
          </w:r>
        </w:del>
      </w:ins>
      <w:ins w:id="1364" w:author="joel bustos" w:date="2020-06-08T18:32:00Z">
        <w:r w:rsidR="00EB74A2">
          <w:rPr>
            <w:lang w:val="es-ES"/>
          </w:rPr>
          <w:t xml:space="preserve">se pone en relieve la importancia presente en procesos </w:t>
        </w:r>
      </w:ins>
      <w:ins w:id="1365" w:author="joel bustos" w:date="2020-06-08T18:34:00Z">
        <w:r w:rsidR="00EB74A2">
          <w:rPr>
            <w:lang w:val="es-ES"/>
          </w:rPr>
          <w:t xml:space="preserve">como la </w:t>
        </w:r>
      </w:ins>
      <w:ins w:id="1366" w:author="Ruiz Perez, Ivan" w:date="2020-06-06T17:19:00Z">
        <w:del w:id="1367" w:author="joel bustos" w:date="2020-06-08T18:33:00Z">
          <w:r w:rsidDel="00EB74A2">
            <w:rPr>
              <w:lang w:val="es-ES"/>
            </w:rPr>
            <w:delText xml:space="preserve"> la gestión del</w:delText>
          </w:r>
        </w:del>
        <w:del w:id="1368" w:author="joel bustos" w:date="2020-06-08T18:34:00Z">
          <w:r w:rsidDel="00EB74A2">
            <w:rPr>
              <w:lang w:val="es-ES"/>
            </w:rPr>
            <w:delText xml:space="preserve"> ciclo de datos</w:delText>
          </w:r>
        </w:del>
      </w:ins>
      <w:ins w:id="1369" w:author="joel bustos" w:date="2020-06-08T18:33:00Z">
        <w:r w:rsidR="00EB74A2">
          <w:rPr>
            <w:lang w:val="es-ES"/>
          </w:rPr>
          <w:t>extracción, la limpieza y el procesado de datos,</w:t>
        </w:r>
      </w:ins>
      <w:ins w:id="1370" w:author="Ruiz Perez, Ivan" w:date="2020-06-06T17:19:00Z">
        <w:r>
          <w:rPr>
            <w:lang w:val="es-ES"/>
          </w:rPr>
          <w:t xml:space="preserve"> </w:t>
        </w:r>
      </w:ins>
      <w:ins w:id="1371" w:author="joel bustos" w:date="2020-06-08T18:34:00Z">
        <w:r w:rsidR="00EB74A2">
          <w:rPr>
            <w:lang w:val="es-ES"/>
          </w:rPr>
          <w:t xml:space="preserve">así como las </w:t>
        </w:r>
      </w:ins>
      <w:ins w:id="1372" w:author="Ruiz Perez, Ivan" w:date="2020-06-06T17:19:00Z">
        <w:del w:id="1373" w:author="joel bustos" w:date="2020-06-08T18:34:00Z">
          <w:r w:rsidDel="00EB74A2">
            <w:rPr>
              <w:lang w:val="es-ES"/>
            </w:rPr>
            <w:delText xml:space="preserve">y las </w:delText>
          </w:r>
        </w:del>
        <w:r>
          <w:rPr>
            <w:lang w:val="es-ES"/>
          </w:rPr>
          <w:t>técnicas de análisis</w:t>
        </w:r>
      </w:ins>
      <w:ins w:id="1374" w:author="joel bustos" w:date="2020-06-08T18:34:00Z">
        <w:r w:rsidR="00EB74A2">
          <w:rPr>
            <w:lang w:val="es-ES"/>
          </w:rPr>
          <w:t xml:space="preserve"> y </w:t>
        </w:r>
      </w:ins>
      <w:ins w:id="1375" w:author="joel bustos" w:date="2020-06-08T18:36:00Z">
        <w:r w:rsidR="00EB74A2">
          <w:rPr>
            <w:i/>
            <w:lang w:val="es-ES"/>
          </w:rPr>
          <w:t>data mining</w:t>
        </w:r>
      </w:ins>
      <w:ins w:id="1376" w:author="joel bustos" w:date="2020-06-08T18:37:00Z">
        <w:r w:rsidR="00EB74A2">
          <w:rPr>
            <w:i/>
            <w:lang w:val="es-ES"/>
          </w:rPr>
          <w:t>,</w:t>
        </w:r>
      </w:ins>
      <w:ins w:id="1377" w:author="Ruiz Perez, Ivan" w:date="2020-06-06T17:19:00Z">
        <w:del w:id="1378" w:author="joel bustos" w:date="2020-06-08T18:36:00Z">
          <w:r w:rsidRPr="00EB74A2" w:rsidDel="00EB74A2">
            <w:rPr>
              <w:i/>
              <w:lang w:val="es-ES"/>
              <w:rPrChange w:id="1379" w:author="joel bustos" w:date="2020-06-08T18:36:00Z">
                <w:rPr>
                  <w:lang w:val="es-ES"/>
                </w:rPr>
              </w:rPrChange>
            </w:rPr>
            <w:delText xml:space="preserve"> de datos</w:delText>
          </w:r>
        </w:del>
        <w:r>
          <w:rPr>
            <w:lang w:val="es-ES"/>
          </w:rPr>
          <w:t xml:space="preserve"> para </w:t>
        </w:r>
      </w:ins>
      <w:ins w:id="1380" w:author="joel bustos" w:date="2020-06-08T18:35:00Z">
        <w:r w:rsidR="00EB74A2">
          <w:rPr>
            <w:lang w:val="es-ES"/>
          </w:rPr>
          <w:t>obtener</w:t>
        </w:r>
      </w:ins>
      <w:ins w:id="1381" w:author="joel bustos" w:date="2020-06-08T18:36:00Z">
        <w:r w:rsidR="00EB74A2">
          <w:rPr>
            <w:lang w:val="es-ES"/>
          </w:rPr>
          <w:t xml:space="preserve"> el</w:t>
        </w:r>
      </w:ins>
      <w:ins w:id="1382" w:author="joel bustos" w:date="2020-06-08T18:35:00Z">
        <w:r w:rsidR="00EB74A2">
          <w:rPr>
            <w:lang w:val="es-ES"/>
          </w:rPr>
          <w:t xml:space="preserve"> conocimiento </w:t>
        </w:r>
      </w:ins>
      <w:ins w:id="1383" w:author="joel bustos" w:date="2020-06-08T18:36:00Z">
        <w:r w:rsidR="00EB74A2">
          <w:rPr>
            <w:lang w:val="es-ES"/>
          </w:rPr>
          <w:t xml:space="preserve">necesario </w:t>
        </w:r>
      </w:ins>
      <w:ins w:id="1384" w:author="joel bustos" w:date="2020-06-08T18:35:00Z">
        <w:r w:rsidR="00EB74A2">
          <w:rPr>
            <w:lang w:val="es-ES"/>
          </w:rPr>
          <w:t>que nos permita realizar tareas de</w:t>
        </w:r>
      </w:ins>
      <w:ins w:id="1385" w:author="Ruiz Perez, Ivan" w:date="2020-06-06T17:19:00Z">
        <w:del w:id="1386" w:author="joel bustos" w:date="2020-06-08T18:35:00Z">
          <w:r w:rsidDel="00EB74A2">
            <w:rPr>
              <w:lang w:val="es-ES"/>
            </w:rPr>
            <w:delText>la</w:delText>
          </w:r>
        </w:del>
        <w:r>
          <w:rPr>
            <w:lang w:val="es-ES"/>
          </w:rPr>
          <w:t xml:space="preserve"> prevención y mitigación de riesgos informáticos. </w:t>
        </w:r>
      </w:ins>
    </w:p>
    <w:p w14:paraId="5BAB99C7" w14:textId="05D1138A" w:rsidR="009166C5" w:rsidRDefault="00577626" w:rsidP="00A1617B">
      <w:pPr>
        <w:pStyle w:val="Textoindependiente"/>
        <w:rPr>
          <w:ins w:id="1387" w:author="Ruiz Perez, Ivan" w:date="2020-06-06T17:21:00Z"/>
          <w:lang w:val="es-ES"/>
        </w:rPr>
        <w:pPrChange w:id="1388" w:author="joel bustos" w:date="2020-06-08T18:40:00Z">
          <w:pPr>
            <w:pStyle w:val="Textoindependiente"/>
          </w:pPr>
        </w:pPrChange>
      </w:pPr>
      <w:ins w:id="1389" w:author="Ruiz Perez, Ivan" w:date="2020-06-06T17:20:00Z">
        <w:r>
          <w:rPr>
            <w:lang w:val="es-ES"/>
          </w:rPr>
          <w:t xml:space="preserve">De hecho, </w:t>
        </w:r>
        <w:del w:id="1390" w:author="joel bustos" w:date="2020-06-08T18:38:00Z">
          <w:r w:rsidDel="00EB74A2">
            <w:rPr>
              <w:lang w:val="es-ES"/>
            </w:rPr>
            <w:delText>partiendo</w:delText>
          </w:r>
        </w:del>
      </w:ins>
      <w:ins w:id="1391" w:author="joel bustos" w:date="2020-06-08T18:40:00Z">
        <w:r w:rsidR="00A1617B">
          <w:rPr>
            <w:lang w:val="es-ES"/>
          </w:rPr>
          <w:t>con el</w:t>
        </w:r>
      </w:ins>
      <w:ins w:id="1392" w:author="Ruiz Perez, Ivan" w:date="2020-06-06T17:20:00Z">
        <w:del w:id="1393" w:author="joel bustos" w:date="2020-06-08T18:40:00Z">
          <w:r w:rsidDel="00A1617B">
            <w:rPr>
              <w:lang w:val="es-ES"/>
            </w:rPr>
            <w:delText xml:space="preserve"> del</w:delText>
          </w:r>
        </w:del>
        <w:r>
          <w:rPr>
            <w:lang w:val="es-ES"/>
          </w:rPr>
          <w:t xml:space="preserve"> entorno de trabajo </w:t>
        </w:r>
        <w:del w:id="1394" w:author="joel bustos" w:date="2020-06-08T18:41:00Z">
          <w:r w:rsidDel="00A1617B">
            <w:rPr>
              <w:lang w:val="es-ES"/>
            </w:rPr>
            <w:delText>que hemos</w:delText>
          </w:r>
        </w:del>
      </w:ins>
      <w:ins w:id="1395" w:author="joel bustos" w:date="2020-06-08T18:38:00Z">
        <w:r w:rsidR="00EB74A2">
          <w:rPr>
            <w:lang w:val="es-ES"/>
          </w:rPr>
          <w:t>desarrollado</w:t>
        </w:r>
      </w:ins>
      <w:ins w:id="1396" w:author="Ruiz Perez, Ivan" w:date="2020-06-06T17:20:00Z">
        <w:del w:id="1397" w:author="joel bustos" w:date="2020-06-08T18:38:00Z">
          <w:r w:rsidDel="00EB74A2">
            <w:rPr>
              <w:lang w:val="es-ES"/>
            </w:rPr>
            <w:delText xml:space="preserve"> desarrollado para la resolución de este caso</w:delText>
          </w:r>
        </w:del>
        <w:r>
          <w:rPr>
            <w:lang w:val="es-ES"/>
          </w:rPr>
          <w:t xml:space="preserve">, </w:t>
        </w:r>
      </w:ins>
      <w:ins w:id="1398" w:author="joel bustos" w:date="2020-06-08T18:38:00Z">
        <w:r w:rsidR="00EB74A2">
          <w:rPr>
            <w:lang w:val="es-ES"/>
          </w:rPr>
          <w:t xml:space="preserve">se </w:t>
        </w:r>
      </w:ins>
      <w:ins w:id="1399" w:author="Ruiz Perez, Ivan" w:date="2020-06-06T17:20:00Z">
        <w:r>
          <w:rPr>
            <w:lang w:val="es-ES"/>
          </w:rPr>
          <w:t xml:space="preserve">podrían </w:t>
        </w:r>
        <w:del w:id="1400" w:author="joel bustos" w:date="2020-06-08T18:37:00Z">
          <w:r w:rsidDel="00EB74A2">
            <w:rPr>
              <w:lang w:val="es-ES"/>
            </w:rPr>
            <w:delText>e</w:delText>
          </w:r>
        </w:del>
      </w:ins>
      <w:ins w:id="1401" w:author="joel bustos" w:date="2020-06-08T18:37:00Z">
        <w:r w:rsidR="00EB74A2">
          <w:rPr>
            <w:lang w:val="es-ES"/>
          </w:rPr>
          <w:t xml:space="preserve">plantear diversos casos de estudio </w:t>
        </w:r>
      </w:ins>
      <w:ins w:id="1402" w:author="joel bustos" w:date="2020-06-08T18:40:00Z">
        <w:r w:rsidR="00A1617B">
          <w:rPr>
            <w:lang w:val="es-ES"/>
          </w:rPr>
          <w:t>con los que se podrían</w:t>
        </w:r>
      </w:ins>
      <w:ins w:id="1403" w:author="Ruiz Perez, Ivan" w:date="2020-06-06T17:20:00Z">
        <w:del w:id="1404" w:author="joel bustos" w:date="2020-06-08T18:37:00Z">
          <w:r w:rsidDel="00EB74A2">
            <w:rPr>
              <w:lang w:val="es-ES"/>
            </w:rPr>
            <w:delText>studiarse muy interesantes líneas futuras de desarrollo e investigación</w:delText>
          </w:r>
        </w:del>
        <w:del w:id="1405" w:author="joel bustos" w:date="2020-06-08T18:40:00Z">
          <w:r w:rsidDel="00A1617B">
            <w:rPr>
              <w:lang w:val="es-ES"/>
            </w:rPr>
            <w:delText>, que permitirían</w:delText>
          </w:r>
        </w:del>
        <w:r>
          <w:rPr>
            <w:lang w:val="es-ES"/>
          </w:rPr>
          <w:t xml:space="preserve"> ob</w:t>
        </w:r>
      </w:ins>
      <w:ins w:id="1406" w:author="Ruiz Perez, Ivan" w:date="2020-06-06T17:21:00Z">
        <w:r>
          <w:rPr>
            <w:lang w:val="es-ES"/>
          </w:rPr>
          <w:t xml:space="preserve">tener resultados </w:t>
        </w:r>
        <w:del w:id="1407" w:author="joel bustos" w:date="2020-06-08T18:40:00Z">
          <w:r w:rsidDel="00A1617B">
            <w:rPr>
              <w:lang w:val="es-ES"/>
            </w:rPr>
            <w:delText xml:space="preserve">aún </w:delText>
          </w:r>
        </w:del>
        <w:r>
          <w:rPr>
            <w:lang w:val="es-ES"/>
          </w:rPr>
          <w:t>más precisos y valiosos</w:t>
        </w:r>
      </w:ins>
      <w:ins w:id="1408" w:author="joel bustos" w:date="2020-06-08T18:38:00Z">
        <w:r w:rsidR="00EB74A2">
          <w:rPr>
            <w:lang w:val="es-ES"/>
          </w:rPr>
          <w:t xml:space="preserve">. </w:t>
        </w:r>
      </w:ins>
      <w:ins w:id="1409" w:author="joel bustos" w:date="2020-06-08T18:40:00Z">
        <w:r w:rsidR="00A1617B">
          <w:rPr>
            <w:lang w:val="es-ES"/>
          </w:rPr>
          <w:t>Algunos de estos casos de estudio serían</w:t>
        </w:r>
      </w:ins>
      <w:ins w:id="1410" w:author="joel bustos" w:date="2020-06-08T18:38:00Z">
        <w:r w:rsidR="00EB74A2">
          <w:rPr>
            <w:lang w:val="es-ES"/>
          </w:rPr>
          <w:t xml:space="preserve">: </w:t>
        </w:r>
      </w:ins>
      <w:ins w:id="1411" w:author="Ruiz Perez, Ivan" w:date="2020-06-06T17:21:00Z">
        <w:del w:id="1412" w:author="joel bustos" w:date="2020-06-08T18:38:00Z">
          <w:r w:rsidDel="00EB74A2">
            <w:rPr>
              <w:lang w:val="es-ES"/>
            </w:rPr>
            <w:delText>:</w:delText>
          </w:r>
        </w:del>
      </w:ins>
    </w:p>
    <w:p w14:paraId="3108BF6F" w14:textId="4D03933B" w:rsidR="00577626" w:rsidRDefault="00577626" w:rsidP="00577626">
      <w:pPr>
        <w:pStyle w:val="Textoindependiente"/>
        <w:numPr>
          <w:ilvl w:val="0"/>
          <w:numId w:val="29"/>
        </w:numPr>
        <w:rPr>
          <w:ins w:id="1413" w:author="Ruiz Perez, Ivan" w:date="2020-06-06T17:22:00Z"/>
          <w:lang w:val="es-ES"/>
        </w:rPr>
      </w:pPr>
      <w:ins w:id="1414" w:author="Ruiz Perez, Ivan" w:date="2020-06-06T17:21:00Z">
        <w:r>
          <w:rPr>
            <w:lang w:val="es-ES"/>
          </w:rPr>
          <w:t>E</w:t>
        </w:r>
      </w:ins>
      <w:ins w:id="1415" w:author="joel bustos" w:date="2020-06-08T18:41:00Z">
        <w:r w:rsidR="00A1617B">
          <w:rPr>
            <w:lang w:val="es-ES"/>
          </w:rPr>
          <w:t>l e</w:t>
        </w:r>
      </w:ins>
      <w:ins w:id="1416" w:author="Ruiz Perez, Ivan" w:date="2020-06-06T17:21:00Z">
        <w:r>
          <w:rPr>
            <w:lang w:val="es-ES"/>
          </w:rPr>
          <w:t xml:space="preserve">studio de fuentes de información en las que se documenten técnicas de resolución de incidentes. Es decir, de igual modo que hemos enfocado nuestro estudio desde la perspectiva del atacante, un estudio similar podría desplegarse para la recopilación </w:t>
        </w:r>
        <w:del w:id="1417" w:author="joel bustos" w:date="2020-06-08T18:41:00Z">
          <w:r w:rsidDel="00A1617B">
            <w:rPr>
              <w:lang w:val="es-ES"/>
            </w:rPr>
            <w:delText>y analítica</w:delText>
          </w:r>
        </w:del>
      </w:ins>
      <w:ins w:id="1418" w:author="joel bustos" w:date="2020-06-08T18:41:00Z">
        <w:r w:rsidR="00A1617B">
          <w:rPr>
            <w:lang w:val="es-ES"/>
          </w:rPr>
          <w:t>y el análisis</w:t>
        </w:r>
      </w:ins>
      <w:ins w:id="1419" w:author="Ruiz Perez, Ivan" w:date="2020-06-06T17:21:00Z">
        <w:r>
          <w:rPr>
            <w:lang w:val="es-ES"/>
          </w:rPr>
          <w:t xml:space="preserve"> de datos</w:t>
        </w:r>
      </w:ins>
      <w:ins w:id="1420" w:author="Ruiz Perez, Ivan" w:date="2020-06-06T17:22:00Z">
        <w:r>
          <w:rPr>
            <w:lang w:val="es-ES"/>
          </w:rPr>
          <w:t xml:space="preserve"> sobre mecanismos</w:t>
        </w:r>
      </w:ins>
      <w:ins w:id="1421" w:author="joel bustos" w:date="2020-06-08T18:42:00Z">
        <w:r w:rsidR="00A1617B">
          <w:rPr>
            <w:lang w:val="es-ES"/>
          </w:rPr>
          <w:t xml:space="preserve"> de seguridad</w:t>
        </w:r>
      </w:ins>
      <w:ins w:id="1422" w:author="joel bustos" w:date="2020-06-08T18:47:00Z">
        <w:r w:rsidR="00604CCF">
          <w:rPr>
            <w:lang w:val="es-ES"/>
          </w:rPr>
          <w:t xml:space="preserve">, haciendo énfasis en </w:t>
        </w:r>
      </w:ins>
      <w:ins w:id="1423" w:author="Ruiz Perez, Ivan" w:date="2020-06-06T17:22:00Z">
        <w:del w:id="1424" w:author="joel bustos" w:date="2020-06-08T18:47:00Z">
          <w:r w:rsidDel="00604CCF">
            <w:rPr>
              <w:lang w:val="es-ES"/>
            </w:rPr>
            <w:delText xml:space="preserve"> y </w:delText>
          </w:r>
        </w:del>
      </w:ins>
      <w:ins w:id="1425" w:author="joel bustos" w:date="2020-06-08T18:42:00Z">
        <w:r w:rsidR="00A1617B">
          <w:rPr>
            <w:lang w:val="es-ES"/>
          </w:rPr>
          <w:t xml:space="preserve">su </w:t>
        </w:r>
      </w:ins>
      <w:ins w:id="1426" w:author="Ruiz Perez, Ivan" w:date="2020-06-06T17:22:00Z">
        <w:r>
          <w:rPr>
            <w:lang w:val="es-ES"/>
          </w:rPr>
          <w:t>grado de éxito en la mitigación</w:t>
        </w:r>
      </w:ins>
      <w:ins w:id="1427" w:author="joel bustos" w:date="2020-06-08T18:42:00Z">
        <w:r w:rsidR="00A1617B">
          <w:rPr>
            <w:lang w:val="es-ES"/>
          </w:rPr>
          <w:t xml:space="preserve"> de ciberataques</w:t>
        </w:r>
      </w:ins>
      <w:ins w:id="1428" w:author="Ruiz Perez, Ivan" w:date="2020-06-06T17:22:00Z">
        <w:r>
          <w:rPr>
            <w:lang w:val="es-ES"/>
          </w:rPr>
          <w:t>.</w:t>
        </w:r>
      </w:ins>
      <w:ins w:id="1429" w:author="joel bustos" w:date="2020-06-08T18:41:00Z">
        <w:r w:rsidR="00A1617B">
          <w:rPr>
            <w:lang w:val="es-ES"/>
          </w:rPr>
          <w:tab/>
        </w:r>
      </w:ins>
    </w:p>
    <w:p w14:paraId="73600FF1" w14:textId="756816FE" w:rsidR="00577626" w:rsidRDefault="00A1617B" w:rsidP="00577626">
      <w:pPr>
        <w:pStyle w:val="Textoindependiente"/>
        <w:numPr>
          <w:ilvl w:val="0"/>
          <w:numId w:val="29"/>
        </w:numPr>
        <w:rPr>
          <w:ins w:id="1430" w:author="Ruiz Perez, Ivan" w:date="2020-06-06T17:24:00Z"/>
          <w:lang w:val="es-ES"/>
        </w:rPr>
      </w:pPr>
      <w:ins w:id="1431" w:author="joel bustos" w:date="2020-06-08T18:42:00Z">
        <w:r>
          <w:rPr>
            <w:lang w:val="es-ES"/>
          </w:rPr>
          <w:t xml:space="preserve">La </w:t>
        </w:r>
      </w:ins>
      <w:ins w:id="1432" w:author="Ruiz Perez, Ivan" w:date="2020-06-06T17:22:00Z">
        <w:del w:id="1433" w:author="joel bustos" w:date="2020-06-08T18:42:00Z">
          <w:r w:rsidR="00577626" w:rsidDel="00A1617B">
            <w:rPr>
              <w:lang w:val="es-ES"/>
            </w:rPr>
            <w:delText>U</w:delText>
          </w:r>
        </w:del>
      </w:ins>
      <w:ins w:id="1434" w:author="joel bustos" w:date="2020-06-08T18:42:00Z">
        <w:r>
          <w:rPr>
            <w:lang w:val="es-ES"/>
          </w:rPr>
          <w:t>u</w:t>
        </w:r>
      </w:ins>
      <w:ins w:id="1435" w:author="Ruiz Perez, Ivan" w:date="2020-06-06T17:22:00Z">
        <w:r w:rsidR="00577626">
          <w:rPr>
            <w:lang w:val="es-ES"/>
          </w:rPr>
          <w:t>tiliza</w:t>
        </w:r>
      </w:ins>
      <w:ins w:id="1436" w:author="Ruiz Perez, Ivan" w:date="2020-06-06T17:23:00Z">
        <w:r w:rsidR="00577626">
          <w:rPr>
            <w:lang w:val="es-ES"/>
          </w:rPr>
          <w:t>ción de modelos de predicción basados en</w:t>
        </w:r>
      </w:ins>
      <w:ins w:id="1437" w:author="joel bustos" w:date="2020-06-08T18:43:00Z">
        <w:r w:rsidR="00FF6335">
          <w:rPr>
            <w:lang w:val="es-ES"/>
          </w:rPr>
          <w:t xml:space="preserve"> la</w:t>
        </w:r>
      </w:ins>
      <w:ins w:id="1438" w:author="Ruiz Perez, Ivan" w:date="2020-06-06T17:23:00Z">
        <w:r w:rsidR="00577626">
          <w:rPr>
            <w:lang w:val="es-ES"/>
          </w:rPr>
          <w:t xml:space="preserve"> obtención temprana de datos. A partir del estudio que hemos diseñado, podría programarse una recopilación temprana de incidentes que están ocurriendo en nuestro continente (ya que hemos visto que son el tipo de incidentes que </w:t>
        </w:r>
      </w:ins>
      <w:ins w:id="1439" w:author="joel bustos" w:date="2020-06-08T18:51:00Z">
        <w:r w:rsidR="00FA29C3">
          <w:rPr>
            <w:lang w:val="es-ES"/>
          </w:rPr>
          <w:t>pueden afectarnos</w:t>
        </w:r>
        <w:r w:rsidR="00FA29C3">
          <w:rPr>
            <w:lang w:val="es-ES"/>
          </w:rPr>
          <w:t xml:space="preserve"> </w:t>
        </w:r>
      </w:ins>
      <w:ins w:id="1440" w:author="Ruiz Perez, Ivan" w:date="2020-06-06T17:24:00Z">
        <w:r w:rsidR="00577626">
          <w:rPr>
            <w:lang w:val="es-ES"/>
          </w:rPr>
          <w:t>con mayor probabilidad</w:t>
        </w:r>
        <w:del w:id="1441" w:author="joel bustos" w:date="2020-06-08T18:51:00Z">
          <w:r w:rsidR="00577626" w:rsidDel="00FA29C3">
            <w:rPr>
              <w:lang w:val="es-ES"/>
            </w:rPr>
            <w:delText xml:space="preserve"> pueden afectarnos</w:delText>
          </w:r>
        </w:del>
        <w:r w:rsidR="00577626">
          <w:rPr>
            <w:lang w:val="es-ES"/>
          </w:rPr>
          <w:t xml:space="preserve">), de manera que cuando se notifique un incidente </w:t>
        </w:r>
        <w:del w:id="1442" w:author="joel bustos" w:date="2020-06-08T18:42:00Z">
          <w:r w:rsidR="00577626" w:rsidDel="00A1617B">
            <w:rPr>
              <w:lang w:val="es-ES"/>
            </w:rPr>
            <w:delText>d</w:delText>
          </w:r>
        </w:del>
      </w:ins>
      <w:ins w:id="1443" w:author="joel bustos" w:date="2020-06-08T18:43:00Z">
        <w:r>
          <w:rPr>
            <w:lang w:val="es-ES"/>
          </w:rPr>
          <w:t>en el</w:t>
        </w:r>
      </w:ins>
      <w:ins w:id="1444" w:author="Ruiz Perez, Ivan" w:date="2020-06-06T17:24:00Z">
        <w:del w:id="1445" w:author="joel bustos" w:date="2020-06-08T18:42:00Z">
          <w:r w:rsidR="00577626" w:rsidDel="00A1617B">
            <w:rPr>
              <w:lang w:val="es-ES"/>
            </w:rPr>
            <w:delText>e</w:delText>
          </w:r>
        </w:del>
        <w:r w:rsidR="00577626">
          <w:rPr>
            <w:lang w:val="es-ES"/>
          </w:rPr>
          <w:t xml:space="preserve"> sector público, de una determinada tipología en otro país</w:t>
        </w:r>
      </w:ins>
      <w:ins w:id="1446" w:author="joel bustos" w:date="2020-06-08T18:48:00Z">
        <w:r w:rsidR="00604CCF">
          <w:rPr>
            <w:lang w:val="es-ES"/>
          </w:rPr>
          <w:t xml:space="preserve"> europeo</w:t>
        </w:r>
      </w:ins>
      <w:ins w:id="1447" w:author="Ruiz Perez, Ivan" w:date="2020-06-06T17:24:00Z">
        <w:r w:rsidR="00577626">
          <w:rPr>
            <w:lang w:val="es-ES"/>
          </w:rPr>
          <w:t>, se activen mecanismos de refuerzo en previsión de que podamos acabar siendo afectados.</w:t>
        </w:r>
      </w:ins>
    </w:p>
    <w:p w14:paraId="1D3B27E1" w14:textId="143C7720" w:rsidR="00577626" w:rsidRDefault="00577626" w:rsidP="00577626">
      <w:pPr>
        <w:pStyle w:val="Textoindependiente"/>
        <w:numPr>
          <w:ilvl w:val="0"/>
          <w:numId w:val="29"/>
        </w:numPr>
        <w:rPr>
          <w:ins w:id="1448" w:author="Ruiz Perez, Ivan" w:date="2020-06-06T17:26:00Z"/>
          <w:lang w:val="es-ES"/>
        </w:rPr>
      </w:pPr>
      <w:ins w:id="1449" w:author="Ruiz Perez, Ivan" w:date="2020-06-06T17:25:00Z">
        <w:r>
          <w:rPr>
            <w:lang w:val="es-ES"/>
          </w:rPr>
          <w:t>Aunar esfuerzos internacionales en atrapar a delincuentes cibernéticos. A pesar de que nuestro estudio no ha profundizado en la correlación entre determinadas tipologías de incidentes y</w:t>
        </w:r>
      </w:ins>
      <w:ins w:id="1450" w:author="joel bustos" w:date="2020-06-08T18:52:00Z">
        <w:r w:rsidR="00FA29C3">
          <w:rPr>
            <w:lang w:val="es-ES"/>
          </w:rPr>
          <w:t xml:space="preserve"> </w:t>
        </w:r>
      </w:ins>
      <w:ins w:id="1451" w:author="Ruiz Perez, Ivan" w:date="2020-06-06T17:25:00Z">
        <w:del w:id="1452" w:author="joel bustos" w:date="2020-06-08T18:52:00Z">
          <w:r w:rsidDel="00FA29C3">
            <w:rPr>
              <w:lang w:val="es-ES"/>
            </w:rPr>
            <w:delText xml:space="preserve"> </w:delText>
          </w:r>
        </w:del>
        <w:r>
          <w:rPr>
            <w:lang w:val="es-ES"/>
          </w:rPr>
          <w:t>autores concretos, un estudio con mayor detalle en esta línea podría tratar de poner en contacto a entidades públicas y privadas</w:t>
        </w:r>
      </w:ins>
      <w:ins w:id="1453" w:author="joel bustos" w:date="2020-06-08T18:52:00Z">
        <w:r w:rsidR="00FA29C3">
          <w:rPr>
            <w:lang w:val="es-ES"/>
          </w:rPr>
          <w:t>,</w:t>
        </w:r>
      </w:ins>
      <w:ins w:id="1454" w:author="Ruiz Perez, Ivan" w:date="2020-06-06T17:25:00Z">
        <w:r>
          <w:rPr>
            <w:lang w:val="es-ES"/>
          </w:rPr>
          <w:t xml:space="preserve"> que estuvieran siendo atacadas de manera recur</w:t>
        </w:r>
      </w:ins>
      <w:ins w:id="1455" w:author="Ruiz Perez, Ivan" w:date="2020-06-06T17:26:00Z">
        <w:r>
          <w:rPr>
            <w:lang w:val="es-ES"/>
          </w:rPr>
          <w:t xml:space="preserve">rente por los mismos atacantes, para aunar esfuerzos en la resistencia ante </w:t>
        </w:r>
      </w:ins>
      <w:ins w:id="1456" w:author="joel bustos" w:date="2020-06-08T18:52:00Z">
        <w:r w:rsidR="00FA29C3">
          <w:rPr>
            <w:lang w:val="es-ES"/>
          </w:rPr>
          <w:t>est</w:t>
        </w:r>
      </w:ins>
      <w:ins w:id="1457" w:author="Ruiz Perez, Ivan" w:date="2020-06-06T17:26:00Z">
        <w:del w:id="1458" w:author="joel bustos" w:date="2020-06-08T18:52:00Z">
          <w:r w:rsidDel="00FA29C3">
            <w:rPr>
              <w:lang w:val="es-ES"/>
            </w:rPr>
            <w:delText>l</w:delText>
          </w:r>
        </w:del>
        <w:r>
          <w:rPr>
            <w:lang w:val="es-ES"/>
          </w:rPr>
          <w:t xml:space="preserve">os ataques, </w:t>
        </w:r>
        <w:del w:id="1459" w:author="joel bustos" w:date="2020-06-08T18:52:00Z">
          <w:r w:rsidDel="00FA29C3">
            <w:rPr>
              <w:lang w:val="es-ES"/>
            </w:rPr>
            <w:delText>o</w:delText>
          </w:r>
        </w:del>
      </w:ins>
      <w:ins w:id="1460" w:author="joel bustos" w:date="2020-06-08T18:52:00Z">
        <w:r w:rsidR="00FA29C3">
          <w:rPr>
            <w:lang w:val="es-ES"/>
          </w:rPr>
          <w:t>pudiendo</w:t>
        </w:r>
      </w:ins>
      <w:ins w:id="1461" w:author="Ruiz Perez, Ivan" w:date="2020-06-06T17:26:00Z">
        <w:r>
          <w:rPr>
            <w:lang w:val="es-ES"/>
          </w:rPr>
          <w:t xml:space="preserve"> incluso </w:t>
        </w:r>
        <w:del w:id="1462" w:author="joel bustos" w:date="2020-06-08T18:52:00Z">
          <w:r w:rsidDel="00FA29C3">
            <w:rPr>
              <w:lang w:val="es-ES"/>
            </w:rPr>
            <w:delText xml:space="preserve">en la </w:delText>
          </w:r>
        </w:del>
      </w:ins>
      <w:ins w:id="1463" w:author="joel bustos" w:date="2020-06-08T18:52:00Z">
        <w:r w:rsidR="00FA29C3">
          <w:rPr>
            <w:lang w:val="es-ES"/>
          </w:rPr>
          <w:t xml:space="preserve">dar </w:t>
        </w:r>
      </w:ins>
      <w:ins w:id="1464" w:author="Ruiz Perez, Ivan" w:date="2020-06-06T17:26:00Z">
        <w:r>
          <w:rPr>
            <w:lang w:val="es-ES"/>
          </w:rPr>
          <w:t xml:space="preserve">respuesta y </w:t>
        </w:r>
      </w:ins>
      <w:ins w:id="1465" w:author="joel bustos" w:date="2020-06-08T18:52:00Z">
        <w:r w:rsidR="00FA29C3">
          <w:rPr>
            <w:lang w:val="es-ES"/>
          </w:rPr>
          <w:t xml:space="preserve">armar un </w:t>
        </w:r>
      </w:ins>
      <w:ins w:id="1466" w:author="Ruiz Perez, Ivan" w:date="2020-06-06T17:26:00Z">
        <w:r>
          <w:rPr>
            <w:lang w:val="es-ES"/>
          </w:rPr>
          <w:t>contraataque.</w:t>
        </w:r>
      </w:ins>
    </w:p>
    <w:p w14:paraId="400B946B" w14:textId="7A505043" w:rsidR="00577626" w:rsidDel="00FA29C3" w:rsidRDefault="00577626" w:rsidP="00577626">
      <w:pPr>
        <w:pStyle w:val="Textoindependiente"/>
        <w:numPr>
          <w:ilvl w:val="0"/>
          <w:numId w:val="29"/>
        </w:numPr>
        <w:rPr>
          <w:ins w:id="1467" w:author="Ruiz Perez, Ivan" w:date="2020-06-06T17:29:00Z"/>
          <w:del w:id="1468" w:author="joel bustos" w:date="2020-06-08T18:54:00Z"/>
          <w:lang w:val="es-ES"/>
        </w:rPr>
      </w:pPr>
      <w:ins w:id="1469" w:author="Ruiz Perez, Ivan" w:date="2020-06-06T17:26:00Z">
        <w:r>
          <w:rPr>
            <w:lang w:val="es-ES"/>
          </w:rPr>
          <w:t>El resultado y el valor de nuestra respuesta estará directamente relacionado con la calidad de los datos que seamos capac</w:t>
        </w:r>
      </w:ins>
      <w:ins w:id="1470" w:author="Ruiz Perez, Ivan" w:date="2020-06-06T17:27:00Z">
        <w:r>
          <w:rPr>
            <w:lang w:val="es-ES"/>
          </w:rPr>
          <w:t>es de recopilar. A través de todas las dificultades y retos que hemos necesitado resolver a lo largo de la práctica (errores de rascado de datos, errores inherentes en las propias fuentes de datos, valores perdidos o atípicos, etc.), hemos experimentado la dificu</w:t>
        </w:r>
      </w:ins>
      <w:ins w:id="1471" w:author="Ruiz Perez, Ivan" w:date="2020-06-06T17:28:00Z">
        <w:r>
          <w:rPr>
            <w:lang w:val="es-ES"/>
          </w:rPr>
          <w:t xml:space="preserve">ltad que entraña el asegurarnos </w:t>
        </w:r>
        <w:del w:id="1472" w:author="joel bustos" w:date="2020-06-08T18:56:00Z">
          <w:r w:rsidDel="00FA29C3">
            <w:rPr>
              <w:lang w:val="es-ES"/>
            </w:rPr>
            <w:delText xml:space="preserve">de </w:delText>
          </w:r>
        </w:del>
        <w:r>
          <w:rPr>
            <w:lang w:val="es-ES"/>
          </w:rPr>
          <w:t>que podemos dar por concluid</w:t>
        </w:r>
      </w:ins>
      <w:ins w:id="1473" w:author="joel bustos" w:date="2020-06-08T18:56:00Z">
        <w:r w:rsidR="00FA29C3">
          <w:rPr>
            <w:lang w:val="es-ES"/>
          </w:rPr>
          <w:t>o</w:t>
        </w:r>
      </w:ins>
      <w:ins w:id="1474" w:author="Ruiz Perez, Ivan" w:date="2020-06-06T17:28:00Z">
        <w:del w:id="1475" w:author="joel bustos" w:date="2020-06-08T18:56:00Z">
          <w:r w:rsidDel="00FA29C3">
            <w:rPr>
              <w:lang w:val="es-ES"/>
            </w:rPr>
            <w:delText>as</w:delText>
          </w:r>
        </w:del>
        <w:r>
          <w:rPr>
            <w:lang w:val="es-ES"/>
          </w:rPr>
          <w:t xml:space="preserve"> </w:t>
        </w:r>
        <w:del w:id="1476" w:author="joel bustos" w:date="2020-06-08T18:55:00Z">
          <w:r w:rsidDel="00FA29C3">
            <w:rPr>
              <w:lang w:val="es-ES"/>
            </w:rPr>
            <w:delText>y</w:delText>
          </w:r>
        </w:del>
      </w:ins>
      <w:ins w:id="1477" w:author="joel bustos" w:date="2020-06-08T18:55:00Z">
        <w:r w:rsidR="00FA29C3">
          <w:rPr>
            <w:lang w:val="es-ES"/>
          </w:rPr>
          <w:t>de forma</w:t>
        </w:r>
      </w:ins>
      <w:ins w:id="1478" w:author="Ruiz Perez, Ivan" w:date="2020-06-06T17:28:00Z">
        <w:r>
          <w:rPr>
            <w:lang w:val="es-ES"/>
          </w:rPr>
          <w:t xml:space="preserve"> satisfactoria</w:t>
        </w:r>
      </w:ins>
      <w:ins w:id="1479" w:author="joel bustos" w:date="2020-06-08T18:56:00Z">
        <w:r w:rsidR="00FA29C3">
          <w:rPr>
            <w:lang w:val="es-ES"/>
          </w:rPr>
          <w:t>,</w:t>
        </w:r>
      </w:ins>
      <w:ins w:id="1480" w:author="Ruiz Perez, Ivan" w:date="2020-06-06T17:28:00Z">
        <w:del w:id="1481" w:author="joel bustos" w:date="2020-06-08T18:55:00Z">
          <w:r w:rsidDel="00FA29C3">
            <w:rPr>
              <w:lang w:val="es-ES"/>
            </w:rPr>
            <w:delText>s</w:delText>
          </w:r>
        </w:del>
        <w:r>
          <w:rPr>
            <w:lang w:val="es-ES"/>
          </w:rPr>
          <w:t xml:space="preserve"> </w:t>
        </w:r>
        <w:del w:id="1482" w:author="joel bustos" w:date="2020-06-08T18:55:00Z">
          <w:r w:rsidDel="00FA29C3">
            <w:rPr>
              <w:lang w:val="es-ES"/>
            </w:rPr>
            <w:delText xml:space="preserve">las tareas de </w:delText>
          </w:r>
        </w:del>
      </w:ins>
      <w:ins w:id="1483" w:author="joel bustos" w:date="2020-06-08T18:55:00Z">
        <w:r w:rsidR="00FA29C3">
          <w:rPr>
            <w:lang w:val="es-ES"/>
          </w:rPr>
          <w:t xml:space="preserve">el proceso de </w:t>
        </w:r>
      </w:ins>
      <w:ins w:id="1484" w:author="Ruiz Perez, Ivan" w:date="2020-06-06T17:28:00Z">
        <w:r>
          <w:rPr>
            <w:lang w:val="es-ES"/>
          </w:rPr>
          <w:lastRenderedPageBreak/>
          <w:t xml:space="preserve">acondicionamiento de datos. Según hemos podido comprobar, </w:t>
        </w:r>
        <w:del w:id="1485" w:author="joel bustos" w:date="2020-06-08T18:46:00Z">
          <w:r w:rsidDel="00FF6335">
            <w:rPr>
              <w:lang w:val="es-ES"/>
            </w:rPr>
            <w:delText>en ocasiones</w:delText>
          </w:r>
        </w:del>
      </w:ins>
      <w:ins w:id="1486" w:author="joel bustos" w:date="2020-06-08T18:45:00Z">
        <w:r w:rsidR="00FF6335">
          <w:rPr>
            <w:lang w:val="es-ES"/>
          </w:rPr>
          <w:t>aquellos</w:t>
        </w:r>
      </w:ins>
      <w:ins w:id="1487" w:author="Ruiz Perez, Ivan" w:date="2020-06-06T17:28:00Z">
        <w:r>
          <w:rPr>
            <w:lang w:val="es-ES"/>
          </w:rPr>
          <w:t xml:space="preserve"> datos </w:t>
        </w:r>
        <w:del w:id="1488" w:author="joel bustos" w:date="2020-06-08T18:45:00Z">
          <w:r w:rsidDel="00FF6335">
            <w:rPr>
              <w:lang w:val="es-ES"/>
            </w:rPr>
            <w:delText xml:space="preserve">que no tengan una calidad suficiente </w:delText>
          </w:r>
        </w:del>
      </w:ins>
      <w:ins w:id="1489" w:author="joel bustos" w:date="2020-06-08T18:45:00Z">
        <w:r w:rsidR="00FF6335">
          <w:rPr>
            <w:lang w:val="es-ES"/>
          </w:rPr>
          <w:t xml:space="preserve">cuya calidad no es lo suficientemente buena, </w:t>
        </w:r>
      </w:ins>
      <w:ins w:id="1490" w:author="Ruiz Perez, Ivan" w:date="2020-06-06T17:28:00Z">
        <w:r>
          <w:rPr>
            <w:lang w:val="es-ES"/>
          </w:rPr>
          <w:t xml:space="preserve">pueden estropear totalmente un experimento estadístico, o </w:t>
        </w:r>
      </w:ins>
      <w:ins w:id="1491" w:author="Ruiz Perez, Ivan" w:date="2020-06-06T17:29:00Z">
        <w:r>
          <w:rPr>
            <w:lang w:val="es-ES"/>
          </w:rPr>
          <w:t xml:space="preserve">incluso llevar a conclusiones erróneas. En concreto, en ámbitos como el que hemos tratado de estudiar, el hecho de concluir incorrectamente sobre los orígenes de los ataques o las tendencias de los mismos, pueden derivar en una </w:t>
        </w:r>
      </w:ins>
      <w:ins w:id="1492" w:author="joel bustos" w:date="2020-06-08T18:46:00Z">
        <w:r w:rsidR="00FF6335">
          <w:rPr>
            <w:lang w:val="es-ES"/>
          </w:rPr>
          <w:t xml:space="preserve">mayor </w:t>
        </w:r>
      </w:ins>
      <w:ins w:id="1493" w:author="Ruiz Perez, Ivan" w:date="2020-06-06T17:29:00Z">
        <w:r>
          <w:rPr>
            <w:lang w:val="es-ES"/>
          </w:rPr>
          <w:t>exposición</w:t>
        </w:r>
        <w:del w:id="1494" w:author="joel bustos" w:date="2020-06-08T18:46:00Z">
          <w:r w:rsidDel="00FF6335">
            <w:rPr>
              <w:lang w:val="es-ES"/>
            </w:rPr>
            <w:delText xml:space="preserve"> </w:delText>
          </w:r>
        </w:del>
      </w:ins>
      <w:ins w:id="1495" w:author="joel bustos" w:date="2020-06-08T18:46:00Z">
        <w:r w:rsidR="00FF6335">
          <w:rPr>
            <w:lang w:val="es-ES"/>
          </w:rPr>
          <w:t xml:space="preserve"> a la recepción de ciberataques</w:t>
        </w:r>
      </w:ins>
      <w:ins w:id="1496" w:author="Ruiz Perez, Ivan" w:date="2020-06-06T17:29:00Z">
        <w:del w:id="1497" w:author="joel bustos" w:date="2020-06-08T18:46:00Z">
          <w:r w:rsidDel="00FF6335">
            <w:rPr>
              <w:lang w:val="es-ES"/>
            </w:rPr>
            <w:delText>a riesgos muy alta</w:delText>
          </w:r>
        </w:del>
        <w:r>
          <w:rPr>
            <w:lang w:val="es-ES"/>
          </w:rPr>
          <w:t xml:space="preserve">. </w:t>
        </w:r>
      </w:ins>
    </w:p>
    <w:p w14:paraId="5AA56DDE" w14:textId="611E239F" w:rsidR="00960E76" w:rsidRPr="00577626" w:rsidRDefault="00577626" w:rsidP="00FA29C3">
      <w:pPr>
        <w:pStyle w:val="Textoindependiente"/>
        <w:numPr>
          <w:ilvl w:val="0"/>
          <w:numId w:val="29"/>
        </w:numPr>
        <w:rPr>
          <w:lang w:val="es-ES"/>
          <w:rPrChange w:id="1498" w:author="Ruiz Perez, Ivan" w:date="2020-06-06T17:31:00Z">
            <w:rPr>
              <w:rFonts w:asciiTheme="majorHAnsi" w:eastAsiaTheme="majorEastAsia" w:hAnsiTheme="majorHAnsi" w:cstheme="majorBidi"/>
              <w:b/>
              <w:bCs/>
              <w:color w:val="4F81BD" w:themeColor="accent1"/>
              <w:sz w:val="32"/>
              <w:szCs w:val="32"/>
            </w:rPr>
          </w:rPrChange>
        </w:rPr>
        <w:pPrChange w:id="1499" w:author="joel bustos" w:date="2020-06-08T18:54:00Z">
          <w:pPr/>
        </w:pPrChange>
      </w:pPr>
      <w:ins w:id="1500" w:author="Ruiz Perez, Ivan" w:date="2020-06-06T17:29:00Z">
        <w:del w:id="1501" w:author="joel bustos" w:date="2020-06-08T18:54:00Z">
          <w:r w:rsidDel="00FA29C3">
            <w:rPr>
              <w:lang w:val="es-ES"/>
            </w:rPr>
            <w:delText xml:space="preserve">Asociado al punto anterior, pero puesto en positivo, </w:delText>
          </w:r>
        </w:del>
      </w:ins>
      <w:ins w:id="1502" w:author="joel bustos" w:date="2020-06-08T18:54:00Z">
        <w:r w:rsidR="00FA29C3">
          <w:rPr>
            <w:lang w:val="es-ES"/>
          </w:rPr>
          <w:t xml:space="preserve">Por este motivo, </w:t>
        </w:r>
      </w:ins>
      <w:ins w:id="1503" w:author="Ruiz Perez, Ivan" w:date="2020-06-06T17:29:00Z">
        <w:r>
          <w:rPr>
            <w:lang w:val="es-ES"/>
          </w:rPr>
          <w:t>creemos que un</w:t>
        </w:r>
      </w:ins>
      <w:ins w:id="1504" w:author="Ruiz Perez, Ivan" w:date="2020-06-06T17:30:00Z">
        <w:r>
          <w:rPr>
            <w:lang w:val="es-ES"/>
          </w:rPr>
          <w:t xml:space="preserve"> proceso de gestión del ciclo de vida de los datos que considere y pondere </w:t>
        </w:r>
      </w:ins>
      <w:ins w:id="1505" w:author="joel bustos" w:date="2020-06-08T18:54:00Z">
        <w:r w:rsidR="00FA29C3">
          <w:rPr>
            <w:lang w:val="es-ES"/>
          </w:rPr>
          <w:t xml:space="preserve">de forma </w:t>
        </w:r>
      </w:ins>
      <w:ins w:id="1506" w:author="Ruiz Perez, Ivan" w:date="2020-06-06T17:30:00Z">
        <w:r>
          <w:rPr>
            <w:lang w:val="es-ES"/>
          </w:rPr>
          <w:t xml:space="preserve">adecuada </w:t>
        </w:r>
        <w:del w:id="1507" w:author="joel bustos" w:date="2020-06-08T18:54:00Z">
          <w:r w:rsidDel="00FA29C3">
            <w:rPr>
              <w:lang w:val="es-ES"/>
            </w:rPr>
            <w:delText>y cor</w:delText>
          </w:r>
        </w:del>
      </w:ins>
      <w:ins w:id="1508" w:author="Ruiz Perez, Ivan" w:date="2020-06-06T17:31:00Z">
        <w:del w:id="1509" w:author="joel bustos" w:date="2020-06-08T18:54:00Z">
          <w:r w:rsidDel="00FA29C3">
            <w:rPr>
              <w:lang w:val="es-ES"/>
            </w:rPr>
            <w:delText>recta</w:delText>
          </w:r>
        </w:del>
      </w:ins>
      <w:ins w:id="1510" w:author="Ruiz Perez, Ivan" w:date="2020-06-06T17:30:00Z">
        <w:del w:id="1511" w:author="joel bustos" w:date="2020-06-08T18:54:00Z">
          <w:r w:rsidDel="00FA29C3">
            <w:rPr>
              <w:lang w:val="es-ES"/>
            </w:rPr>
            <w:delText xml:space="preserve">mente </w:delText>
          </w:r>
        </w:del>
        <w:r>
          <w:rPr>
            <w:lang w:val="es-ES"/>
          </w:rPr>
          <w:t>cada etapa, puede contribuir a resolver grandes problemas de análisis</w:t>
        </w:r>
        <w:del w:id="1512" w:author="joel bustos" w:date="2020-06-08T18:57:00Z">
          <w:r w:rsidDel="00FA29C3">
            <w:rPr>
              <w:lang w:val="es-ES"/>
            </w:rPr>
            <w:delText>, de muy difícil resolución por otros medios</w:delText>
          </w:r>
        </w:del>
        <w:r>
          <w:rPr>
            <w:lang w:val="es-ES"/>
          </w:rPr>
          <w:t>.</w:t>
        </w:r>
      </w:ins>
      <w:r w:rsidR="00960E76" w:rsidRPr="00577626">
        <w:rPr>
          <w:lang w:val="es-ES"/>
          <w:rPrChange w:id="1513" w:author="Ruiz Perez, Ivan" w:date="2020-06-06T17:31:00Z">
            <w:rPr/>
          </w:rPrChange>
        </w:rPr>
        <w:br w:type="page"/>
      </w:r>
    </w:p>
    <w:p w14:paraId="21D23379" w14:textId="1AEB944F" w:rsidR="00AC1C5A" w:rsidRDefault="00E97A7B">
      <w:pPr>
        <w:pStyle w:val="Ttulo1"/>
        <w:spacing w:after="120"/>
        <w:pPrChange w:id="1514" w:author="Ruiz Perez, Ivan" w:date="2020-05-26T13:35:00Z">
          <w:pPr>
            <w:pStyle w:val="Ttulo1"/>
          </w:pPr>
        </w:pPrChange>
      </w:pPr>
      <w:bookmarkStart w:id="1515" w:name="_Toc41380206"/>
      <w:r w:rsidRPr="00086E19">
        <w:rPr>
          <w:lang w:val="es-ES"/>
        </w:rPr>
        <w:lastRenderedPageBreak/>
        <w:t>Contribuciones</w:t>
      </w:r>
      <w:bookmarkEnd w:id="1136"/>
      <w:bookmarkEnd w:id="1515"/>
    </w:p>
    <w:tbl>
      <w:tblPr>
        <w:tblStyle w:val="Table"/>
        <w:tblW w:w="2777" w:type="pct"/>
        <w:tblLook w:val="07C0" w:firstRow="0" w:lastRow="1" w:firstColumn="1" w:lastColumn="1" w:noHBand="1" w:noVBand="1"/>
      </w:tblPr>
      <w:tblGrid>
        <w:gridCol w:w="3452"/>
        <w:gridCol w:w="1457"/>
      </w:tblGrid>
      <w:tr w:rsidR="00AC1C5A" w:rsidRPr="00C30911" w14:paraId="217C5D78" w14:textId="77777777">
        <w:tc>
          <w:tcPr>
            <w:tcW w:w="0" w:type="auto"/>
          </w:tcPr>
          <w:p w14:paraId="180D65BA" w14:textId="3024EB98" w:rsidR="00AC1C5A" w:rsidRPr="00B96B6C" w:rsidRDefault="00E97A7B">
            <w:pPr>
              <w:pStyle w:val="Compact"/>
              <w:rPr>
                <w:lang w:val="es-ES"/>
              </w:rPr>
            </w:pPr>
            <w:r w:rsidRPr="00B96B6C">
              <w:rPr>
                <w:lang w:val="es-ES"/>
              </w:rPr>
              <w:t xml:space="preserve">Investigación Previa </w:t>
            </w:r>
            <w:del w:id="1516" w:author="Ruiz Perez, Ivan" w:date="2020-05-26T13:35:00Z">
              <w:r w:rsidRPr="00B96B6C" w:rsidDel="00970D27">
                <w:rPr>
                  <w:lang w:val="es-ES"/>
                </w:rPr>
                <w:delText>Redacción de las respuestas Desarrollo código</w:delText>
              </w:r>
            </w:del>
          </w:p>
        </w:tc>
        <w:tc>
          <w:tcPr>
            <w:tcW w:w="0" w:type="auto"/>
          </w:tcPr>
          <w:p w14:paraId="55044FF5" w14:textId="1E2BBD5C" w:rsidR="00AC1C5A" w:rsidRPr="00B96B6C" w:rsidRDefault="00E97A7B">
            <w:pPr>
              <w:pStyle w:val="Compact"/>
              <w:rPr>
                <w:lang w:val="es-ES"/>
              </w:rPr>
            </w:pPr>
            <w:r w:rsidRPr="00B96B6C">
              <w:rPr>
                <w:lang w:val="es-ES"/>
              </w:rPr>
              <w:t xml:space="preserve">JBP – IRP </w:t>
            </w:r>
            <w:del w:id="1517" w:author="Ruiz Perez, Ivan" w:date="2020-05-26T13:35:00Z">
              <w:r w:rsidRPr="00B96B6C" w:rsidDel="00970D27">
                <w:rPr>
                  <w:lang w:val="es-ES"/>
                </w:rPr>
                <w:delText>JBP – IRP JBP – IRP</w:delText>
              </w:r>
            </w:del>
          </w:p>
        </w:tc>
      </w:tr>
      <w:tr w:rsidR="00970D27" w:rsidRPr="00C30911" w14:paraId="1F501066" w14:textId="77777777">
        <w:trPr>
          <w:ins w:id="1518" w:author="Ruiz Perez, Ivan" w:date="2020-05-26T13:35:00Z"/>
        </w:trPr>
        <w:tc>
          <w:tcPr>
            <w:tcW w:w="0" w:type="auto"/>
          </w:tcPr>
          <w:p w14:paraId="2B2E3137" w14:textId="3F2C963A" w:rsidR="00970D27" w:rsidRPr="00B96B6C" w:rsidRDefault="00970D27">
            <w:pPr>
              <w:pStyle w:val="Compact"/>
              <w:rPr>
                <w:ins w:id="1519" w:author="Ruiz Perez, Ivan" w:date="2020-05-26T13:35:00Z"/>
                <w:lang w:val="es-ES"/>
              </w:rPr>
            </w:pPr>
            <w:ins w:id="1520" w:author="Ruiz Perez, Ivan" w:date="2020-05-26T13:35:00Z">
              <w:r w:rsidRPr="00B96B6C">
                <w:rPr>
                  <w:lang w:val="es-ES"/>
                </w:rPr>
                <w:t>Redacción de las respuestas</w:t>
              </w:r>
            </w:ins>
          </w:p>
        </w:tc>
        <w:tc>
          <w:tcPr>
            <w:tcW w:w="0" w:type="auto"/>
          </w:tcPr>
          <w:p w14:paraId="2622C799" w14:textId="565080F8" w:rsidR="00970D27" w:rsidRPr="00B96B6C" w:rsidRDefault="00970D27">
            <w:pPr>
              <w:pStyle w:val="Compact"/>
              <w:rPr>
                <w:ins w:id="1521" w:author="Ruiz Perez, Ivan" w:date="2020-05-26T13:35:00Z"/>
                <w:lang w:val="es-ES"/>
              </w:rPr>
            </w:pPr>
            <w:ins w:id="1522" w:author="Ruiz Perez, Ivan" w:date="2020-05-26T13:35:00Z">
              <w:r w:rsidRPr="00B96B6C">
                <w:rPr>
                  <w:lang w:val="es-ES"/>
                </w:rPr>
                <w:t>JBP – IRP</w:t>
              </w:r>
            </w:ins>
          </w:p>
        </w:tc>
      </w:tr>
      <w:tr w:rsidR="00970D27" w:rsidRPr="00C30911" w14:paraId="76A34483" w14:textId="77777777">
        <w:trPr>
          <w:ins w:id="1523" w:author="Ruiz Perez, Ivan" w:date="2020-05-26T13:35:00Z"/>
        </w:trPr>
        <w:tc>
          <w:tcPr>
            <w:tcW w:w="0" w:type="auto"/>
          </w:tcPr>
          <w:p w14:paraId="6719823C" w14:textId="136F0395" w:rsidR="00970D27" w:rsidRPr="00B96B6C" w:rsidRDefault="00970D27" w:rsidP="00970D27">
            <w:pPr>
              <w:pStyle w:val="Compact"/>
              <w:rPr>
                <w:ins w:id="1524" w:author="Ruiz Perez, Ivan" w:date="2020-05-26T13:35:00Z"/>
                <w:lang w:val="es-ES"/>
              </w:rPr>
            </w:pPr>
            <w:ins w:id="1525" w:author="Ruiz Perez, Ivan" w:date="2020-05-26T13:35:00Z">
              <w:r w:rsidRPr="00B96B6C">
                <w:rPr>
                  <w:lang w:val="es-ES"/>
                </w:rPr>
                <w:t>Desarrollo código</w:t>
              </w:r>
            </w:ins>
          </w:p>
        </w:tc>
        <w:tc>
          <w:tcPr>
            <w:tcW w:w="0" w:type="auto"/>
          </w:tcPr>
          <w:p w14:paraId="58A615E8" w14:textId="13B04585" w:rsidR="00970D27" w:rsidRPr="00B96B6C" w:rsidRDefault="00970D27" w:rsidP="00970D27">
            <w:pPr>
              <w:pStyle w:val="Compact"/>
              <w:rPr>
                <w:ins w:id="1526" w:author="Ruiz Perez, Ivan" w:date="2020-05-26T13:35:00Z"/>
                <w:lang w:val="es-ES"/>
              </w:rPr>
            </w:pPr>
            <w:ins w:id="1527" w:author="Ruiz Perez, Ivan" w:date="2020-05-26T13:35:00Z">
              <w:r w:rsidRPr="00B96B6C">
                <w:rPr>
                  <w:lang w:val="es-ES"/>
                </w:rPr>
                <w:t xml:space="preserve">JBP – IRP </w:t>
              </w:r>
            </w:ins>
          </w:p>
        </w:tc>
      </w:tr>
    </w:tbl>
    <w:p w14:paraId="3B1A9AE9" w14:textId="77777777" w:rsidR="00AC1C5A" w:rsidRPr="00B96B6C" w:rsidRDefault="00E97A7B" w:rsidP="00086E19">
      <w:pPr>
        <w:pStyle w:val="Ttulo1"/>
        <w:rPr>
          <w:lang w:val="es-ES"/>
        </w:rPr>
      </w:pPr>
      <w:bookmarkStart w:id="1528" w:name="bibliografía"/>
      <w:bookmarkStart w:id="1529" w:name="_Toc41380207"/>
      <w:r w:rsidRPr="00B96B6C">
        <w:rPr>
          <w:lang w:val="es-ES"/>
        </w:rPr>
        <w:t>Bibliografía</w:t>
      </w:r>
      <w:bookmarkEnd w:id="1528"/>
      <w:bookmarkEnd w:id="1529"/>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2161A1">
        <w:fldChar w:fldCharType="begin"/>
      </w:r>
      <w:r w:rsidR="002161A1" w:rsidRPr="002161A1">
        <w:rPr>
          <w:lang w:val="es-ES"/>
          <w:rPrChange w:id="1530" w:author="jbustos.lestonnac@gmail.com" w:date="2020-05-27T07:21:00Z">
            <w:rPr/>
          </w:rPrChange>
        </w:rPr>
        <w:instrText xml:space="preserve"> HYPERLINK "https://www.displayr.com/what-is-a-crosstab/" \h </w:instrText>
      </w:r>
      <w:r w:rsidR="002161A1">
        <w:fldChar w:fldCharType="separate"/>
      </w:r>
      <w:r w:rsidRPr="00B96B6C">
        <w:rPr>
          <w:rStyle w:val="Hipervnculo"/>
          <w:lang w:val="es-ES"/>
        </w:rPr>
        <w:t>https://www.displayr.com/what-is-a-crosstab/</w:t>
      </w:r>
      <w:r w:rsidR="002161A1">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Datacarpentry (2018). “Aggregating and analyzing data with dplyr” [en línea] [Última consulta: 20/May/2020] </w:t>
      </w:r>
      <w:hyperlink r:id="rId97" w:history="1">
        <w:r>
          <w:rPr>
            <w:rStyle w:val="Hipervnculo"/>
            <w:u w:val="single"/>
          </w:rPr>
          <w:t>https://datacarpentry.org/R-genomics/04-dplyr.html</w:t>
        </w:r>
      </w:hyperlink>
    </w:p>
    <w:p w14:paraId="31C47FA7" w14:textId="77777777" w:rsidR="00663A5E" w:rsidRPr="007341E6" w:rsidRDefault="00663A5E" w:rsidP="00663A5E">
      <w:pPr>
        <w:pStyle w:val="Textoindependiente"/>
        <w:rPr>
          <w:lang w:val="es-ES"/>
        </w:rPr>
      </w:pPr>
      <w:r w:rsidRPr="007341E6">
        <w:rPr>
          <w:lang w:val="es-ES"/>
        </w:rPr>
        <w:t>[</w:t>
      </w:r>
      <w:r>
        <w:rPr>
          <w:lang w:val="es-ES"/>
        </w:rPr>
        <w:t>6</w:t>
      </w:r>
      <w:r w:rsidRPr="007341E6">
        <w:rPr>
          <w:lang w:val="es-ES"/>
        </w:rPr>
        <w:t>] Peña, D. (2010), “Análisis de Series Temporales”, Alianza Editorial.</w:t>
      </w:r>
    </w:p>
    <w:p w14:paraId="5A61E576" w14:textId="77777777" w:rsidR="00663A5E" w:rsidRPr="00B45EF3" w:rsidRDefault="00663A5E" w:rsidP="00663A5E">
      <w:pPr>
        <w:pStyle w:val="Textoindependiente"/>
        <w:rPr>
          <w:lang w:val="es-ES"/>
        </w:rPr>
      </w:pPr>
      <w:r w:rsidRPr="00B45EF3">
        <w:rPr>
          <w:lang w:val="es-ES"/>
        </w:rPr>
        <w:t>[</w:t>
      </w:r>
      <w:r>
        <w:rPr>
          <w:lang w:val="es-ES"/>
        </w:rPr>
        <w:t>7</w:t>
      </w:r>
      <w:r w:rsidRPr="00B45EF3">
        <w:rPr>
          <w:lang w:val="es-ES"/>
        </w:rPr>
        <w:t xml:space="preserve">] Parada, Luis F. (2019). “Tipificación de variables”. RPubs. [en línea] [Última consulta: 24/May/2020] </w:t>
      </w:r>
      <w:r w:rsidR="002161A1">
        <w:fldChar w:fldCharType="begin"/>
      </w:r>
      <w:r w:rsidR="002161A1" w:rsidRPr="002161A1">
        <w:rPr>
          <w:lang w:val="es-ES"/>
          <w:rPrChange w:id="1531" w:author="jbustos.lestonnac@gmail.com" w:date="2020-05-27T07:21:00Z">
            <w:rPr/>
          </w:rPrChange>
        </w:rPr>
        <w:instrText xml:space="preserve"> HYPERLINK "https://www.rpubs.com/F3rnando/521190" \h </w:instrText>
      </w:r>
      <w:r w:rsidR="002161A1">
        <w:fldChar w:fldCharType="separate"/>
      </w:r>
      <w:r w:rsidRPr="00B45EF3">
        <w:rPr>
          <w:rStyle w:val="Hipervnculo"/>
          <w:lang w:val="es-ES"/>
        </w:rPr>
        <w:t>https://www.rpubs.com/F3rnando/521190</w:t>
      </w:r>
      <w:r w:rsidR="002161A1">
        <w:rPr>
          <w:rStyle w:val="Hipervnculo"/>
          <w:lang w:val="es-ES"/>
        </w:rPr>
        <w:fldChar w:fldCharType="end"/>
      </w:r>
    </w:p>
    <w:p w14:paraId="78ACB7C1" w14:textId="54C2E0A4" w:rsidR="00663A5E" w:rsidRDefault="00663A5E" w:rsidP="00663A5E">
      <w:pPr>
        <w:pStyle w:val="Textoindependiente"/>
        <w:rPr>
          <w:lang w:val="es-ES"/>
        </w:rPr>
      </w:pPr>
      <w:r w:rsidRPr="007341E6">
        <w:rPr>
          <w:lang w:val="es-ES"/>
        </w:rPr>
        <w:t>[</w:t>
      </w:r>
      <w:r>
        <w:rPr>
          <w:lang w:val="es-ES"/>
        </w:rPr>
        <w:t>8</w:t>
      </w:r>
      <w:r w:rsidRPr="007341E6">
        <w:rPr>
          <w:lang w:val="es-ES"/>
        </w:rPr>
        <w:t>] Rovira, Carles (2009), “Teorema del límite central”, Universidad Oberta de Catalunya.</w:t>
      </w:r>
    </w:p>
    <w:p w14:paraId="5194687E" w14:textId="7124CF34" w:rsidR="00BB6F12" w:rsidRPr="00C30911" w:rsidRDefault="00BB6F12" w:rsidP="00BB6F12">
      <w:pPr>
        <w:pStyle w:val="Textoindependiente"/>
        <w:rPr>
          <w:lang w:val="es-ES"/>
        </w:rPr>
      </w:pPr>
      <w:r>
        <w:rPr>
          <w:lang w:val="es-ES"/>
        </w:rPr>
        <w:t xml:space="preserve">[9] Amat, Joaquín (2016), “T-test: Comparación de medias poblacionales independientes”, Rpubs. </w:t>
      </w:r>
      <w:r w:rsidRPr="00C30911">
        <w:rPr>
          <w:lang w:val="es-ES"/>
        </w:rPr>
        <w:t xml:space="preserve">[en línea] [Última consulta: 25/May/2020] </w:t>
      </w:r>
      <w:r w:rsidR="002161A1">
        <w:fldChar w:fldCharType="begin"/>
      </w:r>
      <w:r w:rsidR="002161A1" w:rsidRPr="002161A1">
        <w:rPr>
          <w:lang w:val="es-ES"/>
          <w:rPrChange w:id="1532" w:author="jbustos.lestonnac@gmail.com" w:date="2020-05-27T07:21:00Z">
            <w:rPr/>
          </w:rPrChange>
        </w:rPr>
        <w:instrText xml:space="preserve"> HYPERLINK "https://rpubs.com/Joaquin_AR/218467" </w:instrText>
      </w:r>
      <w:r w:rsidR="002161A1">
        <w:fldChar w:fldCharType="separate"/>
      </w:r>
      <w:r w:rsidRPr="00C30911">
        <w:rPr>
          <w:rStyle w:val="Hipervnculo"/>
          <w:u w:val="single"/>
          <w:lang w:val="es-ES"/>
        </w:rPr>
        <w:t>https://rpubs.com/Joaquin_AR/218467</w:t>
      </w:r>
      <w:r w:rsidR="002161A1">
        <w:rPr>
          <w:rStyle w:val="Hipervnculo"/>
          <w:u w:val="single"/>
          <w:lang w:val="es-ES"/>
        </w:rPr>
        <w:fldChar w:fldCharType="end"/>
      </w:r>
    </w:p>
    <w:p w14:paraId="2C2DF481" w14:textId="048FC7FD" w:rsidR="00DD4661" w:rsidRPr="00C30911" w:rsidRDefault="00DD4661" w:rsidP="00BB6F12">
      <w:pPr>
        <w:pStyle w:val="Textoindependiente"/>
        <w:rPr>
          <w:lang w:val="es-ES"/>
        </w:rPr>
      </w:pPr>
      <w:r>
        <w:t>[10] Tree</w:t>
      </w:r>
      <w:r w:rsidRPr="00DD4661">
        <w:t xml:space="preserve"> </w:t>
      </w:r>
      <w:r>
        <w:t>Map</w:t>
      </w:r>
      <w:r w:rsidR="002D33CC">
        <w:t xml:space="preserve"> (2020)</w:t>
      </w:r>
      <w:r w:rsidR="004069F1">
        <w:t>,</w:t>
      </w:r>
      <w:r w:rsidRPr="00DD4661">
        <w:t xml:space="preserve"> Learn about this chart and tools to create it.</w:t>
      </w:r>
      <w:r w:rsidR="002D33CC">
        <w:t xml:space="preserve"> </w:t>
      </w:r>
      <w:r w:rsidR="002D33CC" w:rsidRPr="00C30911">
        <w:rPr>
          <w:lang w:val="es-ES"/>
        </w:rPr>
        <w:t>[en línea] [Última consulta:</w:t>
      </w:r>
      <w:r w:rsidRPr="00C30911">
        <w:rPr>
          <w:lang w:val="es-ES"/>
        </w:rPr>
        <w:t xml:space="preserve"> 26</w:t>
      </w:r>
      <w:r w:rsidR="002D33CC">
        <w:rPr>
          <w:lang w:val="es-ES"/>
        </w:rPr>
        <w:t>/</w:t>
      </w:r>
      <w:r w:rsidRPr="00C30911">
        <w:rPr>
          <w:lang w:val="es-ES"/>
        </w:rPr>
        <w:t>May</w:t>
      </w:r>
      <w:r w:rsidR="002D33CC">
        <w:rPr>
          <w:lang w:val="es-ES"/>
        </w:rPr>
        <w:t>/</w:t>
      </w:r>
      <w:r w:rsidRPr="00C30911">
        <w:rPr>
          <w:lang w:val="es-ES"/>
        </w:rPr>
        <w:t>2020</w:t>
      </w:r>
      <w:r w:rsidR="002D33CC">
        <w:rPr>
          <w:lang w:val="es-ES"/>
        </w:rPr>
        <w:t xml:space="preserve">] </w:t>
      </w:r>
      <w:r w:rsidR="002161A1">
        <w:fldChar w:fldCharType="begin"/>
      </w:r>
      <w:r w:rsidR="002161A1" w:rsidRPr="002161A1">
        <w:rPr>
          <w:lang w:val="es-ES"/>
          <w:rPrChange w:id="1533" w:author="jbustos.lestonnac@gmail.com" w:date="2020-05-27T07:21:00Z">
            <w:rPr/>
          </w:rPrChange>
        </w:rPr>
        <w:instrText xml:space="preserve"> HYPERLINK "https://datavizcatalogue.com/methods/treemap.html" </w:instrText>
      </w:r>
      <w:r w:rsidR="002161A1">
        <w:fldChar w:fldCharType="separate"/>
      </w:r>
      <w:r w:rsidRPr="00C30911">
        <w:rPr>
          <w:rStyle w:val="Hipervnculo"/>
          <w:lang w:val="es-ES"/>
        </w:rPr>
        <w:t>https://datavizcatalogue.com/methods/treemap.html</w:t>
      </w:r>
      <w:r w:rsidR="002161A1">
        <w:rPr>
          <w:rStyle w:val="Hipervnculo"/>
          <w:lang w:val="es-ES"/>
        </w:rPr>
        <w:fldChar w:fldCharType="end"/>
      </w:r>
    </w:p>
    <w:p w14:paraId="4EAB2A38" w14:textId="11845E84" w:rsidR="004069F1" w:rsidRPr="00C30911" w:rsidRDefault="004069F1" w:rsidP="00BB6F12">
      <w:pPr>
        <w:pStyle w:val="Textoindependiente"/>
        <w:rPr>
          <w:lang w:val="es-ES"/>
        </w:rPr>
      </w:pPr>
      <w:r>
        <w:t xml:space="preserve">[11] </w:t>
      </w:r>
      <w:r w:rsidRPr="004069F1">
        <w:t xml:space="preserve">Parallel Sets </w:t>
      </w:r>
      <w:r>
        <w:t>(2020),</w:t>
      </w:r>
      <w:r w:rsidRPr="004069F1">
        <w:t xml:space="preserve"> Data Viz Project.</w:t>
      </w:r>
      <w:r>
        <w:t xml:space="preserve"> </w:t>
      </w:r>
      <w:r w:rsidRPr="00C30911">
        <w:rPr>
          <w:lang w:val="es-ES"/>
        </w:rPr>
        <w:t>[en línea] [Última consulta</w:t>
      </w:r>
      <w:r>
        <w:rPr>
          <w:lang w:val="es-ES"/>
        </w:rPr>
        <w:t xml:space="preserve">: </w:t>
      </w:r>
      <w:del w:id="1534" w:author="Ruiz Perez, Ivan" w:date="2020-05-26T16:25:00Z">
        <w:r w:rsidDel="000F4947">
          <w:rPr>
            <w:lang w:val="es-ES"/>
          </w:rPr>
          <w:delText>25</w:delText>
        </w:r>
      </w:del>
      <w:ins w:id="1535" w:author="Ruiz Perez, Ivan" w:date="2020-05-26T16:25:00Z">
        <w:r w:rsidR="000F4947">
          <w:rPr>
            <w:lang w:val="es-ES"/>
          </w:rPr>
          <w:t>26</w:t>
        </w:r>
      </w:ins>
      <w:r>
        <w:rPr>
          <w:lang w:val="es-ES"/>
        </w:rPr>
        <w:t>/May/2020]</w:t>
      </w:r>
      <w:r w:rsidRPr="00C30911">
        <w:rPr>
          <w:lang w:val="es-ES"/>
        </w:rPr>
        <w:t xml:space="preserve"> https://datavizproject.com/data-type/parallel-sets/</w:t>
      </w:r>
    </w:p>
    <w:p w14:paraId="5330CDDE" w14:textId="77777777" w:rsidR="00BB6F12" w:rsidRPr="004069F1" w:rsidRDefault="00BB6F12" w:rsidP="00663A5E">
      <w:pPr>
        <w:pStyle w:val="Textoindependiente"/>
        <w:rPr>
          <w:lang w:val="es-ES"/>
        </w:rPr>
      </w:pPr>
    </w:p>
    <w:p w14:paraId="1A92A375" w14:textId="6EE29788" w:rsidR="00597106" w:rsidRPr="00C30911" w:rsidRDefault="00597106">
      <w:pPr>
        <w:pStyle w:val="Textoindependiente"/>
        <w:rPr>
          <w:lang w:val="es-ES"/>
        </w:rPr>
      </w:pPr>
    </w:p>
    <w:sectPr w:rsidR="00597106" w:rsidRPr="00C30911">
      <w:footerReference w:type="defaul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E6373" w14:textId="77777777" w:rsidR="00504612" w:rsidRDefault="00504612">
      <w:pPr>
        <w:spacing w:after="0"/>
      </w:pPr>
      <w:r>
        <w:separator/>
      </w:r>
    </w:p>
  </w:endnote>
  <w:endnote w:type="continuationSeparator" w:id="0">
    <w:p w14:paraId="4397BD03" w14:textId="77777777" w:rsidR="00504612" w:rsidRDefault="005046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2391876"/>
      <w:docPartObj>
        <w:docPartGallery w:val="Page Numbers (Bottom of Page)"/>
        <w:docPartUnique/>
      </w:docPartObj>
    </w:sdtPr>
    <w:sdtContent>
      <w:p w14:paraId="14C29743" w14:textId="7397C663" w:rsidR="00D87838" w:rsidRDefault="00D87838">
        <w:pPr>
          <w:pStyle w:val="Piedepgina"/>
          <w:jc w:val="right"/>
        </w:pPr>
        <w:r>
          <w:fldChar w:fldCharType="begin"/>
        </w:r>
        <w:r>
          <w:instrText>PAGE   \* MERGEFORMAT</w:instrText>
        </w:r>
        <w:r>
          <w:fldChar w:fldCharType="separate"/>
        </w:r>
        <w:r w:rsidR="005B00E8" w:rsidRPr="005B00E8">
          <w:rPr>
            <w:noProof/>
            <w:lang w:val="es-ES"/>
          </w:rPr>
          <w:t>68</w:t>
        </w:r>
        <w:r>
          <w:fldChar w:fldCharType="end"/>
        </w:r>
      </w:p>
    </w:sdtContent>
  </w:sdt>
  <w:p w14:paraId="4283B32D" w14:textId="77777777" w:rsidR="00D87838" w:rsidRDefault="00D8783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4D2B5" w14:textId="77777777" w:rsidR="00504612" w:rsidRDefault="00504612">
      <w:r>
        <w:separator/>
      </w:r>
    </w:p>
  </w:footnote>
  <w:footnote w:type="continuationSeparator" w:id="0">
    <w:p w14:paraId="36B54C24" w14:textId="77777777" w:rsidR="00504612" w:rsidRDefault="005046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rect id="_x0000_i1037" style="width:0;height:1.5pt" o:hralign="center" o:bullet="t" o:hrstd="t" o:hr="t"/>
    </w:pict>
  </w:numPicBullet>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5534863"/>
    <w:multiLevelType w:val="hybridMultilevel"/>
    <w:tmpl w:val="F69448EC"/>
    <w:lvl w:ilvl="0" w:tplc="B47EFE22">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A2057FD"/>
    <w:multiLevelType w:val="hybridMultilevel"/>
    <w:tmpl w:val="39B8C0F0"/>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351259"/>
    <w:multiLevelType w:val="hybridMultilevel"/>
    <w:tmpl w:val="75B41F28"/>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9875717"/>
    <w:multiLevelType w:val="hybridMultilevel"/>
    <w:tmpl w:val="1E609AB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B8342FC"/>
    <w:multiLevelType w:val="hybridMultilevel"/>
    <w:tmpl w:val="0FAA670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1"/>
  </w:num>
  <w:num w:numId="17">
    <w:abstractNumId w:val="14"/>
  </w:num>
  <w:num w:numId="18">
    <w:abstractNumId w:val="23"/>
  </w:num>
  <w:num w:numId="19">
    <w:abstractNumId w:val="6"/>
  </w:num>
  <w:num w:numId="20">
    <w:abstractNumId w:val="5"/>
  </w:num>
  <w:num w:numId="21">
    <w:abstractNumId w:val="12"/>
  </w:num>
  <w:num w:numId="22">
    <w:abstractNumId w:val="1"/>
  </w:num>
  <w:num w:numId="23">
    <w:abstractNumId w:val="15"/>
  </w:num>
  <w:num w:numId="24">
    <w:abstractNumId w:val="18"/>
  </w:num>
  <w:num w:numId="25">
    <w:abstractNumId w:val="7"/>
  </w:num>
  <w:num w:numId="26">
    <w:abstractNumId w:val="3"/>
  </w:num>
  <w:num w:numId="27">
    <w:abstractNumId w:val="20"/>
  </w:num>
  <w:num w:numId="28">
    <w:abstractNumId w:val="11"/>
  </w:num>
  <w:num w:numId="29">
    <w:abstractNumId w:val="22"/>
  </w:num>
  <w:num w:numId="30">
    <w:abstractNumId w:val="2"/>
  </w:num>
  <w:num w:numId="31">
    <w:abstractNumId w:val="16"/>
  </w:num>
  <w:num w:numId="32">
    <w:abstractNumId w:val="0"/>
  </w:num>
  <w:num w:numId="33">
    <w:abstractNumId w:val="10"/>
  </w:num>
  <w:num w:numId="34">
    <w:abstractNumId w:val="17"/>
  </w:num>
  <w:num w:numId="35">
    <w:abstractNumId w:val="13"/>
  </w:num>
  <w:num w:numId="36">
    <w:abstractNumId w:val="8"/>
  </w:num>
  <w:num w:numId="37">
    <w:abstractNumId w:val="4"/>
  </w:num>
  <w:num w:numId="38">
    <w:abstractNumId w:val="19"/>
  </w:num>
  <w:num w:numId="39">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iz Perez, Ivan">
    <w15:presenceInfo w15:providerId="AD" w15:userId="S::iruizperez@deloitte.es::3f0d1737-aec7-473d-9531-73b624772861"/>
  </w15:person>
  <w15:person w15:author="jbustos.lestonnac@gmail.com">
    <w15:presenceInfo w15:providerId="Windows Live" w15:userId="04d9a5323b344dd1"/>
  </w15:person>
  <w15:person w15:author="joel bustos">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FBF"/>
    <w:rsid w:val="00004C94"/>
    <w:rsid w:val="00011C8B"/>
    <w:rsid w:val="00013E24"/>
    <w:rsid w:val="00030FE8"/>
    <w:rsid w:val="000324C8"/>
    <w:rsid w:val="00032935"/>
    <w:rsid w:val="00040340"/>
    <w:rsid w:val="0004520F"/>
    <w:rsid w:val="00052F9C"/>
    <w:rsid w:val="0006418E"/>
    <w:rsid w:val="00074524"/>
    <w:rsid w:val="00076C0D"/>
    <w:rsid w:val="00086E19"/>
    <w:rsid w:val="00095DD2"/>
    <w:rsid w:val="00097036"/>
    <w:rsid w:val="000E1F07"/>
    <w:rsid w:val="000F2326"/>
    <w:rsid w:val="000F4947"/>
    <w:rsid w:val="000F50AE"/>
    <w:rsid w:val="00100A6D"/>
    <w:rsid w:val="00101E02"/>
    <w:rsid w:val="00115703"/>
    <w:rsid w:val="00116ABE"/>
    <w:rsid w:val="0012396A"/>
    <w:rsid w:val="00130648"/>
    <w:rsid w:val="00137AD2"/>
    <w:rsid w:val="0014400E"/>
    <w:rsid w:val="00160580"/>
    <w:rsid w:val="001631B2"/>
    <w:rsid w:val="00175998"/>
    <w:rsid w:val="00184BF3"/>
    <w:rsid w:val="00185E97"/>
    <w:rsid w:val="00186759"/>
    <w:rsid w:val="00197477"/>
    <w:rsid w:val="001979D0"/>
    <w:rsid w:val="001A0293"/>
    <w:rsid w:val="001A330C"/>
    <w:rsid w:val="001A56CC"/>
    <w:rsid w:val="001A6812"/>
    <w:rsid w:val="001D0379"/>
    <w:rsid w:val="001D6D5C"/>
    <w:rsid w:val="001F45A3"/>
    <w:rsid w:val="00207E16"/>
    <w:rsid w:val="002104DF"/>
    <w:rsid w:val="002161A1"/>
    <w:rsid w:val="00220948"/>
    <w:rsid w:val="00221D93"/>
    <w:rsid w:val="00225C4A"/>
    <w:rsid w:val="002316C2"/>
    <w:rsid w:val="00232D71"/>
    <w:rsid w:val="00233907"/>
    <w:rsid w:val="00240B94"/>
    <w:rsid w:val="00240E7A"/>
    <w:rsid w:val="00255399"/>
    <w:rsid w:val="002665A2"/>
    <w:rsid w:val="00273FF0"/>
    <w:rsid w:val="002802D9"/>
    <w:rsid w:val="00280510"/>
    <w:rsid w:val="0028332D"/>
    <w:rsid w:val="002920A6"/>
    <w:rsid w:val="002A7303"/>
    <w:rsid w:val="002C2B4B"/>
    <w:rsid w:val="002C2CA0"/>
    <w:rsid w:val="002C5DB3"/>
    <w:rsid w:val="002D33CC"/>
    <w:rsid w:val="002E5897"/>
    <w:rsid w:val="002E74A2"/>
    <w:rsid w:val="0031181F"/>
    <w:rsid w:val="00315A3C"/>
    <w:rsid w:val="00336D2E"/>
    <w:rsid w:val="003940C4"/>
    <w:rsid w:val="003B64FD"/>
    <w:rsid w:val="003B6DED"/>
    <w:rsid w:val="003B7024"/>
    <w:rsid w:val="003E3E78"/>
    <w:rsid w:val="003E7F8F"/>
    <w:rsid w:val="003F4C24"/>
    <w:rsid w:val="003F4CA6"/>
    <w:rsid w:val="004069F1"/>
    <w:rsid w:val="00470CC8"/>
    <w:rsid w:val="00471F47"/>
    <w:rsid w:val="00472D4B"/>
    <w:rsid w:val="00477760"/>
    <w:rsid w:val="00490D1A"/>
    <w:rsid w:val="004A7F01"/>
    <w:rsid w:val="004C353C"/>
    <w:rsid w:val="004C79D0"/>
    <w:rsid w:val="004D66E8"/>
    <w:rsid w:val="004E29B3"/>
    <w:rsid w:val="004E6E5D"/>
    <w:rsid w:val="004F72FC"/>
    <w:rsid w:val="004F74BC"/>
    <w:rsid w:val="004F7F9A"/>
    <w:rsid w:val="00500F0B"/>
    <w:rsid w:val="00504612"/>
    <w:rsid w:val="00504F93"/>
    <w:rsid w:val="0050578F"/>
    <w:rsid w:val="00511C55"/>
    <w:rsid w:val="0051326E"/>
    <w:rsid w:val="00540AB4"/>
    <w:rsid w:val="00546F0E"/>
    <w:rsid w:val="005624D9"/>
    <w:rsid w:val="005643E7"/>
    <w:rsid w:val="00577626"/>
    <w:rsid w:val="00585ABB"/>
    <w:rsid w:val="00590D07"/>
    <w:rsid w:val="00597106"/>
    <w:rsid w:val="005B00E8"/>
    <w:rsid w:val="005C2744"/>
    <w:rsid w:val="005C755F"/>
    <w:rsid w:val="005D5FFF"/>
    <w:rsid w:val="005E15B7"/>
    <w:rsid w:val="00603589"/>
    <w:rsid w:val="00604CCF"/>
    <w:rsid w:val="00622F44"/>
    <w:rsid w:val="006351C8"/>
    <w:rsid w:val="00660091"/>
    <w:rsid w:val="00663A5E"/>
    <w:rsid w:val="00671BD8"/>
    <w:rsid w:val="00673F54"/>
    <w:rsid w:val="00676CDD"/>
    <w:rsid w:val="0068031C"/>
    <w:rsid w:val="006823F3"/>
    <w:rsid w:val="006A5364"/>
    <w:rsid w:val="006B4A02"/>
    <w:rsid w:val="006B68B5"/>
    <w:rsid w:val="006E775C"/>
    <w:rsid w:val="006F1748"/>
    <w:rsid w:val="007036E7"/>
    <w:rsid w:val="007068A2"/>
    <w:rsid w:val="00710D98"/>
    <w:rsid w:val="007139EE"/>
    <w:rsid w:val="00713FDA"/>
    <w:rsid w:val="00731B9A"/>
    <w:rsid w:val="0073779E"/>
    <w:rsid w:val="0074355F"/>
    <w:rsid w:val="007436A2"/>
    <w:rsid w:val="0074522C"/>
    <w:rsid w:val="007550B5"/>
    <w:rsid w:val="007566F3"/>
    <w:rsid w:val="00760734"/>
    <w:rsid w:val="00765159"/>
    <w:rsid w:val="007677BA"/>
    <w:rsid w:val="00773D8F"/>
    <w:rsid w:val="0077546F"/>
    <w:rsid w:val="007810A6"/>
    <w:rsid w:val="007820FA"/>
    <w:rsid w:val="00784D58"/>
    <w:rsid w:val="007904FC"/>
    <w:rsid w:val="00795D7F"/>
    <w:rsid w:val="007A0101"/>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166C5"/>
    <w:rsid w:val="00921A8A"/>
    <w:rsid w:val="00936C34"/>
    <w:rsid w:val="00957E9E"/>
    <w:rsid w:val="00960E76"/>
    <w:rsid w:val="00965793"/>
    <w:rsid w:val="00970D27"/>
    <w:rsid w:val="00970E0F"/>
    <w:rsid w:val="0097374D"/>
    <w:rsid w:val="00991686"/>
    <w:rsid w:val="0099404A"/>
    <w:rsid w:val="009B1FF6"/>
    <w:rsid w:val="009B3270"/>
    <w:rsid w:val="009B526C"/>
    <w:rsid w:val="009C36C3"/>
    <w:rsid w:val="009C7979"/>
    <w:rsid w:val="009D1113"/>
    <w:rsid w:val="009D36FA"/>
    <w:rsid w:val="009E678D"/>
    <w:rsid w:val="009E6EF2"/>
    <w:rsid w:val="009F0BF4"/>
    <w:rsid w:val="00A1617B"/>
    <w:rsid w:val="00A2434D"/>
    <w:rsid w:val="00A6253B"/>
    <w:rsid w:val="00A667A9"/>
    <w:rsid w:val="00A85D9A"/>
    <w:rsid w:val="00A90043"/>
    <w:rsid w:val="00AA325E"/>
    <w:rsid w:val="00AB6B2F"/>
    <w:rsid w:val="00AB77C3"/>
    <w:rsid w:val="00AC1297"/>
    <w:rsid w:val="00AC1C5A"/>
    <w:rsid w:val="00AE3CC7"/>
    <w:rsid w:val="00AF01F0"/>
    <w:rsid w:val="00B01503"/>
    <w:rsid w:val="00B220B4"/>
    <w:rsid w:val="00B5373C"/>
    <w:rsid w:val="00B65B61"/>
    <w:rsid w:val="00B72D46"/>
    <w:rsid w:val="00B80E1B"/>
    <w:rsid w:val="00B86B75"/>
    <w:rsid w:val="00B96B6C"/>
    <w:rsid w:val="00BA73A1"/>
    <w:rsid w:val="00BB6F12"/>
    <w:rsid w:val="00BC48D5"/>
    <w:rsid w:val="00BD1B8D"/>
    <w:rsid w:val="00BD74D4"/>
    <w:rsid w:val="00BF1124"/>
    <w:rsid w:val="00C2253B"/>
    <w:rsid w:val="00C23FF0"/>
    <w:rsid w:val="00C30911"/>
    <w:rsid w:val="00C36279"/>
    <w:rsid w:val="00C43A80"/>
    <w:rsid w:val="00C872C0"/>
    <w:rsid w:val="00C90A9E"/>
    <w:rsid w:val="00CB137E"/>
    <w:rsid w:val="00CD0E9C"/>
    <w:rsid w:val="00CD3E2B"/>
    <w:rsid w:val="00CD48D6"/>
    <w:rsid w:val="00CE410C"/>
    <w:rsid w:val="00CE484F"/>
    <w:rsid w:val="00CE666E"/>
    <w:rsid w:val="00D069B4"/>
    <w:rsid w:val="00D151C6"/>
    <w:rsid w:val="00D1728E"/>
    <w:rsid w:val="00D41481"/>
    <w:rsid w:val="00D700B8"/>
    <w:rsid w:val="00D751E4"/>
    <w:rsid w:val="00D82FA5"/>
    <w:rsid w:val="00D836E4"/>
    <w:rsid w:val="00D87838"/>
    <w:rsid w:val="00D912A4"/>
    <w:rsid w:val="00D93992"/>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4375D"/>
    <w:rsid w:val="00E5053C"/>
    <w:rsid w:val="00E53053"/>
    <w:rsid w:val="00E56AEC"/>
    <w:rsid w:val="00E642A0"/>
    <w:rsid w:val="00E6658D"/>
    <w:rsid w:val="00E66F4E"/>
    <w:rsid w:val="00E834E8"/>
    <w:rsid w:val="00E84DBD"/>
    <w:rsid w:val="00E91B38"/>
    <w:rsid w:val="00E91D36"/>
    <w:rsid w:val="00E97A7B"/>
    <w:rsid w:val="00EB744D"/>
    <w:rsid w:val="00EB74A2"/>
    <w:rsid w:val="00EF7B49"/>
    <w:rsid w:val="00F00C5A"/>
    <w:rsid w:val="00F069F5"/>
    <w:rsid w:val="00F30207"/>
    <w:rsid w:val="00F30B6E"/>
    <w:rsid w:val="00F337C5"/>
    <w:rsid w:val="00F34588"/>
    <w:rsid w:val="00F527FE"/>
    <w:rsid w:val="00F56C01"/>
    <w:rsid w:val="00F56FDF"/>
    <w:rsid w:val="00F70C32"/>
    <w:rsid w:val="00FA29C3"/>
    <w:rsid w:val="00FC1EB6"/>
    <w:rsid w:val="00FC4A96"/>
    <w:rsid w:val="00FD1A04"/>
    <w:rsid w:val="00FD2BDA"/>
    <w:rsid w:val="00FD79AE"/>
    <w:rsid w:val="00FF63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customStyle="1" w:styleId="UnresolvedMention">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 w:type="character" w:styleId="Textodelmarcadordeposicin">
    <w:name w:val="Placeholder Text"/>
    <w:basedOn w:val="Fuentedeprrafopredeter"/>
    <w:semiHidden/>
    <w:rsid w:val="00B72D46"/>
    <w:rPr>
      <w:color w:val="808080"/>
    </w:rPr>
  </w:style>
  <w:style w:type="character" w:customStyle="1" w:styleId="TextoindependienteCar">
    <w:name w:val="Texto independiente Car"/>
    <w:basedOn w:val="Fuentedeprrafopredeter"/>
    <w:link w:val="Textoindependiente"/>
    <w:rsid w:val="004F74BC"/>
  </w:style>
  <w:style w:type="paragraph" w:styleId="TDC3">
    <w:name w:val="toc 3"/>
    <w:basedOn w:val="Normal"/>
    <w:next w:val="Normal"/>
    <w:autoRedefine/>
    <w:uiPriority w:val="39"/>
    <w:unhideWhenUsed/>
    <w:rsid w:val="009B526C"/>
    <w:pPr>
      <w:spacing w:after="100"/>
      <w:ind w:left="480"/>
    </w:pPr>
  </w:style>
  <w:style w:type="table" w:styleId="Tabladelista7concolores">
    <w:name w:val="List Table 7 Colorful"/>
    <w:basedOn w:val="Tablanormal"/>
    <w:uiPriority w:val="52"/>
    <w:rsid w:val="00BA73A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conformatoprevio">
    <w:name w:val="HTML Preformatted"/>
    <w:basedOn w:val="Normal"/>
    <w:link w:val="HTMLconformatoprevioCar"/>
    <w:uiPriority w:val="99"/>
    <w:semiHidden/>
    <w:unhideWhenUsed/>
    <w:rsid w:val="00315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semiHidden/>
    <w:rsid w:val="00315A3C"/>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33435">
      <w:bodyDiv w:val="1"/>
      <w:marLeft w:val="0"/>
      <w:marRight w:val="0"/>
      <w:marTop w:val="0"/>
      <w:marBottom w:val="0"/>
      <w:divBdr>
        <w:top w:val="none" w:sz="0" w:space="0" w:color="auto"/>
        <w:left w:val="none" w:sz="0" w:space="0" w:color="auto"/>
        <w:bottom w:val="none" w:sz="0" w:space="0" w:color="auto"/>
        <w:right w:val="none" w:sz="0" w:space="0" w:color="auto"/>
      </w:divBdr>
    </w:div>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469901079">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008024712">
      <w:bodyDiv w:val="1"/>
      <w:marLeft w:val="0"/>
      <w:marRight w:val="0"/>
      <w:marTop w:val="0"/>
      <w:marBottom w:val="0"/>
      <w:divBdr>
        <w:top w:val="none" w:sz="0" w:space="0" w:color="auto"/>
        <w:left w:val="none" w:sz="0" w:space="0" w:color="auto"/>
        <w:bottom w:val="none" w:sz="0" w:space="0" w:color="auto"/>
        <w:right w:val="none" w:sz="0" w:space="0" w:color="auto"/>
      </w:divBdr>
    </w:div>
    <w:div w:id="1251044862">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png"/><Relationship Id="rId97" Type="http://schemas.openxmlformats.org/officeDocument/2006/relationships/hyperlink" Target="https://datacarpentry.org/R-genomics/04-dplyr.html"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chart" Target="charts/chart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ruizperez\Documents\Formacion\UOC%20-%20Data%20Science\Ciclo%20de%20vida%20de%20los%20datos\PRA2\temp.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1</c:f>
              <c:strCache>
                <c:ptCount val="1"/>
                <c:pt idx="0">
                  <c:v>Total</c:v>
                </c:pt>
              </c:strCache>
            </c:strRef>
          </c:tx>
          <c:spPr>
            <a:solidFill>
              <a:schemeClr val="accent1">
                <a:alpha val="70000"/>
              </a:schemeClr>
            </a:solidFill>
            <a:ln>
              <a:noFill/>
            </a:ln>
            <a:effectLst/>
          </c:spPr>
          <c:invertIfNegative val="0"/>
          <c:dPt>
            <c:idx val="3"/>
            <c:invertIfNegative val="0"/>
            <c:bubble3D val="0"/>
            <c:spPr>
              <a:solidFill>
                <a:srgbClr val="7030A0">
                  <a:alpha val="49000"/>
                </a:srgbClr>
              </a:solidFill>
              <a:ln>
                <a:noFill/>
              </a:ln>
              <a:effectLst/>
            </c:spPr>
            <c:extLst xmlns:c16r2="http://schemas.microsoft.com/office/drawing/2015/06/chart">
              <c:ext xmlns:c16="http://schemas.microsoft.com/office/drawing/2014/chart" uri="{C3380CC4-5D6E-409C-BE32-E72D297353CC}">
                <c16:uniqueId val="{00000001-233E-44F5-8349-16CD7F4A4CF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Hoja1!$A$2:$A$5</c:f>
              <c:numCache>
                <c:formatCode>General</c:formatCode>
                <c:ptCount val="4"/>
                <c:pt idx="0">
                  <c:v>2017</c:v>
                </c:pt>
                <c:pt idx="1">
                  <c:v>2018</c:v>
                </c:pt>
                <c:pt idx="2">
                  <c:v>2019</c:v>
                </c:pt>
                <c:pt idx="3">
                  <c:v>2020</c:v>
                </c:pt>
              </c:numCache>
            </c:numRef>
          </c:cat>
          <c:val>
            <c:numRef>
              <c:f>Hoja1!$B$2:$B$5</c:f>
              <c:numCache>
                <c:formatCode>General</c:formatCode>
                <c:ptCount val="4"/>
                <c:pt idx="0">
                  <c:v>144</c:v>
                </c:pt>
                <c:pt idx="1">
                  <c:v>167</c:v>
                </c:pt>
                <c:pt idx="2">
                  <c:v>202</c:v>
                </c:pt>
                <c:pt idx="3">
                  <c:v>255</c:v>
                </c:pt>
              </c:numCache>
            </c:numRef>
          </c:val>
          <c:extLst xmlns:c16r2="http://schemas.microsoft.com/office/drawing/2015/06/chart">
            <c:ext xmlns:c16="http://schemas.microsoft.com/office/drawing/2014/chart" uri="{C3380CC4-5D6E-409C-BE32-E72D297353CC}">
              <c16:uniqueId val="{00000002-233E-44F5-8349-16CD7F4A4CFB}"/>
            </c:ext>
          </c:extLst>
        </c:ser>
        <c:dLbls>
          <c:dLblPos val="inEnd"/>
          <c:showLegendKey val="0"/>
          <c:showVal val="1"/>
          <c:showCatName val="0"/>
          <c:showSerName val="0"/>
          <c:showPercent val="0"/>
          <c:showBubbleSize val="0"/>
        </c:dLbls>
        <c:gapWidth val="80"/>
        <c:overlap val="25"/>
        <c:axId val="510324672"/>
        <c:axId val="510325064"/>
      </c:barChart>
      <c:catAx>
        <c:axId val="51032467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s-ES"/>
          </a:p>
        </c:txPr>
        <c:crossAx val="510325064"/>
        <c:crosses val="autoZero"/>
        <c:auto val="1"/>
        <c:lblAlgn val="ctr"/>
        <c:lblOffset val="100"/>
        <c:noMultiLvlLbl val="0"/>
      </c:catAx>
      <c:valAx>
        <c:axId val="510325064"/>
        <c:scaling>
          <c:orientation val="minMax"/>
        </c:scaling>
        <c:delete val="1"/>
        <c:axPos val="l"/>
        <c:numFmt formatCode="General" sourceLinked="1"/>
        <c:majorTickMark val="none"/>
        <c:minorTickMark val="none"/>
        <c:tickLblPos val="nextTo"/>
        <c:crossAx val="510324672"/>
        <c:crosses val="autoZero"/>
        <c:crossBetween val="between"/>
      </c:valAx>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pivotSource>
    <c:name>[temp.csv]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xmlns:c16r2="http://schemas.microsoft.com/office/drawing/2015/06/chart">
            <c:ext xmlns:c15="http://schemas.microsoft.com/office/drawing/2012/chart" uri="{CE6537A1-D6FC-4f65-9D91-7224C49458BB}"/>
          </c:extLst>
        </c:dLbl>
      </c:pivotFmt>
    </c:pivotFmts>
    <c:plotArea>
      <c:layout/>
      <c:barChart>
        <c:barDir val="col"/>
        <c:grouping val="clustered"/>
        <c:varyColors val="0"/>
        <c:ser>
          <c:idx val="0"/>
          <c:order val="0"/>
          <c:tx>
            <c:strRef>
              <c:f>Sheet1!$B$3:$B$4</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B$5</c:f>
              <c:numCache>
                <c:formatCode>General</c:formatCode>
                <c:ptCount val="1"/>
                <c:pt idx="0">
                  <c:v>144</c:v>
                </c:pt>
              </c:numCache>
            </c:numRef>
          </c:val>
          <c:extLst xmlns:c16r2="http://schemas.microsoft.com/office/drawing/2015/06/chart">
            <c:ext xmlns:c16="http://schemas.microsoft.com/office/drawing/2014/chart" uri="{C3380CC4-5D6E-409C-BE32-E72D297353CC}">
              <c16:uniqueId val="{00000000-E406-4865-9467-86C7A6039BE0}"/>
            </c:ext>
          </c:extLst>
        </c:ser>
        <c:ser>
          <c:idx val="1"/>
          <c:order val="1"/>
          <c:tx>
            <c:strRef>
              <c:f>Sheet1!$C$3:$C$4</c:f>
              <c:strCache>
                <c:ptCount val="1"/>
                <c:pt idx="0">
                  <c:v>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C$5</c:f>
              <c:numCache>
                <c:formatCode>General</c:formatCode>
                <c:ptCount val="1"/>
                <c:pt idx="0">
                  <c:v>167</c:v>
                </c:pt>
              </c:numCache>
            </c:numRef>
          </c:val>
          <c:extLst xmlns:c16r2="http://schemas.microsoft.com/office/drawing/2015/06/chart">
            <c:ext xmlns:c16="http://schemas.microsoft.com/office/drawing/2014/chart" uri="{C3380CC4-5D6E-409C-BE32-E72D297353CC}">
              <c16:uniqueId val="{00000001-E406-4865-9467-86C7A6039BE0}"/>
            </c:ext>
          </c:extLst>
        </c:ser>
        <c:ser>
          <c:idx val="2"/>
          <c:order val="2"/>
          <c:tx>
            <c:strRef>
              <c:f>Sheet1!$D$3:$D$4</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D$5</c:f>
              <c:numCache>
                <c:formatCode>General</c:formatCode>
                <c:ptCount val="1"/>
                <c:pt idx="0">
                  <c:v>202</c:v>
                </c:pt>
              </c:numCache>
            </c:numRef>
          </c:val>
          <c:extLst xmlns:c16r2="http://schemas.microsoft.com/office/drawing/2015/06/chart">
            <c:ext xmlns:c16="http://schemas.microsoft.com/office/drawing/2014/chart" uri="{C3380CC4-5D6E-409C-BE32-E72D297353CC}">
              <c16:uniqueId val="{00000002-E406-4865-9467-86C7A6039BE0}"/>
            </c:ext>
          </c:extLst>
        </c:ser>
        <c:ser>
          <c:idx val="3"/>
          <c:order val="3"/>
          <c:tx>
            <c:strRef>
              <c:f>Sheet1!$E$3:$E$4</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E$5</c:f>
              <c:numCache>
                <c:formatCode>General</c:formatCode>
                <c:ptCount val="1"/>
                <c:pt idx="0">
                  <c:v>255</c:v>
                </c:pt>
              </c:numCache>
            </c:numRef>
          </c:val>
          <c:extLst xmlns:c16r2="http://schemas.microsoft.com/office/drawing/2015/06/chart">
            <c:ext xmlns:c16="http://schemas.microsoft.com/office/drawing/2014/chart" uri="{C3380CC4-5D6E-409C-BE32-E72D297353CC}">
              <c16:uniqueId val="{00000003-E406-4865-9467-86C7A6039BE0}"/>
            </c:ext>
          </c:extLst>
        </c:ser>
        <c:dLbls>
          <c:showLegendKey val="0"/>
          <c:showVal val="0"/>
          <c:showCatName val="0"/>
          <c:showSerName val="0"/>
          <c:showPercent val="0"/>
          <c:showBubbleSize val="0"/>
        </c:dLbls>
        <c:gapWidth val="219"/>
        <c:overlap val="-27"/>
        <c:axId val="510326632"/>
        <c:axId val="414177376"/>
      </c:barChart>
      <c:catAx>
        <c:axId val="510326632"/>
        <c:scaling>
          <c:orientation val="minMax"/>
        </c:scaling>
        <c:delete val="1"/>
        <c:axPos val="b"/>
        <c:numFmt formatCode="General" sourceLinked="1"/>
        <c:majorTickMark val="none"/>
        <c:minorTickMark val="none"/>
        <c:tickLblPos val="nextTo"/>
        <c:crossAx val="414177376"/>
        <c:crosses val="autoZero"/>
        <c:auto val="1"/>
        <c:lblAlgn val="ctr"/>
        <c:lblOffset val="100"/>
        <c:noMultiLvlLbl val="0"/>
      </c:catAx>
      <c:valAx>
        <c:axId val="4141773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0326632"/>
        <c:crosses val="autoZero"/>
        <c:crossBetween val="between"/>
      </c:valAx>
      <c:spPr>
        <a:noFill/>
        <a:ln w="25400">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extLst xmlns:c16r2="http://schemas.microsoft.com/office/drawing/2015/06/chart">
    <c:ext xmlns:c16="http://schemas.microsoft.com/office/drawing/2014/chart" uri="{E28EC0CA-F0BB-4C9C-879D-F8772B89E7AC}">
      <c16:pivotOptions16>
        <c16:showExpandCollapseFieldButtons val="1"/>
      </c16:pivotOptions16>
    </c:ex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6DDBD-4A7E-4DAD-8BF7-B8875A77D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147</Words>
  <Characters>99809</Characters>
  <Application>Microsoft Office Word</Application>
  <DocSecurity>0</DocSecurity>
  <Lines>831</Lines>
  <Paragraphs>2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117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oel bustos</cp:lastModifiedBy>
  <cp:revision>3</cp:revision>
  <dcterms:created xsi:type="dcterms:W3CDTF">2020-06-08T16:58:00Z</dcterms:created>
  <dcterms:modified xsi:type="dcterms:W3CDTF">2020-06-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